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5735"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3261"/>
        <w:gridCol w:w="3685"/>
      </w:tblGrid>
      <w:tr w:rsidR="00733543" w:rsidRPr="005754AA" w14:paraId="547CA93E" w14:textId="77777777" w:rsidTr="000E199A">
        <w:trPr>
          <w:trHeight w:val="544"/>
        </w:trPr>
        <w:tc>
          <w:tcPr>
            <w:tcW w:w="8789" w:type="dxa"/>
            <w:tcBorders>
              <w:top w:val="single" w:sz="4" w:space="0" w:color="8BB1AA" w:themeColor="text2" w:themeTint="99"/>
              <w:left w:val="single" w:sz="4" w:space="0" w:color="8BB1AA" w:themeColor="text2" w:themeTint="99"/>
              <w:bottom w:val="single" w:sz="4" w:space="0" w:color="8BB1AA" w:themeColor="text2" w:themeTint="99"/>
              <w:right w:val="single" w:sz="4" w:space="0" w:color="8BB1AA" w:themeColor="text2" w:themeTint="99"/>
            </w:tcBorders>
            <w:shd w:val="clear" w:color="auto" w:fill="D4E5CE" w:themeFill="background2" w:themeFillTint="66"/>
            <w:vAlign w:val="center"/>
          </w:tcPr>
          <w:p w14:paraId="3C16BC34" w14:textId="6DD72059" w:rsidR="00733543" w:rsidRPr="002A1662" w:rsidRDefault="00733543" w:rsidP="000E199A">
            <w:pPr>
              <w:spacing w:after="60"/>
              <w:ind w:firstLine="0"/>
              <w:jc w:val="left"/>
              <w:rPr>
                <w:rFonts w:ascii="Calibri" w:hAnsi="Calibri" w:cs="Calibri"/>
                <w:b/>
                <w:bCs/>
                <w:color w:val="000000"/>
                <w:sz w:val="22"/>
                <w:lang w:val="el-GR"/>
              </w:rPr>
            </w:pPr>
            <w:bookmarkStart w:id="1" w:name="_Hlk113653341"/>
            <w:bookmarkStart w:id="2" w:name="_GoBack"/>
            <w:bookmarkEnd w:id="2"/>
            <w:r w:rsidRPr="00733543">
              <w:rPr>
                <w:rFonts w:ascii="Calibri" w:hAnsi="Calibri" w:cs="Calibri"/>
                <w:b/>
                <w:bCs/>
                <w:color w:val="000000"/>
                <w:sz w:val="22"/>
                <w:lang w:val="el-GR"/>
              </w:rPr>
              <w:t>Γ1. Πρωτόκολλο καταγραφής αναπαραγωγικών συμπεριφορών Μαυρόγυπα (CV_FieldLog)</w:t>
            </w:r>
          </w:p>
        </w:tc>
        <w:tc>
          <w:tcPr>
            <w:tcW w:w="3261" w:type="dxa"/>
            <w:tcBorders>
              <w:top w:val="single" w:sz="4" w:space="0" w:color="8BB1AA" w:themeColor="text2" w:themeTint="99"/>
              <w:left w:val="single" w:sz="4" w:space="0" w:color="8BB1AA" w:themeColor="text2" w:themeTint="99"/>
              <w:bottom w:val="single" w:sz="4" w:space="0" w:color="8BB1AA" w:themeColor="text2" w:themeTint="99"/>
              <w:right w:val="single" w:sz="12" w:space="0" w:color="39544F" w:themeColor="text2" w:themeShade="BF"/>
            </w:tcBorders>
            <w:vAlign w:val="center"/>
          </w:tcPr>
          <w:p w14:paraId="6CDD0410" w14:textId="12AED462" w:rsidR="00733543" w:rsidRPr="002A1662" w:rsidRDefault="00733543" w:rsidP="00733543">
            <w:pPr>
              <w:spacing w:after="60"/>
              <w:ind w:firstLine="0"/>
              <w:jc w:val="left"/>
              <w:rPr>
                <w:rFonts w:ascii="Calibri" w:hAnsi="Calibri" w:cs="Calibri"/>
                <w:b/>
                <w:bCs/>
                <w:color w:val="000000"/>
                <w:sz w:val="22"/>
                <w:lang w:val="el-GR"/>
              </w:rPr>
            </w:pPr>
            <w:r w:rsidRPr="002A1662">
              <w:rPr>
                <w:rFonts w:ascii="Calibri" w:hAnsi="Calibri" w:cs="Calibri"/>
                <w:b/>
                <w:bCs/>
                <w:color w:val="000000"/>
                <w:sz w:val="22"/>
                <w:lang w:val="el-GR"/>
              </w:rPr>
              <w:t xml:space="preserve">Κωδικός </w:t>
            </w:r>
          </w:p>
          <w:p w14:paraId="4F3EE5A4" w14:textId="669CABCF" w:rsidR="00733543" w:rsidRPr="002A1662" w:rsidRDefault="00E751B7" w:rsidP="00733543">
            <w:pPr>
              <w:spacing w:after="60"/>
              <w:ind w:firstLine="0"/>
              <w:jc w:val="left"/>
              <w:rPr>
                <w:rFonts w:ascii="Calibri" w:hAnsi="Calibri" w:cs="Calibri"/>
                <w:b/>
                <w:bCs/>
                <w:color w:val="000000"/>
                <w:sz w:val="22"/>
                <w:lang w:val="el-GR"/>
              </w:rPr>
            </w:pPr>
            <w:r w:rsidRPr="002A1662">
              <w:rPr>
                <w:rFonts w:ascii="Calibri" w:hAnsi="Calibri" w:cs="Calibri"/>
                <w:b/>
                <w:bCs/>
                <w:color w:val="000000"/>
                <w:sz w:val="22"/>
                <w:lang w:val="el-GR"/>
              </w:rPr>
              <w:t>Π</w:t>
            </w:r>
            <w:r w:rsidR="00733543" w:rsidRPr="002A1662">
              <w:rPr>
                <w:rFonts w:ascii="Calibri" w:hAnsi="Calibri" w:cs="Calibri"/>
                <w:b/>
                <w:bCs/>
                <w:color w:val="000000"/>
                <w:sz w:val="22"/>
                <w:lang w:val="el-GR"/>
              </w:rPr>
              <w:t>ρωτοκόλλου</w:t>
            </w:r>
            <w:r>
              <w:rPr>
                <w:rFonts w:ascii="Calibri" w:hAnsi="Calibri" w:cs="Calibri"/>
                <w:b/>
                <w:bCs/>
                <w:color w:val="000000"/>
                <w:sz w:val="22"/>
                <w:lang w:val="el-GR"/>
              </w:rPr>
              <w:t>:</w:t>
            </w:r>
          </w:p>
        </w:tc>
        <w:tc>
          <w:tcPr>
            <w:tcW w:w="3685" w:type="dxa"/>
            <w:tcBorders>
              <w:top w:val="single" w:sz="12" w:space="0" w:color="39544F" w:themeColor="text2" w:themeShade="BF"/>
              <w:left w:val="single" w:sz="12" w:space="0" w:color="39544F" w:themeColor="text2" w:themeShade="BF"/>
              <w:bottom w:val="single" w:sz="12" w:space="0" w:color="39544F" w:themeColor="text2" w:themeShade="BF"/>
              <w:right w:val="single" w:sz="12" w:space="0" w:color="39544F" w:themeColor="text2" w:themeShade="BF"/>
            </w:tcBorders>
            <w:vAlign w:val="bottom"/>
          </w:tcPr>
          <w:p w14:paraId="07C966E2" w14:textId="2C8D0685" w:rsidR="00733543" w:rsidRPr="005754AA" w:rsidRDefault="00733543" w:rsidP="000E199A">
            <w:pPr>
              <w:spacing w:after="60"/>
              <w:ind w:firstLine="0"/>
              <w:jc w:val="left"/>
              <w:rPr>
                <w:rFonts w:ascii="Calibri" w:hAnsi="Calibri" w:cs="Calibri"/>
                <w:b/>
                <w:bCs/>
                <w:color w:val="000000"/>
                <w:sz w:val="22"/>
                <w:lang w:val="el-GR"/>
              </w:rPr>
            </w:pPr>
            <w:r w:rsidRPr="002A1662">
              <w:rPr>
                <w:rFonts w:ascii="Calibri" w:hAnsi="Calibri" w:cs="Calibri"/>
                <w:b/>
                <w:bCs/>
                <w:color w:val="000000"/>
                <w:sz w:val="22"/>
              </w:rPr>
              <w:t>Σελίδα: ___</w:t>
            </w:r>
            <w:r w:rsidRPr="002A1662">
              <w:rPr>
                <w:rFonts w:ascii="Calibri" w:hAnsi="Calibri" w:cs="Calibri"/>
                <w:b/>
                <w:bCs/>
                <w:color w:val="000000"/>
                <w:sz w:val="22"/>
                <w:lang w:val="el-GR"/>
              </w:rPr>
              <w:t>__</w:t>
            </w:r>
            <w:r w:rsidRPr="002A1662">
              <w:rPr>
                <w:rFonts w:ascii="Calibri" w:hAnsi="Calibri" w:cs="Calibri"/>
                <w:b/>
                <w:bCs/>
                <w:color w:val="000000"/>
                <w:sz w:val="22"/>
              </w:rPr>
              <w:t xml:space="preserve"> από____</w:t>
            </w:r>
          </w:p>
        </w:tc>
      </w:tr>
      <w:bookmarkEnd w:id="1"/>
    </w:tbl>
    <w:p w14:paraId="147D302B" w14:textId="77777777" w:rsidR="00E467EB" w:rsidRDefault="00E467EB" w:rsidP="009902CB">
      <w:pPr>
        <w:rPr>
          <w:lang w:val="el-GR"/>
        </w:rPr>
      </w:pPr>
    </w:p>
    <w:tbl>
      <w:tblPr>
        <w:tblW w:w="15735"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565"/>
        <w:gridCol w:w="1126"/>
        <w:gridCol w:w="1228"/>
        <w:gridCol w:w="1327"/>
        <w:gridCol w:w="1443"/>
        <w:gridCol w:w="1382"/>
        <w:gridCol w:w="1423"/>
        <w:gridCol w:w="1280"/>
        <w:gridCol w:w="1843"/>
        <w:gridCol w:w="3118"/>
      </w:tblGrid>
      <w:tr w:rsidR="00E751B7" w:rsidRPr="008F34A6" w14:paraId="7114626C" w14:textId="77777777" w:rsidTr="00E751B7">
        <w:trPr>
          <w:trHeight w:val="900"/>
        </w:trPr>
        <w:tc>
          <w:tcPr>
            <w:tcW w:w="1565" w:type="dxa"/>
            <w:shd w:val="clear" w:color="auto" w:fill="auto"/>
            <w:vAlign w:val="center"/>
          </w:tcPr>
          <w:p w14:paraId="77BC074E"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r w:rsidRPr="008F34A6">
              <w:rPr>
                <w:rFonts w:ascii="Calibri" w:eastAsia="Calibri" w:hAnsi="Calibri" w:cs="Calibri"/>
                <w:b/>
                <w:color w:val="000000"/>
                <w:szCs w:val="20"/>
                <w:lang w:val="el-GR"/>
              </w:rPr>
              <w:t>Ημερομηνία</w:t>
            </w:r>
          </w:p>
        </w:tc>
        <w:tc>
          <w:tcPr>
            <w:tcW w:w="1126" w:type="dxa"/>
            <w:shd w:val="clear" w:color="auto" w:fill="auto"/>
            <w:vAlign w:val="center"/>
          </w:tcPr>
          <w:p w14:paraId="037143C9"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228" w:type="dxa"/>
            <w:shd w:val="clear" w:color="auto" w:fill="auto"/>
            <w:vAlign w:val="center"/>
          </w:tcPr>
          <w:p w14:paraId="2B4220A8"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r w:rsidRPr="008F34A6">
              <w:rPr>
                <w:rFonts w:ascii="Calibri" w:eastAsia="Calibri" w:hAnsi="Calibri" w:cs="Calibri"/>
                <w:b/>
                <w:color w:val="000000"/>
                <w:szCs w:val="20"/>
                <w:lang w:val="el-GR"/>
              </w:rPr>
              <w:t>Σημείο θέας</w:t>
            </w:r>
          </w:p>
        </w:tc>
        <w:tc>
          <w:tcPr>
            <w:tcW w:w="1327" w:type="dxa"/>
            <w:shd w:val="clear" w:color="auto" w:fill="auto"/>
            <w:vAlign w:val="center"/>
          </w:tcPr>
          <w:p w14:paraId="22EB8E12"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443" w:type="dxa"/>
            <w:shd w:val="clear" w:color="auto" w:fill="auto"/>
            <w:vAlign w:val="center"/>
          </w:tcPr>
          <w:p w14:paraId="41B6157E" w14:textId="77777777" w:rsidR="008F34A6" w:rsidRPr="008F34A6" w:rsidRDefault="008F34A6" w:rsidP="008F34A6">
            <w:pPr>
              <w:spacing w:after="0" w:line="240" w:lineRule="auto"/>
              <w:ind w:firstLine="0"/>
              <w:jc w:val="center"/>
              <w:rPr>
                <w:rFonts w:ascii="Times New Roman" w:eastAsia="Times New Roman" w:hAnsi="Times New Roman" w:cs="Times New Roman"/>
                <w:szCs w:val="20"/>
                <w:lang w:val="el-GR"/>
              </w:rPr>
            </w:pPr>
          </w:p>
        </w:tc>
        <w:tc>
          <w:tcPr>
            <w:tcW w:w="1382" w:type="dxa"/>
            <w:shd w:val="clear" w:color="auto" w:fill="auto"/>
            <w:vAlign w:val="center"/>
          </w:tcPr>
          <w:p w14:paraId="01634B29"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r w:rsidRPr="008F34A6">
              <w:rPr>
                <w:rFonts w:ascii="Calibri" w:eastAsia="Calibri" w:hAnsi="Calibri" w:cs="Calibri"/>
                <w:b/>
                <w:color w:val="000000"/>
                <w:szCs w:val="20"/>
                <w:lang w:val="el-GR"/>
              </w:rPr>
              <w:t>Περίοδος</w:t>
            </w:r>
          </w:p>
        </w:tc>
        <w:tc>
          <w:tcPr>
            <w:tcW w:w="1423" w:type="dxa"/>
            <w:shd w:val="clear" w:color="auto" w:fill="auto"/>
            <w:vAlign w:val="center"/>
          </w:tcPr>
          <w:p w14:paraId="594702D7"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280" w:type="dxa"/>
            <w:vAlign w:val="center"/>
          </w:tcPr>
          <w:p w14:paraId="1444CC9F"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843" w:type="dxa"/>
            <w:shd w:val="clear" w:color="auto" w:fill="auto"/>
            <w:vAlign w:val="center"/>
          </w:tcPr>
          <w:p w14:paraId="2E6ABEE3"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r w:rsidRPr="008F34A6">
              <w:rPr>
                <w:rFonts w:ascii="Calibri" w:eastAsia="Calibri" w:hAnsi="Calibri" w:cs="Calibri"/>
                <w:b/>
                <w:color w:val="000000"/>
                <w:szCs w:val="20"/>
                <w:lang w:val="el-GR"/>
              </w:rPr>
              <w:t>Επίσκεψη</w:t>
            </w:r>
          </w:p>
        </w:tc>
        <w:tc>
          <w:tcPr>
            <w:tcW w:w="3118" w:type="dxa"/>
            <w:shd w:val="clear" w:color="auto" w:fill="auto"/>
            <w:vAlign w:val="center"/>
          </w:tcPr>
          <w:p w14:paraId="5029DD1C" w14:textId="77777777" w:rsidR="008F34A6" w:rsidRPr="008F34A6" w:rsidRDefault="008F34A6" w:rsidP="008F34A6">
            <w:pPr>
              <w:spacing w:after="0" w:line="240" w:lineRule="auto"/>
              <w:ind w:firstLine="0"/>
              <w:jc w:val="center"/>
              <w:rPr>
                <w:rFonts w:ascii="Calibri" w:eastAsia="Calibri" w:hAnsi="Calibri" w:cs="Calibri"/>
                <w:b/>
                <w:color w:val="000000"/>
                <w:sz w:val="22"/>
                <w:lang w:val="el-GR"/>
              </w:rPr>
            </w:pPr>
          </w:p>
        </w:tc>
      </w:tr>
      <w:tr w:rsidR="00E751B7" w:rsidRPr="008F34A6" w14:paraId="705D4E5A" w14:textId="77777777" w:rsidTr="00E751B7">
        <w:trPr>
          <w:trHeight w:val="600"/>
        </w:trPr>
        <w:tc>
          <w:tcPr>
            <w:tcW w:w="1565" w:type="dxa"/>
            <w:shd w:val="clear" w:color="auto" w:fill="auto"/>
            <w:vAlign w:val="center"/>
          </w:tcPr>
          <w:p w14:paraId="3610AE9D"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r w:rsidRPr="008F34A6">
              <w:rPr>
                <w:rFonts w:ascii="Calibri" w:eastAsia="Calibri" w:hAnsi="Calibri" w:cs="Calibri"/>
                <w:b/>
                <w:color w:val="000000"/>
                <w:sz w:val="18"/>
                <w:szCs w:val="18"/>
                <w:lang w:val="el-GR"/>
              </w:rPr>
              <w:t>Παρατηρητές</w:t>
            </w:r>
          </w:p>
        </w:tc>
        <w:tc>
          <w:tcPr>
            <w:tcW w:w="1126" w:type="dxa"/>
            <w:shd w:val="clear" w:color="auto" w:fill="auto"/>
            <w:vAlign w:val="center"/>
          </w:tcPr>
          <w:p w14:paraId="39078DBC"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228" w:type="dxa"/>
            <w:shd w:val="clear" w:color="auto" w:fill="auto"/>
            <w:vAlign w:val="center"/>
          </w:tcPr>
          <w:p w14:paraId="71D530D2"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327" w:type="dxa"/>
            <w:shd w:val="clear" w:color="auto" w:fill="auto"/>
            <w:vAlign w:val="center"/>
          </w:tcPr>
          <w:p w14:paraId="1ABEEC17"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443" w:type="dxa"/>
            <w:shd w:val="clear" w:color="auto" w:fill="auto"/>
            <w:vAlign w:val="center"/>
          </w:tcPr>
          <w:p w14:paraId="2973F550"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r w:rsidRPr="008F34A6">
              <w:rPr>
                <w:rFonts w:ascii="Calibri" w:eastAsia="Calibri" w:hAnsi="Calibri" w:cs="Calibri"/>
                <w:b/>
                <w:color w:val="000000"/>
                <w:szCs w:val="20"/>
                <w:lang w:val="el-GR"/>
              </w:rPr>
              <w:t>Ώρα έναρξης</w:t>
            </w:r>
          </w:p>
        </w:tc>
        <w:tc>
          <w:tcPr>
            <w:tcW w:w="1382" w:type="dxa"/>
            <w:shd w:val="clear" w:color="auto" w:fill="FFFFFF"/>
            <w:vAlign w:val="center"/>
          </w:tcPr>
          <w:p w14:paraId="6096D86D"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423" w:type="dxa"/>
            <w:shd w:val="clear" w:color="auto" w:fill="auto"/>
            <w:vAlign w:val="center"/>
          </w:tcPr>
          <w:p w14:paraId="15F9A9B0"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r w:rsidRPr="008F34A6">
              <w:rPr>
                <w:rFonts w:ascii="Calibri" w:eastAsia="Calibri" w:hAnsi="Calibri" w:cs="Calibri"/>
                <w:b/>
                <w:color w:val="000000"/>
                <w:szCs w:val="20"/>
                <w:lang w:val="el-GR"/>
              </w:rPr>
              <w:t>Ώρα λήξης</w:t>
            </w:r>
          </w:p>
        </w:tc>
        <w:tc>
          <w:tcPr>
            <w:tcW w:w="1280" w:type="dxa"/>
            <w:vAlign w:val="center"/>
          </w:tcPr>
          <w:p w14:paraId="25EF817B"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843" w:type="dxa"/>
            <w:shd w:val="clear" w:color="auto" w:fill="auto"/>
            <w:vAlign w:val="center"/>
          </w:tcPr>
          <w:p w14:paraId="70471C87"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r w:rsidRPr="008F34A6">
              <w:rPr>
                <w:rFonts w:ascii="Calibri" w:eastAsia="Calibri" w:hAnsi="Calibri" w:cs="Calibri"/>
                <w:b/>
                <w:color w:val="000000"/>
                <w:szCs w:val="20"/>
                <w:lang w:val="el-GR"/>
              </w:rPr>
              <w:t>Έκτακτη επίσκεψη</w:t>
            </w:r>
          </w:p>
        </w:tc>
        <w:tc>
          <w:tcPr>
            <w:tcW w:w="3118" w:type="dxa"/>
            <w:shd w:val="clear" w:color="auto" w:fill="auto"/>
            <w:vAlign w:val="center"/>
          </w:tcPr>
          <w:p w14:paraId="731E66DE" w14:textId="77777777" w:rsidR="008F34A6" w:rsidRPr="008F34A6" w:rsidRDefault="008F34A6" w:rsidP="008F34A6">
            <w:pPr>
              <w:spacing w:after="0" w:line="240" w:lineRule="auto"/>
              <w:ind w:firstLine="0"/>
              <w:jc w:val="center"/>
              <w:rPr>
                <w:rFonts w:ascii="Calibri" w:eastAsia="Calibri" w:hAnsi="Calibri" w:cs="Calibri"/>
                <w:b/>
                <w:color w:val="000000"/>
                <w:sz w:val="22"/>
                <w:lang w:val="el-GR"/>
              </w:rPr>
            </w:pPr>
          </w:p>
        </w:tc>
      </w:tr>
      <w:tr w:rsidR="00E751B7" w:rsidRPr="008F34A6" w14:paraId="53A5714E" w14:textId="77777777" w:rsidTr="00E751B7">
        <w:trPr>
          <w:trHeight w:val="600"/>
        </w:trPr>
        <w:tc>
          <w:tcPr>
            <w:tcW w:w="1565" w:type="dxa"/>
            <w:shd w:val="clear" w:color="auto" w:fill="auto"/>
            <w:vAlign w:val="center"/>
          </w:tcPr>
          <w:p w14:paraId="4693CEB4"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r w:rsidRPr="008F34A6">
              <w:rPr>
                <w:rFonts w:ascii="Calibri" w:eastAsia="Calibri" w:hAnsi="Calibri" w:cs="Calibri"/>
                <w:b/>
                <w:color w:val="000000"/>
                <w:szCs w:val="20"/>
                <w:lang w:val="el-GR"/>
              </w:rPr>
              <w:t>Άνεμος</w:t>
            </w:r>
          </w:p>
        </w:tc>
        <w:tc>
          <w:tcPr>
            <w:tcW w:w="1126" w:type="dxa"/>
            <w:shd w:val="clear" w:color="auto" w:fill="auto"/>
            <w:vAlign w:val="center"/>
          </w:tcPr>
          <w:p w14:paraId="2F6D9A8C"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228" w:type="dxa"/>
            <w:shd w:val="clear" w:color="auto" w:fill="auto"/>
            <w:vAlign w:val="center"/>
          </w:tcPr>
          <w:p w14:paraId="1ACEA775"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r w:rsidRPr="008F34A6">
              <w:rPr>
                <w:rFonts w:ascii="Calibri" w:eastAsia="Calibri" w:hAnsi="Calibri" w:cs="Calibri"/>
                <w:b/>
                <w:color w:val="000000"/>
                <w:szCs w:val="20"/>
                <w:lang w:val="el-GR"/>
              </w:rPr>
              <w:t>Συννεφιά</w:t>
            </w:r>
          </w:p>
        </w:tc>
        <w:tc>
          <w:tcPr>
            <w:tcW w:w="1327" w:type="dxa"/>
            <w:shd w:val="clear" w:color="auto" w:fill="auto"/>
            <w:vAlign w:val="center"/>
          </w:tcPr>
          <w:p w14:paraId="04FAE8A2"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443" w:type="dxa"/>
            <w:shd w:val="clear" w:color="auto" w:fill="auto"/>
            <w:vAlign w:val="center"/>
          </w:tcPr>
          <w:p w14:paraId="28BB3A03"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r w:rsidRPr="008F34A6">
              <w:rPr>
                <w:rFonts w:ascii="Calibri" w:eastAsia="Calibri" w:hAnsi="Calibri" w:cs="Calibri"/>
                <w:b/>
                <w:color w:val="000000"/>
                <w:szCs w:val="20"/>
                <w:lang w:val="el-GR"/>
              </w:rPr>
              <w:t>Ορατότητα</w:t>
            </w:r>
          </w:p>
        </w:tc>
        <w:tc>
          <w:tcPr>
            <w:tcW w:w="1382" w:type="dxa"/>
            <w:shd w:val="clear" w:color="auto" w:fill="auto"/>
            <w:vAlign w:val="center"/>
          </w:tcPr>
          <w:p w14:paraId="31AD508B" w14:textId="77777777" w:rsidR="008F34A6" w:rsidRPr="008F34A6" w:rsidRDefault="008F34A6" w:rsidP="008F34A6">
            <w:pPr>
              <w:spacing w:after="0" w:line="240" w:lineRule="auto"/>
              <w:ind w:firstLine="0"/>
              <w:jc w:val="center"/>
              <w:rPr>
                <w:rFonts w:ascii="Calibri" w:eastAsia="Calibri" w:hAnsi="Calibri" w:cs="Calibri"/>
                <w:b/>
                <w:color w:val="000000"/>
                <w:szCs w:val="20"/>
                <w:lang w:val="el-GR"/>
              </w:rPr>
            </w:pPr>
          </w:p>
        </w:tc>
        <w:tc>
          <w:tcPr>
            <w:tcW w:w="1423" w:type="dxa"/>
            <w:shd w:val="clear" w:color="auto" w:fill="auto"/>
            <w:vAlign w:val="center"/>
          </w:tcPr>
          <w:p w14:paraId="60F7BAF6" w14:textId="77777777" w:rsidR="008F34A6" w:rsidRPr="008F34A6" w:rsidRDefault="008F34A6" w:rsidP="008F34A6">
            <w:pPr>
              <w:spacing w:after="0" w:line="240" w:lineRule="auto"/>
              <w:ind w:firstLine="0"/>
              <w:jc w:val="center"/>
              <w:rPr>
                <w:rFonts w:ascii="Calibri" w:eastAsia="Calibri" w:hAnsi="Calibri" w:cs="Calibri"/>
                <w:color w:val="000000"/>
                <w:szCs w:val="20"/>
                <w:lang w:val="el-GR"/>
              </w:rPr>
            </w:pPr>
          </w:p>
        </w:tc>
        <w:tc>
          <w:tcPr>
            <w:tcW w:w="1280" w:type="dxa"/>
            <w:vAlign w:val="center"/>
          </w:tcPr>
          <w:p w14:paraId="1ACC60BC" w14:textId="77777777" w:rsidR="008F34A6" w:rsidRPr="008F34A6" w:rsidRDefault="008F34A6" w:rsidP="008F34A6">
            <w:pPr>
              <w:spacing w:after="0" w:line="240" w:lineRule="auto"/>
              <w:ind w:firstLine="0"/>
              <w:jc w:val="center"/>
              <w:rPr>
                <w:rFonts w:ascii="Calibri" w:eastAsia="Calibri" w:hAnsi="Calibri" w:cs="Calibri"/>
                <w:color w:val="000000"/>
                <w:szCs w:val="20"/>
                <w:lang w:val="el-GR"/>
              </w:rPr>
            </w:pPr>
          </w:p>
        </w:tc>
        <w:tc>
          <w:tcPr>
            <w:tcW w:w="1843" w:type="dxa"/>
            <w:shd w:val="clear" w:color="auto" w:fill="auto"/>
            <w:vAlign w:val="center"/>
          </w:tcPr>
          <w:p w14:paraId="2DA7DF52" w14:textId="77777777" w:rsidR="008F34A6" w:rsidRPr="008F34A6" w:rsidRDefault="008F34A6" w:rsidP="008F34A6">
            <w:pPr>
              <w:spacing w:after="0" w:line="240" w:lineRule="auto"/>
              <w:ind w:firstLine="0"/>
              <w:jc w:val="center"/>
              <w:rPr>
                <w:rFonts w:ascii="Calibri" w:eastAsia="Calibri" w:hAnsi="Calibri" w:cs="Calibri"/>
                <w:color w:val="000000"/>
                <w:szCs w:val="20"/>
                <w:lang w:val="el-GR"/>
              </w:rPr>
            </w:pPr>
            <w:r w:rsidRPr="008F34A6">
              <w:rPr>
                <w:rFonts w:ascii="Calibri" w:eastAsia="Calibri" w:hAnsi="Calibri" w:cs="Calibri"/>
                <w:b/>
                <w:color w:val="000000"/>
                <w:szCs w:val="20"/>
                <w:lang w:val="el-GR"/>
              </w:rPr>
              <w:t>Αιτία διακοπής παρα/σης</w:t>
            </w:r>
          </w:p>
        </w:tc>
        <w:tc>
          <w:tcPr>
            <w:tcW w:w="3118" w:type="dxa"/>
            <w:shd w:val="clear" w:color="auto" w:fill="auto"/>
            <w:vAlign w:val="center"/>
          </w:tcPr>
          <w:p w14:paraId="1C2F0A28"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r>
      <w:tr w:rsidR="00E751B7" w:rsidRPr="008F34A6" w14:paraId="7CA0C68F" w14:textId="77777777" w:rsidTr="00E751B7">
        <w:trPr>
          <w:trHeight w:val="300"/>
        </w:trPr>
        <w:tc>
          <w:tcPr>
            <w:tcW w:w="1565" w:type="dxa"/>
            <w:shd w:val="clear" w:color="auto" w:fill="auto"/>
            <w:vAlign w:val="center"/>
          </w:tcPr>
          <w:p w14:paraId="0CF88FD6"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r w:rsidRPr="008F34A6">
              <w:rPr>
                <w:rFonts w:ascii="Calibri" w:eastAsia="Calibri" w:hAnsi="Calibri" w:cs="Calibri"/>
                <w:b/>
                <w:color w:val="000000"/>
                <w:sz w:val="22"/>
                <w:lang w:val="el-GR"/>
              </w:rPr>
              <w:t>Α/Α</w:t>
            </w:r>
          </w:p>
        </w:tc>
        <w:tc>
          <w:tcPr>
            <w:tcW w:w="1126" w:type="dxa"/>
            <w:shd w:val="clear" w:color="auto" w:fill="auto"/>
            <w:vAlign w:val="center"/>
          </w:tcPr>
          <w:p w14:paraId="36B2B7B2" w14:textId="77777777" w:rsidR="008F34A6" w:rsidRPr="008F34A6" w:rsidRDefault="008F34A6" w:rsidP="008F34A6">
            <w:pPr>
              <w:spacing w:after="0" w:line="240" w:lineRule="auto"/>
              <w:ind w:firstLine="0"/>
              <w:jc w:val="center"/>
              <w:rPr>
                <w:rFonts w:ascii="Times New Roman" w:eastAsia="Times New Roman" w:hAnsi="Times New Roman" w:cs="Times New Roman"/>
                <w:szCs w:val="20"/>
                <w:lang w:val="el-GR"/>
              </w:rPr>
            </w:pPr>
            <w:r w:rsidRPr="008F34A6">
              <w:rPr>
                <w:rFonts w:ascii="Calibri" w:eastAsia="Calibri" w:hAnsi="Calibri" w:cs="Calibri"/>
                <w:b/>
                <w:color w:val="000000"/>
                <w:sz w:val="22"/>
                <w:lang w:val="el-GR"/>
              </w:rPr>
              <w:t>Ώρα</w:t>
            </w:r>
          </w:p>
        </w:tc>
        <w:tc>
          <w:tcPr>
            <w:tcW w:w="1228" w:type="dxa"/>
            <w:shd w:val="clear" w:color="auto" w:fill="auto"/>
            <w:vAlign w:val="center"/>
          </w:tcPr>
          <w:p w14:paraId="013DEEED" w14:textId="77777777" w:rsidR="008F34A6" w:rsidRPr="008F34A6" w:rsidRDefault="008F34A6" w:rsidP="008F34A6">
            <w:pPr>
              <w:spacing w:after="0" w:line="240" w:lineRule="auto"/>
              <w:ind w:firstLine="0"/>
              <w:jc w:val="center"/>
              <w:rPr>
                <w:rFonts w:ascii="Times New Roman" w:eastAsia="Times New Roman" w:hAnsi="Times New Roman" w:cs="Times New Roman"/>
                <w:szCs w:val="20"/>
                <w:lang w:val="el-GR"/>
              </w:rPr>
            </w:pPr>
            <w:r w:rsidRPr="008F34A6">
              <w:rPr>
                <w:rFonts w:ascii="Calibri" w:eastAsia="Calibri" w:hAnsi="Calibri" w:cs="Calibri"/>
                <w:b/>
                <w:color w:val="000000"/>
                <w:sz w:val="22"/>
                <w:lang w:val="el-GR"/>
              </w:rPr>
              <w:t>Ηλικία</w:t>
            </w:r>
          </w:p>
        </w:tc>
        <w:tc>
          <w:tcPr>
            <w:tcW w:w="1327" w:type="dxa"/>
            <w:shd w:val="clear" w:color="auto" w:fill="auto"/>
            <w:vAlign w:val="center"/>
          </w:tcPr>
          <w:p w14:paraId="4003A39C" w14:textId="77777777" w:rsidR="008F34A6" w:rsidRPr="008F34A6" w:rsidRDefault="008F34A6" w:rsidP="008F34A6">
            <w:pPr>
              <w:spacing w:after="0" w:line="240" w:lineRule="auto"/>
              <w:ind w:firstLine="0"/>
              <w:jc w:val="center"/>
              <w:rPr>
                <w:rFonts w:ascii="Times New Roman" w:eastAsia="Times New Roman" w:hAnsi="Times New Roman" w:cs="Times New Roman"/>
                <w:szCs w:val="20"/>
                <w:lang w:val="el-GR"/>
              </w:rPr>
            </w:pPr>
            <w:r w:rsidRPr="008F34A6">
              <w:rPr>
                <w:rFonts w:ascii="Calibri" w:eastAsia="Calibri" w:hAnsi="Calibri" w:cs="Calibri"/>
                <w:b/>
                <w:color w:val="000000"/>
                <w:szCs w:val="20"/>
                <w:lang w:val="el-GR"/>
              </w:rPr>
              <w:t>Κωδικός φωλιάς</w:t>
            </w:r>
          </w:p>
        </w:tc>
        <w:tc>
          <w:tcPr>
            <w:tcW w:w="1443" w:type="dxa"/>
            <w:shd w:val="clear" w:color="auto" w:fill="auto"/>
            <w:vAlign w:val="center"/>
          </w:tcPr>
          <w:p w14:paraId="66A86346" w14:textId="77777777" w:rsidR="008F34A6" w:rsidRPr="008F34A6" w:rsidRDefault="008F34A6" w:rsidP="008F34A6">
            <w:pPr>
              <w:spacing w:after="0" w:line="240" w:lineRule="auto"/>
              <w:ind w:firstLine="0"/>
              <w:jc w:val="center"/>
              <w:rPr>
                <w:rFonts w:ascii="Times New Roman" w:eastAsia="Times New Roman" w:hAnsi="Times New Roman" w:cs="Times New Roman"/>
                <w:szCs w:val="20"/>
                <w:lang w:val="el-GR"/>
              </w:rPr>
            </w:pPr>
            <w:r w:rsidRPr="008F34A6">
              <w:rPr>
                <w:rFonts w:ascii="Calibri" w:eastAsia="Calibri" w:hAnsi="Calibri" w:cs="Calibri"/>
                <w:b/>
                <w:color w:val="000000"/>
                <w:szCs w:val="20"/>
                <w:lang w:val="el-GR"/>
              </w:rPr>
              <w:t>Wing tag</w:t>
            </w:r>
          </w:p>
        </w:tc>
        <w:tc>
          <w:tcPr>
            <w:tcW w:w="4085" w:type="dxa"/>
            <w:gridSpan w:val="3"/>
            <w:shd w:val="clear" w:color="auto" w:fill="auto"/>
            <w:vAlign w:val="center"/>
          </w:tcPr>
          <w:p w14:paraId="64F5644C" w14:textId="77777777" w:rsidR="008F34A6" w:rsidRPr="008F34A6" w:rsidRDefault="008F34A6" w:rsidP="008F34A6">
            <w:pPr>
              <w:spacing w:after="0" w:line="240" w:lineRule="auto"/>
              <w:ind w:firstLine="0"/>
              <w:jc w:val="center"/>
              <w:rPr>
                <w:rFonts w:ascii="Times New Roman" w:eastAsia="Times New Roman" w:hAnsi="Times New Roman" w:cs="Times New Roman"/>
                <w:szCs w:val="20"/>
                <w:lang w:val="el-GR"/>
              </w:rPr>
            </w:pPr>
            <w:r w:rsidRPr="008F34A6">
              <w:rPr>
                <w:rFonts w:ascii="Calibri" w:eastAsia="Calibri" w:hAnsi="Calibri" w:cs="Calibri"/>
                <w:b/>
                <w:color w:val="000000"/>
                <w:sz w:val="22"/>
                <w:lang w:val="el-GR"/>
              </w:rPr>
              <w:t>Δραστηριότητα</w:t>
            </w:r>
          </w:p>
        </w:tc>
        <w:tc>
          <w:tcPr>
            <w:tcW w:w="1843" w:type="dxa"/>
            <w:shd w:val="clear" w:color="auto" w:fill="auto"/>
            <w:vAlign w:val="center"/>
          </w:tcPr>
          <w:p w14:paraId="351598B8" w14:textId="77777777" w:rsidR="008F34A6" w:rsidRPr="008F34A6" w:rsidRDefault="008F34A6" w:rsidP="008F34A6">
            <w:pPr>
              <w:spacing w:after="0" w:line="240" w:lineRule="auto"/>
              <w:ind w:firstLine="0"/>
              <w:jc w:val="center"/>
              <w:rPr>
                <w:rFonts w:ascii="Times New Roman" w:eastAsia="Times New Roman" w:hAnsi="Times New Roman" w:cs="Times New Roman"/>
                <w:szCs w:val="20"/>
                <w:lang w:val="el-GR"/>
              </w:rPr>
            </w:pPr>
            <w:r w:rsidRPr="008F34A6">
              <w:rPr>
                <w:rFonts w:ascii="Calibri" w:eastAsia="Calibri" w:hAnsi="Calibri" w:cs="Calibri"/>
                <w:b/>
                <w:color w:val="000000"/>
                <w:szCs w:val="20"/>
                <w:lang w:val="el-GR"/>
              </w:rPr>
              <w:t>Ώρα εώς</w:t>
            </w:r>
          </w:p>
        </w:tc>
        <w:tc>
          <w:tcPr>
            <w:tcW w:w="3118" w:type="dxa"/>
            <w:shd w:val="clear" w:color="auto" w:fill="auto"/>
            <w:vAlign w:val="center"/>
          </w:tcPr>
          <w:p w14:paraId="18908DE8" w14:textId="77777777" w:rsidR="008F34A6" w:rsidRPr="008F34A6" w:rsidRDefault="008F34A6" w:rsidP="008F34A6">
            <w:pPr>
              <w:spacing w:after="0" w:line="240" w:lineRule="auto"/>
              <w:ind w:firstLine="0"/>
              <w:jc w:val="center"/>
              <w:rPr>
                <w:rFonts w:ascii="Times New Roman" w:eastAsia="Times New Roman" w:hAnsi="Times New Roman" w:cs="Times New Roman"/>
                <w:szCs w:val="20"/>
                <w:lang w:val="el-GR"/>
              </w:rPr>
            </w:pPr>
            <w:r w:rsidRPr="008F34A6">
              <w:rPr>
                <w:rFonts w:ascii="Calibri" w:eastAsia="Calibri" w:hAnsi="Calibri" w:cs="Calibri"/>
                <w:b/>
                <w:color w:val="000000"/>
                <w:sz w:val="22"/>
                <w:lang w:val="el-GR"/>
              </w:rPr>
              <w:t>Σχόλια</w:t>
            </w:r>
          </w:p>
        </w:tc>
      </w:tr>
      <w:tr w:rsidR="00E751B7" w:rsidRPr="008F34A6" w14:paraId="4E8B5332" w14:textId="77777777" w:rsidTr="00E751B7">
        <w:trPr>
          <w:trHeight w:val="537"/>
        </w:trPr>
        <w:tc>
          <w:tcPr>
            <w:tcW w:w="1565" w:type="dxa"/>
            <w:shd w:val="clear" w:color="auto" w:fill="auto"/>
            <w:vAlign w:val="center"/>
          </w:tcPr>
          <w:p w14:paraId="3EEE4E84" w14:textId="77777777" w:rsidR="008F34A6" w:rsidRPr="008F34A6" w:rsidRDefault="008F34A6" w:rsidP="008F34A6">
            <w:pPr>
              <w:spacing w:after="0" w:line="240" w:lineRule="auto"/>
              <w:ind w:firstLine="0"/>
              <w:jc w:val="center"/>
              <w:rPr>
                <w:rFonts w:ascii="Calibri" w:eastAsia="Calibri" w:hAnsi="Calibri" w:cs="Calibri"/>
                <w:b/>
                <w:color w:val="000000"/>
                <w:sz w:val="22"/>
                <w:lang w:val="el-GR"/>
              </w:rPr>
            </w:pPr>
          </w:p>
        </w:tc>
        <w:tc>
          <w:tcPr>
            <w:tcW w:w="1126" w:type="dxa"/>
            <w:shd w:val="clear" w:color="auto" w:fill="auto"/>
            <w:vAlign w:val="center"/>
          </w:tcPr>
          <w:p w14:paraId="5746ED73" w14:textId="77777777" w:rsidR="008F34A6" w:rsidRPr="008F34A6" w:rsidRDefault="008F34A6" w:rsidP="008F34A6">
            <w:pPr>
              <w:spacing w:after="0" w:line="240" w:lineRule="auto"/>
              <w:ind w:firstLine="0"/>
              <w:jc w:val="center"/>
              <w:rPr>
                <w:rFonts w:ascii="Calibri" w:eastAsia="Calibri" w:hAnsi="Calibri" w:cs="Calibri"/>
                <w:b/>
                <w:color w:val="000000"/>
                <w:sz w:val="22"/>
                <w:lang w:val="el-GR"/>
              </w:rPr>
            </w:pPr>
          </w:p>
        </w:tc>
        <w:tc>
          <w:tcPr>
            <w:tcW w:w="1228" w:type="dxa"/>
            <w:shd w:val="clear" w:color="auto" w:fill="auto"/>
            <w:vAlign w:val="center"/>
          </w:tcPr>
          <w:p w14:paraId="57104A44" w14:textId="77777777" w:rsidR="008F34A6" w:rsidRPr="008F34A6" w:rsidRDefault="008F34A6" w:rsidP="008F34A6">
            <w:pPr>
              <w:spacing w:after="0" w:line="240" w:lineRule="auto"/>
              <w:ind w:firstLine="0"/>
              <w:jc w:val="center"/>
              <w:rPr>
                <w:rFonts w:ascii="Calibri" w:eastAsia="Calibri" w:hAnsi="Calibri" w:cs="Calibri"/>
                <w:b/>
                <w:color w:val="000000"/>
                <w:sz w:val="22"/>
                <w:lang w:val="el-GR"/>
              </w:rPr>
            </w:pPr>
          </w:p>
        </w:tc>
        <w:tc>
          <w:tcPr>
            <w:tcW w:w="1327" w:type="dxa"/>
            <w:shd w:val="clear" w:color="auto" w:fill="auto"/>
            <w:vAlign w:val="center"/>
          </w:tcPr>
          <w:p w14:paraId="26FDE55A" w14:textId="77777777" w:rsidR="008F34A6" w:rsidRPr="008F34A6" w:rsidRDefault="008F34A6" w:rsidP="008F34A6">
            <w:pPr>
              <w:spacing w:after="0" w:line="240" w:lineRule="auto"/>
              <w:ind w:firstLine="0"/>
              <w:jc w:val="center"/>
              <w:rPr>
                <w:rFonts w:ascii="Calibri" w:eastAsia="Calibri" w:hAnsi="Calibri" w:cs="Calibri"/>
                <w:b/>
                <w:color w:val="000000"/>
                <w:sz w:val="22"/>
                <w:lang w:val="el-GR"/>
              </w:rPr>
            </w:pPr>
          </w:p>
        </w:tc>
        <w:tc>
          <w:tcPr>
            <w:tcW w:w="1443" w:type="dxa"/>
            <w:shd w:val="clear" w:color="auto" w:fill="auto"/>
            <w:vAlign w:val="center"/>
          </w:tcPr>
          <w:p w14:paraId="75546E95" w14:textId="77777777" w:rsidR="008F34A6" w:rsidRPr="008F34A6" w:rsidRDefault="008F34A6" w:rsidP="008F34A6">
            <w:pPr>
              <w:spacing w:after="0" w:line="240" w:lineRule="auto"/>
              <w:ind w:firstLine="0"/>
              <w:jc w:val="center"/>
              <w:rPr>
                <w:rFonts w:ascii="Calibri" w:eastAsia="Calibri" w:hAnsi="Calibri" w:cs="Calibri"/>
                <w:b/>
                <w:color w:val="000000"/>
                <w:sz w:val="22"/>
                <w:lang w:val="el-GR"/>
              </w:rPr>
            </w:pPr>
          </w:p>
        </w:tc>
        <w:tc>
          <w:tcPr>
            <w:tcW w:w="4085" w:type="dxa"/>
            <w:gridSpan w:val="3"/>
            <w:shd w:val="clear" w:color="auto" w:fill="auto"/>
            <w:vAlign w:val="center"/>
          </w:tcPr>
          <w:p w14:paraId="43232F82" w14:textId="77777777" w:rsidR="008F34A6" w:rsidRPr="008F34A6" w:rsidRDefault="008F34A6" w:rsidP="008F34A6">
            <w:pPr>
              <w:spacing w:after="0" w:line="240" w:lineRule="auto"/>
              <w:ind w:firstLine="0"/>
              <w:jc w:val="center"/>
              <w:rPr>
                <w:rFonts w:ascii="Calibri" w:eastAsia="Calibri" w:hAnsi="Calibri" w:cs="Calibri"/>
                <w:b/>
                <w:color w:val="000000"/>
                <w:sz w:val="22"/>
                <w:lang w:val="el-GR"/>
              </w:rPr>
            </w:pPr>
          </w:p>
          <w:p w14:paraId="37E25EED" w14:textId="77777777" w:rsidR="008F34A6" w:rsidRPr="008F34A6" w:rsidRDefault="008F34A6" w:rsidP="008F34A6">
            <w:pPr>
              <w:spacing w:after="0" w:line="240" w:lineRule="auto"/>
              <w:ind w:firstLine="0"/>
              <w:jc w:val="center"/>
              <w:rPr>
                <w:rFonts w:ascii="Calibri" w:eastAsia="Calibri" w:hAnsi="Calibri" w:cs="Calibri"/>
                <w:b/>
                <w:color w:val="000000"/>
                <w:sz w:val="22"/>
                <w:lang w:val="el-GR"/>
              </w:rPr>
            </w:pPr>
          </w:p>
        </w:tc>
        <w:tc>
          <w:tcPr>
            <w:tcW w:w="1843" w:type="dxa"/>
            <w:shd w:val="clear" w:color="auto" w:fill="auto"/>
            <w:vAlign w:val="center"/>
          </w:tcPr>
          <w:p w14:paraId="026075A1" w14:textId="77777777" w:rsidR="008F34A6" w:rsidRPr="008F34A6" w:rsidRDefault="008F34A6" w:rsidP="008F34A6">
            <w:pPr>
              <w:spacing w:after="0" w:line="240" w:lineRule="auto"/>
              <w:ind w:firstLine="0"/>
              <w:jc w:val="center"/>
              <w:rPr>
                <w:rFonts w:ascii="Calibri" w:eastAsia="Calibri" w:hAnsi="Calibri" w:cs="Calibri"/>
                <w:b/>
                <w:color w:val="000000"/>
                <w:sz w:val="22"/>
                <w:lang w:val="el-GR"/>
              </w:rPr>
            </w:pPr>
          </w:p>
        </w:tc>
        <w:tc>
          <w:tcPr>
            <w:tcW w:w="3118" w:type="dxa"/>
            <w:shd w:val="clear" w:color="auto" w:fill="auto"/>
            <w:vAlign w:val="center"/>
          </w:tcPr>
          <w:p w14:paraId="498D588F" w14:textId="77777777" w:rsidR="008F34A6" w:rsidRPr="008F34A6" w:rsidRDefault="008F34A6" w:rsidP="008F34A6">
            <w:pPr>
              <w:spacing w:after="0" w:line="240" w:lineRule="auto"/>
              <w:ind w:firstLine="0"/>
              <w:jc w:val="center"/>
              <w:rPr>
                <w:rFonts w:ascii="Calibri" w:eastAsia="Calibri" w:hAnsi="Calibri" w:cs="Calibri"/>
                <w:b/>
                <w:color w:val="000000"/>
                <w:sz w:val="22"/>
                <w:lang w:val="el-GR"/>
              </w:rPr>
            </w:pPr>
          </w:p>
        </w:tc>
      </w:tr>
      <w:tr w:rsidR="00E751B7" w:rsidRPr="008F34A6" w14:paraId="26EFF58A" w14:textId="77777777" w:rsidTr="00E751B7">
        <w:trPr>
          <w:trHeight w:val="537"/>
        </w:trPr>
        <w:tc>
          <w:tcPr>
            <w:tcW w:w="1565" w:type="dxa"/>
            <w:shd w:val="clear" w:color="auto" w:fill="auto"/>
            <w:vAlign w:val="center"/>
          </w:tcPr>
          <w:p w14:paraId="52038F90"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126" w:type="dxa"/>
            <w:shd w:val="clear" w:color="auto" w:fill="auto"/>
            <w:vAlign w:val="center"/>
          </w:tcPr>
          <w:p w14:paraId="6DA75E74"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228" w:type="dxa"/>
            <w:shd w:val="clear" w:color="auto" w:fill="auto"/>
            <w:vAlign w:val="center"/>
          </w:tcPr>
          <w:p w14:paraId="48DF6B7F"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327" w:type="dxa"/>
            <w:shd w:val="clear" w:color="auto" w:fill="auto"/>
            <w:vAlign w:val="center"/>
          </w:tcPr>
          <w:p w14:paraId="3E2BBB95"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443" w:type="dxa"/>
            <w:shd w:val="clear" w:color="auto" w:fill="auto"/>
            <w:vAlign w:val="center"/>
          </w:tcPr>
          <w:p w14:paraId="2EC811CE"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4085" w:type="dxa"/>
            <w:gridSpan w:val="3"/>
            <w:shd w:val="clear" w:color="auto" w:fill="auto"/>
            <w:vAlign w:val="center"/>
          </w:tcPr>
          <w:p w14:paraId="4C5FDB09"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p w14:paraId="1462C1E3"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843" w:type="dxa"/>
            <w:shd w:val="clear" w:color="auto" w:fill="auto"/>
            <w:vAlign w:val="center"/>
          </w:tcPr>
          <w:p w14:paraId="2BB4DE3C"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3118" w:type="dxa"/>
            <w:shd w:val="clear" w:color="auto" w:fill="auto"/>
            <w:vAlign w:val="center"/>
          </w:tcPr>
          <w:p w14:paraId="54BE632F"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r>
      <w:tr w:rsidR="00E751B7" w:rsidRPr="008F34A6" w14:paraId="30760439" w14:textId="77777777" w:rsidTr="00E751B7">
        <w:trPr>
          <w:trHeight w:val="537"/>
        </w:trPr>
        <w:tc>
          <w:tcPr>
            <w:tcW w:w="1565" w:type="dxa"/>
            <w:shd w:val="clear" w:color="auto" w:fill="auto"/>
            <w:vAlign w:val="center"/>
          </w:tcPr>
          <w:p w14:paraId="5EAB8573"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126" w:type="dxa"/>
            <w:shd w:val="clear" w:color="auto" w:fill="auto"/>
            <w:vAlign w:val="center"/>
          </w:tcPr>
          <w:p w14:paraId="752B7034"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228" w:type="dxa"/>
            <w:shd w:val="clear" w:color="auto" w:fill="auto"/>
            <w:vAlign w:val="center"/>
          </w:tcPr>
          <w:p w14:paraId="1E7C7C85"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327" w:type="dxa"/>
            <w:shd w:val="clear" w:color="auto" w:fill="auto"/>
            <w:vAlign w:val="center"/>
          </w:tcPr>
          <w:p w14:paraId="28C1B716"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443" w:type="dxa"/>
            <w:shd w:val="clear" w:color="auto" w:fill="auto"/>
            <w:vAlign w:val="center"/>
          </w:tcPr>
          <w:p w14:paraId="2A998662"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4085" w:type="dxa"/>
            <w:gridSpan w:val="3"/>
            <w:shd w:val="clear" w:color="auto" w:fill="auto"/>
            <w:vAlign w:val="center"/>
          </w:tcPr>
          <w:p w14:paraId="5EC52AB4"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p w14:paraId="4D0411B5"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843" w:type="dxa"/>
            <w:shd w:val="clear" w:color="auto" w:fill="auto"/>
            <w:vAlign w:val="center"/>
          </w:tcPr>
          <w:p w14:paraId="3028302F"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3118" w:type="dxa"/>
            <w:shd w:val="clear" w:color="auto" w:fill="auto"/>
            <w:vAlign w:val="center"/>
          </w:tcPr>
          <w:p w14:paraId="10CD5657"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r>
      <w:tr w:rsidR="00E751B7" w:rsidRPr="008F34A6" w14:paraId="48B2E31B" w14:textId="77777777" w:rsidTr="00E751B7">
        <w:trPr>
          <w:trHeight w:val="537"/>
        </w:trPr>
        <w:tc>
          <w:tcPr>
            <w:tcW w:w="1565" w:type="dxa"/>
            <w:shd w:val="clear" w:color="auto" w:fill="auto"/>
            <w:vAlign w:val="center"/>
          </w:tcPr>
          <w:p w14:paraId="3A8CD686"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126" w:type="dxa"/>
            <w:shd w:val="clear" w:color="auto" w:fill="auto"/>
            <w:vAlign w:val="center"/>
          </w:tcPr>
          <w:p w14:paraId="480EA806"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228" w:type="dxa"/>
            <w:shd w:val="clear" w:color="auto" w:fill="auto"/>
            <w:vAlign w:val="center"/>
          </w:tcPr>
          <w:p w14:paraId="7550C3BF"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327" w:type="dxa"/>
            <w:shd w:val="clear" w:color="auto" w:fill="auto"/>
            <w:vAlign w:val="center"/>
          </w:tcPr>
          <w:p w14:paraId="367260DC"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443" w:type="dxa"/>
            <w:shd w:val="clear" w:color="auto" w:fill="auto"/>
            <w:vAlign w:val="center"/>
          </w:tcPr>
          <w:p w14:paraId="5CFAB61B"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4085" w:type="dxa"/>
            <w:gridSpan w:val="3"/>
            <w:shd w:val="clear" w:color="auto" w:fill="auto"/>
            <w:vAlign w:val="center"/>
          </w:tcPr>
          <w:p w14:paraId="19291003"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p w14:paraId="575813A3"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843" w:type="dxa"/>
            <w:shd w:val="clear" w:color="auto" w:fill="auto"/>
            <w:vAlign w:val="center"/>
          </w:tcPr>
          <w:p w14:paraId="68F6382B"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3118" w:type="dxa"/>
            <w:shd w:val="clear" w:color="auto" w:fill="auto"/>
            <w:vAlign w:val="center"/>
          </w:tcPr>
          <w:p w14:paraId="48D5AF4C"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r>
      <w:tr w:rsidR="00E751B7" w:rsidRPr="008F34A6" w14:paraId="7F2645AF" w14:textId="77777777" w:rsidTr="00E751B7">
        <w:trPr>
          <w:trHeight w:val="537"/>
        </w:trPr>
        <w:tc>
          <w:tcPr>
            <w:tcW w:w="1565" w:type="dxa"/>
            <w:shd w:val="clear" w:color="auto" w:fill="auto"/>
            <w:vAlign w:val="center"/>
          </w:tcPr>
          <w:p w14:paraId="11BF5D40"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126" w:type="dxa"/>
            <w:shd w:val="clear" w:color="auto" w:fill="auto"/>
            <w:vAlign w:val="center"/>
          </w:tcPr>
          <w:p w14:paraId="75691CF0"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228" w:type="dxa"/>
            <w:shd w:val="clear" w:color="auto" w:fill="auto"/>
            <w:vAlign w:val="center"/>
          </w:tcPr>
          <w:p w14:paraId="5C882855"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327" w:type="dxa"/>
            <w:shd w:val="clear" w:color="auto" w:fill="auto"/>
            <w:vAlign w:val="center"/>
          </w:tcPr>
          <w:p w14:paraId="6E803C89"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443" w:type="dxa"/>
            <w:shd w:val="clear" w:color="auto" w:fill="auto"/>
            <w:vAlign w:val="center"/>
          </w:tcPr>
          <w:p w14:paraId="489F570B"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4085" w:type="dxa"/>
            <w:gridSpan w:val="3"/>
            <w:shd w:val="clear" w:color="auto" w:fill="auto"/>
            <w:vAlign w:val="center"/>
          </w:tcPr>
          <w:p w14:paraId="23DB23D4"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p w14:paraId="28FA45E6"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843" w:type="dxa"/>
            <w:shd w:val="clear" w:color="auto" w:fill="auto"/>
            <w:vAlign w:val="center"/>
          </w:tcPr>
          <w:p w14:paraId="24583FC7"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3118" w:type="dxa"/>
            <w:shd w:val="clear" w:color="auto" w:fill="auto"/>
            <w:vAlign w:val="center"/>
          </w:tcPr>
          <w:p w14:paraId="68938A1C"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r>
      <w:tr w:rsidR="00E751B7" w:rsidRPr="008F34A6" w14:paraId="16EC5988" w14:textId="77777777" w:rsidTr="00E751B7">
        <w:trPr>
          <w:trHeight w:val="537"/>
        </w:trPr>
        <w:tc>
          <w:tcPr>
            <w:tcW w:w="1565" w:type="dxa"/>
            <w:shd w:val="clear" w:color="auto" w:fill="auto"/>
            <w:vAlign w:val="center"/>
          </w:tcPr>
          <w:p w14:paraId="7A4C51E4"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126" w:type="dxa"/>
            <w:shd w:val="clear" w:color="auto" w:fill="auto"/>
            <w:vAlign w:val="center"/>
          </w:tcPr>
          <w:p w14:paraId="5CEE99D4"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228" w:type="dxa"/>
            <w:shd w:val="clear" w:color="auto" w:fill="auto"/>
            <w:vAlign w:val="center"/>
          </w:tcPr>
          <w:p w14:paraId="4890398D"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327" w:type="dxa"/>
            <w:shd w:val="clear" w:color="auto" w:fill="auto"/>
            <w:vAlign w:val="center"/>
          </w:tcPr>
          <w:p w14:paraId="5FFCA066"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443" w:type="dxa"/>
            <w:shd w:val="clear" w:color="auto" w:fill="auto"/>
            <w:vAlign w:val="center"/>
          </w:tcPr>
          <w:p w14:paraId="79A26283"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4085" w:type="dxa"/>
            <w:gridSpan w:val="3"/>
            <w:shd w:val="clear" w:color="auto" w:fill="auto"/>
            <w:vAlign w:val="center"/>
          </w:tcPr>
          <w:p w14:paraId="65AA2649"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p w14:paraId="4B8BB189"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843" w:type="dxa"/>
            <w:shd w:val="clear" w:color="auto" w:fill="auto"/>
            <w:vAlign w:val="center"/>
          </w:tcPr>
          <w:p w14:paraId="4926A7A4"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3118" w:type="dxa"/>
            <w:shd w:val="clear" w:color="auto" w:fill="auto"/>
            <w:vAlign w:val="center"/>
          </w:tcPr>
          <w:p w14:paraId="6AFA145E"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r>
      <w:tr w:rsidR="00E751B7" w:rsidRPr="008F34A6" w14:paraId="6992F4AE" w14:textId="77777777" w:rsidTr="00E751B7">
        <w:trPr>
          <w:trHeight w:val="537"/>
        </w:trPr>
        <w:tc>
          <w:tcPr>
            <w:tcW w:w="1565" w:type="dxa"/>
            <w:shd w:val="clear" w:color="auto" w:fill="auto"/>
            <w:vAlign w:val="center"/>
          </w:tcPr>
          <w:p w14:paraId="043361CB"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126" w:type="dxa"/>
            <w:shd w:val="clear" w:color="auto" w:fill="auto"/>
            <w:vAlign w:val="center"/>
          </w:tcPr>
          <w:p w14:paraId="423B62BE"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228" w:type="dxa"/>
            <w:shd w:val="clear" w:color="auto" w:fill="auto"/>
            <w:vAlign w:val="center"/>
          </w:tcPr>
          <w:p w14:paraId="7B47DD20"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327" w:type="dxa"/>
            <w:shd w:val="clear" w:color="auto" w:fill="auto"/>
            <w:vAlign w:val="center"/>
          </w:tcPr>
          <w:p w14:paraId="0EFB071E"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443" w:type="dxa"/>
            <w:shd w:val="clear" w:color="auto" w:fill="auto"/>
            <w:vAlign w:val="center"/>
          </w:tcPr>
          <w:p w14:paraId="4F4CD25A"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4085" w:type="dxa"/>
            <w:gridSpan w:val="3"/>
            <w:shd w:val="clear" w:color="auto" w:fill="auto"/>
            <w:vAlign w:val="center"/>
          </w:tcPr>
          <w:p w14:paraId="512EB956"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p w14:paraId="0888EEA3"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843" w:type="dxa"/>
            <w:shd w:val="clear" w:color="auto" w:fill="auto"/>
            <w:vAlign w:val="center"/>
          </w:tcPr>
          <w:p w14:paraId="0837A741"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3118" w:type="dxa"/>
            <w:shd w:val="clear" w:color="auto" w:fill="auto"/>
            <w:vAlign w:val="center"/>
          </w:tcPr>
          <w:p w14:paraId="5A181964"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r>
      <w:tr w:rsidR="00E751B7" w:rsidRPr="008F34A6" w14:paraId="7020B840" w14:textId="77777777" w:rsidTr="00E751B7">
        <w:trPr>
          <w:trHeight w:val="537"/>
        </w:trPr>
        <w:tc>
          <w:tcPr>
            <w:tcW w:w="1565" w:type="dxa"/>
            <w:shd w:val="clear" w:color="auto" w:fill="auto"/>
            <w:vAlign w:val="center"/>
          </w:tcPr>
          <w:p w14:paraId="45C1B1DE"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126" w:type="dxa"/>
            <w:shd w:val="clear" w:color="auto" w:fill="auto"/>
            <w:vAlign w:val="center"/>
          </w:tcPr>
          <w:p w14:paraId="32D178C0"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228" w:type="dxa"/>
            <w:shd w:val="clear" w:color="auto" w:fill="auto"/>
            <w:vAlign w:val="center"/>
          </w:tcPr>
          <w:p w14:paraId="29123531"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327" w:type="dxa"/>
            <w:shd w:val="clear" w:color="auto" w:fill="auto"/>
            <w:vAlign w:val="center"/>
          </w:tcPr>
          <w:p w14:paraId="3A8F71AB"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443" w:type="dxa"/>
            <w:shd w:val="clear" w:color="auto" w:fill="auto"/>
            <w:vAlign w:val="center"/>
          </w:tcPr>
          <w:p w14:paraId="2C0870EF"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4085" w:type="dxa"/>
            <w:gridSpan w:val="3"/>
            <w:shd w:val="clear" w:color="auto" w:fill="auto"/>
            <w:vAlign w:val="center"/>
          </w:tcPr>
          <w:p w14:paraId="5AE1430F"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p w14:paraId="0ED6862C"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843" w:type="dxa"/>
            <w:shd w:val="clear" w:color="auto" w:fill="auto"/>
            <w:vAlign w:val="center"/>
          </w:tcPr>
          <w:p w14:paraId="56E5F2CA"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3118" w:type="dxa"/>
            <w:shd w:val="clear" w:color="auto" w:fill="auto"/>
            <w:vAlign w:val="center"/>
          </w:tcPr>
          <w:p w14:paraId="4EA0210C"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r>
      <w:tr w:rsidR="00E751B7" w:rsidRPr="008F34A6" w14:paraId="533D8C7B" w14:textId="77777777" w:rsidTr="00E751B7">
        <w:trPr>
          <w:trHeight w:val="538"/>
        </w:trPr>
        <w:tc>
          <w:tcPr>
            <w:tcW w:w="1565" w:type="dxa"/>
            <w:shd w:val="clear" w:color="auto" w:fill="auto"/>
            <w:vAlign w:val="center"/>
          </w:tcPr>
          <w:p w14:paraId="324968DC"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126" w:type="dxa"/>
            <w:shd w:val="clear" w:color="auto" w:fill="auto"/>
            <w:vAlign w:val="center"/>
          </w:tcPr>
          <w:p w14:paraId="45489245"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228" w:type="dxa"/>
            <w:shd w:val="clear" w:color="auto" w:fill="auto"/>
            <w:vAlign w:val="center"/>
          </w:tcPr>
          <w:p w14:paraId="0C202C73"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327" w:type="dxa"/>
            <w:shd w:val="clear" w:color="auto" w:fill="auto"/>
            <w:vAlign w:val="center"/>
          </w:tcPr>
          <w:p w14:paraId="4955E0EA"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443" w:type="dxa"/>
            <w:shd w:val="clear" w:color="auto" w:fill="auto"/>
            <w:vAlign w:val="center"/>
          </w:tcPr>
          <w:p w14:paraId="7EA24021"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4085" w:type="dxa"/>
            <w:gridSpan w:val="3"/>
            <w:shd w:val="clear" w:color="auto" w:fill="auto"/>
            <w:vAlign w:val="center"/>
          </w:tcPr>
          <w:p w14:paraId="31832B00"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p w14:paraId="10155FF7"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1843" w:type="dxa"/>
            <w:shd w:val="clear" w:color="auto" w:fill="auto"/>
            <w:vAlign w:val="center"/>
          </w:tcPr>
          <w:p w14:paraId="1F0F4CB7"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c>
          <w:tcPr>
            <w:tcW w:w="3118" w:type="dxa"/>
            <w:shd w:val="clear" w:color="auto" w:fill="auto"/>
            <w:vAlign w:val="center"/>
          </w:tcPr>
          <w:p w14:paraId="28FED4FC" w14:textId="77777777" w:rsidR="008F34A6" w:rsidRPr="008F34A6" w:rsidRDefault="008F34A6" w:rsidP="008F34A6">
            <w:pPr>
              <w:spacing w:after="0" w:line="240" w:lineRule="auto"/>
              <w:ind w:firstLine="0"/>
              <w:jc w:val="center"/>
              <w:rPr>
                <w:rFonts w:ascii="Calibri" w:eastAsia="Calibri" w:hAnsi="Calibri" w:cs="Calibri"/>
                <w:color w:val="000000"/>
                <w:sz w:val="22"/>
                <w:lang w:val="el-GR"/>
              </w:rPr>
            </w:pPr>
          </w:p>
        </w:tc>
      </w:tr>
    </w:tbl>
    <w:p w14:paraId="24FF3815" w14:textId="77777777" w:rsidR="00E467EB" w:rsidRDefault="00E467EB" w:rsidP="009902CB">
      <w:pPr>
        <w:rPr>
          <w:lang w:val="el-GR"/>
        </w:rPr>
      </w:pPr>
    </w:p>
    <w:p w14:paraId="0FA8F219" w14:textId="77777777" w:rsidR="00E467EB" w:rsidRDefault="00E467EB" w:rsidP="009902CB">
      <w:pPr>
        <w:rPr>
          <w:lang w:val="el-GR"/>
        </w:rPr>
      </w:pPr>
    </w:p>
    <w:p w14:paraId="536F5286" w14:textId="77777777" w:rsidR="00BE5BFE" w:rsidRDefault="00BE5BFE" w:rsidP="00BE5BFE">
      <w:pPr>
        <w:ind w:firstLine="0"/>
        <w:rPr>
          <w:lang w:val="el-GR"/>
        </w:rPr>
        <w:sectPr w:rsidR="00BE5BFE" w:rsidSect="00733543">
          <w:headerReference w:type="default" r:id="rId9"/>
          <w:footerReference w:type="default" r:id="rId10"/>
          <w:pgSz w:w="16840" w:h="11907" w:orient="landscape" w:code="9"/>
          <w:pgMar w:top="1033" w:right="1440" w:bottom="1440" w:left="1440" w:header="426" w:footer="510" w:gutter="0"/>
          <w:cols w:space="708"/>
          <w:docGrid w:linePitch="360"/>
        </w:sectPr>
      </w:pPr>
    </w:p>
    <w:p w14:paraId="7E43F885" w14:textId="77777777" w:rsidR="00E751B7" w:rsidRPr="00E751B7" w:rsidRDefault="00E751B7" w:rsidP="00E751B7">
      <w:pPr>
        <w:spacing w:line="259" w:lineRule="auto"/>
        <w:ind w:firstLine="0"/>
        <w:rPr>
          <w:rFonts w:ascii="Calibri" w:eastAsia="Calibri" w:hAnsi="Calibri" w:cs="Calibri"/>
          <w:b/>
          <w:bCs/>
          <w:sz w:val="22"/>
          <w:u w:val="single"/>
          <w:lang w:val="el-GR"/>
        </w:rPr>
      </w:pPr>
      <w:r w:rsidRPr="00E751B7">
        <w:rPr>
          <w:rFonts w:ascii="Calibri" w:eastAsia="Calibri" w:hAnsi="Calibri" w:cs="Calibri"/>
          <w:b/>
          <w:bCs/>
          <w:sz w:val="22"/>
          <w:u w:val="single"/>
          <w:lang w:val="el-GR"/>
        </w:rPr>
        <w:lastRenderedPageBreak/>
        <w:t>Επεξηγήσεις πρωτοκόλλου καταγραφής αναπαραγωγικών συμπεριφορών (CV_FieldLog)</w:t>
      </w:r>
    </w:p>
    <w:p w14:paraId="10A207B9"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Κωδικός πρωτοκόλλου</w:t>
      </w:r>
      <w:r w:rsidRPr="00E751B7">
        <w:rPr>
          <w:rFonts w:ascii="Calibri" w:eastAsia="Calibri" w:hAnsi="Calibri" w:cs="Calibri"/>
          <w:sz w:val="18"/>
          <w:szCs w:val="18"/>
          <w:lang w:val="el-GR"/>
        </w:rPr>
        <w:t>: Ο μοναδικός αριθμός που ανατίθεται στο συγκεκριμένο πρωτόκολλο από τον φορέα που πραγματοποιεί τις καταγραφές.</w:t>
      </w:r>
    </w:p>
    <w:p w14:paraId="330EEBFF"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Ημερ/νία</w:t>
      </w:r>
      <w:r w:rsidRPr="00E751B7">
        <w:rPr>
          <w:rFonts w:ascii="Calibri" w:eastAsia="Calibri" w:hAnsi="Calibri" w:cs="Calibri"/>
          <w:sz w:val="18"/>
          <w:szCs w:val="18"/>
          <w:lang w:val="el-GR"/>
        </w:rPr>
        <w:t>: Η ημερομηνία καταγραφής, με μορφή ημέρα/μήνας/έτος.</w:t>
      </w:r>
    </w:p>
    <w:p w14:paraId="5E805A6B"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Σημείο θέας</w:t>
      </w:r>
      <w:r w:rsidRPr="00E751B7">
        <w:rPr>
          <w:rFonts w:ascii="Calibri" w:eastAsia="Calibri" w:hAnsi="Calibri" w:cs="Calibri"/>
          <w:sz w:val="18"/>
          <w:szCs w:val="18"/>
          <w:lang w:val="el-GR"/>
        </w:rPr>
        <w:t>: Συμπληρώνονται είτε ο κωδικός του σημείου (αν πρόκειται για μόνιμο σημείο θέας) είτε η τετμημένη (χ) και τεταγμένη (ψ) αν πρόκειται για προσωρινό σημείο θέας (πχ για την επόπτευση του εσωτερικού μιας φωλιάς).</w:t>
      </w:r>
    </w:p>
    <w:p w14:paraId="7D19B154"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Περίοδος:</w:t>
      </w:r>
      <w:r w:rsidRPr="00E751B7">
        <w:rPr>
          <w:rFonts w:ascii="Calibri" w:eastAsia="Calibri" w:hAnsi="Calibri" w:cs="Calibri"/>
          <w:sz w:val="18"/>
          <w:szCs w:val="18"/>
          <w:lang w:val="el-GR"/>
        </w:rPr>
        <w:t xml:space="preserve"> Συμπληρώνεται η αναπαραγωγική περίοδος.</w:t>
      </w:r>
    </w:p>
    <w:p w14:paraId="5DB4EA63"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Επίσκεψη</w:t>
      </w:r>
      <w:r w:rsidRPr="00E751B7">
        <w:rPr>
          <w:rFonts w:ascii="Calibri" w:eastAsia="Calibri" w:hAnsi="Calibri" w:cs="Calibri"/>
          <w:sz w:val="18"/>
          <w:szCs w:val="18"/>
          <w:lang w:val="el-GR"/>
        </w:rPr>
        <w:t xml:space="preserve">: Σημειώνεται ο αριθμός διαδοχικής επίσκεψης στο συγκεκριμένο σημείο εκείνη την χρονιά  (από 1 έως 9). </w:t>
      </w:r>
    </w:p>
    <w:p w14:paraId="0090B003"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Έκτακτη επίσκεψη:</w:t>
      </w:r>
      <w:r w:rsidRPr="00E751B7">
        <w:rPr>
          <w:rFonts w:ascii="Calibri" w:eastAsia="Calibri" w:hAnsi="Calibri" w:cs="Calibri"/>
          <w:sz w:val="18"/>
          <w:szCs w:val="18"/>
          <w:lang w:val="el-GR"/>
        </w:rPr>
        <w:t xml:space="preserve"> Συμπληρώνεται (1/0) όταν πραγματοποιείται επίσκεψη πέρα των προγραμματισμένων του σχήματος παρακολούθησης.</w:t>
      </w:r>
    </w:p>
    <w:p w14:paraId="49BD009D"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Αιτία διακοπής παρα/σης</w:t>
      </w:r>
      <w:r w:rsidRPr="00E751B7">
        <w:rPr>
          <w:rFonts w:ascii="Calibri" w:eastAsia="Calibri" w:hAnsi="Calibri" w:cs="Calibri"/>
          <w:sz w:val="18"/>
          <w:szCs w:val="18"/>
          <w:lang w:val="el-GR"/>
        </w:rPr>
        <w:t>: Συμπληρώνεται μόνο όταν η παρακολούθηση διακοπεί ξαφνικά και συμπληρώνεται ο λόγος διακοπής.</w:t>
      </w:r>
    </w:p>
    <w:p w14:paraId="72CD503D"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Παρατηρητής/ες</w:t>
      </w:r>
      <w:r w:rsidRPr="00E751B7">
        <w:rPr>
          <w:rFonts w:ascii="Calibri" w:eastAsia="Calibri" w:hAnsi="Calibri" w:cs="Calibri"/>
          <w:sz w:val="18"/>
          <w:szCs w:val="18"/>
          <w:lang w:val="el-GR"/>
        </w:rPr>
        <w:t>: Συμπληρώνονται τα ονόματα των παρατηρητών και αν δεν είναι αρκετός ο χώρος μόνο τα αρχικά τους.</w:t>
      </w:r>
    </w:p>
    <w:p w14:paraId="498C2B39"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Ώρα έναρξης/λήξης</w:t>
      </w:r>
      <w:r w:rsidRPr="00E751B7">
        <w:rPr>
          <w:rFonts w:ascii="Calibri" w:eastAsia="Calibri" w:hAnsi="Calibri" w:cs="Calibri"/>
          <w:sz w:val="18"/>
          <w:szCs w:val="18"/>
          <w:lang w:val="el-GR"/>
        </w:rPr>
        <w:t xml:space="preserve">: Συμπληρώνεται η ώρα έναρξης/λήξης σε 24ωρη μορφή ώρας. </w:t>
      </w:r>
    </w:p>
    <w:p w14:paraId="2162F550"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Άνεμος</w:t>
      </w:r>
      <w:r w:rsidRPr="00E751B7">
        <w:rPr>
          <w:rFonts w:ascii="Calibri" w:eastAsia="Calibri" w:hAnsi="Calibri" w:cs="Calibri"/>
          <w:sz w:val="18"/>
          <w:szCs w:val="18"/>
          <w:lang w:val="el-GR"/>
        </w:rPr>
        <w:t>: Συμπληρώνεται η ένταση του αέρα 0 = νηνεμία (&lt; 2 km/h); 1 = πολύ ελαφρύς (2-5 km/h), 2 = ελαφρύς (6-11 km/h), 3 = ήπιος, (13-18 km/h), 4 = μέτριος, (19-30 km/h), 5 = δυνατός, (31-39 km/h), 6 = αρκετά δυνατός (40-50 km/h), 7= πολύ δυνατός (51-61 km/h), 8= θυελλώδης (&gt; 62 km/ h)</w:t>
      </w:r>
    </w:p>
    <w:p w14:paraId="6C69BC1A"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Συννεφιά</w:t>
      </w:r>
      <w:r w:rsidRPr="00E751B7">
        <w:rPr>
          <w:rFonts w:ascii="Calibri" w:eastAsia="Calibri" w:hAnsi="Calibri" w:cs="Calibri"/>
          <w:sz w:val="18"/>
          <w:szCs w:val="18"/>
          <w:lang w:val="el-GR"/>
        </w:rPr>
        <w:t>: Συμπληρώνεται το ποσοστό νεφοκάλυψης με βάση τους παρακάτω κωδικούς: 1= 0%, 2 = &lt;50%, 3 = 50-75%, 4 = 75-100%</w:t>
      </w:r>
    </w:p>
    <w:p w14:paraId="2F621A92"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Ορατότητα</w:t>
      </w:r>
      <w:r w:rsidRPr="00E751B7">
        <w:rPr>
          <w:rFonts w:ascii="Calibri" w:eastAsia="Calibri" w:hAnsi="Calibri" w:cs="Calibri"/>
          <w:sz w:val="18"/>
          <w:szCs w:val="18"/>
          <w:lang w:val="el-GR"/>
        </w:rPr>
        <w:t>: Συμπληρώνεται με την εξής κωδικοποίηση: 1 = καλή-εξαιρετική, 2 = μέτρια, 3 = κακή.</w:t>
      </w:r>
    </w:p>
    <w:p w14:paraId="61A226E2"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Α/Α</w:t>
      </w:r>
      <w:r w:rsidRPr="00E751B7">
        <w:rPr>
          <w:rFonts w:ascii="Calibri" w:eastAsia="Calibri" w:hAnsi="Calibri" w:cs="Calibri"/>
          <w:sz w:val="18"/>
          <w:szCs w:val="18"/>
          <w:lang w:val="el-GR"/>
        </w:rPr>
        <w:t>: Ο αύξων αριθμός καταγραφής (δεν πρέπει να μπερδεύεται με τον κωδικό φωλιάς που ακολουθεί). Κάθε φύλλο έχει 18 γραμμές. Εάν οι παρατηρήσεις είναι περισσότερες, η καταγραφή συνεχίζει σε δεύτερο φύλλο και αυτό σημειώνεται πάνω δεξιά.</w:t>
      </w:r>
    </w:p>
    <w:p w14:paraId="24BA8FC2"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Ώρα</w:t>
      </w:r>
      <w:r w:rsidRPr="00E751B7">
        <w:rPr>
          <w:rFonts w:ascii="Calibri" w:eastAsia="Calibri" w:hAnsi="Calibri" w:cs="Calibri"/>
          <w:sz w:val="18"/>
          <w:szCs w:val="18"/>
          <w:lang w:val="el-GR"/>
        </w:rPr>
        <w:t>: Η ώρα έναρξης της καταγραφής της συμπεριφοράς.</w:t>
      </w:r>
    </w:p>
    <w:p w14:paraId="2429CF48"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Ηλικία</w:t>
      </w:r>
      <w:r w:rsidRPr="00E751B7">
        <w:rPr>
          <w:rFonts w:ascii="Calibri" w:eastAsia="Calibri" w:hAnsi="Calibri" w:cs="Calibri"/>
          <w:sz w:val="18"/>
          <w:szCs w:val="18"/>
          <w:lang w:val="el-GR"/>
        </w:rPr>
        <w:t>: Η ηλικία του ατόμου που εμπλέκεται στην συμπεριφορά. Θα καταγράφονται μόνο τρεις ηλικιακές κατηγορίες, Νεαρά (Ν) &amp; Ενήλικα (Ε) και Νεοσσός (Hatch). Για κάθε πουλί που παρατηρείται θα πραγματοποιείται ξεχωριστή εγγραφή σε άλλη γραμμή, ακόμη και αν αυτό ανήκει στο ίδιο ζευγάρι και εκδηλώνει την ίδια συμπεριφορά με το ταίρι του. Για παράδειγμα, αν δύο άτομα χτίζουν μαζί μια φωλιά θα υπάρχουν δύο πανομοιότυπες εγγραφές, στις οποίες μπορεί να διαφοροποιείται το wingtag του.</w:t>
      </w:r>
    </w:p>
    <w:p w14:paraId="7301D3C5"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Κωδικός φωλιάς</w:t>
      </w:r>
      <w:r w:rsidRPr="00E751B7">
        <w:rPr>
          <w:rFonts w:ascii="Calibri" w:eastAsia="Calibri" w:hAnsi="Calibri" w:cs="Calibri"/>
          <w:sz w:val="18"/>
          <w:szCs w:val="18"/>
          <w:lang w:val="el-GR"/>
        </w:rPr>
        <w:t>: Ο μοναδικός κωδικός που ανατίθεται σε κάθε φωλιά από τον φορέα που πραγματοποιεί την καταγραφή. Αν και η φωλιά μπορεί να είναι στο ίδιο σημείο με άλλη χρονιά, όποτε να έχει ήδη κωδικό, είτε είναι νέα φωλιά στην οποία ανατίθεται ένας κωδικός. Αν δεν έχει επιβεβαιωθεί ακόμη η φωλιά αλλά καταγράφονται βυθίσεις σε συγκεκριμένο σημείο, σε αυτό το κελί καταγράφονται τα σημεία βύθισης όπως αυτά έχουν σημειωθεί στον χάρτη</w:t>
      </w:r>
    </w:p>
    <w:p w14:paraId="28262BDF"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Wing tag:</w:t>
      </w:r>
      <w:r w:rsidRPr="00E751B7">
        <w:rPr>
          <w:rFonts w:ascii="Calibri" w:eastAsia="Calibri" w:hAnsi="Calibri" w:cs="Calibri"/>
          <w:sz w:val="18"/>
          <w:szCs w:val="18"/>
          <w:lang w:val="el-GR"/>
        </w:rPr>
        <w:t xml:space="preserve"> Συμπληρώνεται οποιοδήποτε διαγνωστικό χαρακτηριστικό του ατόμου. Συνήθως αυτό θα αφορά αριθμούς δαχτυλιδιών και wingtags. Αλλά σε περίπτωση που δεν υπάρχει σήμανση μπορούν να χρησιμοποιηθούν ιδιαίτερα χαρακτηριστικά του ατόμου, όπως κάποια ιδιαιτερότητα στο χρώμα του πτερώματος κ.α.</w:t>
      </w:r>
    </w:p>
    <w:p w14:paraId="5B6DD4DD"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Δραστηριότητα</w:t>
      </w:r>
      <w:r w:rsidRPr="00E751B7">
        <w:rPr>
          <w:rFonts w:ascii="Calibri" w:eastAsia="Calibri" w:hAnsi="Calibri" w:cs="Calibri"/>
          <w:sz w:val="18"/>
          <w:szCs w:val="18"/>
          <w:lang w:val="el-GR"/>
        </w:rPr>
        <w:t xml:space="preserve">: Σε αυτήν τη στήλη καταγράφονται οι αναπαραγωγικές συμπεριφορές, όπως αυτές αναφέρονται παρακάτω χρησιμοποιώντας τις συντομογραφίες τους: υπεράσπιση θέσης φωλιάς (ΥΦ), ερωτοτροπία (ΕΡ), σύζευξη (ΣΥ), απότομη βύθιση (ΑΒ), χτίσιμο φωλιάς (ΧΦ), </w:t>
      </w:r>
      <w:r w:rsidRPr="00E751B7">
        <w:rPr>
          <w:rFonts w:ascii="Calibri" w:eastAsia="Calibri" w:hAnsi="Calibri" w:cs="Calibri"/>
          <w:i/>
          <w:sz w:val="18"/>
          <w:szCs w:val="18"/>
          <w:lang w:val="el-GR"/>
        </w:rPr>
        <w:t xml:space="preserve">επώαση </w:t>
      </w:r>
      <w:r w:rsidRPr="00E751B7">
        <w:rPr>
          <w:rFonts w:ascii="Calibri" w:eastAsia="Calibri" w:hAnsi="Calibri" w:cs="Calibri"/>
          <w:sz w:val="18"/>
          <w:szCs w:val="18"/>
          <w:lang w:val="el-GR"/>
        </w:rPr>
        <w:t xml:space="preserve">(ΕΠ), </w:t>
      </w:r>
      <w:r w:rsidRPr="00E751B7">
        <w:rPr>
          <w:rFonts w:ascii="Calibri" w:eastAsia="Calibri" w:hAnsi="Calibri" w:cs="Calibri"/>
          <w:i/>
          <w:sz w:val="18"/>
          <w:szCs w:val="18"/>
          <w:lang w:val="el-GR"/>
        </w:rPr>
        <w:t xml:space="preserve">αλλαγή βάρδιας επώασης </w:t>
      </w:r>
      <w:r w:rsidRPr="00E751B7">
        <w:rPr>
          <w:rFonts w:ascii="Calibri" w:eastAsia="Calibri" w:hAnsi="Calibri" w:cs="Calibri"/>
          <w:sz w:val="18"/>
          <w:szCs w:val="18"/>
          <w:lang w:val="el-GR"/>
        </w:rPr>
        <w:t xml:space="preserve">(ΑΒΕ), </w:t>
      </w:r>
      <w:r w:rsidRPr="00E751B7">
        <w:rPr>
          <w:rFonts w:ascii="Calibri" w:eastAsia="Calibri" w:hAnsi="Calibri" w:cs="Calibri"/>
          <w:i/>
          <w:sz w:val="18"/>
          <w:szCs w:val="18"/>
          <w:lang w:val="el-GR"/>
        </w:rPr>
        <w:t xml:space="preserve">γύρισμα αυγού </w:t>
      </w:r>
      <w:r w:rsidRPr="00E751B7">
        <w:rPr>
          <w:rFonts w:ascii="Calibri" w:eastAsia="Calibri" w:hAnsi="Calibri" w:cs="Calibri"/>
          <w:sz w:val="18"/>
          <w:szCs w:val="18"/>
          <w:lang w:val="el-GR"/>
        </w:rPr>
        <w:t xml:space="preserve">(ΓΑ), </w:t>
      </w:r>
      <w:r w:rsidRPr="00E751B7">
        <w:rPr>
          <w:rFonts w:ascii="Calibri" w:eastAsia="Calibri" w:hAnsi="Calibri" w:cs="Calibri"/>
          <w:i/>
          <w:sz w:val="18"/>
          <w:szCs w:val="18"/>
          <w:lang w:val="el-GR"/>
        </w:rPr>
        <w:t xml:space="preserve">στάση εκκόλαψης </w:t>
      </w:r>
      <w:r w:rsidRPr="00E751B7">
        <w:rPr>
          <w:rFonts w:ascii="Calibri" w:eastAsia="Calibri" w:hAnsi="Calibri" w:cs="Calibri"/>
          <w:sz w:val="18"/>
          <w:szCs w:val="18"/>
          <w:lang w:val="el-GR"/>
        </w:rPr>
        <w:t xml:space="preserve">(ΣΕ), </w:t>
      </w:r>
      <w:r w:rsidRPr="00E751B7">
        <w:rPr>
          <w:rFonts w:ascii="Calibri" w:eastAsia="Calibri" w:hAnsi="Calibri" w:cs="Calibri"/>
          <w:i/>
          <w:sz w:val="18"/>
          <w:szCs w:val="18"/>
          <w:lang w:val="el-GR"/>
        </w:rPr>
        <w:t xml:space="preserve">τάισμα νεοσσού </w:t>
      </w:r>
      <w:r w:rsidRPr="00E751B7">
        <w:rPr>
          <w:rFonts w:ascii="Calibri" w:eastAsia="Calibri" w:hAnsi="Calibri" w:cs="Calibri"/>
          <w:sz w:val="18"/>
          <w:szCs w:val="18"/>
          <w:lang w:val="el-GR"/>
        </w:rPr>
        <w:t xml:space="preserve">(ΤΝ), </w:t>
      </w:r>
      <w:r w:rsidRPr="00E751B7">
        <w:rPr>
          <w:rFonts w:ascii="Calibri" w:eastAsia="Calibri" w:hAnsi="Calibri" w:cs="Calibri"/>
          <w:i/>
          <w:sz w:val="18"/>
          <w:szCs w:val="18"/>
          <w:lang w:val="el-GR"/>
        </w:rPr>
        <w:t xml:space="preserve">αλλαγή βάρδιας φροντίδας νεοσσού </w:t>
      </w:r>
      <w:r w:rsidRPr="00E751B7">
        <w:rPr>
          <w:rFonts w:ascii="Calibri" w:eastAsia="Calibri" w:hAnsi="Calibri" w:cs="Calibri"/>
          <w:sz w:val="18"/>
          <w:szCs w:val="18"/>
          <w:lang w:val="el-GR"/>
        </w:rPr>
        <w:t xml:space="preserve">(ΑΒΝ), </w:t>
      </w:r>
      <w:r w:rsidRPr="00E751B7">
        <w:rPr>
          <w:rFonts w:ascii="Calibri" w:eastAsia="Calibri" w:hAnsi="Calibri" w:cs="Calibri"/>
          <w:i/>
          <w:sz w:val="18"/>
          <w:szCs w:val="18"/>
          <w:lang w:val="el-GR"/>
        </w:rPr>
        <w:t xml:space="preserve">φροντίδα/φύλαξη νεοσσού </w:t>
      </w:r>
      <w:r w:rsidRPr="00E751B7">
        <w:rPr>
          <w:rFonts w:ascii="Calibri" w:eastAsia="Calibri" w:hAnsi="Calibri" w:cs="Calibri"/>
          <w:sz w:val="18"/>
          <w:szCs w:val="18"/>
          <w:lang w:val="el-GR"/>
        </w:rPr>
        <w:t xml:space="preserve">(ΦΝ), αφύλακτος νεοσσός (ΑΝ). </w:t>
      </w:r>
    </w:p>
    <w:p w14:paraId="1F8C0DBC" w14:textId="77777777" w:rsidR="00E751B7" w:rsidRPr="00E751B7" w:rsidRDefault="00E751B7" w:rsidP="00E751B7">
      <w:pPr>
        <w:spacing w:after="0"/>
        <w:ind w:firstLine="0"/>
        <w:rPr>
          <w:rFonts w:ascii="Calibri" w:eastAsia="Calibri" w:hAnsi="Calibri" w:cs="Calibri"/>
          <w:sz w:val="18"/>
          <w:szCs w:val="18"/>
          <w:lang w:val="el-GR"/>
        </w:rPr>
      </w:pPr>
      <w:r w:rsidRPr="00E751B7">
        <w:rPr>
          <w:rFonts w:ascii="Calibri" w:eastAsia="Calibri" w:hAnsi="Calibri" w:cs="Calibri"/>
          <w:b/>
          <w:sz w:val="18"/>
          <w:szCs w:val="18"/>
          <w:lang w:val="el-GR"/>
        </w:rPr>
        <w:t>Ώρα εώς:</w:t>
      </w:r>
      <w:r w:rsidRPr="00E751B7">
        <w:rPr>
          <w:rFonts w:ascii="Calibri" w:eastAsia="Calibri" w:hAnsi="Calibri" w:cs="Calibri"/>
          <w:sz w:val="18"/>
          <w:szCs w:val="18"/>
          <w:lang w:val="el-GR"/>
        </w:rPr>
        <w:t xml:space="preserve"> Σημειώνεται η ώρα που τελείωσε η συμπεριφορά</w:t>
      </w:r>
    </w:p>
    <w:p w14:paraId="155499D6" w14:textId="77777777" w:rsidR="00E751B7" w:rsidRDefault="00E751B7" w:rsidP="00E751B7">
      <w:pPr>
        <w:spacing w:after="0"/>
        <w:ind w:firstLine="0"/>
        <w:rPr>
          <w:rFonts w:ascii="Calibri" w:eastAsia="Calibri" w:hAnsi="Calibri" w:cs="Calibri"/>
          <w:sz w:val="18"/>
          <w:szCs w:val="18"/>
          <w:lang w:val="el-GR"/>
        </w:rPr>
        <w:sectPr w:rsidR="00E751B7" w:rsidSect="00BE5BFE">
          <w:headerReference w:type="default" r:id="rId11"/>
          <w:footerReference w:type="default" r:id="rId12"/>
          <w:pgSz w:w="16840" w:h="11907" w:orient="landscape" w:code="9"/>
          <w:pgMar w:top="1440" w:right="1440" w:bottom="1440" w:left="1440" w:header="1134" w:footer="510" w:gutter="0"/>
          <w:cols w:space="708"/>
          <w:docGrid w:linePitch="360"/>
        </w:sectPr>
      </w:pPr>
      <w:r w:rsidRPr="00E751B7">
        <w:rPr>
          <w:rFonts w:ascii="Calibri" w:eastAsia="Calibri" w:hAnsi="Calibri" w:cs="Calibri"/>
          <w:b/>
          <w:sz w:val="18"/>
          <w:szCs w:val="18"/>
          <w:lang w:val="el-GR"/>
        </w:rPr>
        <w:t>Σχόλια</w:t>
      </w:r>
      <w:r w:rsidRPr="00E751B7">
        <w:rPr>
          <w:rFonts w:ascii="Calibri" w:eastAsia="Calibri" w:hAnsi="Calibri" w:cs="Calibri"/>
          <w:sz w:val="18"/>
          <w:szCs w:val="18"/>
          <w:lang w:val="el-GR"/>
        </w:rPr>
        <w:t>: Συμπληρώνεται οποιοδήποτε στοιχείο σχετικό καταγραφή που δεν μπορεί να συμπληρωθεί σε κάποιο από τα άλλα πεδία του πρωτοκόλλου.</w:t>
      </w:r>
    </w:p>
    <w:tbl>
      <w:tblPr>
        <w:tblStyle w:val="TableGrid"/>
        <w:tblW w:w="15452"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3261"/>
        <w:gridCol w:w="3402"/>
      </w:tblGrid>
      <w:tr w:rsidR="00E751B7" w:rsidRPr="005754AA" w14:paraId="72CAA207" w14:textId="77777777" w:rsidTr="006D4574">
        <w:trPr>
          <w:trHeight w:val="544"/>
        </w:trPr>
        <w:tc>
          <w:tcPr>
            <w:tcW w:w="8789" w:type="dxa"/>
            <w:tcBorders>
              <w:top w:val="single" w:sz="4" w:space="0" w:color="8BB1AA" w:themeColor="text2" w:themeTint="99"/>
              <w:left w:val="single" w:sz="4" w:space="0" w:color="8BB1AA" w:themeColor="text2" w:themeTint="99"/>
              <w:bottom w:val="single" w:sz="4" w:space="0" w:color="8BB1AA" w:themeColor="text2" w:themeTint="99"/>
              <w:right w:val="single" w:sz="4" w:space="0" w:color="8BB1AA" w:themeColor="text2" w:themeTint="99"/>
            </w:tcBorders>
            <w:shd w:val="clear" w:color="auto" w:fill="D4E5CE" w:themeFill="background2" w:themeFillTint="66"/>
            <w:vAlign w:val="center"/>
          </w:tcPr>
          <w:p w14:paraId="711FFDEB" w14:textId="1D49A98F" w:rsidR="00E751B7" w:rsidRPr="002A1662" w:rsidRDefault="00E751B7" w:rsidP="000E199A">
            <w:pPr>
              <w:spacing w:after="60"/>
              <w:ind w:firstLine="0"/>
              <w:jc w:val="left"/>
              <w:rPr>
                <w:rFonts w:ascii="Calibri" w:hAnsi="Calibri" w:cs="Calibri"/>
                <w:b/>
                <w:bCs/>
                <w:color w:val="000000"/>
                <w:sz w:val="22"/>
                <w:lang w:val="el-GR"/>
              </w:rPr>
            </w:pPr>
            <w:r w:rsidRPr="00E751B7">
              <w:rPr>
                <w:rFonts w:ascii="Calibri" w:hAnsi="Calibri" w:cs="Calibri"/>
                <w:b/>
                <w:bCs/>
                <w:color w:val="000000"/>
                <w:sz w:val="22"/>
                <w:lang w:val="el-GR"/>
              </w:rPr>
              <w:lastRenderedPageBreak/>
              <w:t>Γ2. Πρωτόκολλο καταγραφής φωλιών Μαυρόγυπα (CV_NestLog)</w:t>
            </w:r>
          </w:p>
        </w:tc>
        <w:tc>
          <w:tcPr>
            <w:tcW w:w="3261" w:type="dxa"/>
            <w:tcBorders>
              <w:top w:val="single" w:sz="4" w:space="0" w:color="8BB1AA" w:themeColor="text2" w:themeTint="99"/>
              <w:left w:val="single" w:sz="4" w:space="0" w:color="8BB1AA" w:themeColor="text2" w:themeTint="99"/>
              <w:bottom w:val="single" w:sz="4" w:space="0" w:color="8BB1AA" w:themeColor="text2" w:themeTint="99"/>
              <w:right w:val="single" w:sz="12" w:space="0" w:color="39544F" w:themeColor="text2" w:themeShade="BF"/>
            </w:tcBorders>
            <w:vAlign w:val="center"/>
          </w:tcPr>
          <w:p w14:paraId="735D237E" w14:textId="77777777" w:rsidR="00E751B7" w:rsidRPr="002A1662" w:rsidRDefault="00E751B7" w:rsidP="000E199A">
            <w:pPr>
              <w:spacing w:after="60"/>
              <w:ind w:firstLine="0"/>
              <w:jc w:val="left"/>
              <w:rPr>
                <w:rFonts w:ascii="Calibri" w:hAnsi="Calibri" w:cs="Calibri"/>
                <w:b/>
                <w:bCs/>
                <w:color w:val="000000"/>
                <w:sz w:val="22"/>
                <w:lang w:val="el-GR"/>
              </w:rPr>
            </w:pPr>
            <w:r w:rsidRPr="002A1662">
              <w:rPr>
                <w:rFonts w:ascii="Calibri" w:hAnsi="Calibri" w:cs="Calibri"/>
                <w:b/>
                <w:bCs/>
                <w:color w:val="000000"/>
                <w:sz w:val="22"/>
                <w:lang w:val="el-GR"/>
              </w:rPr>
              <w:t xml:space="preserve">Κωδικός </w:t>
            </w:r>
          </w:p>
          <w:p w14:paraId="5727942E" w14:textId="6923AFB4" w:rsidR="00E751B7" w:rsidRPr="002A1662" w:rsidRDefault="00E751B7" w:rsidP="000E199A">
            <w:pPr>
              <w:spacing w:after="60"/>
              <w:ind w:firstLine="0"/>
              <w:jc w:val="left"/>
              <w:rPr>
                <w:rFonts w:ascii="Calibri" w:hAnsi="Calibri" w:cs="Calibri"/>
                <w:b/>
                <w:bCs/>
                <w:color w:val="000000"/>
                <w:sz w:val="22"/>
                <w:lang w:val="el-GR"/>
              </w:rPr>
            </w:pPr>
            <w:r w:rsidRPr="002A1662">
              <w:rPr>
                <w:rFonts w:ascii="Calibri" w:hAnsi="Calibri" w:cs="Calibri"/>
                <w:b/>
                <w:bCs/>
                <w:color w:val="000000"/>
                <w:sz w:val="22"/>
                <w:lang w:val="el-GR"/>
              </w:rPr>
              <w:t>Πρωτοκόλλου</w:t>
            </w:r>
            <w:r>
              <w:rPr>
                <w:rFonts w:ascii="Calibri" w:hAnsi="Calibri" w:cs="Calibri"/>
                <w:b/>
                <w:bCs/>
                <w:color w:val="000000"/>
                <w:sz w:val="22"/>
                <w:lang w:val="el-GR"/>
              </w:rPr>
              <w:t>:</w:t>
            </w:r>
          </w:p>
        </w:tc>
        <w:tc>
          <w:tcPr>
            <w:tcW w:w="3402" w:type="dxa"/>
            <w:tcBorders>
              <w:top w:val="single" w:sz="12" w:space="0" w:color="39544F" w:themeColor="text2" w:themeShade="BF"/>
              <w:left w:val="single" w:sz="12" w:space="0" w:color="39544F" w:themeColor="text2" w:themeShade="BF"/>
              <w:bottom w:val="single" w:sz="12" w:space="0" w:color="39544F" w:themeColor="text2" w:themeShade="BF"/>
              <w:right w:val="single" w:sz="12" w:space="0" w:color="39544F" w:themeColor="text2" w:themeShade="BF"/>
            </w:tcBorders>
            <w:vAlign w:val="bottom"/>
          </w:tcPr>
          <w:p w14:paraId="246C88D9" w14:textId="77777777" w:rsidR="00E751B7" w:rsidRPr="005754AA" w:rsidRDefault="00E751B7" w:rsidP="000E199A">
            <w:pPr>
              <w:spacing w:after="60"/>
              <w:ind w:firstLine="0"/>
              <w:jc w:val="left"/>
              <w:rPr>
                <w:rFonts w:ascii="Calibri" w:hAnsi="Calibri" w:cs="Calibri"/>
                <w:b/>
                <w:bCs/>
                <w:color w:val="000000"/>
                <w:sz w:val="22"/>
                <w:lang w:val="el-GR"/>
              </w:rPr>
            </w:pPr>
            <w:r w:rsidRPr="002A1662">
              <w:rPr>
                <w:rFonts w:ascii="Calibri" w:hAnsi="Calibri" w:cs="Calibri"/>
                <w:b/>
                <w:bCs/>
                <w:color w:val="000000"/>
                <w:sz w:val="22"/>
              </w:rPr>
              <w:t>Σελίδα: ___</w:t>
            </w:r>
            <w:r w:rsidRPr="002A1662">
              <w:rPr>
                <w:rFonts w:ascii="Calibri" w:hAnsi="Calibri" w:cs="Calibri"/>
                <w:b/>
                <w:bCs/>
                <w:color w:val="000000"/>
                <w:sz w:val="22"/>
                <w:lang w:val="el-GR"/>
              </w:rPr>
              <w:t>__</w:t>
            </w:r>
            <w:r w:rsidRPr="002A1662">
              <w:rPr>
                <w:rFonts w:ascii="Calibri" w:hAnsi="Calibri" w:cs="Calibri"/>
                <w:b/>
                <w:bCs/>
                <w:color w:val="000000"/>
                <w:sz w:val="22"/>
              </w:rPr>
              <w:t xml:space="preserve"> από____</w:t>
            </w:r>
          </w:p>
        </w:tc>
      </w:tr>
    </w:tbl>
    <w:p w14:paraId="5AF7AAE7" w14:textId="77777777" w:rsidR="00E751B7" w:rsidRPr="00E751B7" w:rsidRDefault="00E751B7" w:rsidP="00E751B7">
      <w:pPr>
        <w:spacing w:after="0"/>
        <w:ind w:firstLine="0"/>
        <w:rPr>
          <w:rFonts w:ascii="Calibri" w:eastAsia="Calibri" w:hAnsi="Calibri" w:cs="Calibri"/>
          <w:sz w:val="18"/>
          <w:szCs w:val="18"/>
          <w:lang w:val="el-GR"/>
        </w:rPr>
      </w:pPr>
    </w:p>
    <w:tbl>
      <w:tblPr>
        <w:tblW w:w="15477" w:type="dxa"/>
        <w:tblInd w:w="-856" w:type="dxa"/>
        <w:tblLayout w:type="fixed"/>
        <w:tblLook w:val="0400" w:firstRow="0" w:lastRow="0" w:firstColumn="0" w:lastColumn="0" w:noHBand="0" w:noVBand="1"/>
      </w:tblPr>
      <w:tblGrid>
        <w:gridCol w:w="567"/>
        <w:gridCol w:w="993"/>
        <w:gridCol w:w="574"/>
        <w:gridCol w:w="573"/>
        <w:gridCol w:w="683"/>
        <w:gridCol w:w="620"/>
        <w:gridCol w:w="769"/>
        <w:gridCol w:w="769"/>
        <w:gridCol w:w="691"/>
        <w:gridCol w:w="623"/>
        <w:gridCol w:w="623"/>
        <w:gridCol w:w="716"/>
        <w:gridCol w:w="807"/>
        <w:gridCol w:w="610"/>
        <w:gridCol w:w="821"/>
        <w:gridCol w:w="494"/>
        <w:gridCol w:w="753"/>
        <w:gridCol w:w="625"/>
        <w:gridCol w:w="886"/>
        <w:gridCol w:w="554"/>
        <w:gridCol w:w="813"/>
        <w:gridCol w:w="913"/>
      </w:tblGrid>
      <w:tr w:rsidR="006D4574" w:rsidRPr="006D4574" w14:paraId="139E792A" w14:textId="77777777" w:rsidTr="006D4574">
        <w:trPr>
          <w:trHeight w:val="960"/>
        </w:trPr>
        <w:tc>
          <w:tcPr>
            <w:tcW w:w="156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436A578" w14:textId="77777777" w:rsidR="006D4574" w:rsidRPr="006D4574" w:rsidRDefault="006D4574" w:rsidP="006D4574">
            <w:pPr>
              <w:spacing w:after="0" w:line="240" w:lineRule="auto"/>
              <w:ind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Έτος παρακολούθησης</w:t>
            </w:r>
          </w:p>
        </w:tc>
        <w:tc>
          <w:tcPr>
            <w:tcW w:w="574" w:type="dxa"/>
            <w:tcBorders>
              <w:top w:val="single" w:sz="4" w:space="0" w:color="000000"/>
              <w:left w:val="nil"/>
              <w:bottom w:val="single" w:sz="4" w:space="0" w:color="000000"/>
              <w:right w:val="single" w:sz="4" w:space="0" w:color="000000"/>
            </w:tcBorders>
            <w:shd w:val="clear" w:color="auto" w:fill="auto"/>
            <w:vAlign w:val="center"/>
          </w:tcPr>
          <w:p w14:paraId="3F76A23E"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1256" w:type="dxa"/>
            <w:gridSpan w:val="2"/>
            <w:tcBorders>
              <w:top w:val="single" w:sz="4" w:space="0" w:color="000000"/>
              <w:left w:val="nil"/>
              <w:bottom w:val="single" w:sz="4" w:space="0" w:color="000000"/>
              <w:right w:val="single" w:sz="4" w:space="0" w:color="000000"/>
            </w:tcBorders>
            <w:shd w:val="clear" w:color="auto" w:fill="auto"/>
            <w:vAlign w:val="center"/>
          </w:tcPr>
          <w:p w14:paraId="453B0076" w14:textId="77777777" w:rsidR="006D4574" w:rsidRPr="006D4574" w:rsidRDefault="006D4574" w:rsidP="006D4574">
            <w:pPr>
              <w:spacing w:after="0" w:line="240" w:lineRule="auto"/>
              <w:ind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Κωδικός χωρικής ενότητας -  πυρήνα</w:t>
            </w:r>
          </w:p>
        </w:tc>
        <w:tc>
          <w:tcPr>
            <w:tcW w:w="620" w:type="dxa"/>
            <w:tcBorders>
              <w:top w:val="single" w:sz="4" w:space="0" w:color="000000"/>
              <w:left w:val="nil"/>
              <w:bottom w:val="single" w:sz="4" w:space="0" w:color="000000"/>
              <w:right w:val="single" w:sz="4" w:space="0" w:color="000000"/>
            </w:tcBorders>
            <w:shd w:val="clear" w:color="auto" w:fill="auto"/>
            <w:vAlign w:val="center"/>
          </w:tcPr>
          <w:p w14:paraId="038D83D7" w14:textId="77777777" w:rsidR="006D4574" w:rsidRPr="006D4574" w:rsidRDefault="006D4574" w:rsidP="006D4574">
            <w:pPr>
              <w:spacing w:after="0" w:line="240" w:lineRule="auto"/>
              <w:ind w:firstLine="0"/>
              <w:jc w:val="center"/>
              <w:rPr>
                <w:rFonts w:ascii="Calibri" w:eastAsia="Calibri" w:hAnsi="Calibri" w:cs="Calibri"/>
                <w:color w:val="000000"/>
                <w:sz w:val="18"/>
                <w:szCs w:val="18"/>
                <w:lang w:val="el-GR"/>
              </w:rPr>
            </w:pPr>
          </w:p>
        </w:tc>
        <w:tc>
          <w:tcPr>
            <w:tcW w:w="769" w:type="dxa"/>
            <w:tcBorders>
              <w:top w:val="nil"/>
              <w:left w:val="nil"/>
              <w:bottom w:val="nil"/>
              <w:right w:val="nil"/>
            </w:tcBorders>
            <w:shd w:val="clear" w:color="auto" w:fill="auto"/>
            <w:vAlign w:val="center"/>
          </w:tcPr>
          <w:p w14:paraId="670781D4" w14:textId="77777777" w:rsidR="006D4574" w:rsidRPr="006D4574" w:rsidRDefault="006D4574" w:rsidP="006D4574">
            <w:pPr>
              <w:spacing w:after="0" w:line="240" w:lineRule="auto"/>
              <w:ind w:firstLine="0"/>
              <w:jc w:val="center"/>
              <w:rPr>
                <w:rFonts w:ascii="Calibri" w:eastAsia="Calibri" w:hAnsi="Calibri" w:cs="Calibri"/>
                <w:color w:val="000000"/>
                <w:sz w:val="18"/>
                <w:szCs w:val="18"/>
                <w:lang w:val="el-GR"/>
              </w:rPr>
            </w:pPr>
          </w:p>
        </w:tc>
        <w:tc>
          <w:tcPr>
            <w:tcW w:w="769" w:type="dxa"/>
            <w:tcBorders>
              <w:top w:val="nil"/>
              <w:left w:val="nil"/>
              <w:bottom w:val="nil"/>
              <w:right w:val="nil"/>
            </w:tcBorders>
            <w:shd w:val="clear" w:color="auto" w:fill="auto"/>
            <w:vAlign w:val="center"/>
          </w:tcPr>
          <w:p w14:paraId="260CA119"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691" w:type="dxa"/>
            <w:tcBorders>
              <w:top w:val="nil"/>
              <w:left w:val="nil"/>
              <w:bottom w:val="nil"/>
              <w:right w:val="nil"/>
            </w:tcBorders>
            <w:shd w:val="clear" w:color="auto" w:fill="auto"/>
            <w:vAlign w:val="center"/>
          </w:tcPr>
          <w:p w14:paraId="4D8CF1F4"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623" w:type="dxa"/>
            <w:tcBorders>
              <w:top w:val="nil"/>
              <w:left w:val="nil"/>
              <w:bottom w:val="nil"/>
              <w:right w:val="nil"/>
            </w:tcBorders>
            <w:shd w:val="clear" w:color="auto" w:fill="auto"/>
            <w:vAlign w:val="center"/>
          </w:tcPr>
          <w:p w14:paraId="332B0E7C"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623" w:type="dxa"/>
            <w:tcBorders>
              <w:top w:val="nil"/>
              <w:left w:val="nil"/>
              <w:bottom w:val="nil"/>
              <w:right w:val="nil"/>
            </w:tcBorders>
            <w:shd w:val="clear" w:color="auto" w:fill="auto"/>
            <w:vAlign w:val="center"/>
          </w:tcPr>
          <w:p w14:paraId="15D773A8"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716" w:type="dxa"/>
            <w:tcBorders>
              <w:top w:val="nil"/>
              <w:left w:val="nil"/>
              <w:bottom w:val="nil"/>
              <w:right w:val="nil"/>
            </w:tcBorders>
            <w:shd w:val="clear" w:color="auto" w:fill="auto"/>
            <w:vAlign w:val="center"/>
          </w:tcPr>
          <w:p w14:paraId="057CA7E3"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807" w:type="dxa"/>
            <w:tcBorders>
              <w:top w:val="nil"/>
              <w:left w:val="nil"/>
              <w:bottom w:val="nil"/>
              <w:right w:val="nil"/>
            </w:tcBorders>
            <w:shd w:val="clear" w:color="auto" w:fill="auto"/>
            <w:vAlign w:val="center"/>
          </w:tcPr>
          <w:p w14:paraId="1A415741"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610" w:type="dxa"/>
            <w:tcBorders>
              <w:top w:val="nil"/>
              <w:left w:val="nil"/>
              <w:bottom w:val="nil"/>
              <w:right w:val="nil"/>
            </w:tcBorders>
            <w:shd w:val="clear" w:color="auto" w:fill="auto"/>
            <w:vAlign w:val="center"/>
          </w:tcPr>
          <w:p w14:paraId="57BD1D65"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821" w:type="dxa"/>
            <w:tcBorders>
              <w:top w:val="nil"/>
              <w:left w:val="nil"/>
              <w:bottom w:val="nil"/>
              <w:right w:val="nil"/>
            </w:tcBorders>
            <w:shd w:val="clear" w:color="auto" w:fill="auto"/>
            <w:vAlign w:val="center"/>
          </w:tcPr>
          <w:p w14:paraId="0D1DA228"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494" w:type="dxa"/>
            <w:tcBorders>
              <w:top w:val="nil"/>
              <w:left w:val="nil"/>
              <w:bottom w:val="nil"/>
              <w:right w:val="nil"/>
            </w:tcBorders>
            <w:shd w:val="clear" w:color="auto" w:fill="auto"/>
            <w:vAlign w:val="center"/>
          </w:tcPr>
          <w:p w14:paraId="44E292AD"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753" w:type="dxa"/>
            <w:tcBorders>
              <w:top w:val="nil"/>
              <w:left w:val="nil"/>
              <w:bottom w:val="nil"/>
              <w:right w:val="nil"/>
            </w:tcBorders>
            <w:shd w:val="clear" w:color="auto" w:fill="auto"/>
            <w:vAlign w:val="center"/>
          </w:tcPr>
          <w:p w14:paraId="4321CEE3"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625" w:type="dxa"/>
            <w:tcBorders>
              <w:top w:val="nil"/>
              <w:left w:val="nil"/>
              <w:bottom w:val="nil"/>
              <w:right w:val="nil"/>
            </w:tcBorders>
            <w:shd w:val="clear" w:color="auto" w:fill="auto"/>
            <w:vAlign w:val="center"/>
          </w:tcPr>
          <w:p w14:paraId="030AC4B8"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886" w:type="dxa"/>
            <w:tcBorders>
              <w:top w:val="nil"/>
              <w:left w:val="nil"/>
              <w:bottom w:val="nil"/>
              <w:right w:val="nil"/>
            </w:tcBorders>
            <w:shd w:val="clear" w:color="auto" w:fill="auto"/>
            <w:vAlign w:val="center"/>
          </w:tcPr>
          <w:p w14:paraId="4F2969AF"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554" w:type="dxa"/>
            <w:tcBorders>
              <w:top w:val="nil"/>
              <w:left w:val="nil"/>
              <w:bottom w:val="nil"/>
              <w:right w:val="nil"/>
            </w:tcBorders>
            <w:shd w:val="clear" w:color="auto" w:fill="auto"/>
            <w:vAlign w:val="center"/>
          </w:tcPr>
          <w:p w14:paraId="02C84A2D"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813" w:type="dxa"/>
            <w:tcBorders>
              <w:top w:val="nil"/>
              <w:left w:val="nil"/>
              <w:bottom w:val="nil"/>
              <w:right w:val="nil"/>
            </w:tcBorders>
            <w:shd w:val="clear" w:color="auto" w:fill="auto"/>
            <w:vAlign w:val="center"/>
          </w:tcPr>
          <w:p w14:paraId="58D26488"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c>
          <w:tcPr>
            <w:tcW w:w="913" w:type="dxa"/>
            <w:tcBorders>
              <w:top w:val="nil"/>
              <w:left w:val="nil"/>
              <w:bottom w:val="nil"/>
              <w:right w:val="nil"/>
            </w:tcBorders>
            <w:shd w:val="clear" w:color="auto" w:fill="auto"/>
            <w:vAlign w:val="center"/>
          </w:tcPr>
          <w:p w14:paraId="1A679A7D" w14:textId="77777777" w:rsidR="006D4574" w:rsidRPr="006D4574" w:rsidRDefault="006D4574" w:rsidP="006D4574">
            <w:pPr>
              <w:spacing w:after="0" w:line="240" w:lineRule="auto"/>
              <w:ind w:firstLine="0"/>
              <w:jc w:val="center"/>
              <w:rPr>
                <w:rFonts w:ascii="Times New Roman" w:eastAsia="Times New Roman" w:hAnsi="Times New Roman" w:cs="Times New Roman"/>
                <w:szCs w:val="20"/>
                <w:lang w:val="el-GR"/>
              </w:rPr>
            </w:pPr>
          </w:p>
        </w:tc>
      </w:tr>
      <w:tr w:rsidR="006D4574" w:rsidRPr="006D4574" w14:paraId="0D057738" w14:textId="77777777" w:rsidTr="006D4574">
        <w:trPr>
          <w:cantSplit/>
          <w:trHeight w:val="2520"/>
        </w:trPr>
        <w:tc>
          <w:tcPr>
            <w:tcW w:w="567" w:type="dxa"/>
            <w:tcBorders>
              <w:top w:val="nil"/>
              <w:left w:val="single" w:sz="4" w:space="0" w:color="000000"/>
              <w:bottom w:val="single" w:sz="4" w:space="0" w:color="000000"/>
              <w:right w:val="single" w:sz="4" w:space="0" w:color="000000"/>
            </w:tcBorders>
            <w:shd w:val="clear" w:color="auto" w:fill="auto"/>
            <w:vAlign w:val="center"/>
          </w:tcPr>
          <w:p w14:paraId="419B0C3C" w14:textId="77777777" w:rsidR="006D4574" w:rsidRPr="006D4574" w:rsidRDefault="006D4574" w:rsidP="006D4574">
            <w:pPr>
              <w:spacing w:after="0" w:line="240" w:lineRule="auto"/>
              <w:ind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Α/Α</w:t>
            </w:r>
          </w:p>
        </w:tc>
        <w:tc>
          <w:tcPr>
            <w:tcW w:w="993" w:type="dxa"/>
            <w:tcBorders>
              <w:top w:val="nil"/>
              <w:left w:val="nil"/>
              <w:bottom w:val="single" w:sz="4" w:space="0" w:color="000000"/>
              <w:right w:val="single" w:sz="4" w:space="0" w:color="000000"/>
            </w:tcBorders>
            <w:shd w:val="clear" w:color="auto" w:fill="auto"/>
            <w:textDirection w:val="btLr"/>
            <w:vAlign w:val="center"/>
          </w:tcPr>
          <w:p w14:paraId="74313AAD"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Κωδικός φωλιάς</w:t>
            </w:r>
          </w:p>
        </w:tc>
        <w:tc>
          <w:tcPr>
            <w:tcW w:w="574" w:type="dxa"/>
            <w:tcBorders>
              <w:top w:val="nil"/>
              <w:left w:val="nil"/>
              <w:bottom w:val="single" w:sz="4" w:space="0" w:color="000000"/>
              <w:right w:val="single" w:sz="4" w:space="0" w:color="000000"/>
            </w:tcBorders>
            <w:shd w:val="clear" w:color="auto" w:fill="auto"/>
            <w:textDirection w:val="btLr"/>
            <w:vAlign w:val="center"/>
          </w:tcPr>
          <w:p w14:paraId="1FA4F9BB"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Γνωστή φωλιά (1/0)</w:t>
            </w:r>
          </w:p>
        </w:tc>
        <w:tc>
          <w:tcPr>
            <w:tcW w:w="573" w:type="dxa"/>
            <w:tcBorders>
              <w:top w:val="nil"/>
              <w:left w:val="nil"/>
              <w:bottom w:val="single" w:sz="4" w:space="0" w:color="000000"/>
              <w:right w:val="single" w:sz="4" w:space="0" w:color="000000"/>
            </w:tcBorders>
            <w:shd w:val="clear" w:color="auto" w:fill="auto"/>
            <w:textDirection w:val="btLr"/>
            <w:vAlign w:val="center"/>
          </w:tcPr>
          <w:p w14:paraId="170D5094"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Νέα φωλιά (1/0)</w:t>
            </w:r>
          </w:p>
        </w:tc>
        <w:tc>
          <w:tcPr>
            <w:tcW w:w="683" w:type="dxa"/>
            <w:tcBorders>
              <w:top w:val="nil"/>
              <w:left w:val="nil"/>
              <w:bottom w:val="single" w:sz="4" w:space="0" w:color="000000"/>
              <w:right w:val="single" w:sz="4" w:space="0" w:color="000000"/>
            </w:tcBorders>
            <w:shd w:val="clear" w:color="auto" w:fill="auto"/>
            <w:textDirection w:val="btLr"/>
            <w:vAlign w:val="center"/>
          </w:tcPr>
          <w:p w14:paraId="74D908D7"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Είδος δέντρου</w:t>
            </w:r>
          </w:p>
        </w:tc>
        <w:tc>
          <w:tcPr>
            <w:tcW w:w="620" w:type="dxa"/>
            <w:tcBorders>
              <w:top w:val="nil"/>
              <w:left w:val="nil"/>
              <w:bottom w:val="single" w:sz="4" w:space="0" w:color="000000"/>
              <w:right w:val="single" w:sz="4" w:space="0" w:color="000000"/>
            </w:tcBorders>
            <w:shd w:val="clear" w:color="auto" w:fill="auto"/>
            <w:textDirection w:val="btLr"/>
            <w:vAlign w:val="center"/>
          </w:tcPr>
          <w:p w14:paraId="45352075"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Θέση στην κόμη</w:t>
            </w:r>
          </w:p>
        </w:tc>
        <w:tc>
          <w:tcPr>
            <w:tcW w:w="769" w:type="dxa"/>
            <w:tcBorders>
              <w:top w:val="single" w:sz="4" w:space="0" w:color="000000"/>
              <w:left w:val="nil"/>
              <w:bottom w:val="single" w:sz="4" w:space="0" w:color="000000"/>
              <w:right w:val="single" w:sz="4" w:space="0" w:color="000000"/>
            </w:tcBorders>
            <w:shd w:val="clear" w:color="auto" w:fill="auto"/>
            <w:textDirection w:val="btLr"/>
            <w:vAlign w:val="center"/>
          </w:tcPr>
          <w:p w14:paraId="222B0831"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Τετμημένη φωλιάς (χ)</w:t>
            </w:r>
          </w:p>
        </w:tc>
        <w:tc>
          <w:tcPr>
            <w:tcW w:w="769" w:type="dxa"/>
            <w:tcBorders>
              <w:top w:val="single" w:sz="4" w:space="0" w:color="000000"/>
              <w:left w:val="nil"/>
              <w:bottom w:val="single" w:sz="4" w:space="0" w:color="000000"/>
              <w:right w:val="single" w:sz="4" w:space="0" w:color="000000"/>
            </w:tcBorders>
            <w:shd w:val="clear" w:color="auto" w:fill="auto"/>
            <w:textDirection w:val="btLr"/>
            <w:vAlign w:val="center"/>
          </w:tcPr>
          <w:p w14:paraId="67E5F18D"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Τεταγμένη φωλιάς (ψ)</w:t>
            </w:r>
          </w:p>
        </w:tc>
        <w:tc>
          <w:tcPr>
            <w:tcW w:w="691" w:type="dxa"/>
            <w:tcBorders>
              <w:top w:val="single" w:sz="4" w:space="0" w:color="000000"/>
              <w:left w:val="nil"/>
              <w:bottom w:val="single" w:sz="4" w:space="0" w:color="000000"/>
              <w:right w:val="single" w:sz="4" w:space="0" w:color="000000"/>
            </w:tcBorders>
            <w:shd w:val="clear" w:color="auto" w:fill="auto"/>
            <w:textDirection w:val="btLr"/>
            <w:vAlign w:val="center"/>
          </w:tcPr>
          <w:p w14:paraId="7B709F70"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Σημεία θέας</w:t>
            </w:r>
          </w:p>
        </w:tc>
        <w:tc>
          <w:tcPr>
            <w:tcW w:w="623" w:type="dxa"/>
            <w:tcBorders>
              <w:top w:val="single" w:sz="4" w:space="0" w:color="000000"/>
              <w:left w:val="nil"/>
              <w:bottom w:val="single" w:sz="4" w:space="0" w:color="000000"/>
              <w:right w:val="single" w:sz="4" w:space="0" w:color="000000"/>
            </w:tcBorders>
            <w:shd w:val="clear" w:color="auto" w:fill="auto"/>
            <w:textDirection w:val="btLr"/>
            <w:vAlign w:val="center"/>
          </w:tcPr>
          <w:p w14:paraId="2AA17723"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Γονέας 1 χαρακτηριστικά</w:t>
            </w:r>
          </w:p>
        </w:tc>
        <w:tc>
          <w:tcPr>
            <w:tcW w:w="623" w:type="dxa"/>
            <w:tcBorders>
              <w:top w:val="single" w:sz="4" w:space="0" w:color="000000"/>
              <w:left w:val="nil"/>
              <w:bottom w:val="single" w:sz="4" w:space="0" w:color="000000"/>
              <w:right w:val="single" w:sz="4" w:space="0" w:color="000000"/>
            </w:tcBorders>
            <w:shd w:val="clear" w:color="auto" w:fill="auto"/>
            <w:textDirection w:val="btLr"/>
            <w:vAlign w:val="center"/>
          </w:tcPr>
          <w:p w14:paraId="0F643F7A"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Γονέας 2 χαρακτηριστικά</w:t>
            </w:r>
          </w:p>
        </w:tc>
        <w:tc>
          <w:tcPr>
            <w:tcW w:w="716" w:type="dxa"/>
            <w:tcBorders>
              <w:top w:val="single" w:sz="4" w:space="0" w:color="000000"/>
              <w:left w:val="nil"/>
              <w:bottom w:val="single" w:sz="4" w:space="0" w:color="000000"/>
              <w:right w:val="single" w:sz="4" w:space="0" w:color="000000"/>
            </w:tcBorders>
            <w:shd w:val="clear" w:color="auto" w:fill="auto"/>
            <w:textDirection w:val="btLr"/>
            <w:vAlign w:val="center"/>
          </w:tcPr>
          <w:p w14:paraId="13E3E2EC"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Αναπαραγωγικές διαδικασίες (1/0)</w:t>
            </w:r>
          </w:p>
        </w:tc>
        <w:tc>
          <w:tcPr>
            <w:tcW w:w="807" w:type="dxa"/>
            <w:tcBorders>
              <w:top w:val="single" w:sz="4" w:space="0" w:color="000000"/>
              <w:left w:val="nil"/>
              <w:bottom w:val="single" w:sz="4" w:space="0" w:color="000000"/>
              <w:right w:val="single" w:sz="4" w:space="0" w:color="000000"/>
            </w:tcBorders>
            <w:shd w:val="clear" w:color="auto" w:fill="auto"/>
            <w:textDirection w:val="btLr"/>
            <w:vAlign w:val="center"/>
          </w:tcPr>
          <w:p w14:paraId="288522AC"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Ημερομηνία επίσκεψης επιβεβαίωσης αναπαραγωγικών διαδικασιών</w:t>
            </w:r>
          </w:p>
        </w:tc>
        <w:tc>
          <w:tcPr>
            <w:tcW w:w="610" w:type="dxa"/>
            <w:tcBorders>
              <w:top w:val="single" w:sz="4" w:space="0" w:color="000000"/>
              <w:left w:val="nil"/>
              <w:bottom w:val="single" w:sz="4" w:space="0" w:color="000000"/>
              <w:right w:val="single" w:sz="4" w:space="0" w:color="000000"/>
            </w:tcBorders>
            <w:shd w:val="clear" w:color="auto" w:fill="auto"/>
            <w:textDirection w:val="btLr"/>
            <w:vAlign w:val="center"/>
          </w:tcPr>
          <w:p w14:paraId="168FD709"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Επώαση (1/0)</w:t>
            </w:r>
          </w:p>
        </w:tc>
        <w:tc>
          <w:tcPr>
            <w:tcW w:w="821" w:type="dxa"/>
            <w:tcBorders>
              <w:top w:val="single" w:sz="4" w:space="0" w:color="000000"/>
              <w:left w:val="nil"/>
              <w:bottom w:val="single" w:sz="4" w:space="0" w:color="000000"/>
              <w:right w:val="single" w:sz="4" w:space="0" w:color="000000"/>
            </w:tcBorders>
            <w:shd w:val="clear" w:color="auto" w:fill="auto"/>
            <w:textDirection w:val="btLr"/>
            <w:vAlign w:val="center"/>
          </w:tcPr>
          <w:p w14:paraId="273930BD"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Ημερομηνία επίσκεψης επιβεβαίωσης επώασης</w:t>
            </w:r>
          </w:p>
        </w:tc>
        <w:tc>
          <w:tcPr>
            <w:tcW w:w="494" w:type="dxa"/>
            <w:tcBorders>
              <w:top w:val="single" w:sz="4" w:space="0" w:color="000000"/>
              <w:left w:val="nil"/>
              <w:bottom w:val="single" w:sz="4" w:space="0" w:color="000000"/>
              <w:right w:val="single" w:sz="4" w:space="0" w:color="000000"/>
            </w:tcBorders>
            <w:shd w:val="clear" w:color="auto" w:fill="auto"/>
            <w:textDirection w:val="btLr"/>
            <w:vAlign w:val="center"/>
          </w:tcPr>
          <w:p w14:paraId="580F8C8A"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Νεοσσός (1/0)</w:t>
            </w:r>
          </w:p>
        </w:tc>
        <w:tc>
          <w:tcPr>
            <w:tcW w:w="753" w:type="dxa"/>
            <w:tcBorders>
              <w:top w:val="single" w:sz="4" w:space="0" w:color="000000"/>
              <w:left w:val="nil"/>
              <w:bottom w:val="single" w:sz="4" w:space="0" w:color="000000"/>
              <w:right w:val="single" w:sz="4" w:space="0" w:color="000000"/>
            </w:tcBorders>
            <w:shd w:val="clear" w:color="auto" w:fill="auto"/>
            <w:textDirection w:val="btLr"/>
            <w:vAlign w:val="center"/>
          </w:tcPr>
          <w:p w14:paraId="678F67B7"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Ημερομηνία επίσκεψης επιβεβαίωσης νεοσσού</w:t>
            </w:r>
          </w:p>
        </w:tc>
        <w:tc>
          <w:tcPr>
            <w:tcW w:w="625" w:type="dxa"/>
            <w:tcBorders>
              <w:top w:val="single" w:sz="4" w:space="0" w:color="000000"/>
              <w:left w:val="nil"/>
              <w:bottom w:val="single" w:sz="4" w:space="0" w:color="000000"/>
              <w:right w:val="single" w:sz="4" w:space="0" w:color="000000"/>
            </w:tcBorders>
            <w:shd w:val="clear" w:color="auto" w:fill="auto"/>
            <w:textDirection w:val="btLr"/>
            <w:vAlign w:val="center"/>
          </w:tcPr>
          <w:p w14:paraId="038AD2AB"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Πτερωμένος νεοσσός (1/0)</w:t>
            </w:r>
          </w:p>
        </w:tc>
        <w:tc>
          <w:tcPr>
            <w:tcW w:w="886" w:type="dxa"/>
            <w:tcBorders>
              <w:top w:val="single" w:sz="4" w:space="0" w:color="000000"/>
              <w:left w:val="nil"/>
              <w:bottom w:val="single" w:sz="4" w:space="0" w:color="000000"/>
              <w:right w:val="single" w:sz="4" w:space="0" w:color="000000"/>
            </w:tcBorders>
            <w:shd w:val="clear" w:color="auto" w:fill="auto"/>
            <w:textDirection w:val="btLr"/>
            <w:vAlign w:val="center"/>
          </w:tcPr>
          <w:p w14:paraId="7FC08EE8"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Ημερομηνία επίσκεψης επιβεβαίωσης πτερωμένου νεοσσού</w:t>
            </w:r>
          </w:p>
        </w:tc>
        <w:tc>
          <w:tcPr>
            <w:tcW w:w="554" w:type="dxa"/>
            <w:tcBorders>
              <w:top w:val="single" w:sz="4" w:space="0" w:color="000000"/>
              <w:left w:val="nil"/>
              <w:bottom w:val="single" w:sz="4" w:space="0" w:color="000000"/>
              <w:right w:val="single" w:sz="4" w:space="0" w:color="000000"/>
            </w:tcBorders>
            <w:shd w:val="clear" w:color="auto" w:fill="auto"/>
            <w:textDirection w:val="btLr"/>
            <w:vAlign w:val="center"/>
          </w:tcPr>
          <w:p w14:paraId="1937619B"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Αποτυχία (1/0)</w:t>
            </w:r>
          </w:p>
        </w:tc>
        <w:tc>
          <w:tcPr>
            <w:tcW w:w="813" w:type="dxa"/>
            <w:tcBorders>
              <w:top w:val="single" w:sz="4" w:space="0" w:color="000000"/>
              <w:left w:val="nil"/>
              <w:bottom w:val="single" w:sz="4" w:space="0" w:color="000000"/>
              <w:right w:val="single" w:sz="4" w:space="0" w:color="000000"/>
            </w:tcBorders>
            <w:shd w:val="clear" w:color="auto" w:fill="auto"/>
            <w:textDirection w:val="btLr"/>
            <w:vAlign w:val="center"/>
          </w:tcPr>
          <w:p w14:paraId="7CA82C94"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Ημερομηνία επιβεβαίωσης αποτυχίας</w:t>
            </w:r>
          </w:p>
        </w:tc>
        <w:tc>
          <w:tcPr>
            <w:tcW w:w="913" w:type="dxa"/>
            <w:tcBorders>
              <w:top w:val="single" w:sz="4" w:space="0" w:color="000000"/>
              <w:left w:val="nil"/>
              <w:bottom w:val="single" w:sz="4" w:space="0" w:color="000000"/>
              <w:right w:val="single" w:sz="4" w:space="0" w:color="000000"/>
            </w:tcBorders>
            <w:shd w:val="clear" w:color="auto" w:fill="auto"/>
            <w:textDirection w:val="btLr"/>
            <w:vAlign w:val="center"/>
          </w:tcPr>
          <w:p w14:paraId="5AC32F96" w14:textId="77777777" w:rsidR="006D4574" w:rsidRPr="006D4574" w:rsidRDefault="006D4574" w:rsidP="006D4574">
            <w:pPr>
              <w:spacing w:after="0" w:line="240" w:lineRule="auto"/>
              <w:ind w:left="113" w:right="113" w:firstLine="0"/>
              <w:jc w:val="center"/>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Παρατηρήσεις</w:t>
            </w:r>
          </w:p>
        </w:tc>
      </w:tr>
      <w:tr w:rsidR="006D4574" w:rsidRPr="006D4574" w14:paraId="53B14F06" w14:textId="77777777" w:rsidTr="006D4574">
        <w:trPr>
          <w:trHeight w:val="397"/>
        </w:trPr>
        <w:tc>
          <w:tcPr>
            <w:tcW w:w="567" w:type="dxa"/>
            <w:tcBorders>
              <w:top w:val="nil"/>
              <w:left w:val="single" w:sz="4" w:space="0" w:color="000000"/>
              <w:bottom w:val="single" w:sz="4" w:space="0" w:color="000000"/>
              <w:right w:val="single" w:sz="4" w:space="0" w:color="000000"/>
            </w:tcBorders>
            <w:shd w:val="clear" w:color="auto" w:fill="auto"/>
            <w:vAlign w:val="center"/>
          </w:tcPr>
          <w:p w14:paraId="25BB5E2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93" w:type="dxa"/>
            <w:tcBorders>
              <w:top w:val="nil"/>
              <w:left w:val="nil"/>
              <w:bottom w:val="single" w:sz="4" w:space="0" w:color="000000"/>
              <w:right w:val="single" w:sz="4" w:space="0" w:color="000000"/>
            </w:tcBorders>
            <w:shd w:val="clear" w:color="auto" w:fill="auto"/>
            <w:vAlign w:val="center"/>
          </w:tcPr>
          <w:p w14:paraId="2017206F"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4" w:type="dxa"/>
            <w:tcBorders>
              <w:top w:val="nil"/>
              <w:left w:val="nil"/>
              <w:bottom w:val="single" w:sz="4" w:space="0" w:color="000000"/>
              <w:right w:val="single" w:sz="4" w:space="0" w:color="000000"/>
            </w:tcBorders>
            <w:shd w:val="clear" w:color="auto" w:fill="auto"/>
            <w:vAlign w:val="center"/>
          </w:tcPr>
          <w:p w14:paraId="3244133F"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3" w:type="dxa"/>
            <w:tcBorders>
              <w:top w:val="nil"/>
              <w:left w:val="nil"/>
              <w:bottom w:val="single" w:sz="4" w:space="0" w:color="000000"/>
              <w:right w:val="single" w:sz="4" w:space="0" w:color="000000"/>
            </w:tcBorders>
            <w:shd w:val="clear" w:color="auto" w:fill="auto"/>
            <w:vAlign w:val="center"/>
          </w:tcPr>
          <w:p w14:paraId="78A3385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83" w:type="dxa"/>
            <w:tcBorders>
              <w:top w:val="nil"/>
              <w:left w:val="nil"/>
              <w:bottom w:val="single" w:sz="4" w:space="0" w:color="000000"/>
              <w:right w:val="single" w:sz="4" w:space="0" w:color="000000"/>
            </w:tcBorders>
            <w:shd w:val="clear" w:color="auto" w:fill="auto"/>
            <w:vAlign w:val="center"/>
          </w:tcPr>
          <w:p w14:paraId="28B472D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0" w:type="dxa"/>
            <w:tcBorders>
              <w:top w:val="nil"/>
              <w:left w:val="nil"/>
              <w:bottom w:val="single" w:sz="4" w:space="0" w:color="000000"/>
              <w:right w:val="single" w:sz="4" w:space="0" w:color="000000"/>
            </w:tcBorders>
            <w:shd w:val="clear" w:color="auto" w:fill="auto"/>
            <w:vAlign w:val="center"/>
          </w:tcPr>
          <w:p w14:paraId="2DA7507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06C5D5D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6EA899C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91" w:type="dxa"/>
            <w:tcBorders>
              <w:top w:val="nil"/>
              <w:left w:val="nil"/>
              <w:bottom w:val="single" w:sz="4" w:space="0" w:color="000000"/>
              <w:right w:val="single" w:sz="4" w:space="0" w:color="000000"/>
            </w:tcBorders>
            <w:shd w:val="clear" w:color="auto" w:fill="auto"/>
            <w:vAlign w:val="center"/>
          </w:tcPr>
          <w:p w14:paraId="5521365F"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762FBFB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20DB9EB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16" w:type="dxa"/>
            <w:tcBorders>
              <w:top w:val="nil"/>
              <w:left w:val="nil"/>
              <w:bottom w:val="single" w:sz="4" w:space="0" w:color="000000"/>
              <w:right w:val="single" w:sz="4" w:space="0" w:color="000000"/>
            </w:tcBorders>
            <w:shd w:val="clear" w:color="auto" w:fill="auto"/>
            <w:vAlign w:val="center"/>
          </w:tcPr>
          <w:p w14:paraId="2464791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07" w:type="dxa"/>
            <w:tcBorders>
              <w:top w:val="nil"/>
              <w:left w:val="nil"/>
              <w:bottom w:val="single" w:sz="4" w:space="0" w:color="000000"/>
              <w:right w:val="single" w:sz="4" w:space="0" w:color="000000"/>
            </w:tcBorders>
            <w:shd w:val="clear" w:color="auto" w:fill="auto"/>
            <w:vAlign w:val="center"/>
          </w:tcPr>
          <w:p w14:paraId="3D856FE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10" w:type="dxa"/>
            <w:tcBorders>
              <w:top w:val="nil"/>
              <w:left w:val="nil"/>
              <w:bottom w:val="single" w:sz="4" w:space="0" w:color="000000"/>
              <w:right w:val="single" w:sz="4" w:space="0" w:color="000000"/>
            </w:tcBorders>
            <w:shd w:val="clear" w:color="auto" w:fill="auto"/>
            <w:vAlign w:val="center"/>
          </w:tcPr>
          <w:p w14:paraId="4323760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21" w:type="dxa"/>
            <w:tcBorders>
              <w:top w:val="nil"/>
              <w:left w:val="nil"/>
              <w:bottom w:val="single" w:sz="4" w:space="0" w:color="000000"/>
              <w:right w:val="single" w:sz="4" w:space="0" w:color="000000"/>
            </w:tcBorders>
            <w:shd w:val="clear" w:color="auto" w:fill="auto"/>
            <w:vAlign w:val="center"/>
          </w:tcPr>
          <w:p w14:paraId="42745E8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494" w:type="dxa"/>
            <w:tcBorders>
              <w:top w:val="nil"/>
              <w:left w:val="nil"/>
              <w:bottom w:val="single" w:sz="4" w:space="0" w:color="000000"/>
              <w:right w:val="single" w:sz="4" w:space="0" w:color="000000"/>
            </w:tcBorders>
            <w:shd w:val="clear" w:color="auto" w:fill="auto"/>
            <w:vAlign w:val="center"/>
          </w:tcPr>
          <w:p w14:paraId="055A8B4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53" w:type="dxa"/>
            <w:tcBorders>
              <w:top w:val="nil"/>
              <w:left w:val="nil"/>
              <w:bottom w:val="single" w:sz="4" w:space="0" w:color="000000"/>
              <w:right w:val="single" w:sz="4" w:space="0" w:color="000000"/>
            </w:tcBorders>
            <w:shd w:val="clear" w:color="auto" w:fill="auto"/>
            <w:vAlign w:val="center"/>
          </w:tcPr>
          <w:p w14:paraId="7D9CF0E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5" w:type="dxa"/>
            <w:tcBorders>
              <w:top w:val="nil"/>
              <w:left w:val="nil"/>
              <w:bottom w:val="single" w:sz="4" w:space="0" w:color="000000"/>
              <w:right w:val="single" w:sz="4" w:space="0" w:color="000000"/>
            </w:tcBorders>
            <w:shd w:val="clear" w:color="auto" w:fill="auto"/>
            <w:vAlign w:val="center"/>
          </w:tcPr>
          <w:p w14:paraId="08D3129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86" w:type="dxa"/>
            <w:tcBorders>
              <w:top w:val="nil"/>
              <w:left w:val="nil"/>
              <w:bottom w:val="single" w:sz="4" w:space="0" w:color="000000"/>
              <w:right w:val="single" w:sz="4" w:space="0" w:color="000000"/>
            </w:tcBorders>
            <w:shd w:val="clear" w:color="auto" w:fill="auto"/>
            <w:vAlign w:val="center"/>
          </w:tcPr>
          <w:p w14:paraId="247D96CF"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54" w:type="dxa"/>
            <w:tcBorders>
              <w:top w:val="nil"/>
              <w:left w:val="nil"/>
              <w:bottom w:val="single" w:sz="4" w:space="0" w:color="000000"/>
              <w:right w:val="single" w:sz="4" w:space="0" w:color="000000"/>
            </w:tcBorders>
            <w:shd w:val="clear" w:color="auto" w:fill="auto"/>
            <w:vAlign w:val="center"/>
          </w:tcPr>
          <w:p w14:paraId="010F362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13" w:type="dxa"/>
            <w:tcBorders>
              <w:top w:val="nil"/>
              <w:left w:val="nil"/>
              <w:bottom w:val="single" w:sz="4" w:space="0" w:color="000000"/>
              <w:right w:val="single" w:sz="4" w:space="0" w:color="000000"/>
            </w:tcBorders>
            <w:shd w:val="clear" w:color="auto" w:fill="auto"/>
            <w:vAlign w:val="center"/>
          </w:tcPr>
          <w:p w14:paraId="3F9D3D6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13" w:type="dxa"/>
            <w:tcBorders>
              <w:top w:val="nil"/>
              <w:left w:val="nil"/>
              <w:bottom w:val="single" w:sz="4" w:space="0" w:color="000000"/>
              <w:right w:val="single" w:sz="4" w:space="0" w:color="000000"/>
            </w:tcBorders>
            <w:shd w:val="clear" w:color="auto" w:fill="auto"/>
            <w:vAlign w:val="center"/>
          </w:tcPr>
          <w:p w14:paraId="0E4A4E7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r>
      <w:tr w:rsidR="006D4574" w:rsidRPr="006D4574" w14:paraId="5FC0C557" w14:textId="77777777" w:rsidTr="006D4574">
        <w:trPr>
          <w:trHeight w:val="397"/>
        </w:trPr>
        <w:tc>
          <w:tcPr>
            <w:tcW w:w="567" w:type="dxa"/>
            <w:tcBorders>
              <w:top w:val="nil"/>
              <w:left w:val="single" w:sz="4" w:space="0" w:color="000000"/>
              <w:bottom w:val="single" w:sz="4" w:space="0" w:color="000000"/>
              <w:right w:val="single" w:sz="4" w:space="0" w:color="000000"/>
            </w:tcBorders>
            <w:shd w:val="clear" w:color="auto" w:fill="auto"/>
            <w:vAlign w:val="center"/>
          </w:tcPr>
          <w:p w14:paraId="5431759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93" w:type="dxa"/>
            <w:tcBorders>
              <w:top w:val="nil"/>
              <w:left w:val="nil"/>
              <w:bottom w:val="single" w:sz="4" w:space="0" w:color="000000"/>
              <w:right w:val="single" w:sz="4" w:space="0" w:color="000000"/>
            </w:tcBorders>
            <w:shd w:val="clear" w:color="auto" w:fill="auto"/>
            <w:vAlign w:val="center"/>
          </w:tcPr>
          <w:p w14:paraId="0878141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4" w:type="dxa"/>
            <w:tcBorders>
              <w:top w:val="nil"/>
              <w:left w:val="nil"/>
              <w:bottom w:val="single" w:sz="4" w:space="0" w:color="000000"/>
              <w:right w:val="single" w:sz="4" w:space="0" w:color="000000"/>
            </w:tcBorders>
            <w:shd w:val="clear" w:color="auto" w:fill="auto"/>
            <w:vAlign w:val="center"/>
          </w:tcPr>
          <w:p w14:paraId="01A79D1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3" w:type="dxa"/>
            <w:tcBorders>
              <w:top w:val="nil"/>
              <w:left w:val="nil"/>
              <w:bottom w:val="single" w:sz="4" w:space="0" w:color="000000"/>
              <w:right w:val="single" w:sz="4" w:space="0" w:color="000000"/>
            </w:tcBorders>
            <w:shd w:val="clear" w:color="auto" w:fill="auto"/>
            <w:vAlign w:val="center"/>
          </w:tcPr>
          <w:p w14:paraId="1642099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83" w:type="dxa"/>
            <w:tcBorders>
              <w:top w:val="nil"/>
              <w:left w:val="nil"/>
              <w:bottom w:val="single" w:sz="4" w:space="0" w:color="000000"/>
              <w:right w:val="single" w:sz="4" w:space="0" w:color="000000"/>
            </w:tcBorders>
            <w:shd w:val="clear" w:color="auto" w:fill="auto"/>
            <w:vAlign w:val="center"/>
          </w:tcPr>
          <w:p w14:paraId="7E76D35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0" w:type="dxa"/>
            <w:tcBorders>
              <w:top w:val="nil"/>
              <w:left w:val="nil"/>
              <w:bottom w:val="single" w:sz="4" w:space="0" w:color="000000"/>
              <w:right w:val="single" w:sz="4" w:space="0" w:color="000000"/>
            </w:tcBorders>
            <w:shd w:val="clear" w:color="auto" w:fill="auto"/>
            <w:vAlign w:val="center"/>
          </w:tcPr>
          <w:p w14:paraId="2F960AF5"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2A2F152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6B4C0D5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91" w:type="dxa"/>
            <w:tcBorders>
              <w:top w:val="nil"/>
              <w:left w:val="nil"/>
              <w:bottom w:val="single" w:sz="4" w:space="0" w:color="000000"/>
              <w:right w:val="single" w:sz="4" w:space="0" w:color="000000"/>
            </w:tcBorders>
            <w:shd w:val="clear" w:color="auto" w:fill="auto"/>
            <w:vAlign w:val="center"/>
          </w:tcPr>
          <w:p w14:paraId="5FA923C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76CDE99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548772C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16" w:type="dxa"/>
            <w:tcBorders>
              <w:top w:val="nil"/>
              <w:left w:val="nil"/>
              <w:bottom w:val="single" w:sz="4" w:space="0" w:color="000000"/>
              <w:right w:val="single" w:sz="4" w:space="0" w:color="000000"/>
            </w:tcBorders>
            <w:shd w:val="clear" w:color="auto" w:fill="auto"/>
            <w:vAlign w:val="center"/>
          </w:tcPr>
          <w:p w14:paraId="6B4B91E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07" w:type="dxa"/>
            <w:tcBorders>
              <w:top w:val="nil"/>
              <w:left w:val="nil"/>
              <w:bottom w:val="single" w:sz="4" w:space="0" w:color="000000"/>
              <w:right w:val="single" w:sz="4" w:space="0" w:color="000000"/>
            </w:tcBorders>
            <w:shd w:val="clear" w:color="auto" w:fill="auto"/>
            <w:vAlign w:val="center"/>
          </w:tcPr>
          <w:p w14:paraId="4D29926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10" w:type="dxa"/>
            <w:tcBorders>
              <w:top w:val="nil"/>
              <w:left w:val="nil"/>
              <w:bottom w:val="single" w:sz="4" w:space="0" w:color="000000"/>
              <w:right w:val="single" w:sz="4" w:space="0" w:color="000000"/>
            </w:tcBorders>
            <w:shd w:val="clear" w:color="auto" w:fill="auto"/>
            <w:vAlign w:val="center"/>
          </w:tcPr>
          <w:p w14:paraId="4EE15B1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21" w:type="dxa"/>
            <w:tcBorders>
              <w:top w:val="nil"/>
              <w:left w:val="nil"/>
              <w:bottom w:val="single" w:sz="4" w:space="0" w:color="000000"/>
              <w:right w:val="single" w:sz="4" w:space="0" w:color="000000"/>
            </w:tcBorders>
            <w:shd w:val="clear" w:color="auto" w:fill="auto"/>
            <w:vAlign w:val="center"/>
          </w:tcPr>
          <w:p w14:paraId="367088F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494" w:type="dxa"/>
            <w:tcBorders>
              <w:top w:val="nil"/>
              <w:left w:val="nil"/>
              <w:bottom w:val="single" w:sz="4" w:space="0" w:color="000000"/>
              <w:right w:val="single" w:sz="4" w:space="0" w:color="000000"/>
            </w:tcBorders>
            <w:shd w:val="clear" w:color="auto" w:fill="auto"/>
            <w:vAlign w:val="center"/>
          </w:tcPr>
          <w:p w14:paraId="1643AFD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53" w:type="dxa"/>
            <w:tcBorders>
              <w:top w:val="nil"/>
              <w:left w:val="nil"/>
              <w:bottom w:val="single" w:sz="4" w:space="0" w:color="000000"/>
              <w:right w:val="single" w:sz="4" w:space="0" w:color="000000"/>
            </w:tcBorders>
            <w:shd w:val="clear" w:color="auto" w:fill="auto"/>
            <w:vAlign w:val="center"/>
          </w:tcPr>
          <w:p w14:paraId="3DBCCC54"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5" w:type="dxa"/>
            <w:tcBorders>
              <w:top w:val="nil"/>
              <w:left w:val="nil"/>
              <w:bottom w:val="single" w:sz="4" w:space="0" w:color="000000"/>
              <w:right w:val="single" w:sz="4" w:space="0" w:color="000000"/>
            </w:tcBorders>
            <w:shd w:val="clear" w:color="auto" w:fill="auto"/>
            <w:vAlign w:val="center"/>
          </w:tcPr>
          <w:p w14:paraId="0EF77F7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86" w:type="dxa"/>
            <w:tcBorders>
              <w:top w:val="nil"/>
              <w:left w:val="nil"/>
              <w:bottom w:val="single" w:sz="4" w:space="0" w:color="000000"/>
              <w:right w:val="single" w:sz="4" w:space="0" w:color="000000"/>
            </w:tcBorders>
            <w:shd w:val="clear" w:color="auto" w:fill="auto"/>
            <w:vAlign w:val="center"/>
          </w:tcPr>
          <w:p w14:paraId="47E1E6F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54" w:type="dxa"/>
            <w:tcBorders>
              <w:top w:val="nil"/>
              <w:left w:val="nil"/>
              <w:bottom w:val="single" w:sz="4" w:space="0" w:color="000000"/>
              <w:right w:val="single" w:sz="4" w:space="0" w:color="000000"/>
            </w:tcBorders>
            <w:shd w:val="clear" w:color="auto" w:fill="auto"/>
            <w:vAlign w:val="center"/>
          </w:tcPr>
          <w:p w14:paraId="4066CA2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13" w:type="dxa"/>
            <w:tcBorders>
              <w:top w:val="nil"/>
              <w:left w:val="nil"/>
              <w:bottom w:val="single" w:sz="4" w:space="0" w:color="000000"/>
              <w:right w:val="single" w:sz="4" w:space="0" w:color="000000"/>
            </w:tcBorders>
            <w:shd w:val="clear" w:color="auto" w:fill="auto"/>
            <w:vAlign w:val="center"/>
          </w:tcPr>
          <w:p w14:paraId="42652E8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13" w:type="dxa"/>
            <w:tcBorders>
              <w:top w:val="nil"/>
              <w:left w:val="nil"/>
              <w:bottom w:val="single" w:sz="4" w:space="0" w:color="000000"/>
              <w:right w:val="single" w:sz="4" w:space="0" w:color="000000"/>
            </w:tcBorders>
            <w:shd w:val="clear" w:color="auto" w:fill="auto"/>
            <w:vAlign w:val="center"/>
          </w:tcPr>
          <w:p w14:paraId="3EB5CE8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r>
      <w:tr w:rsidR="006D4574" w:rsidRPr="006D4574" w14:paraId="6048451C" w14:textId="77777777" w:rsidTr="006D4574">
        <w:trPr>
          <w:trHeight w:val="397"/>
        </w:trPr>
        <w:tc>
          <w:tcPr>
            <w:tcW w:w="567" w:type="dxa"/>
            <w:tcBorders>
              <w:top w:val="nil"/>
              <w:left w:val="single" w:sz="4" w:space="0" w:color="000000"/>
              <w:bottom w:val="single" w:sz="4" w:space="0" w:color="000000"/>
              <w:right w:val="single" w:sz="4" w:space="0" w:color="000000"/>
            </w:tcBorders>
            <w:shd w:val="clear" w:color="auto" w:fill="auto"/>
            <w:vAlign w:val="center"/>
          </w:tcPr>
          <w:p w14:paraId="015F929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93" w:type="dxa"/>
            <w:tcBorders>
              <w:top w:val="nil"/>
              <w:left w:val="nil"/>
              <w:bottom w:val="single" w:sz="4" w:space="0" w:color="000000"/>
              <w:right w:val="single" w:sz="4" w:space="0" w:color="000000"/>
            </w:tcBorders>
            <w:shd w:val="clear" w:color="auto" w:fill="auto"/>
            <w:vAlign w:val="center"/>
          </w:tcPr>
          <w:p w14:paraId="4A86971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4" w:type="dxa"/>
            <w:tcBorders>
              <w:top w:val="nil"/>
              <w:left w:val="nil"/>
              <w:bottom w:val="single" w:sz="4" w:space="0" w:color="000000"/>
              <w:right w:val="single" w:sz="4" w:space="0" w:color="000000"/>
            </w:tcBorders>
            <w:shd w:val="clear" w:color="auto" w:fill="auto"/>
            <w:vAlign w:val="center"/>
          </w:tcPr>
          <w:p w14:paraId="285F6C6E"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3" w:type="dxa"/>
            <w:tcBorders>
              <w:top w:val="nil"/>
              <w:left w:val="nil"/>
              <w:bottom w:val="single" w:sz="4" w:space="0" w:color="000000"/>
              <w:right w:val="single" w:sz="4" w:space="0" w:color="000000"/>
            </w:tcBorders>
            <w:shd w:val="clear" w:color="auto" w:fill="auto"/>
            <w:vAlign w:val="center"/>
          </w:tcPr>
          <w:p w14:paraId="6FCF8EC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83" w:type="dxa"/>
            <w:tcBorders>
              <w:top w:val="nil"/>
              <w:left w:val="nil"/>
              <w:bottom w:val="single" w:sz="4" w:space="0" w:color="000000"/>
              <w:right w:val="single" w:sz="4" w:space="0" w:color="000000"/>
            </w:tcBorders>
            <w:shd w:val="clear" w:color="auto" w:fill="auto"/>
            <w:vAlign w:val="center"/>
          </w:tcPr>
          <w:p w14:paraId="08A63C5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0" w:type="dxa"/>
            <w:tcBorders>
              <w:top w:val="nil"/>
              <w:left w:val="nil"/>
              <w:bottom w:val="single" w:sz="4" w:space="0" w:color="000000"/>
              <w:right w:val="single" w:sz="4" w:space="0" w:color="000000"/>
            </w:tcBorders>
            <w:shd w:val="clear" w:color="auto" w:fill="auto"/>
            <w:vAlign w:val="center"/>
          </w:tcPr>
          <w:p w14:paraId="6C64D45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7333743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17FEFF3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91" w:type="dxa"/>
            <w:tcBorders>
              <w:top w:val="nil"/>
              <w:left w:val="nil"/>
              <w:bottom w:val="single" w:sz="4" w:space="0" w:color="000000"/>
              <w:right w:val="single" w:sz="4" w:space="0" w:color="000000"/>
            </w:tcBorders>
            <w:shd w:val="clear" w:color="auto" w:fill="auto"/>
            <w:vAlign w:val="center"/>
          </w:tcPr>
          <w:p w14:paraId="2C9267C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07A3317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1AADF16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16" w:type="dxa"/>
            <w:tcBorders>
              <w:top w:val="nil"/>
              <w:left w:val="nil"/>
              <w:bottom w:val="single" w:sz="4" w:space="0" w:color="000000"/>
              <w:right w:val="single" w:sz="4" w:space="0" w:color="000000"/>
            </w:tcBorders>
            <w:shd w:val="clear" w:color="auto" w:fill="auto"/>
            <w:vAlign w:val="center"/>
          </w:tcPr>
          <w:p w14:paraId="1E1305B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07" w:type="dxa"/>
            <w:tcBorders>
              <w:top w:val="nil"/>
              <w:left w:val="nil"/>
              <w:bottom w:val="single" w:sz="4" w:space="0" w:color="000000"/>
              <w:right w:val="single" w:sz="4" w:space="0" w:color="000000"/>
            </w:tcBorders>
            <w:shd w:val="clear" w:color="auto" w:fill="auto"/>
            <w:vAlign w:val="center"/>
          </w:tcPr>
          <w:p w14:paraId="5ACE01C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10" w:type="dxa"/>
            <w:tcBorders>
              <w:top w:val="nil"/>
              <w:left w:val="nil"/>
              <w:bottom w:val="single" w:sz="4" w:space="0" w:color="000000"/>
              <w:right w:val="single" w:sz="4" w:space="0" w:color="000000"/>
            </w:tcBorders>
            <w:shd w:val="clear" w:color="auto" w:fill="auto"/>
            <w:vAlign w:val="center"/>
          </w:tcPr>
          <w:p w14:paraId="2C27557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21" w:type="dxa"/>
            <w:tcBorders>
              <w:top w:val="nil"/>
              <w:left w:val="nil"/>
              <w:bottom w:val="single" w:sz="4" w:space="0" w:color="000000"/>
              <w:right w:val="single" w:sz="4" w:space="0" w:color="000000"/>
            </w:tcBorders>
            <w:shd w:val="clear" w:color="auto" w:fill="auto"/>
            <w:vAlign w:val="center"/>
          </w:tcPr>
          <w:p w14:paraId="7C074B3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494" w:type="dxa"/>
            <w:tcBorders>
              <w:top w:val="nil"/>
              <w:left w:val="nil"/>
              <w:bottom w:val="single" w:sz="4" w:space="0" w:color="000000"/>
              <w:right w:val="single" w:sz="4" w:space="0" w:color="000000"/>
            </w:tcBorders>
            <w:shd w:val="clear" w:color="auto" w:fill="auto"/>
            <w:vAlign w:val="center"/>
          </w:tcPr>
          <w:p w14:paraId="3EDE512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53" w:type="dxa"/>
            <w:tcBorders>
              <w:top w:val="nil"/>
              <w:left w:val="nil"/>
              <w:bottom w:val="single" w:sz="4" w:space="0" w:color="000000"/>
              <w:right w:val="single" w:sz="4" w:space="0" w:color="000000"/>
            </w:tcBorders>
            <w:shd w:val="clear" w:color="auto" w:fill="auto"/>
            <w:vAlign w:val="center"/>
          </w:tcPr>
          <w:p w14:paraId="71DC37E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5" w:type="dxa"/>
            <w:tcBorders>
              <w:top w:val="nil"/>
              <w:left w:val="nil"/>
              <w:bottom w:val="single" w:sz="4" w:space="0" w:color="000000"/>
              <w:right w:val="single" w:sz="4" w:space="0" w:color="000000"/>
            </w:tcBorders>
            <w:shd w:val="clear" w:color="auto" w:fill="auto"/>
            <w:vAlign w:val="center"/>
          </w:tcPr>
          <w:p w14:paraId="2858B677"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86" w:type="dxa"/>
            <w:tcBorders>
              <w:top w:val="nil"/>
              <w:left w:val="nil"/>
              <w:bottom w:val="single" w:sz="4" w:space="0" w:color="000000"/>
              <w:right w:val="single" w:sz="4" w:space="0" w:color="000000"/>
            </w:tcBorders>
            <w:shd w:val="clear" w:color="auto" w:fill="auto"/>
            <w:vAlign w:val="center"/>
          </w:tcPr>
          <w:p w14:paraId="6E5CB34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54" w:type="dxa"/>
            <w:tcBorders>
              <w:top w:val="nil"/>
              <w:left w:val="nil"/>
              <w:bottom w:val="single" w:sz="4" w:space="0" w:color="000000"/>
              <w:right w:val="single" w:sz="4" w:space="0" w:color="000000"/>
            </w:tcBorders>
            <w:shd w:val="clear" w:color="auto" w:fill="auto"/>
            <w:vAlign w:val="center"/>
          </w:tcPr>
          <w:p w14:paraId="755729B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13" w:type="dxa"/>
            <w:tcBorders>
              <w:top w:val="nil"/>
              <w:left w:val="nil"/>
              <w:bottom w:val="single" w:sz="4" w:space="0" w:color="000000"/>
              <w:right w:val="single" w:sz="4" w:space="0" w:color="000000"/>
            </w:tcBorders>
            <w:shd w:val="clear" w:color="auto" w:fill="auto"/>
            <w:vAlign w:val="center"/>
          </w:tcPr>
          <w:p w14:paraId="2BE78FC5"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13" w:type="dxa"/>
            <w:tcBorders>
              <w:top w:val="nil"/>
              <w:left w:val="nil"/>
              <w:bottom w:val="single" w:sz="4" w:space="0" w:color="000000"/>
              <w:right w:val="single" w:sz="4" w:space="0" w:color="000000"/>
            </w:tcBorders>
            <w:shd w:val="clear" w:color="auto" w:fill="auto"/>
            <w:vAlign w:val="center"/>
          </w:tcPr>
          <w:p w14:paraId="6D834704"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r>
      <w:tr w:rsidR="006D4574" w:rsidRPr="006D4574" w14:paraId="74263400" w14:textId="77777777" w:rsidTr="006D4574">
        <w:trPr>
          <w:trHeight w:val="397"/>
        </w:trPr>
        <w:tc>
          <w:tcPr>
            <w:tcW w:w="567" w:type="dxa"/>
            <w:tcBorders>
              <w:top w:val="nil"/>
              <w:left w:val="single" w:sz="4" w:space="0" w:color="000000"/>
              <w:bottom w:val="single" w:sz="4" w:space="0" w:color="000000"/>
              <w:right w:val="single" w:sz="4" w:space="0" w:color="000000"/>
            </w:tcBorders>
            <w:shd w:val="clear" w:color="auto" w:fill="auto"/>
            <w:vAlign w:val="center"/>
          </w:tcPr>
          <w:p w14:paraId="4F90294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93" w:type="dxa"/>
            <w:tcBorders>
              <w:top w:val="nil"/>
              <w:left w:val="nil"/>
              <w:bottom w:val="single" w:sz="4" w:space="0" w:color="000000"/>
              <w:right w:val="single" w:sz="4" w:space="0" w:color="000000"/>
            </w:tcBorders>
            <w:shd w:val="clear" w:color="auto" w:fill="auto"/>
            <w:vAlign w:val="center"/>
          </w:tcPr>
          <w:p w14:paraId="688D388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4" w:type="dxa"/>
            <w:tcBorders>
              <w:top w:val="nil"/>
              <w:left w:val="nil"/>
              <w:bottom w:val="single" w:sz="4" w:space="0" w:color="000000"/>
              <w:right w:val="single" w:sz="4" w:space="0" w:color="000000"/>
            </w:tcBorders>
            <w:shd w:val="clear" w:color="auto" w:fill="auto"/>
            <w:vAlign w:val="center"/>
          </w:tcPr>
          <w:p w14:paraId="0CBF614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3" w:type="dxa"/>
            <w:tcBorders>
              <w:top w:val="nil"/>
              <w:left w:val="nil"/>
              <w:bottom w:val="single" w:sz="4" w:space="0" w:color="000000"/>
              <w:right w:val="single" w:sz="4" w:space="0" w:color="000000"/>
            </w:tcBorders>
            <w:shd w:val="clear" w:color="auto" w:fill="auto"/>
            <w:vAlign w:val="center"/>
          </w:tcPr>
          <w:p w14:paraId="250485E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83" w:type="dxa"/>
            <w:tcBorders>
              <w:top w:val="nil"/>
              <w:left w:val="nil"/>
              <w:bottom w:val="single" w:sz="4" w:space="0" w:color="000000"/>
              <w:right w:val="single" w:sz="4" w:space="0" w:color="000000"/>
            </w:tcBorders>
            <w:shd w:val="clear" w:color="auto" w:fill="auto"/>
            <w:vAlign w:val="center"/>
          </w:tcPr>
          <w:p w14:paraId="39922BA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0" w:type="dxa"/>
            <w:tcBorders>
              <w:top w:val="nil"/>
              <w:left w:val="nil"/>
              <w:bottom w:val="single" w:sz="4" w:space="0" w:color="000000"/>
              <w:right w:val="single" w:sz="4" w:space="0" w:color="000000"/>
            </w:tcBorders>
            <w:shd w:val="clear" w:color="auto" w:fill="auto"/>
            <w:vAlign w:val="center"/>
          </w:tcPr>
          <w:p w14:paraId="37A1E17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585266DE"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6C41430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91" w:type="dxa"/>
            <w:tcBorders>
              <w:top w:val="nil"/>
              <w:left w:val="nil"/>
              <w:bottom w:val="single" w:sz="4" w:space="0" w:color="000000"/>
              <w:right w:val="single" w:sz="4" w:space="0" w:color="000000"/>
            </w:tcBorders>
            <w:shd w:val="clear" w:color="auto" w:fill="auto"/>
            <w:vAlign w:val="center"/>
          </w:tcPr>
          <w:p w14:paraId="1EB5C22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3DE6452F"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45F8EEF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16" w:type="dxa"/>
            <w:tcBorders>
              <w:top w:val="nil"/>
              <w:left w:val="nil"/>
              <w:bottom w:val="single" w:sz="4" w:space="0" w:color="000000"/>
              <w:right w:val="single" w:sz="4" w:space="0" w:color="000000"/>
            </w:tcBorders>
            <w:shd w:val="clear" w:color="auto" w:fill="auto"/>
            <w:vAlign w:val="center"/>
          </w:tcPr>
          <w:p w14:paraId="79F38FB4"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07" w:type="dxa"/>
            <w:tcBorders>
              <w:top w:val="nil"/>
              <w:left w:val="nil"/>
              <w:bottom w:val="single" w:sz="4" w:space="0" w:color="000000"/>
              <w:right w:val="single" w:sz="4" w:space="0" w:color="000000"/>
            </w:tcBorders>
            <w:shd w:val="clear" w:color="auto" w:fill="auto"/>
            <w:vAlign w:val="center"/>
          </w:tcPr>
          <w:p w14:paraId="0FDCEBC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10" w:type="dxa"/>
            <w:tcBorders>
              <w:top w:val="nil"/>
              <w:left w:val="nil"/>
              <w:bottom w:val="single" w:sz="4" w:space="0" w:color="000000"/>
              <w:right w:val="single" w:sz="4" w:space="0" w:color="000000"/>
            </w:tcBorders>
            <w:shd w:val="clear" w:color="auto" w:fill="auto"/>
            <w:vAlign w:val="center"/>
          </w:tcPr>
          <w:p w14:paraId="294DB65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21" w:type="dxa"/>
            <w:tcBorders>
              <w:top w:val="nil"/>
              <w:left w:val="nil"/>
              <w:bottom w:val="single" w:sz="4" w:space="0" w:color="000000"/>
              <w:right w:val="single" w:sz="4" w:space="0" w:color="000000"/>
            </w:tcBorders>
            <w:shd w:val="clear" w:color="auto" w:fill="auto"/>
            <w:vAlign w:val="center"/>
          </w:tcPr>
          <w:p w14:paraId="2557FB6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494" w:type="dxa"/>
            <w:tcBorders>
              <w:top w:val="nil"/>
              <w:left w:val="nil"/>
              <w:bottom w:val="single" w:sz="4" w:space="0" w:color="000000"/>
              <w:right w:val="single" w:sz="4" w:space="0" w:color="000000"/>
            </w:tcBorders>
            <w:shd w:val="clear" w:color="auto" w:fill="auto"/>
            <w:vAlign w:val="center"/>
          </w:tcPr>
          <w:p w14:paraId="3B552857"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53" w:type="dxa"/>
            <w:tcBorders>
              <w:top w:val="nil"/>
              <w:left w:val="nil"/>
              <w:bottom w:val="single" w:sz="4" w:space="0" w:color="000000"/>
              <w:right w:val="single" w:sz="4" w:space="0" w:color="000000"/>
            </w:tcBorders>
            <w:shd w:val="clear" w:color="auto" w:fill="auto"/>
            <w:vAlign w:val="center"/>
          </w:tcPr>
          <w:p w14:paraId="4CF95DB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5" w:type="dxa"/>
            <w:tcBorders>
              <w:top w:val="nil"/>
              <w:left w:val="nil"/>
              <w:bottom w:val="single" w:sz="4" w:space="0" w:color="000000"/>
              <w:right w:val="single" w:sz="4" w:space="0" w:color="000000"/>
            </w:tcBorders>
            <w:shd w:val="clear" w:color="auto" w:fill="auto"/>
            <w:vAlign w:val="center"/>
          </w:tcPr>
          <w:p w14:paraId="158DBDC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86" w:type="dxa"/>
            <w:tcBorders>
              <w:top w:val="nil"/>
              <w:left w:val="nil"/>
              <w:bottom w:val="single" w:sz="4" w:space="0" w:color="000000"/>
              <w:right w:val="single" w:sz="4" w:space="0" w:color="000000"/>
            </w:tcBorders>
            <w:shd w:val="clear" w:color="auto" w:fill="auto"/>
            <w:vAlign w:val="center"/>
          </w:tcPr>
          <w:p w14:paraId="79B5616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54" w:type="dxa"/>
            <w:tcBorders>
              <w:top w:val="nil"/>
              <w:left w:val="nil"/>
              <w:bottom w:val="single" w:sz="4" w:space="0" w:color="000000"/>
              <w:right w:val="single" w:sz="4" w:space="0" w:color="000000"/>
            </w:tcBorders>
            <w:shd w:val="clear" w:color="auto" w:fill="auto"/>
            <w:vAlign w:val="center"/>
          </w:tcPr>
          <w:p w14:paraId="3E660FB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13" w:type="dxa"/>
            <w:tcBorders>
              <w:top w:val="nil"/>
              <w:left w:val="nil"/>
              <w:bottom w:val="single" w:sz="4" w:space="0" w:color="000000"/>
              <w:right w:val="single" w:sz="4" w:space="0" w:color="000000"/>
            </w:tcBorders>
            <w:shd w:val="clear" w:color="auto" w:fill="auto"/>
            <w:vAlign w:val="center"/>
          </w:tcPr>
          <w:p w14:paraId="6C75F05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13" w:type="dxa"/>
            <w:tcBorders>
              <w:top w:val="nil"/>
              <w:left w:val="nil"/>
              <w:bottom w:val="single" w:sz="4" w:space="0" w:color="000000"/>
              <w:right w:val="single" w:sz="4" w:space="0" w:color="000000"/>
            </w:tcBorders>
            <w:shd w:val="clear" w:color="auto" w:fill="auto"/>
            <w:vAlign w:val="center"/>
          </w:tcPr>
          <w:p w14:paraId="0391318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r>
      <w:tr w:rsidR="006D4574" w:rsidRPr="006D4574" w14:paraId="6367F472" w14:textId="77777777" w:rsidTr="006D4574">
        <w:trPr>
          <w:trHeight w:val="397"/>
        </w:trPr>
        <w:tc>
          <w:tcPr>
            <w:tcW w:w="567" w:type="dxa"/>
            <w:tcBorders>
              <w:top w:val="nil"/>
              <w:left w:val="single" w:sz="4" w:space="0" w:color="000000"/>
              <w:bottom w:val="single" w:sz="4" w:space="0" w:color="000000"/>
              <w:right w:val="single" w:sz="4" w:space="0" w:color="000000"/>
            </w:tcBorders>
            <w:shd w:val="clear" w:color="auto" w:fill="auto"/>
            <w:vAlign w:val="center"/>
          </w:tcPr>
          <w:p w14:paraId="78A5DF07"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93" w:type="dxa"/>
            <w:tcBorders>
              <w:top w:val="nil"/>
              <w:left w:val="nil"/>
              <w:bottom w:val="single" w:sz="4" w:space="0" w:color="000000"/>
              <w:right w:val="single" w:sz="4" w:space="0" w:color="000000"/>
            </w:tcBorders>
            <w:shd w:val="clear" w:color="auto" w:fill="auto"/>
            <w:vAlign w:val="center"/>
          </w:tcPr>
          <w:p w14:paraId="0E6A19A4"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4" w:type="dxa"/>
            <w:tcBorders>
              <w:top w:val="nil"/>
              <w:left w:val="nil"/>
              <w:bottom w:val="single" w:sz="4" w:space="0" w:color="000000"/>
              <w:right w:val="single" w:sz="4" w:space="0" w:color="000000"/>
            </w:tcBorders>
            <w:shd w:val="clear" w:color="auto" w:fill="auto"/>
            <w:vAlign w:val="center"/>
          </w:tcPr>
          <w:p w14:paraId="1766531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3" w:type="dxa"/>
            <w:tcBorders>
              <w:top w:val="nil"/>
              <w:left w:val="nil"/>
              <w:bottom w:val="single" w:sz="4" w:space="0" w:color="000000"/>
              <w:right w:val="single" w:sz="4" w:space="0" w:color="000000"/>
            </w:tcBorders>
            <w:shd w:val="clear" w:color="auto" w:fill="auto"/>
            <w:vAlign w:val="center"/>
          </w:tcPr>
          <w:p w14:paraId="4B8D6647"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83" w:type="dxa"/>
            <w:tcBorders>
              <w:top w:val="nil"/>
              <w:left w:val="nil"/>
              <w:bottom w:val="single" w:sz="4" w:space="0" w:color="000000"/>
              <w:right w:val="single" w:sz="4" w:space="0" w:color="000000"/>
            </w:tcBorders>
            <w:shd w:val="clear" w:color="auto" w:fill="auto"/>
            <w:vAlign w:val="center"/>
          </w:tcPr>
          <w:p w14:paraId="0A9986F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0" w:type="dxa"/>
            <w:tcBorders>
              <w:top w:val="nil"/>
              <w:left w:val="nil"/>
              <w:bottom w:val="single" w:sz="4" w:space="0" w:color="000000"/>
              <w:right w:val="single" w:sz="4" w:space="0" w:color="000000"/>
            </w:tcBorders>
            <w:shd w:val="clear" w:color="auto" w:fill="auto"/>
            <w:vAlign w:val="center"/>
          </w:tcPr>
          <w:p w14:paraId="3EDC5F8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274A23D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624E193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91" w:type="dxa"/>
            <w:tcBorders>
              <w:top w:val="nil"/>
              <w:left w:val="nil"/>
              <w:bottom w:val="single" w:sz="4" w:space="0" w:color="000000"/>
              <w:right w:val="single" w:sz="4" w:space="0" w:color="000000"/>
            </w:tcBorders>
            <w:shd w:val="clear" w:color="auto" w:fill="auto"/>
            <w:vAlign w:val="center"/>
          </w:tcPr>
          <w:p w14:paraId="6929531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7164FDC7"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4A68C17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16" w:type="dxa"/>
            <w:tcBorders>
              <w:top w:val="nil"/>
              <w:left w:val="nil"/>
              <w:bottom w:val="single" w:sz="4" w:space="0" w:color="000000"/>
              <w:right w:val="single" w:sz="4" w:space="0" w:color="000000"/>
            </w:tcBorders>
            <w:shd w:val="clear" w:color="auto" w:fill="auto"/>
            <w:vAlign w:val="center"/>
          </w:tcPr>
          <w:p w14:paraId="2FD3BE8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07" w:type="dxa"/>
            <w:tcBorders>
              <w:top w:val="nil"/>
              <w:left w:val="nil"/>
              <w:bottom w:val="single" w:sz="4" w:space="0" w:color="000000"/>
              <w:right w:val="single" w:sz="4" w:space="0" w:color="000000"/>
            </w:tcBorders>
            <w:shd w:val="clear" w:color="auto" w:fill="auto"/>
            <w:vAlign w:val="center"/>
          </w:tcPr>
          <w:p w14:paraId="69417DB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10" w:type="dxa"/>
            <w:tcBorders>
              <w:top w:val="nil"/>
              <w:left w:val="nil"/>
              <w:bottom w:val="single" w:sz="4" w:space="0" w:color="000000"/>
              <w:right w:val="single" w:sz="4" w:space="0" w:color="000000"/>
            </w:tcBorders>
            <w:shd w:val="clear" w:color="auto" w:fill="auto"/>
            <w:vAlign w:val="center"/>
          </w:tcPr>
          <w:p w14:paraId="1080973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21" w:type="dxa"/>
            <w:tcBorders>
              <w:top w:val="nil"/>
              <w:left w:val="nil"/>
              <w:bottom w:val="single" w:sz="4" w:space="0" w:color="000000"/>
              <w:right w:val="single" w:sz="4" w:space="0" w:color="000000"/>
            </w:tcBorders>
            <w:shd w:val="clear" w:color="auto" w:fill="auto"/>
            <w:vAlign w:val="center"/>
          </w:tcPr>
          <w:p w14:paraId="3035181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494" w:type="dxa"/>
            <w:tcBorders>
              <w:top w:val="nil"/>
              <w:left w:val="nil"/>
              <w:bottom w:val="single" w:sz="4" w:space="0" w:color="000000"/>
              <w:right w:val="single" w:sz="4" w:space="0" w:color="000000"/>
            </w:tcBorders>
            <w:shd w:val="clear" w:color="auto" w:fill="auto"/>
            <w:vAlign w:val="center"/>
          </w:tcPr>
          <w:p w14:paraId="7FEA8D7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53" w:type="dxa"/>
            <w:tcBorders>
              <w:top w:val="nil"/>
              <w:left w:val="nil"/>
              <w:bottom w:val="single" w:sz="4" w:space="0" w:color="000000"/>
              <w:right w:val="single" w:sz="4" w:space="0" w:color="000000"/>
            </w:tcBorders>
            <w:shd w:val="clear" w:color="auto" w:fill="auto"/>
            <w:vAlign w:val="center"/>
          </w:tcPr>
          <w:p w14:paraId="6441D6E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5" w:type="dxa"/>
            <w:tcBorders>
              <w:top w:val="nil"/>
              <w:left w:val="nil"/>
              <w:bottom w:val="single" w:sz="4" w:space="0" w:color="000000"/>
              <w:right w:val="single" w:sz="4" w:space="0" w:color="000000"/>
            </w:tcBorders>
            <w:shd w:val="clear" w:color="auto" w:fill="auto"/>
            <w:vAlign w:val="center"/>
          </w:tcPr>
          <w:p w14:paraId="4CDE89F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86" w:type="dxa"/>
            <w:tcBorders>
              <w:top w:val="nil"/>
              <w:left w:val="nil"/>
              <w:bottom w:val="single" w:sz="4" w:space="0" w:color="000000"/>
              <w:right w:val="single" w:sz="4" w:space="0" w:color="000000"/>
            </w:tcBorders>
            <w:shd w:val="clear" w:color="auto" w:fill="auto"/>
            <w:vAlign w:val="center"/>
          </w:tcPr>
          <w:p w14:paraId="106013C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54" w:type="dxa"/>
            <w:tcBorders>
              <w:top w:val="nil"/>
              <w:left w:val="nil"/>
              <w:bottom w:val="single" w:sz="4" w:space="0" w:color="000000"/>
              <w:right w:val="single" w:sz="4" w:space="0" w:color="000000"/>
            </w:tcBorders>
            <w:shd w:val="clear" w:color="auto" w:fill="auto"/>
            <w:vAlign w:val="center"/>
          </w:tcPr>
          <w:p w14:paraId="50E3E94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13" w:type="dxa"/>
            <w:tcBorders>
              <w:top w:val="nil"/>
              <w:left w:val="nil"/>
              <w:bottom w:val="single" w:sz="4" w:space="0" w:color="000000"/>
              <w:right w:val="single" w:sz="4" w:space="0" w:color="000000"/>
            </w:tcBorders>
            <w:shd w:val="clear" w:color="auto" w:fill="auto"/>
            <w:vAlign w:val="center"/>
          </w:tcPr>
          <w:p w14:paraId="5279FC4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13" w:type="dxa"/>
            <w:tcBorders>
              <w:top w:val="nil"/>
              <w:left w:val="nil"/>
              <w:bottom w:val="single" w:sz="4" w:space="0" w:color="000000"/>
              <w:right w:val="single" w:sz="4" w:space="0" w:color="000000"/>
            </w:tcBorders>
            <w:shd w:val="clear" w:color="auto" w:fill="auto"/>
            <w:vAlign w:val="center"/>
          </w:tcPr>
          <w:p w14:paraId="2CD0DAD5"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r>
      <w:tr w:rsidR="006D4574" w:rsidRPr="006D4574" w14:paraId="623EEA7C" w14:textId="77777777" w:rsidTr="006D4574">
        <w:trPr>
          <w:trHeight w:val="397"/>
        </w:trPr>
        <w:tc>
          <w:tcPr>
            <w:tcW w:w="567" w:type="dxa"/>
            <w:tcBorders>
              <w:top w:val="nil"/>
              <w:left w:val="single" w:sz="4" w:space="0" w:color="000000"/>
              <w:bottom w:val="single" w:sz="4" w:space="0" w:color="000000"/>
              <w:right w:val="single" w:sz="4" w:space="0" w:color="000000"/>
            </w:tcBorders>
            <w:shd w:val="clear" w:color="auto" w:fill="auto"/>
            <w:vAlign w:val="center"/>
          </w:tcPr>
          <w:p w14:paraId="261995C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93" w:type="dxa"/>
            <w:tcBorders>
              <w:top w:val="nil"/>
              <w:left w:val="nil"/>
              <w:bottom w:val="single" w:sz="4" w:space="0" w:color="000000"/>
              <w:right w:val="single" w:sz="4" w:space="0" w:color="000000"/>
            </w:tcBorders>
            <w:shd w:val="clear" w:color="auto" w:fill="auto"/>
            <w:vAlign w:val="center"/>
          </w:tcPr>
          <w:p w14:paraId="3E94B1E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4" w:type="dxa"/>
            <w:tcBorders>
              <w:top w:val="nil"/>
              <w:left w:val="nil"/>
              <w:bottom w:val="single" w:sz="4" w:space="0" w:color="000000"/>
              <w:right w:val="single" w:sz="4" w:space="0" w:color="000000"/>
            </w:tcBorders>
            <w:shd w:val="clear" w:color="auto" w:fill="auto"/>
            <w:vAlign w:val="center"/>
          </w:tcPr>
          <w:p w14:paraId="6979383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3" w:type="dxa"/>
            <w:tcBorders>
              <w:top w:val="nil"/>
              <w:left w:val="nil"/>
              <w:bottom w:val="single" w:sz="4" w:space="0" w:color="000000"/>
              <w:right w:val="single" w:sz="4" w:space="0" w:color="000000"/>
            </w:tcBorders>
            <w:shd w:val="clear" w:color="auto" w:fill="auto"/>
            <w:vAlign w:val="center"/>
          </w:tcPr>
          <w:p w14:paraId="6A6D8AC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83" w:type="dxa"/>
            <w:tcBorders>
              <w:top w:val="nil"/>
              <w:left w:val="nil"/>
              <w:bottom w:val="single" w:sz="4" w:space="0" w:color="000000"/>
              <w:right w:val="single" w:sz="4" w:space="0" w:color="000000"/>
            </w:tcBorders>
            <w:shd w:val="clear" w:color="auto" w:fill="auto"/>
            <w:vAlign w:val="center"/>
          </w:tcPr>
          <w:p w14:paraId="0771485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0" w:type="dxa"/>
            <w:tcBorders>
              <w:top w:val="nil"/>
              <w:left w:val="nil"/>
              <w:bottom w:val="single" w:sz="4" w:space="0" w:color="000000"/>
              <w:right w:val="single" w:sz="4" w:space="0" w:color="000000"/>
            </w:tcBorders>
            <w:shd w:val="clear" w:color="auto" w:fill="auto"/>
            <w:vAlign w:val="center"/>
          </w:tcPr>
          <w:p w14:paraId="1FEFE70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517DBED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600F481F"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91" w:type="dxa"/>
            <w:tcBorders>
              <w:top w:val="nil"/>
              <w:left w:val="nil"/>
              <w:bottom w:val="single" w:sz="4" w:space="0" w:color="000000"/>
              <w:right w:val="single" w:sz="4" w:space="0" w:color="000000"/>
            </w:tcBorders>
            <w:shd w:val="clear" w:color="auto" w:fill="auto"/>
            <w:vAlign w:val="center"/>
          </w:tcPr>
          <w:p w14:paraId="454EBD6E"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78C5FB9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5E5135B4"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16" w:type="dxa"/>
            <w:tcBorders>
              <w:top w:val="nil"/>
              <w:left w:val="nil"/>
              <w:bottom w:val="single" w:sz="4" w:space="0" w:color="000000"/>
              <w:right w:val="single" w:sz="4" w:space="0" w:color="000000"/>
            </w:tcBorders>
            <w:shd w:val="clear" w:color="auto" w:fill="auto"/>
            <w:vAlign w:val="center"/>
          </w:tcPr>
          <w:p w14:paraId="6C862B9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07" w:type="dxa"/>
            <w:tcBorders>
              <w:top w:val="nil"/>
              <w:left w:val="nil"/>
              <w:bottom w:val="single" w:sz="4" w:space="0" w:color="000000"/>
              <w:right w:val="single" w:sz="4" w:space="0" w:color="000000"/>
            </w:tcBorders>
            <w:shd w:val="clear" w:color="auto" w:fill="auto"/>
            <w:vAlign w:val="center"/>
          </w:tcPr>
          <w:p w14:paraId="7243C4C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10" w:type="dxa"/>
            <w:tcBorders>
              <w:top w:val="nil"/>
              <w:left w:val="nil"/>
              <w:bottom w:val="single" w:sz="4" w:space="0" w:color="000000"/>
              <w:right w:val="single" w:sz="4" w:space="0" w:color="000000"/>
            </w:tcBorders>
            <w:shd w:val="clear" w:color="auto" w:fill="auto"/>
            <w:vAlign w:val="center"/>
          </w:tcPr>
          <w:p w14:paraId="2CE00C3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21" w:type="dxa"/>
            <w:tcBorders>
              <w:top w:val="nil"/>
              <w:left w:val="nil"/>
              <w:bottom w:val="single" w:sz="4" w:space="0" w:color="000000"/>
              <w:right w:val="single" w:sz="4" w:space="0" w:color="000000"/>
            </w:tcBorders>
            <w:shd w:val="clear" w:color="auto" w:fill="auto"/>
            <w:vAlign w:val="center"/>
          </w:tcPr>
          <w:p w14:paraId="2A4237D5"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494" w:type="dxa"/>
            <w:tcBorders>
              <w:top w:val="nil"/>
              <w:left w:val="nil"/>
              <w:bottom w:val="single" w:sz="4" w:space="0" w:color="000000"/>
              <w:right w:val="single" w:sz="4" w:space="0" w:color="000000"/>
            </w:tcBorders>
            <w:shd w:val="clear" w:color="auto" w:fill="auto"/>
            <w:vAlign w:val="center"/>
          </w:tcPr>
          <w:p w14:paraId="4964BEA5"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53" w:type="dxa"/>
            <w:tcBorders>
              <w:top w:val="nil"/>
              <w:left w:val="nil"/>
              <w:bottom w:val="single" w:sz="4" w:space="0" w:color="000000"/>
              <w:right w:val="single" w:sz="4" w:space="0" w:color="000000"/>
            </w:tcBorders>
            <w:shd w:val="clear" w:color="auto" w:fill="auto"/>
            <w:vAlign w:val="center"/>
          </w:tcPr>
          <w:p w14:paraId="38F298B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5" w:type="dxa"/>
            <w:tcBorders>
              <w:top w:val="nil"/>
              <w:left w:val="nil"/>
              <w:bottom w:val="single" w:sz="4" w:space="0" w:color="000000"/>
              <w:right w:val="single" w:sz="4" w:space="0" w:color="000000"/>
            </w:tcBorders>
            <w:shd w:val="clear" w:color="auto" w:fill="auto"/>
            <w:vAlign w:val="center"/>
          </w:tcPr>
          <w:p w14:paraId="4DDA212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86" w:type="dxa"/>
            <w:tcBorders>
              <w:top w:val="nil"/>
              <w:left w:val="nil"/>
              <w:bottom w:val="single" w:sz="4" w:space="0" w:color="000000"/>
              <w:right w:val="single" w:sz="4" w:space="0" w:color="000000"/>
            </w:tcBorders>
            <w:shd w:val="clear" w:color="auto" w:fill="auto"/>
            <w:vAlign w:val="center"/>
          </w:tcPr>
          <w:p w14:paraId="4436287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54" w:type="dxa"/>
            <w:tcBorders>
              <w:top w:val="nil"/>
              <w:left w:val="nil"/>
              <w:bottom w:val="single" w:sz="4" w:space="0" w:color="000000"/>
              <w:right w:val="single" w:sz="4" w:space="0" w:color="000000"/>
            </w:tcBorders>
            <w:shd w:val="clear" w:color="auto" w:fill="auto"/>
            <w:vAlign w:val="center"/>
          </w:tcPr>
          <w:p w14:paraId="6CBA19A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13" w:type="dxa"/>
            <w:tcBorders>
              <w:top w:val="nil"/>
              <w:left w:val="nil"/>
              <w:bottom w:val="single" w:sz="4" w:space="0" w:color="000000"/>
              <w:right w:val="single" w:sz="4" w:space="0" w:color="000000"/>
            </w:tcBorders>
            <w:shd w:val="clear" w:color="auto" w:fill="auto"/>
            <w:vAlign w:val="center"/>
          </w:tcPr>
          <w:p w14:paraId="3A778BD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13" w:type="dxa"/>
            <w:tcBorders>
              <w:top w:val="nil"/>
              <w:left w:val="nil"/>
              <w:bottom w:val="single" w:sz="4" w:space="0" w:color="000000"/>
              <w:right w:val="single" w:sz="4" w:space="0" w:color="000000"/>
            </w:tcBorders>
            <w:shd w:val="clear" w:color="auto" w:fill="auto"/>
            <w:vAlign w:val="center"/>
          </w:tcPr>
          <w:p w14:paraId="173B8A8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r>
      <w:tr w:rsidR="006D4574" w:rsidRPr="006D4574" w14:paraId="42C70EC1" w14:textId="77777777" w:rsidTr="006D4574">
        <w:trPr>
          <w:trHeight w:val="397"/>
        </w:trPr>
        <w:tc>
          <w:tcPr>
            <w:tcW w:w="567" w:type="dxa"/>
            <w:tcBorders>
              <w:top w:val="nil"/>
              <w:left w:val="single" w:sz="4" w:space="0" w:color="000000"/>
              <w:bottom w:val="single" w:sz="4" w:space="0" w:color="000000"/>
              <w:right w:val="single" w:sz="4" w:space="0" w:color="000000"/>
            </w:tcBorders>
            <w:shd w:val="clear" w:color="auto" w:fill="auto"/>
            <w:vAlign w:val="center"/>
          </w:tcPr>
          <w:p w14:paraId="22B677C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93" w:type="dxa"/>
            <w:tcBorders>
              <w:top w:val="nil"/>
              <w:left w:val="nil"/>
              <w:bottom w:val="single" w:sz="4" w:space="0" w:color="000000"/>
              <w:right w:val="single" w:sz="4" w:space="0" w:color="000000"/>
            </w:tcBorders>
            <w:shd w:val="clear" w:color="auto" w:fill="auto"/>
            <w:vAlign w:val="center"/>
          </w:tcPr>
          <w:p w14:paraId="4D1DFA3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4" w:type="dxa"/>
            <w:tcBorders>
              <w:top w:val="nil"/>
              <w:left w:val="nil"/>
              <w:bottom w:val="single" w:sz="4" w:space="0" w:color="000000"/>
              <w:right w:val="single" w:sz="4" w:space="0" w:color="000000"/>
            </w:tcBorders>
            <w:shd w:val="clear" w:color="auto" w:fill="auto"/>
            <w:vAlign w:val="center"/>
          </w:tcPr>
          <w:p w14:paraId="1215D40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3" w:type="dxa"/>
            <w:tcBorders>
              <w:top w:val="nil"/>
              <w:left w:val="nil"/>
              <w:bottom w:val="single" w:sz="4" w:space="0" w:color="000000"/>
              <w:right w:val="single" w:sz="4" w:space="0" w:color="000000"/>
            </w:tcBorders>
            <w:shd w:val="clear" w:color="auto" w:fill="auto"/>
            <w:vAlign w:val="center"/>
          </w:tcPr>
          <w:p w14:paraId="6A749AB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83" w:type="dxa"/>
            <w:tcBorders>
              <w:top w:val="nil"/>
              <w:left w:val="nil"/>
              <w:bottom w:val="single" w:sz="4" w:space="0" w:color="000000"/>
              <w:right w:val="single" w:sz="4" w:space="0" w:color="000000"/>
            </w:tcBorders>
            <w:shd w:val="clear" w:color="auto" w:fill="auto"/>
            <w:vAlign w:val="center"/>
          </w:tcPr>
          <w:p w14:paraId="165F32F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0" w:type="dxa"/>
            <w:tcBorders>
              <w:top w:val="nil"/>
              <w:left w:val="nil"/>
              <w:bottom w:val="single" w:sz="4" w:space="0" w:color="000000"/>
              <w:right w:val="single" w:sz="4" w:space="0" w:color="000000"/>
            </w:tcBorders>
            <w:shd w:val="clear" w:color="auto" w:fill="auto"/>
            <w:vAlign w:val="center"/>
          </w:tcPr>
          <w:p w14:paraId="5D33368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10C08CA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45DFA1F4"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91" w:type="dxa"/>
            <w:tcBorders>
              <w:top w:val="nil"/>
              <w:left w:val="nil"/>
              <w:bottom w:val="single" w:sz="4" w:space="0" w:color="000000"/>
              <w:right w:val="single" w:sz="4" w:space="0" w:color="000000"/>
            </w:tcBorders>
            <w:shd w:val="clear" w:color="auto" w:fill="auto"/>
            <w:vAlign w:val="center"/>
          </w:tcPr>
          <w:p w14:paraId="2F54E09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6638B74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28DB0D8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16" w:type="dxa"/>
            <w:tcBorders>
              <w:top w:val="nil"/>
              <w:left w:val="nil"/>
              <w:bottom w:val="single" w:sz="4" w:space="0" w:color="000000"/>
              <w:right w:val="single" w:sz="4" w:space="0" w:color="000000"/>
            </w:tcBorders>
            <w:shd w:val="clear" w:color="auto" w:fill="auto"/>
            <w:vAlign w:val="center"/>
          </w:tcPr>
          <w:p w14:paraId="76A2065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07" w:type="dxa"/>
            <w:tcBorders>
              <w:top w:val="nil"/>
              <w:left w:val="nil"/>
              <w:bottom w:val="single" w:sz="4" w:space="0" w:color="000000"/>
              <w:right w:val="single" w:sz="4" w:space="0" w:color="000000"/>
            </w:tcBorders>
            <w:shd w:val="clear" w:color="auto" w:fill="auto"/>
            <w:vAlign w:val="center"/>
          </w:tcPr>
          <w:p w14:paraId="40DA612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10" w:type="dxa"/>
            <w:tcBorders>
              <w:top w:val="nil"/>
              <w:left w:val="nil"/>
              <w:bottom w:val="single" w:sz="4" w:space="0" w:color="000000"/>
              <w:right w:val="single" w:sz="4" w:space="0" w:color="000000"/>
            </w:tcBorders>
            <w:shd w:val="clear" w:color="auto" w:fill="auto"/>
            <w:vAlign w:val="center"/>
          </w:tcPr>
          <w:p w14:paraId="14CE8A9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21" w:type="dxa"/>
            <w:tcBorders>
              <w:top w:val="nil"/>
              <w:left w:val="nil"/>
              <w:bottom w:val="single" w:sz="4" w:space="0" w:color="000000"/>
              <w:right w:val="single" w:sz="4" w:space="0" w:color="000000"/>
            </w:tcBorders>
            <w:shd w:val="clear" w:color="auto" w:fill="auto"/>
            <w:vAlign w:val="center"/>
          </w:tcPr>
          <w:p w14:paraId="52A664E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494" w:type="dxa"/>
            <w:tcBorders>
              <w:top w:val="nil"/>
              <w:left w:val="nil"/>
              <w:bottom w:val="single" w:sz="4" w:space="0" w:color="000000"/>
              <w:right w:val="single" w:sz="4" w:space="0" w:color="000000"/>
            </w:tcBorders>
            <w:shd w:val="clear" w:color="auto" w:fill="auto"/>
            <w:vAlign w:val="center"/>
          </w:tcPr>
          <w:p w14:paraId="547A647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53" w:type="dxa"/>
            <w:tcBorders>
              <w:top w:val="nil"/>
              <w:left w:val="nil"/>
              <w:bottom w:val="single" w:sz="4" w:space="0" w:color="000000"/>
              <w:right w:val="single" w:sz="4" w:space="0" w:color="000000"/>
            </w:tcBorders>
            <w:shd w:val="clear" w:color="auto" w:fill="auto"/>
            <w:vAlign w:val="center"/>
          </w:tcPr>
          <w:p w14:paraId="766CDB94"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5" w:type="dxa"/>
            <w:tcBorders>
              <w:top w:val="nil"/>
              <w:left w:val="nil"/>
              <w:bottom w:val="single" w:sz="4" w:space="0" w:color="000000"/>
              <w:right w:val="single" w:sz="4" w:space="0" w:color="000000"/>
            </w:tcBorders>
            <w:shd w:val="clear" w:color="auto" w:fill="auto"/>
            <w:vAlign w:val="center"/>
          </w:tcPr>
          <w:p w14:paraId="4930BF5E"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86" w:type="dxa"/>
            <w:tcBorders>
              <w:top w:val="nil"/>
              <w:left w:val="nil"/>
              <w:bottom w:val="single" w:sz="4" w:space="0" w:color="000000"/>
              <w:right w:val="single" w:sz="4" w:space="0" w:color="000000"/>
            </w:tcBorders>
            <w:shd w:val="clear" w:color="auto" w:fill="auto"/>
            <w:vAlign w:val="center"/>
          </w:tcPr>
          <w:p w14:paraId="6E2A43B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54" w:type="dxa"/>
            <w:tcBorders>
              <w:top w:val="nil"/>
              <w:left w:val="nil"/>
              <w:bottom w:val="single" w:sz="4" w:space="0" w:color="000000"/>
              <w:right w:val="single" w:sz="4" w:space="0" w:color="000000"/>
            </w:tcBorders>
            <w:shd w:val="clear" w:color="auto" w:fill="auto"/>
            <w:vAlign w:val="center"/>
          </w:tcPr>
          <w:p w14:paraId="66741FF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13" w:type="dxa"/>
            <w:tcBorders>
              <w:top w:val="nil"/>
              <w:left w:val="nil"/>
              <w:bottom w:val="single" w:sz="4" w:space="0" w:color="000000"/>
              <w:right w:val="single" w:sz="4" w:space="0" w:color="000000"/>
            </w:tcBorders>
            <w:shd w:val="clear" w:color="auto" w:fill="auto"/>
            <w:vAlign w:val="center"/>
          </w:tcPr>
          <w:p w14:paraId="0FFB1CF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13" w:type="dxa"/>
            <w:tcBorders>
              <w:top w:val="nil"/>
              <w:left w:val="nil"/>
              <w:bottom w:val="single" w:sz="4" w:space="0" w:color="000000"/>
              <w:right w:val="single" w:sz="4" w:space="0" w:color="000000"/>
            </w:tcBorders>
            <w:shd w:val="clear" w:color="auto" w:fill="auto"/>
            <w:vAlign w:val="center"/>
          </w:tcPr>
          <w:p w14:paraId="2F9358E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r>
      <w:tr w:rsidR="006D4574" w:rsidRPr="006D4574" w14:paraId="16AAE211" w14:textId="77777777" w:rsidTr="006D4574">
        <w:trPr>
          <w:trHeight w:val="397"/>
        </w:trPr>
        <w:tc>
          <w:tcPr>
            <w:tcW w:w="567" w:type="dxa"/>
            <w:tcBorders>
              <w:top w:val="nil"/>
              <w:left w:val="single" w:sz="4" w:space="0" w:color="000000"/>
              <w:bottom w:val="single" w:sz="4" w:space="0" w:color="000000"/>
              <w:right w:val="single" w:sz="4" w:space="0" w:color="000000"/>
            </w:tcBorders>
            <w:shd w:val="clear" w:color="auto" w:fill="auto"/>
            <w:vAlign w:val="center"/>
          </w:tcPr>
          <w:p w14:paraId="698DE4B7"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93" w:type="dxa"/>
            <w:tcBorders>
              <w:top w:val="nil"/>
              <w:left w:val="nil"/>
              <w:bottom w:val="single" w:sz="4" w:space="0" w:color="000000"/>
              <w:right w:val="single" w:sz="4" w:space="0" w:color="000000"/>
            </w:tcBorders>
            <w:shd w:val="clear" w:color="auto" w:fill="auto"/>
            <w:vAlign w:val="center"/>
          </w:tcPr>
          <w:p w14:paraId="038C422F"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4" w:type="dxa"/>
            <w:tcBorders>
              <w:top w:val="nil"/>
              <w:left w:val="nil"/>
              <w:bottom w:val="single" w:sz="4" w:space="0" w:color="000000"/>
              <w:right w:val="single" w:sz="4" w:space="0" w:color="000000"/>
            </w:tcBorders>
            <w:shd w:val="clear" w:color="auto" w:fill="auto"/>
            <w:vAlign w:val="center"/>
          </w:tcPr>
          <w:p w14:paraId="36D3C8A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3" w:type="dxa"/>
            <w:tcBorders>
              <w:top w:val="nil"/>
              <w:left w:val="nil"/>
              <w:bottom w:val="single" w:sz="4" w:space="0" w:color="000000"/>
              <w:right w:val="single" w:sz="4" w:space="0" w:color="000000"/>
            </w:tcBorders>
            <w:shd w:val="clear" w:color="auto" w:fill="auto"/>
            <w:vAlign w:val="center"/>
          </w:tcPr>
          <w:p w14:paraId="75C5CF1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83" w:type="dxa"/>
            <w:tcBorders>
              <w:top w:val="nil"/>
              <w:left w:val="nil"/>
              <w:bottom w:val="single" w:sz="4" w:space="0" w:color="000000"/>
              <w:right w:val="single" w:sz="4" w:space="0" w:color="000000"/>
            </w:tcBorders>
            <w:shd w:val="clear" w:color="auto" w:fill="auto"/>
            <w:vAlign w:val="center"/>
          </w:tcPr>
          <w:p w14:paraId="40A67B1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0" w:type="dxa"/>
            <w:tcBorders>
              <w:top w:val="nil"/>
              <w:left w:val="nil"/>
              <w:bottom w:val="single" w:sz="4" w:space="0" w:color="000000"/>
              <w:right w:val="single" w:sz="4" w:space="0" w:color="000000"/>
            </w:tcBorders>
            <w:shd w:val="clear" w:color="auto" w:fill="auto"/>
            <w:vAlign w:val="center"/>
          </w:tcPr>
          <w:p w14:paraId="4DCC59F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33A39525"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259D8C6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91" w:type="dxa"/>
            <w:tcBorders>
              <w:top w:val="nil"/>
              <w:left w:val="nil"/>
              <w:bottom w:val="single" w:sz="4" w:space="0" w:color="000000"/>
              <w:right w:val="single" w:sz="4" w:space="0" w:color="000000"/>
            </w:tcBorders>
            <w:shd w:val="clear" w:color="auto" w:fill="auto"/>
            <w:vAlign w:val="center"/>
          </w:tcPr>
          <w:p w14:paraId="2820FF3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14EC0E7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3EF2CBA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16" w:type="dxa"/>
            <w:tcBorders>
              <w:top w:val="nil"/>
              <w:left w:val="nil"/>
              <w:bottom w:val="single" w:sz="4" w:space="0" w:color="000000"/>
              <w:right w:val="single" w:sz="4" w:space="0" w:color="000000"/>
            </w:tcBorders>
            <w:shd w:val="clear" w:color="auto" w:fill="auto"/>
            <w:vAlign w:val="center"/>
          </w:tcPr>
          <w:p w14:paraId="037AE3BE"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07" w:type="dxa"/>
            <w:tcBorders>
              <w:top w:val="nil"/>
              <w:left w:val="nil"/>
              <w:bottom w:val="single" w:sz="4" w:space="0" w:color="000000"/>
              <w:right w:val="single" w:sz="4" w:space="0" w:color="000000"/>
            </w:tcBorders>
            <w:shd w:val="clear" w:color="auto" w:fill="auto"/>
            <w:vAlign w:val="center"/>
          </w:tcPr>
          <w:p w14:paraId="1C7F93FE"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10" w:type="dxa"/>
            <w:tcBorders>
              <w:top w:val="nil"/>
              <w:left w:val="nil"/>
              <w:bottom w:val="single" w:sz="4" w:space="0" w:color="000000"/>
              <w:right w:val="single" w:sz="4" w:space="0" w:color="000000"/>
            </w:tcBorders>
            <w:shd w:val="clear" w:color="auto" w:fill="auto"/>
            <w:vAlign w:val="center"/>
          </w:tcPr>
          <w:p w14:paraId="655D31F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21" w:type="dxa"/>
            <w:tcBorders>
              <w:top w:val="nil"/>
              <w:left w:val="nil"/>
              <w:bottom w:val="single" w:sz="4" w:space="0" w:color="000000"/>
              <w:right w:val="single" w:sz="4" w:space="0" w:color="000000"/>
            </w:tcBorders>
            <w:shd w:val="clear" w:color="auto" w:fill="auto"/>
            <w:vAlign w:val="center"/>
          </w:tcPr>
          <w:p w14:paraId="4351CD0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494" w:type="dxa"/>
            <w:tcBorders>
              <w:top w:val="nil"/>
              <w:left w:val="nil"/>
              <w:bottom w:val="single" w:sz="4" w:space="0" w:color="000000"/>
              <w:right w:val="single" w:sz="4" w:space="0" w:color="000000"/>
            </w:tcBorders>
            <w:shd w:val="clear" w:color="auto" w:fill="auto"/>
            <w:vAlign w:val="center"/>
          </w:tcPr>
          <w:p w14:paraId="3432932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53" w:type="dxa"/>
            <w:tcBorders>
              <w:top w:val="nil"/>
              <w:left w:val="nil"/>
              <w:bottom w:val="single" w:sz="4" w:space="0" w:color="000000"/>
              <w:right w:val="single" w:sz="4" w:space="0" w:color="000000"/>
            </w:tcBorders>
            <w:shd w:val="clear" w:color="auto" w:fill="auto"/>
            <w:vAlign w:val="center"/>
          </w:tcPr>
          <w:p w14:paraId="134324D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5" w:type="dxa"/>
            <w:tcBorders>
              <w:top w:val="nil"/>
              <w:left w:val="nil"/>
              <w:bottom w:val="single" w:sz="4" w:space="0" w:color="000000"/>
              <w:right w:val="single" w:sz="4" w:space="0" w:color="000000"/>
            </w:tcBorders>
            <w:shd w:val="clear" w:color="auto" w:fill="auto"/>
            <w:vAlign w:val="center"/>
          </w:tcPr>
          <w:p w14:paraId="11E838E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86" w:type="dxa"/>
            <w:tcBorders>
              <w:top w:val="nil"/>
              <w:left w:val="nil"/>
              <w:bottom w:val="single" w:sz="4" w:space="0" w:color="000000"/>
              <w:right w:val="single" w:sz="4" w:space="0" w:color="000000"/>
            </w:tcBorders>
            <w:shd w:val="clear" w:color="auto" w:fill="auto"/>
            <w:vAlign w:val="center"/>
          </w:tcPr>
          <w:p w14:paraId="14DA9FC7"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54" w:type="dxa"/>
            <w:tcBorders>
              <w:top w:val="nil"/>
              <w:left w:val="nil"/>
              <w:bottom w:val="single" w:sz="4" w:space="0" w:color="000000"/>
              <w:right w:val="single" w:sz="4" w:space="0" w:color="000000"/>
            </w:tcBorders>
            <w:shd w:val="clear" w:color="auto" w:fill="auto"/>
            <w:vAlign w:val="center"/>
          </w:tcPr>
          <w:p w14:paraId="223043D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13" w:type="dxa"/>
            <w:tcBorders>
              <w:top w:val="nil"/>
              <w:left w:val="nil"/>
              <w:bottom w:val="single" w:sz="4" w:space="0" w:color="000000"/>
              <w:right w:val="single" w:sz="4" w:space="0" w:color="000000"/>
            </w:tcBorders>
            <w:shd w:val="clear" w:color="auto" w:fill="auto"/>
            <w:vAlign w:val="center"/>
          </w:tcPr>
          <w:p w14:paraId="30A6C7C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13" w:type="dxa"/>
            <w:tcBorders>
              <w:top w:val="nil"/>
              <w:left w:val="nil"/>
              <w:bottom w:val="single" w:sz="4" w:space="0" w:color="000000"/>
              <w:right w:val="single" w:sz="4" w:space="0" w:color="000000"/>
            </w:tcBorders>
            <w:shd w:val="clear" w:color="auto" w:fill="auto"/>
            <w:vAlign w:val="center"/>
          </w:tcPr>
          <w:p w14:paraId="094AD3C5"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r>
      <w:tr w:rsidR="006D4574" w:rsidRPr="006D4574" w14:paraId="2FBEF2D2" w14:textId="77777777" w:rsidTr="006D4574">
        <w:trPr>
          <w:trHeight w:val="397"/>
        </w:trPr>
        <w:tc>
          <w:tcPr>
            <w:tcW w:w="567" w:type="dxa"/>
            <w:tcBorders>
              <w:top w:val="nil"/>
              <w:left w:val="single" w:sz="4" w:space="0" w:color="000000"/>
              <w:bottom w:val="single" w:sz="4" w:space="0" w:color="000000"/>
              <w:right w:val="single" w:sz="4" w:space="0" w:color="000000"/>
            </w:tcBorders>
            <w:shd w:val="clear" w:color="auto" w:fill="auto"/>
            <w:vAlign w:val="center"/>
          </w:tcPr>
          <w:p w14:paraId="34AF742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93" w:type="dxa"/>
            <w:tcBorders>
              <w:top w:val="nil"/>
              <w:left w:val="nil"/>
              <w:bottom w:val="single" w:sz="4" w:space="0" w:color="000000"/>
              <w:right w:val="single" w:sz="4" w:space="0" w:color="000000"/>
            </w:tcBorders>
            <w:shd w:val="clear" w:color="auto" w:fill="auto"/>
            <w:vAlign w:val="center"/>
          </w:tcPr>
          <w:p w14:paraId="4A08BF8F"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4" w:type="dxa"/>
            <w:tcBorders>
              <w:top w:val="nil"/>
              <w:left w:val="nil"/>
              <w:bottom w:val="single" w:sz="4" w:space="0" w:color="000000"/>
              <w:right w:val="single" w:sz="4" w:space="0" w:color="000000"/>
            </w:tcBorders>
            <w:shd w:val="clear" w:color="auto" w:fill="auto"/>
            <w:vAlign w:val="center"/>
          </w:tcPr>
          <w:p w14:paraId="4CA9A94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3" w:type="dxa"/>
            <w:tcBorders>
              <w:top w:val="nil"/>
              <w:left w:val="nil"/>
              <w:bottom w:val="single" w:sz="4" w:space="0" w:color="000000"/>
              <w:right w:val="single" w:sz="4" w:space="0" w:color="000000"/>
            </w:tcBorders>
            <w:shd w:val="clear" w:color="auto" w:fill="auto"/>
            <w:vAlign w:val="center"/>
          </w:tcPr>
          <w:p w14:paraId="23D05BA5"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83" w:type="dxa"/>
            <w:tcBorders>
              <w:top w:val="nil"/>
              <w:left w:val="nil"/>
              <w:bottom w:val="single" w:sz="4" w:space="0" w:color="000000"/>
              <w:right w:val="single" w:sz="4" w:space="0" w:color="000000"/>
            </w:tcBorders>
            <w:shd w:val="clear" w:color="auto" w:fill="auto"/>
            <w:vAlign w:val="center"/>
          </w:tcPr>
          <w:p w14:paraId="0B5881A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0" w:type="dxa"/>
            <w:tcBorders>
              <w:top w:val="nil"/>
              <w:left w:val="nil"/>
              <w:bottom w:val="single" w:sz="4" w:space="0" w:color="000000"/>
              <w:right w:val="single" w:sz="4" w:space="0" w:color="000000"/>
            </w:tcBorders>
            <w:shd w:val="clear" w:color="auto" w:fill="auto"/>
            <w:vAlign w:val="center"/>
          </w:tcPr>
          <w:p w14:paraId="5D731D7D"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243F303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272A2FE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91" w:type="dxa"/>
            <w:tcBorders>
              <w:top w:val="nil"/>
              <w:left w:val="nil"/>
              <w:bottom w:val="single" w:sz="4" w:space="0" w:color="000000"/>
              <w:right w:val="single" w:sz="4" w:space="0" w:color="000000"/>
            </w:tcBorders>
            <w:shd w:val="clear" w:color="auto" w:fill="auto"/>
            <w:vAlign w:val="center"/>
          </w:tcPr>
          <w:p w14:paraId="187BD2E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61560383"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3BD1A98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16" w:type="dxa"/>
            <w:tcBorders>
              <w:top w:val="nil"/>
              <w:left w:val="nil"/>
              <w:bottom w:val="single" w:sz="4" w:space="0" w:color="000000"/>
              <w:right w:val="single" w:sz="4" w:space="0" w:color="000000"/>
            </w:tcBorders>
            <w:shd w:val="clear" w:color="auto" w:fill="auto"/>
            <w:vAlign w:val="center"/>
          </w:tcPr>
          <w:p w14:paraId="7560AFC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07" w:type="dxa"/>
            <w:tcBorders>
              <w:top w:val="nil"/>
              <w:left w:val="nil"/>
              <w:bottom w:val="single" w:sz="4" w:space="0" w:color="000000"/>
              <w:right w:val="single" w:sz="4" w:space="0" w:color="000000"/>
            </w:tcBorders>
            <w:shd w:val="clear" w:color="auto" w:fill="auto"/>
            <w:vAlign w:val="center"/>
          </w:tcPr>
          <w:p w14:paraId="1945219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10" w:type="dxa"/>
            <w:tcBorders>
              <w:top w:val="nil"/>
              <w:left w:val="nil"/>
              <w:bottom w:val="single" w:sz="4" w:space="0" w:color="000000"/>
              <w:right w:val="single" w:sz="4" w:space="0" w:color="000000"/>
            </w:tcBorders>
            <w:shd w:val="clear" w:color="auto" w:fill="auto"/>
            <w:vAlign w:val="center"/>
          </w:tcPr>
          <w:p w14:paraId="0C258647"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21" w:type="dxa"/>
            <w:tcBorders>
              <w:top w:val="nil"/>
              <w:left w:val="nil"/>
              <w:bottom w:val="single" w:sz="4" w:space="0" w:color="000000"/>
              <w:right w:val="single" w:sz="4" w:space="0" w:color="000000"/>
            </w:tcBorders>
            <w:shd w:val="clear" w:color="auto" w:fill="auto"/>
            <w:vAlign w:val="center"/>
          </w:tcPr>
          <w:p w14:paraId="169D1A07"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494" w:type="dxa"/>
            <w:tcBorders>
              <w:top w:val="nil"/>
              <w:left w:val="nil"/>
              <w:bottom w:val="single" w:sz="4" w:space="0" w:color="000000"/>
              <w:right w:val="single" w:sz="4" w:space="0" w:color="000000"/>
            </w:tcBorders>
            <w:shd w:val="clear" w:color="auto" w:fill="auto"/>
            <w:vAlign w:val="center"/>
          </w:tcPr>
          <w:p w14:paraId="23FC35EB"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53" w:type="dxa"/>
            <w:tcBorders>
              <w:top w:val="nil"/>
              <w:left w:val="nil"/>
              <w:bottom w:val="single" w:sz="4" w:space="0" w:color="000000"/>
              <w:right w:val="single" w:sz="4" w:space="0" w:color="000000"/>
            </w:tcBorders>
            <w:shd w:val="clear" w:color="auto" w:fill="auto"/>
            <w:vAlign w:val="center"/>
          </w:tcPr>
          <w:p w14:paraId="1DAD34C4"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5" w:type="dxa"/>
            <w:tcBorders>
              <w:top w:val="nil"/>
              <w:left w:val="nil"/>
              <w:bottom w:val="single" w:sz="4" w:space="0" w:color="000000"/>
              <w:right w:val="single" w:sz="4" w:space="0" w:color="000000"/>
            </w:tcBorders>
            <w:shd w:val="clear" w:color="auto" w:fill="auto"/>
            <w:vAlign w:val="center"/>
          </w:tcPr>
          <w:p w14:paraId="18CE061E"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86" w:type="dxa"/>
            <w:tcBorders>
              <w:top w:val="nil"/>
              <w:left w:val="nil"/>
              <w:bottom w:val="single" w:sz="4" w:space="0" w:color="000000"/>
              <w:right w:val="single" w:sz="4" w:space="0" w:color="000000"/>
            </w:tcBorders>
            <w:shd w:val="clear" w:color="auto" w:fill="auto"/>
            <w:vAlign w:val="center"/>
          </w:tcPr>
          <w:p w14:paraId="32CD683E"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54" w:type="dxa"/>
            <w:tcBorders>
              <w:top w:val="nil"/>
              <w:left w:val="nil"/>
              <w:bottom w:val="single" w:sz="4" w:space="0" w:color="000000"/>
              <w:right w:val="single" w:sz="4" w:space="0" w:color="000000"/>
            </w:tcBorders>
            <w:shd w:val="clear" w:color="auto" w:fill="auto"/>
            <w:vAlign w:val="center"/>
          </w:tcPr>
          <w:p w14:paraId="0D24E6F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13" w:type="dxa"/>
            <w:tcBorders>
              <w:top w:val="nil"/>
              <w:left w:val="nil"/>
              <w:bottom w:val="single" w:sz="4" w:space="0" w:color="000000"/>
              <w:right w:val="single" w:sz="4" w:space="0" w:color="000000"/>
            </w:tcBorders>
            <w:shd w:val="clear" w:color="auto" w:fill="auto"/>
            <w:vAlign w:val="center"/>
          </w:tcPr>
          <w:p w14:paraId="5BBD86C4"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13" w:type="dxa"/>
            <w:tcBorders>
              <w:top w:val="nil"/>
              <w:left w:val="nil"/>
              <w:bottom w:val="single" w:sz="4" w:space="0" w:color="000000"/>
              <w:right w:val="single" w:sz="4" w:space="0" w:color="000000"/>
            </w:tcBorders>
            <w:shd w:val="clear" w:color="auto" w:fill="auto"/>
            <w:vAlign w:val="center"/>
          </w:tcPr>
          <w:p w14:paraId="10E802C5"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r>
      <w:tr w:rsidR="006D4574" w:rsidRPr="006D4574" w14:paraId="5B756FC8" w14:textId="77777777" w:rsidTr="006D4574">
        <w:trPr>
          <w:trHeight w:val="397"/>
        </w:trPr>
        <w:tc>
          <w:tcPr>
            <w:tcW w:w="567" w:type="dxa"/>
            <w:tcBorders>
              <w:top w:val="nil"/>
              <w:left w:val="single" w:sz="4" w:space="0" w:color="000000"/>
              <w:bottom w:val="single" w:sz="4" w:space="0" w:color="000000"/>
              <w:right w:val="single" w:sz="4" w:space="0" w:color="000000"/>
            </w:tcBorders>
            <w:shd w:val="clear" w:color="auto" w:fill="auto"/>
            <w:vAlign w:val="center"/>
          </w:tcPr>
          <w:p w14:paraId="4B761F0E"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93" w:type="dxa"/>
            <w:tcBorders>
              <w:top w:val="nil"/>
              <w:left w:val="nil"/>
              <w:bottom w:val="single" w:sz="4" w:space="0" w:color="000000"/>
              <w:right w:val="single" w:sz="4" w:space="0" w:color="000000"/>
            </w:tcBorders>
            <w:shd w:val="clear" w:color="auto" w:fill="auto"/>
            <w:vAlign w:val="center"/>
          </w:tcPr>
          <w:p w14:paraId="0D9241D8"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4" w:type="dxa"/>
            <w:tcBorders>
              <w:top w:val="nil"/>
              <w:left w:val="nil"/>
              <w:bottom w:val="single" w:sz="4" w:space="0" w:color="000000"/>
              <w:right w:val="single" w:sz="4" w:space="0" w:color="000000"/>
            </w:tcBorders>
            <w:shd w:val="clear" w:color="auto" w:fill="auto"/>
            <w:vAlign w:val="center"/>
          </w:tcPr>
          <w:p w14:paraId="3EF4A235"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73" w:type="dxa"/>
            <w:tcBorders>
              <w:top w:val="nil"/>
              <w:left w:val="nil"/>
              <w:bottom w:val="single" w:sz="4" w:space="0" w:color="000000"/>
              <w:right w:val="single" w:sz="4" w:space="0" w:color="000000"/>
            </w:tcBorders>
            <w:shd w:val="clear" w:color="auto" w:fill="auto"/>
            <w:vAlign w:val="center"/>
          </w:tcPr>
          <w:p w14:paraId="49FFA19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83" w:type="dxa"/>
            <w:tcBorders>
              <w:top w:val="nil"/>
              <w:left w:val="nil"/>
              <w:bottom w:val="single" w:sz="4" w:space="0" w:color="000000"/>
              <w:right w:val="single" w:sz="4" w:space="0" w:color="000000"/>
            </w:tcBorders>
            <w:shd w:val="clear" w:color="auto" w:fill="auto"/>
            <w:vAlign w:val="center"/>
          </w:tcPr>
          <w:p w14:paraId="6EE64177"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0" w:type="dxa"/>
            <w:tcBorders>
              <w:top w:val="nil"/>
              <w:left w:val="nil"/>
              <w:bottom w:val="single" w:sz="4" w:space="0" w:color="000000"/>
              <w:right w:val="single" w:sz="4" w:space="0" w:color="000000"/>
            </w:tcBorders>
            <w:shd w:val="clear" w:color="auto" w:fill="auto"/>
            <w:vAlign w:val="center"/>
          </w:tcPr>
          <w:p w14:paraId="126A73D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18EB7BB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69" w:type="dxa"/>
            <w:tcBorders>
              <w:top w:val="nil"/>
              <w:left w:val="nil"/>
              <w:bottom w:val="single" w:sz="4" w:space="0" w:color="000000"/>
              <w:right w:val="single" w:sz="4" w:space="0" w:color="000000"/>
            </w:tcBorders>
            <w:shd w:val="clear" w:color="auto" w:fill="auto"/>
            <w:vAlign w:val="center"/>
          </w:tcPr>
          <w:p w14:paraId="1CF4F4B1"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91" w:type="dxa"/>
            <w:tcBorders>
              <w:top w:val="nil"/>
              <w:left w:val="nil"/>
              <w:bottom w:val="single" w:sz="4" w:space="0" w:color="000000"/>
              <w:right w:val="single" w:sz="4" w:space="0" w:color="000000"/>
            </w:tcBorders>
            <w:shd w:val="clear" w:color="auto" w:fill="auto"/>
            <w:vAlign w:val="center"/>
          </w:tcPr>
          <w:p w14:paraId="7C5BF76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6F2F00BC"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3" w:type="dxa"/>
            <w:tcBorders>
              <w:top w:val="nil"/>
              <w:left w:val="nil"/>
              <w:bottom w:val="single" w:sz="4" w:space="0" w:color="000000"/>
              <w:right w:val="single" w:sz="4" w:space="0" w:color="000000"/>
            </w:tcBorders>
            <w:shd w:val="clear" w:color="auto" w:fill="auto"/>
            <w:vAlign w:val="center"/>
          </w:tcPr>
          <w:p w14:paraId="793C0FB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16" w:type="dxa"/>
            <w:tcBorders>
              <w:top w:val="nil"/>
              <w:left w:val="nil"/>
              <w:bottom w:val="single" w:sz="4" w:space="0" w:color="000000"/>
              <w:right w:val="single" w:sz="4" w:space="0" w:color="000000"/>
            </w:tcBorders>
            <w:shd w:val="clear" w:color="auto" w:fill="auto"/>
            <w:vAlign w:val="center"/>
          </w:tcPr>
          <w:p w14:paraId="10342DE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07" w:type="dxa"/>
            <w:tcBorders>
              <w:top w:val="nil"/>
              <w:left w:val="nil"/>
              <w:bottom w:val="single" w:sz="4" w:space="0" w:color="000000"/>
              <w:right w:val="single" w:sz="4" w:space="0" w:color="000000"/>
            </w:tcBorders>
            <w:shd w:val="clear" w:color="auto" w:fill="auto"/>
            <w:vAlign w:val="center"/>
          </w:tcPr>
          <w:p w14:paraId="3CD2074E"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10" w:type="dxa"/>
            <w:tcBorders>
              <w:top w:val="nil"/>
              <w:left w:val="nil"/>
              <w:bottom w:val="single" w:sz="4" w:space="0" w:color="000000"/>
              <w:right w:val="single" w:sz="4" w:space="0" w:color="000000"/>
            </w:tcBorders>
            <w:shd w:val="clear" w:color="auto" w:fill="auto"/>
            <w:vAlign w:val="center"/>
          </w:tcPr>
          <w:p w14:paraId="606F15FF"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21" w:type="dxa"/>
            <w:tcBorders>
              <w:top w:val="nil"/>
              <w:left w:val="nil"/>
              <w:bottom w:val="single" w:sz="4" w:space="0" w:color="000000"/>
              <w:right w:val="single" w:sz="4" w:space="0" w:color="000000"/>
            </w:tcBorders>
            <w:shd w:val="clear" w:color="auto" w:fill="auto"/>
            <w:vAlign w:val="center"/>
          </w:tcPr>
          <w:p w14:paraId="20ABCF99"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494" w:type="dxa"/>
            <w:tcBorders>
              <w:top w:val="nil"/>
              <w:left w:val="nil"/>
              <w:bottom w:val="single" w:sz="4" w:space="0" w:color="000000"/>
              <w:right w:val="single" w:sz="4" w:space="0" w:color="000000"/>
            </w:tcBorders>
            <w:shd w:val="clear" w:color="auto" w:fill="auto"/>
            <w:vAlign w:val="center"/>
          </w:tcPr>
          <w:p w14:paraId="7A47F300"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753" w:type="dxa"/>
            <w:tcBorders>
              <w:top w:val="nil"/>
              <w:left w:val="nil"/>
              <w:bottom w:val="single" w:sz="4" w:space="0" w:color="000000"/>
              <w:right w:val="single" w:sz="4" w:space="0" w:color="000000"/>
            </w:tcBorders>
            <w:shd w:val="clear" w:color="auto" w:fill="auto"/>
            <w:vAlign w:val="center"/>
          </w:tcPr>
          <w:p w14:paraId="35423FB6"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625" w:type="dxa"/>
            <w:tcBorders>
              <w:top w:val="nil"/>
              <w:left w:val="nil"/>
              <w:bottom w:val="single" w:sz="4" w:space="0" w:color="000000"/>
              <w:right w:val="single" w:sz="4" w:space="0" w:color="000000"/>
            </w:tcBorders>
            <w:shd w:val="clear" w:color="auto" w:fill="auto"/>
            <w:vAlign w:val="center"/>
          </w:tcPr>
          <w:p w14:paraId="4992F49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86" w:type="dxa"/>
            <w:tcBorders>
              <w:top w:val="nil"/>
              <w:left w:val="nil"/>
              <w:bottom w:val="single" w:sz="4" w:space="0" w:color="000000"/>
              <w:right w:val="single" w:sz="4" w:space="0" w:color="000000"/>
            </w:tcBorders>
            <w:shd w:val="clear" w:color="auto" w:fill="auto"/>
            <w:vAlign w:val="center"/>
          </w:tcPr>
          <w:p w14:paraId="25BD5B82"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554" w:type="dxa"/>
            <w:tcBorders>
              <w:top w:val="nil"/>
              <w:left w:val="nil"/>
              <w:bottom w:val="single" w:sz="4" w:space="0" w:color="000000"/>
              <w:right w:val="single" w:sz="4" w:space="0" w:color="000000"/>
            </w:tcBorders>
            <w:shd w:val="clear" w:color="auto" w:fill="auto"/>
            <w:vAlign w:val="center"/>
          </w:tcPr>
          <w:p w14:paraId="6C6C553A"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813" w:type="dxa"/>
            <w:tcBorders>
              <w:top w:val="nil"/>
              <w:left w:val="nil"/>
              <w:bottom w:val="single" w:sz="4" w:space="0" w:color="000000"/>
              <w:right w:val="single" w:sz="4" w:space="0" w:color="000000"/>
            </w:tcBorders>
            <w:shd w:val="clear" w:color="auto" w:fill="auto"/>
            <w:vAlign w:val="center"/>
          </w:tcPr>
          <w:p w14:paraId="130E8B75"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c>
          <w:tcPr>
            <w:tcW w:w="913" w:type="dxa"/>
            <w:tcBorders>
              <w:top w:val="nil"/>
              <w:left w:val="nil"/>
              <w:bottom w:val="single" w:sz="4" w:space="0" w:color="000000"/>
              <w:right w:val="single" w:sz="4" w:space="0" w:color="000000"/>
            </w:tcBorders>
            <w:shd w:val="clear" w:color="auto" w:fill="auto"/>
            <w:vAlign w:val="center"/>
          </w:tcPr>
          <w:p w14:paraId="3008C4DF" w14:textId="77777777" w:rsidR="006D4574" w:rsidRPr="006D4574" w:rsidRDefault="006D4574" w:rsidP="006D4574">
            <w:pPr>
              <w:spacing w:after="0" w:line="240" w:lineRule="auto"/>
              <w:ind w:firstLine="0"/>
              <w:jc w:val="center"/>
              <w:rPr>
                <w:rFonts w:ascii="Calibri" w:eastAsia="Calibri" w:hAnsi="Calibri" w:cs="Calibri"/>
                <w:color w:val="000000"/>
                <w:sz w:val="22"/>
                <w:lang w:val="el-GR"/>
              </w:rPr>
            </w:pPr>
          </w:p>
        </w:tc>
      </w:tr>
    </w:tbl>
    <w:p w14:paraId="4780D594" w14:textId="5E5606BF" w:rsidR="00E467EB" w:rsidRDefault="00E467EB" w:rsidP="006D4574">
      <w:pPr>
        <w:ind w:firstLine="0"/>
        <w:rPr>
          <w:lang w:val="el-GR"/>
        </w:rPr>
      </w:pPr>
    </w:p>
    <w:p w14:paraId="1FC68687" w14:textId="77777777" w:rsidR="00610842" w:rsidRDefault="00610842" w:rsidP="009902CB">
      <w:pPr>
        <w:rPr>
          <w:lang w:val="el-GR"/>
        </w:rPr>
        <w:sectPr w:rsidR="00610842" w:rsidSect="00E751B7">
          <w:headerReference w:type="default" r:id="rId13"/>
          <w:footerReference w:type="default" r:id="rId14"/>
          <w:pgSz w:w="16840" w:h="11907" w:orient="landscape" w:code="9"/>
          <w:pgMar w:top="1233" w:right="1440" w:bottom="1440" w:left="1440" w:header="680" w:footer="510" w:gutter="0"/>
          <w:cols w:space="708"/>
          <w:docGrid w:linePitch="360"/>
        </w:sectPr>
      </w:pPr>
    </w:p>
    <w:p w14:paraId="2CF8E49F" w14:textId="77777777" w:rsidR="006D4574" w:rsidRPr="006D4574" w:rsidRDefault="006D4574" w:rsidP="006D4574">
      <w:pPr>
        <w:ind w:firstLine="0"/>
        <w:rPr>
          <w:rFonts w:ascii="Calibri" w:eastAsia="Calibri" w:hAnsi="Calibri" w:cs="Calibri"/>
          <w:b/>
          <w:bCs/>
          <w:sz w:val="22"/>
          <w:u w:val="single"/>
          <w:lang w:val="el-GR"/>
        </w:rPr>
      </w:pPr>
      <w:r w:rsidRPr="006D4574">
        <w:rPr>
          <w:rFonts w:ascii="Calibri" w:eastAsia="Calibri" w:hAnsi="Calibri" w:cs="Calibri"/>
          <w:b/>
          <w:bCs/>
          <w:sz w:val="22"/>
          <w:u w:val="single"/>
          <w:lang w:val="el-GR"/>
        </w:rPr>
        <w:lastRenderedPageBreak/>
        <w:t>Επεξηγήσεις πρωτοκόλλου καταγραφής φωλιών (CV_NestLog)</w:t>
      </w:r>
    </w:p>
    <w:p w14:paraId="63676F51" w14:textId="77777777" w:rsidR="006D4574" w:rsidRPr="006D4574" w:rsidRDefault="006D4574" w:rsidP="006D4574">
      <w:pPr>
        <w:spacing w:after="0"/>
        <w:ind w:firstLine="0"/>
        <w:rPr>
          <w:rFonts w:ascii="Calibri" w:eastAsia="Calibri" w:hAnsi="Calibri" w:cs="Calibri"/>
          <w:b/>
          <w:sz w:val="18"/>
          <w:szCs w:val="18"/>
          <w:lang w:val="el-GR"/>
        </w:rPr>
      </w:pPr>
      <w:r w:rsidRPr="006D4574">
        <w:rPr>
          <w:rFonts w:ascii="Calibri" w:eastAsia="Calibri" w:hAnsi="Calibri" w:cs="Calibri"/>
          <w:b/>
          <w:sz w:val="18"/>
          <w:szCs w:val="18"/>
          <w:lang w:val="el-GR"/>
        </w:rPr>
        <w:t xml:space="preserve">Έτος παρακολούθησης: </w:t>
      </w:r>
      <w:r w:rsidRPr="006D4574">
        <w:rPr>
          <w:rFonts w:ascii="Calibri" w:eastAsia="Calibri" w:hAnsi="Calibri" w:cs="Calibri"/>
          <w:sz w:val="18"/>
          <w:szCs w:val="18"/>
          <w:lang w:val="el-GR"/>
        </w:rPr>
        <w:t xml:space="preserve">Συμπληρώνεται το έτος παρακολούθησης. </w:t>
      </w:r>
    </w:p>
    <w:p w14:paraId="1226622D" w14:textId="77777777" w:rsidR="006D4574" w:rsidRPr="006D4574" w:rsidRDefault="006D4574" w:rsidP="006D4574">
      <w:pPr>
        <w:spacing w:after="0"/>
        <w:ind w:firstLine="0"/>
        <w:rPr>
          <w:rFonts w:ascii="Calibri" w:eastAsia="Calibri" w:hAnsi="Calibri" w:cs="Calibri"/>
          <w:b/>
          <w:color w:val="000000"/>
          <w:sz w:val="18"/>
          <w:szCs w:val="18"/>
          <w:lang w:val="el-GR"/>
        </w:rPr>
      </w:pPr>
      <w:r w:rsidRPr="006D4574">
        <w:rPr>
          <w:rFonts w:ascii="Calibri" w:eastAsia="Calibri" w:hAnsi="Calibri" w:cs="Calibri"/>
          <w:b/>
          <w:color w:val="000000"/>
          <w:sz w:val="18"/>
          <w:szCs w:val="18"/>
          <w:lang w:val="el-GR"/>
        </w:rPr>
        <w:t>Κωδικός χωρικής ενότητας/  πυρήνα</w:t>
      </w:r>
      <w:r w:rsidRPr="006D4574">
        <w:rPr>
          <w:rFonts w:ascii="Calibri" w:eastAsia="Calibri" w:hAnsi="Calibri" w:cs="Calibri"/>
          <w:b/>
          <w:sz w:val="18"/>
          <w:szCs w:val="18"/>
          <w:lang w:val="el-GR"/>
        </w:rPr>
        <w:t xml:space="preserve">: </w:t>
      </w:r>
      <w:r w:rsidRPr="006D4574">
        <w:rPr>
          <w:rFonts w:ascii="Calibri" w:eastAsia="Calibri" w:hAnsi="Calibri" w:cs="Calibri"/>
          <w:sz w:val="18"/>
          <w:szCs w:val="18"/>
          <w:lang w:val="el-GR"/>
        </w:rPr>
        <w:t>Συμπληρώνεται ο μοναδικός κωδικός ή τίτλος της συγκεκριμένης χωρικής ενότητας που αφορά το συγκεκριμένο σύνολο φωλιών, όπως έχει οριστεί από τον φορέα παρακολούθηση, π.χ. «πυρήνας Κορνοφωλιάς».</w:t>
      </w:r>
    </w:p>
    <w:p w14:paraId="65911377" w14:textId="77777777" w:rsidR="006D4574" w:rsidRPr="006D4574" w:rsidRDefault="006D4574" w:rsidP="006D4574">
      <w:pPr>
        <w:spacing w:after="0"/>
        <w:ind w:firstLine="0"/>
        <w:rPr>
          <w:rFonts w:ascii="Calibri" w:eastAsia="Calibri" w:hAnsi="Calibri" w:cs="Calibri"/>
          <w:b/>
          <w:sz w:val="18"/>
          <w:szCs w:val="18"/>
          <w:lang w:val="el-GR"/>
        </w:rPr>
      </w:pPr>
      <w:r w:rsidRPr="006D4574">
        <w:rPr>
          <w:rFonts w:ascii="Calibri" w:eastAsia="Calibri" w:hAnsi="Calibri" w:cs="Calibri"/>
          <w:b/>
          <w:sz w:val="18"/>
          <w:szCs w:val="18"/>
          <w:lang w:val="el-GR"/>
        </w:rPr>
        <w:t>Κωδικός πρωτοκόλλου</w:t>
      </w:r>
      <w:r w:rsidRPr="006D4574">
        <w:rPr>
          <w:rFonts w:ascii="Calibri" w:eastAsia="Calibri" w:hAnsi="Calibri" w:cs="Calibri"/>
          <w:sz w:val="18"/>
          <w:szCs w:val="18"/>
          <w:lang w:val="el-GR"/>
        </w:rPr>
        <w:t>: Ο μοναδικός αριθμός που ανατίθεται στο συγκεκριμένο πρωτόκολλο από τον φορέα που πραγματοποιεί τις καταγραφές</w:t>
      </w:r>
    </w:p>
    <w:p w14:paraId="09A4A223" w14:textId="77777777" w:rsidR="006D4574" w:rsidRPr="006D4574" w:rsidRDefault="006D4574" w:rsidP="006D4574">
      <w:pPr>
        <w:spacing w:after="0"/>
        <w:ind w:firstLine="0"/>
        <w:rPr>
          <w:rFonts w:ascii="Calibri" w:eastAsia="Calibri" w:hAnsi="Calibri" w:cs="Calibri"/>
          <w:b/>
          <w:sz w:val="18"/>
          <w:szCs w:val="18"/>
          <w:lang w:val="el-GR"/>
        </w:rPr>
      </w:pPr>
      <w:r w:rsidRPr="006D4574">
        <w:rPr>
          <w:rFonts w:ascii="Calibri" w:eastAsia="Calibri" w:hAnsi="Calibri" w:cs="Calibri"/>
          <w:b/>
          <w:sz w:val="18"/>
          <w:szCs w:val="18"/>
          <w:lang w:val="el-GR"/>
        </w:rPr>
        <w:t xml:space="preserve">Α/Α: </w:t>
      </w:r>
      <w:r w:rsidRPr="006D4574">
        <w:rPr>
          <w:rFonts w:ascii="Calibri" w:eastAsia="Calibri" w:hAnsi="Calibri" w:cs="Calibri"/>
          <w:sz w:val="18"/>
          <w:szCs w:val="18"/>
          <w:lang w:val="el-GR"/>
        </w:rPr>
        <w:t>Ο αύξων αριθμός καταγραφής (δεν πρέπει να μπερδεύεται με τον κωδικό φωλιάς που ακολουθεί). Κάθε φύλλο έχει 18 γραμμές. Εάν οι φωλιές της αποικίας/χωρικής ενότητας είναι περισσότερες, η καταγραφή συνεχίζει σε δεύτερο φύλλο και αυτό σημειώνεται πάνω δεξιά.</w:t>
      </w:r>
      <w:r w:rsidRPr="006D4574">
        <w:rPr>
          <w:rFonts w:ascii="Calibri" w:eastAsia="Calibri" w:hAnsi="Calibri" w:cs="Calibri"/>
          <w:b/>
          <w:sz w:val="18"/>
          <w:szCs w:val="18"/>
          <w:lang w:val="el-GR"/>
        </w:rPr>
        <w:t xml:space="preserve"> </w:t>
      </w:r>
    </w:p>
    <w:p w14:paraId="0BECCD65" w14:textId="77777777" w:rsidR="006D4574" w:rsidRPr="006D4574" w:rsidRDefault="006D4574" w:rsidP="006D4574">
      <w:pPr>
        <w:spacing w:after="0"/>
        <w:ind w:firstLine="0"/>
        <w:rPr>
          <w:rFonts w:ascii="Calibri" w:eastAsia="Calibri" w:hAnsi="Calibri" w:cs="Calibri"/>
          <w:sz w:val="18"/>
          <w:szCs w:val="18"/>
          <w:lang w:val="el-GR"/>
        </w:rPr>
      </w:pPr>
      <w:r w:rsidRPr="006D4574">
        <w:rPr>
          <w:rFonts w:ascii="Calibri" w:eastAsia="Calibri" w:hAnsi="Calibri" w:cs="Calibri"/>
          <w:b/>
          <w:sz w:val="18"/>
          <w:szCs w:val="18"/>
          <w:lang w:val="el-GR"/>
        </w:rPr>
        <w:t xml:space="preserve">Κωδικός φωλιάς: </w:t>
      </w:r>
      <w:r w:rsidRPr="006D4574">
        <w:rPr>
          <w:rFonts w:ascii="Calibri" w:eastAsia="Calibri" w:hAnsi="Calibri" w:cs="Calibri"/>
          <w:sz w:val="18"/>
          <w:szCs w:val="18"/>
          <w:lang w:val="el-GR"/>
        </w:rPr>
        <w:t>Ο μοναδικός κωδικός που ανατίθεται σε κάθε φωλιά από τον φορέα που πραγματοποιεί την καταγραφή. Επίσης κωδικός φωλιάς θα αποδίδεται σε εν δυνάμει φωλιές από αναπαραγωγικά ζευγάρια που εκτελούν σε συγκεκριμένο χώρο/δέντρο συμπεριφορές αναπαραγωγής/προαναπαραγωγής (υπεράσπιση χώρου, ερωτοτροπία, σύζευξη, χτίσιμο φωλιάς). Είναι πιθανό σε αρχικό στάδιο της αναπαραγωγής το ζευγάρι να επισκέπτεται πολλές φωλιές, αλλά σε αυτή που θα δοθεί ο μοναδικός κωδικός είναι αυτήν που θα χρησιμοποιηθεί τελικά. Για λόγους ευκολίας στο πεδίο, μπορεί ο παρατηρητής να δίνει προσωρινούς κωδικούς στις φωλιές και όταν αυτές «κλειδώσουν» να τους αποδίδεται ο μοναδικός κωδικός. Μόνο αυτή η  φωλιά πρέπει να καταγράφεται στο επίσημο πρωτόκολλο.</w:t>
      </w:r>
    </w:p>
    <w:p w14:paraId="16904368" w14:textId="77777777" w:rsidR="006D4574" w:rsidRPr="006D4574" w:rsidRDefault="006D4574" w:rsidP="006D4574">
      <w:pPr>
        <w:spacing w:after="0"/>
        <w:ind w:firstLine="0"/>
        <w:rPr>
          <w:rFonts w:ascii="Calibri" w:eastAsia="Calibri" w:hAnsi="Calibri" w:cs="Calibri"/>
          <w:sz w:val="18"/>
          <w:szCs w:val="18"/>
          <w:lang w:val="el-GR"/>
        </w:rPr>
      </w:pPr>
      <w:r w:rsidRPr="006D4574">
        <w:rPr>
          <w:rFonts w:ascii="Calibri" w:eastAsia="Calibri" w:hAnsi="Calibri" w:cs="Calibri"/>
          <w:b/>
          <w:sz w:val="18"/>
          <w:szCs w:val="18"/>
          <w:lang w:val="el-GR"/>
        </w:rPr>
        <w:t>Γνωστή φωλιά:</w:t>
      </w:r>
      <w:r w:rsidRPr="006D4574">
        <w:rPr>
          <w:rFonts w:ascii="Calibri" w:eastAsia="Calibri" w:hAnsi="Calibri" w:cs="Calibri"/>
          <w:sz w:val="18"/>
          <w:szCs w:val="18"/>
          <w:lang w:val="el-GR"/>
        </w:rPr>
        <w:t xml:space="preserve"> Συμπληρώνεται με «Ναι» (1) όταν η φωλιά είναι γνωστή από προηγούμενες χρονιές.</w:t>
      </w:r>
    </w:p>
    <w:p w14:paraId="3776AA99" w14:textId="77777777" w:rsidR="006D4574" w:rsidRPr="006D4574" w:rsidRDefault="006D4574" w:rsidP="006D4574">
      <w:pPr>
        <w:spacing w:after="0"/>
        <w:ind w:firstLine="0"/>
        <w:rPr>
          <w:rFonts w:ascii="Calibri" w:eastAsia="Calibri" w:hAnsi="Calibri" w:cs="Calibri"/>
          <w:sz w:val="18"/>
          <w:szCs w:val="18"/>
          <w:lang w:val="el-GR"/>
        </w:rPr>
      </w:pPr>
      <w:r w:rsidRPr="006D4574">
        <w:rPr>
          <w:rFonts w:ascii="Calibri" w:eastAsia="Calibri" w:hAnsi="Calibri" w:cs="Calibri"/>
          <w:b/>
          <w:sz w:val="18"/>
          <w:szCs w:val="18"/>
          <w:lang w:val="el-GR"/>
        </w:rPr>
        <w:t>Νέα φωλιά:</w:t>
      </w:r>
      <w:r w:rsidRPr="006D4574">
        <w:rPr>
          <w:rFonts w:ascii="Calibri" w:eastAsia="Calibri" w:hAnsi="Calibri" w:cs="Calibri"/>
          <w:sz w:val="18"/>
          <w:szCs w:val="18"/>
          <w:lang w:val="el-GR"/>
        </w:rPr>
        <w:t xml:space="preserve"> Συμπληρώνεται με «Ναι» (1) όταν η φωλιά χρησιμοποιείται/χτίζεται για πρώτη φορά την τρέχουσα χρονιά.</w:t>
      </w:r>
    </w:p>
    <w:p w14:paraId="5E7B83CD" w14:textId="77777777" w:rsidR="006D4574" w:rsidRPr="006D4574" w:rsidRDefault="006D4574" w:rsidP="006D4574">
      <w:pPr>
        <w:spacing w:after="0"/>
        <w:ind w:firstLine="0"/>
        <w:rPr>
          <w:rFonts w:ascii="Calibri" w:eastAsia="Calibri" w:hAnsi="Calibri" w:cs="Calibri"/>
          <w:sz w:val="18"/>
          <w:szCs w:val="18"/>
          <w:lang w:val="el-GR"/>
        </w:rPr>
      </w:pPr>
      <w:r w:rsidRPr="006D4574">
        <w:rPr>
          <w:rFonts w:ascii="Calibri" w:eastAsia="Calibri" w:hAnsi="Calibri" w:cs="Calibri"/>
          <w:b/>
          <w:sz w:val="18"/>
          <w:szCs w:val="18"/>
          <w:lang w:val="el-GR"/>
        </w:rPr>
        <w:t>Είδος δέντρου:</w:t>
      </w:r>
      <w:r w:rsidRPr="006D4574">
        <w:rPr>
          <w:rFonts w:ascii="Calibri" w:eastAsia="Calibri" w:hAnsi="Calibri" w:cs="Calibri"/>
          <w:sz w:val="18"/>
          <w:szCs w:val="18"/>
          <w:lang w:val="el-GR"/>
        </w:rPr>
        <w:t xml:space="preserve"> Σημειώνεται το είδος ή το γένος του δέντρου πάνω στο οποίο είναι η φωλιά.</w:t>
      </w:r>
    </w:p>
    <w:p w14:paraId="437C2F9B" w14:textId="77777777" w:rsidR="006D4574" w:rsidRPr="006D4574" w:rsidRDefault="006D4574" w:rsidP="006D4574">
      <w:pPr>
        <w:spacing w:after="0"/>
        <w:ind w:firstLine="0"/>
        <w:rPr>
          <w:rFonts w:ascii="Calibri" w:eastAsia="Calibri" w:hAnsi="Calibri" w:cs="Calibri"/>
          <w:sz w:val="18"/>
          <w:szCs w:val="18"/>
          <w:lang w:val="el-GR"/>
        </w:rPr>
      </w:pPr>
      <w:r w:rsidRPr="006D4574">
        <w:rPr>
          <w:rFonts w:ascii="Calibri" w:eastAsia="Calibri" w:hAnsi="Calibri" w:cs="Calibri"/>
          <w:b/>
          <w:sz w:val="18"/>
          <w:szCs w:val="18"/>
          <w:lang w:val="el-GR"/>
        </w:rPr>
        <w:t xml:space="preserve">Θέση στην κώμη: </w:t>
      </w:r>
      <w:r w:rsidRPr="006D4574">
        <w:rPr>
          <w:rFonts w:ascii="Calibri" w:eastAsia="Calibri" w:hAnsi="Calibri" w:cs="Calibri"/>
          <w:sz w:val="18"/>
          <w:szCs w:val="18"/>
          <w:lang w:val="el-GR"/>
        </w:rPr>
        <w:t>Σημειώνεται περιγραφικά η θέση της φωλιάς στη κώμη του δέντρου (π.χ. άκρη).</w:t>
      </w:r>
    </w:p>
    <w:p w14:paraId="0E3B28E0" w14:textId="77777777" w:rsidR="006D4574" w:rsidRPr="006D4574" w:rsidRDefault="006D4574" w:rsidP="006D4574">
      <w:pPr>
        <w:spacing w:after="0"/>
        <w:ind w:firstLine="0"/>
        <w:rPr>
          <w:rFonts w:ascii="Calibri" w:eastAsia="Calibri" w:hAnsi="Calibri" w:cs="Calibri"/>
          <w:sz w:val="18"/>
          <w:szCs w:val="18"/>
          <w:lang w:val="el-GR"/>
        </w:rPr>
      </w:pPr>
      <w:r w:rsidRPr="006D4574">
        <w:rPr>
          <w:rFonts w:ascii="Calibri" w:eastAsia="Calibri" w:hAnsi="Calibri" w:cs="Calibri"/>
          <w:b/>
          <w:sz w:val="18"/>
          <w:szCs w:val="18"/>
          <w:lang w:val="el-GR"/>
        </w:rPr>
        <w:t>Τετμημένη &amp; τεταγμένη φωλιάς:</w:t>
      </w:r>
      <w:r w:rsidRPr="006D4574">
        <w:rPr>
          <w:rFonts w:ascii="Calibri" w:eastAsia="Calibri" w:hAnsi="Calibri" w:cs="Calibri"/>
          <w:sz w:val="18"/>
          <w:szCs w:val="18"/>
          <w:lang w:val="el-GR"/>
        </w:rPr>
        <w:t xml:space="preserve"> Σημειώνονται σε δεκαδικές μοίρες οι συντεταγμένες της φωλιάς. Σε περίπτωση νέας φωλιάς αυτές μπορούν να συμπληρωθούν μετά το πέρας της αναπαραγωγικής περιόδου.</w:t>
      </w:r>
    </w:p>
    <w:p w14:paraId="0E9BCB81" w14:textId="77777777" w:rsidR="006D4574" w:rsidRPr="006D4574" w:rsidRDefault="006D4574" w:rsidP="006D4574">
      <w:pPr>
        <w:spacing w:after="0"/>
        <w:ind w:firstLine="0"/>
        <w:rPr>
          <w:rFonts w:ascii="Calibri" w:eastAsia="Calibri" w:hAnsi="Calibri" w:cs="Calibri"/>
          <w:sz w:val="18"/>
          <w:szCs w:val="18"/>
          <w:lang w:val="el-GR"/>
        </w:rPr>
      </w:pPr>
      <w:r w:rsidRPr="006D4574">
        <w:rPr>
          <w:rFonts w:ascii="Calibri" w:eastAsia="Calibri" w:hAnsi="Calibri" w:cs="Calibri"/>
          <w:b/>
          <w:sz w:val="18"/>
          <w:szCs w:val="18"/>
          <w:lang w:val="el-GR"/>
        </w:rPr>
        <w:t xml:space="preserve">Σημεία θέας: </w:t>
      </w:r>
      <w:r w:rsidRPr="006D4574">
        <w:rPr>
          <w:rFonts w:ascii="Calibri" w:eastAsia="Calibri" w:hAnsi="Calibri" w:cs="Calibri"/>
          <w:sz w:val="18"/>
          <w:szCs w:val="18"/>
          <w:lang w:val="el-GR"/>
        </w:rPr>
        <w:t>Σημειώνονται οι κωδικοί των σταθερών σημείων θέας που χρησιμοποιήθηκαν για την επόπτευση της φωλιάς.</w:t>
      </w:r>
    </w:p>
    <w:p w14:paraId="09DADB33" w14:textId="77777777" w:rsidR="006D4574" w:rsidRPr="006D4574" w:rsidRDefault="006D4574" w:rsidP="006D4574">
      <w:pPr>
        <w:spacing w:after="0"/>
        <w:ind w:firstLine="0"/>
        <w:rPr>
          <w:rFonts w:ascii="Calibri" w:eastAsia="Calibri" w:hAnsi="Calibri" w:cs="Calibri"/>
          <w:sz w:val="18"/>
          <w:szCs w:val="18"/>
          <w:lang w:val="el-GR"/>
        </w:rPr>
      </w:pPr>
      <w:r w:rsidRPr="006D4574">
        <w:rPr>
          <w:rFonts w:ascii="Calibri" w:eastAsia="Calibri" w:hAnsi="Calibri" w:cs="Calibri"/>
          <w:b/>
          <w:sz w:val="18"/>
          <w:szCs w:val="18"/>
          <w:lang w:val="el-GR"/>
        </w:rPr>
        <w:t xml:space="preserve">Γονέας 1 και 2 χαρακτηριστικά: </w:t>
      </w:r>
      <w:r w:rsidRPr="006D4574">
        <w:rPr>
          <w:rFonts w:ascii="Calibri" w:eastAsia="Calibri" w:hAnsi="Calibri" w:cs="Calibri"/>
          <w:sz w:val="18"/>
          <w:szCs w:val="18"/>
          <w:lang w:val="el-GR"/>
        </w:rPr>
        <w:t>Συμπληρώνεται οποιοδήποτε διαγνωστικό χαρακτηριστικό του ατόμου. Συνήθως αυτό θα αφορά αριθμούς δαχτυλιδιών και wingtags, αλλά σε περίπτωση που δεν υπάρχει σήμανση μπορούν να χρησιμοποιηθούν ιδιαίτερα χαρακτηριστικά του ατόμου, όπως κάποια ιδιαιτερότητα στο χρώμα του πτερώματος κ.α.</w:t>
      </w:r>
    </w:p>
    <w:p w14:paraId="2C17E402" w14:textId="77777777" w:rsidR="006D4574" w:rsidRPr="006D4574" w:rsidRDefault="006D4574" w:rsidP="006D4574">
      <w:pPr>
        <w:spacing w:after="0"/>
        <w:ind w:firstLine="0"/>
        <w:rPr>
          <w:rFonts w:ascii="Calibri" w:eastAsia="Calibri" w:hAnsi="Calibri" w:cs="Calibri"/>
          <w:sz w:val="18"/>
          <w:szCs w:val="18"/>
          <w:lang w:val="el-GR"/>
        </w:rPr>
      </w:pPr>
      <w:r w:rsidRPr="006D4574">
        <w:rPr>
          <w:rFonts w:ascii="Calibri" w:eastAsia="Calibri" w:hAnsi="Calibri" w:cs="Calibri"/>
          <w:b/>
          <w:sz w:val="18"/>
          <w:szCs w:val="18"/>
          <w:lang w:val="el-GR"/>
        </w:rPr>
        <w:t xml:space="preserve">Αναπαραγωγικές συμπεριφορές: </w:t>
      </w:r>
      <w:r w:rsidRPr="006D4574">
        <w:rPr>
          <w:rFonts w:ascii="Calibri" w:eastAsia="Calibri" w:hAnsi="Calibri" w:cs="Calibri"/>
          <w:sz w:val="18"/>
          <w:szCs w:val="18"/>
          <w:lang w:val="el-GR"/>
        </w:rPr>
        <w:t>Συμπληρώνεται με «Ναι» (1) όταν διαπιστωθούν αναπαραγωγικές/προαναπαραγωγικές συμπεριφορές (υπεράσπιση χώρου, ερωτοτροπία, σύζευξη, χτίσιμο φωλιάς). Στο αμέσως επόμενο πεδίο συμπληρώνεται η ημερομηνία που πρώτη φορά καταγράφηκαν οι αναπαραγωγικές συμπεριφορές.</w:t>
      </w:r>
    </w:p>
    <w:p w14:paraId="2B92E836" w14:textId="77777777" w:rsidR="006D4574" w:rsidRPr="006D4574" w:rsidRDefault="006D4574" w:rsidP="006D4574">
      <w:pPr>
        <w:spacing w:after="0"/>
        <w:ind w:firstLine="0"/>
        <w:rPr>
          <w:rFonts w:ascii="Calibri" w:eastAsia="Calibri" w:hAnsi="Calibri" w:cs="Calibri"/>
          <w:sz w:val="18"/>
          <w:szCs w:val="18"/>
          <w:lang w:val="el-GR"/>
        </w:rPr>
      </w:pPr>
      <w:r w:rsidRPr="006D4574">
        <w:rPr>
          <w:rFonts w:ascii="Calibri" w:eastAsia="Calibri" w:hAnsi="Calibri" w:cs="Calibri"/>
          <w:b/>
          <w:sz w:val="18"/>
          <w:szCs w:val="18"/>
          <w:lang w:val="el-GR"/>
        </w:rPr>
        <w:t>Επώαση:</w:t>
      </w:r>
      <w:r w:rsidRPr="006D4574">
        <w:rPr>
          <w:rFonts w:ascii="Calibri" w:eastAsia="Calibri" w:hAnsi="Calibri" w:cs="Calibri"/>
          <w:sz w:val="18"/>
          <w:szCs w:val="18"/>
          <w:lang w:val="el-GR"/>
        </w:rPr>
        <w:t xml:space="preserve"> Συμπληρώνεται με «Ναι» (1) όταν διαπιστωθεί η επώαση (δηλαδή το πουλί να κάθεται στην φωλιά σε στάση επώασης). Στο αμέσως επόμενο πεδίο συμπληρώνεται η ημερομηνία που πρώτη φορά καταγράφηκε πρώτη φορά η επώαση.</w:t>
      </w:r>
    </w:p>
    <w:p w14:paraId="3DE31E08" w14:textId="77777777" w:rsidR="006D4574" w:rsidRPr="006D4574" w:rsidRDefault="006D4574" w:rsidP="006D4574">
      <w:pPr>
        <w:spacing w:after="0"/>
        <w:ind w:firstLine="0"/>
        <w:rPr>
          <w:rFonts w:ascii="Calibri" w:eastAsia="Calibri" w:hAnsi="Calibri" w:cs="Calibri"/>
          <w:sz w:val="18"/>
          <w:szCs w:val="18"/>
          <w:lang w:val="el-GR"/>
        </w:rPr>
      </w:pPr>
      <w:r w:rsidRPr="006D4574">
        <w:rPr>
          <w:rFonts w:ascii="Calibri" w:eastAsia="Calibri" w:hAnsi="Calibri" w:cs="Calibri"/>
          <w:b/>
          <w:sz w:val="18"/>
          <w:szCs w:val="18"/>
          <w:lang w:val="el-GR"/>
        </w:rPr>
        <w:t>Νεοσσός:</w:t>
      </w:r>
      <w:r w:rsidRPr="006D4574">
        <w:rPr>
          <w:rFonts w:ascii="Calibri" w:eastAsia="Calibri" w:hAnsi="Calibri" w:cs="Calibri"/>
          <w:sz w:val="18"/>
          <w:szCs w:val="18"/>
          <w:lang w:val="el-GR"/>
        </w:rPr>
        <w:t xml:space="preserve"> Συμπληρώνεται με «Ναι» (1) όταν διαπιστωθεί η ύπαρξη νεοσσού στην φωλιά. Στο αμέσως επόμενο πεδίο συμπληρώνεται η ημερομηνία που πρώτη φορά καταγράφηκε πρώτη φορά ο νεοσσός.</w:t>
      </w:r>
    </w:p>
    <w:p w14:paraId="4D03FE82" w14:textId="77777777" w:rsidR="006D4574" w:rsidRPr="006D4574" w:rsidRDefault="006D4574" w:rsidP="006D4574">
      <w:pPr>
        <w:spacing w:after="0"/>
        <w:ind w:firstLine="0"/>
        <w:rPr>
          <w:rFonts w:ascii="Calibri" w:eastAsia="Calibri" w:hAnsi="Calibri" w:cs="Calibri"/>
          <w:b/>
          <w:sz w:val="18"/>
          <w:szCs w:val="18"/>
          <w:lang w:val="el-GR"/>
        </w:rPr>
      </w:pPr>
      <w:r w:rsidRPr="006D4574">
        <w:rPr>
          <w:rFonts w:ascii="Calibri" w:eastAsia="Calibri" w:hAnsi="Calibri" w:cs="Calibri"/>
          <w:b/>
          <w:sz w:val="18"/>
          <w:szCs w:val="18"/>
          <w:lang w:val="el-GR"/>
        </w:rPr>
        <w:t>Πτερωμένος νεοσσός:</w:t>
      </w:r>
      <w:r w:rsidRPr="006D4574">
        <w:rPr>
          <w:rFonts w:ascii="Calibri" w:eastAsia="Calibri" w:hAnsi="Calibri" w:cs="Calibri"/>
          <w:sz w:val="18"/>
          <w:szCs w:val="18"/>
          <w:lang w:val="el-GR"/>
        </w:rPr>
        <w:t xml:space="preserve"> Συμπληρώνεται με «Ναι» (1) όταν διαπιστωθεί ότι ολοκληρώθηκε η αναπαραγωγική περίοδος για το ζευγάρι και πτερώθηκε ο νεοσσός με επιτυχία. Στο αμέσως επόμενο πεδίο συμπληρώνεται η ημερομηνία που πρώτη φορά καταγράφηκε η επιτυχής αναπαραγωγή.</w:t>
      </w:r>
    </w:p>
    <w:p w14:paraId="2D47A6C2" w14:textId="77777777" w:rsidR="006D4574" w:rsidRPr="006D4574" w:rsidRDefault="006D4574" w:rsidP="006D4574">
      <w:pPr>
        <w:spacing w:after="0"/>
        <w:ind w:firstLine="0"/>
        <w:rPr>
          <w:rFonts w:ascii="Calibri" w:eastAsia="Calibri" w:hAnsi="Calibri" w:cs="Calibri"/>
          <w:b/>
          <w:sz w:val="18"/>
          <w:szCs w:val="18"/>
          <w:lang w:val="el-GR"/>
        </w:rPr>
      </w:pPr>
      <w:r w:rsidRPr="006D4574">
        <w:rPr>
          <w:rFonts w:ascii="Calibri" w:eastAsia="Calibri" w:hAnsi="Calibri" w:cs="Calibri"/>
          <w:b/>
          <w:sz w:val="18"/>
          <w:szCs w:val="18"/>
          <w:lang w:val="el-GR"/>
        </w:rPr>
        <w:t>Αποτυχία:</w:t>
      </w:r>
      <w:r w:rsidRPr="006D4574">
        <w:rPr>
          <w:rFonts w:ascii="Calibri" w:eastAsia="Calibri" w:hAnsi="Calibri" w:cs="Calibri"/>
          <w:sz w:val="18"/>
          <w:szCs w:val="18"/>
          <w:lang w:val="el-GR"/>
        </w:rPr>
        <w:t xml:space="preserve"> Συμπληρώνεται με «Ναι» (1) αν διαπιστωθεί η αποτυχία της φωλιάς σε οποιαδήποτε από τις επισκέψεις. Στο αμέσως επόμενο πεδίο σημειώνεται η ημερομηνία που καταγράφηκε η αποτυχία και στα σχόλια σημειώνεται η αιτία αποτυχίας αν αυτή είναι γνωστή.</w:t>
      </w:r>
    </w:p>
    <w:p w14:paraId="7E9AFCF5" w14:textId="554A8CCD" w:rsidR="005B78DC" w:rsidRPr="00E0548F" w:rsidRDefault="006D4574" w:rsidP="00154A6D">
      <w:pPr>
        <w:spacing w:after="0"/>
        <w:ind w:firstLine="0"/>
        <w:rPr>
          <w:lang w:val="el-GR"/>
        </w:rPr>
      </w:pPr>
      <w:r w:rsidRPr="006D4574">
        <w:rPr>
          <w:rFonts w:ascii="Calibri" w:eastAsia="Calibri" w:hAnsi="Calibri" w:cs="Calibri"/>
          <w:b/>
          <w:sz w:val="18"/>
          <w:szCs w:val="18"/>
          <w:lang w:val="el-GR"/>
        </w:rPr>
        <w:t>Παρατηρήσεις:</w:t>
      </w:r>
      <w:r w:rsidRPr="006D4574">
        <w:rPr>
          <w:rFonts w:ascii="Calibri" w:eastAsia="Calibri" w:hAnsi="Calibri" w:cs="Calibri"/>
          <w:sz w:val="18"/>
          <w:szCs w:val="18"/>
          <w:lang w:val="el-GR"/>
        </w:rPr>
        <w:t xml:space="preserve"> Συμπληρώνεται οποιοδήποτε στοιχείο σχετικό με την φωλιά που δεν μπορεί να συμπληρωθεί σε κάποιο από τα άλλα πεδία του πρωτοκόλλο</w:t>
      </w:r>
      <w:r w:rsidR="00154A6D">
        <w:rPr>
          <w:rFonts w:ascii="Calibri" w:eastAsia="Calibri" w:hAnsi="Calibri" w:cs="Calibri"/>
          <w:sz w:val="18"/>
          <w:szCs w:val="18"/>
          <w:lang w:val="el-GR"/>
        </w:rPr>
        <w:t>υ</w:t>
      </w:r>
    </w:p>
    <w:sectPr w:rsidR="005B78DC" w:rsidRPr="00E0548F" w:rsidSect="00154A6D">
      <w:headerReference w:type="default" r:id="rId15"/>
      <w:footerReference w:type="default" r:id="rId16"/>
      <w:pgSz w:w="16840" w:h="11907" w:orient="landscape" w:code="9"/>
      <w:pgMar w:top="1440" w:right="1440" w:bottom="1440" w:left="1440" w:header="1134" w:footer="51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9E9F2B" w14:textId="77777777" w:rsidR="00E0060E" w:rsidRDefault="00E0060E">
      <w:pPr>
        <w:spacing w:after="0" w:line="240" w:lineRule="auto"/>
      </w:pPr>
      <w:r>
        <w:separator/>
      </w:r>
    </w:p>
  </w:endnote>
  <w:endnote w:type="continuationSeparator" w:id="0">
    <w:p w14:paraId="481660AF" w14:textId="77777777" w:rsidR="00E0060E" w:rsidRDefault="00E006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Roboto">
    <w:altName w:val="Roboto"/>
    <w:panose1 w:val="02000000000000000000"/>
    <w:charset w:val="00"/>
    <w:family w:val="auto"/>
    <w:pitch w:val="variable"/>
    <w:sig w:usb0="E00002FF" w:usb1="5000205B" w:usb2="00000020" w:usb3="00000000" w:csb0="0000019F" w:csb1="00000000"/>
  </w:font>
  <w:font w:name="MingLiU">
    <w:altName w:val="細明體"/>
    <w:panose1 w:val="02010609000101010101"/>
    <w:charset w:val="88"/>
    <w:family w:val="modern"/>
    <w:notTrueType/>
    <w:pitch w:val="fixed"/>
    <w:sig w:usb0="00000001" w:usb1="08080000" w:usb2="00000010" w:usb3="00000000" w:csb0="00100000" w:csb1="00000000"/>
  </w:font>
  <w:font w:name="Roboto Medium">
    <w:altName w:val="Times New Roman"/>
    <w:panose1 w:val="02000000000000000000"/>
    <w:charset w:val="00"/>
    <w:family w:val="auto"/>
    <w:pitch w:val="variable"/>
    <w:sig w:usb0="E00002FF" w:usb1="5000205B" w:usb2="00000020" w:usb3="00000000" w:csb0="0000019F" w:csb1="00000000"/>
  </w:font>
  <w:font w:name="Arial">
    <w:panose1 w:val="020B0604020202020204"/>
    <w:charset w:val="A1"/>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A1"/>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8FE030" w14:textId="77777777" w:rsidR="00700E90" w:rsidRPr="00366F9A" w:rsidRDefault="00700E90" w:rsidP="00C25BD0">
    <w:pPr>
      <w:pStyle w:val="Footer"/>
      <w:ind w:firstLine="0"/>
      <w:jc w:val="right"/>
      <w:rPr>
        <w:noProof/>
        <w:color w:val="4C716A"/>
        <w:sz w:val="18"/>
        <w:szCs w:val="18"/>
      </w:rPr>
    </w:pPr>
    <w:r>
      <w:rPr>
        <w:rFonts w:ascii="Roboto Medium" w:hAnsi="Roboto Medium"/>
        <w:color w:val="4C716A" w:themeColor="text2"/>
        <w:sz w:val="19"/>
        <w:szCs w:val="19"/>
        <w:lang w:val="el-GR"/>
      </w:rPr>
      <w:t xml:space="preserve">                                                                                   </w:t>
    </w:r>
    <w:r w:rsidRPr="00366F9A">
      <w:rPr>
        <w:color w:val="4C716A"/>
        <w:sz w:val="18"/>
        <w:szCs w:val="18"/>
      </w:rPr>
      <w:fldChar w:fldCharType="begin"/>
    </w:r>
    <w:r w:rsidRPr="00366F9A">
      <w:rPr>
        <w:color w:val="4C716A"/>
        <w:sz w:val="18"/>
        <w:szCs w:val="18"/>
      </w:rPr>
      <w:instrText xml:space="preserve"> PAGE   \* MERGEFORMAT </w:instrText>
    </w:r>
    <w:r w:rsidRPr="00366F9A">
      <w:rPr>
        <w:color w:val="4C716A"/>
        <w:sz w:val="18"/>
        <w:szCs w:val="18"/>
      </w:rPr>
      <w:fldChar w:fldCharType="separate"/>
    </w:r>
    <w:r w:rsidR="00521D70">
      <w:rPr>
        <w:noProof/>
        <w:color w:val="4C716A"/>
        <w:sz w:val="18"/>
        <w:szCs w:val="18"/>
      </w:rPr>
      <w:t>1</w:t>
    </w:r>
    <w:r w:rsidRPr="00366F9A">
      <w:rPr>
        <w:noProof/>
        <w:color w:val="4C716A"/>
        <w:sz w:val="18"/>
        <w:szCs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127D6" w14:textId="77777777" w:rsidR="00700E90" w:rsidRDefault="00700E90" w:rsidP="00973337">
    <w:pPr>
      <w:pStyle w:val="Footer"/>
      <w:ind w:firstLine="0"/>
      <w:jc w:val="center"/>
    </w:pPr>
    <w:r>
      <w:rPr>
        <w:noProof/>
        <w:lang w:val="el-GR" w:eastAsia="el-GR"/>
      </w:rPr>
      <mc:AlternateContent>
        <mc:Choice Requires="wps">
          <w:drawing>
            <wp:anchor distT="0" distB="0" distL="114300" distR="114300" simplePos="0" relativeHeight="251870208" behindDoc="0" locked="0" layoutInCell="1" allowOverlap="1" wp14:anchorId="51E44583" wp14:editId="3271E6BF">
              <wp:simplePos x="0" y="0"/>
              <wp:positionH relativeFrom="column">
                <wp:posOffset>1466850</wp:posOffset>
              </wp:positionH>
              <wp:positionV relativeFrom="paragraph">
                <wp:posOffset>433070</wp:posOffset>
              </wp:positionV>
              <wp:extent cx="5922645" cy="6985"/>
              <wp:effectExtent l="0" t="0" r="0" b="0"/>
              <wp:wrapNone/>
              <wp:docPr id="365" name="Rectangle 365"/>
              <wp:cNvGraphicFramePr/>
              <a:graphic xmlns:a="http://schemas.openxmlformats.org/drawingml/2006/main">
                <a:graphicData uri="http://schemas.microsoft.com/office/word/2010/wordprocessingShape">
                  <wps:wsp>
                    <wps:cNvSpPr/>
                    <wps:spPr>
                      <a:xfrm>
                        <a:off x="0" y="0"/>
                        <a:ext cx="5922645" cy="6985"/>
                      </a:xfrm>
                      <a:prstGeom prst="rect">
                        <a:avLst/>
                      </a:prstGeom>
                      <a:solidFill>
                        <a:srgbClr val="94BF86"/>
                      </a:solidFill>
                      <a:ln w="6350" cap="sq" cmpd="sng" algn="ctr">
                        <a:noFill/>
                        <a:prstDash val="solid"/>
                        <a:roun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2E072F" id="Rectangle 365" o:spid="_x0000_s1026" style="position:absolute;margin-left:115.5pt;margin-top:34.1pt;width:466.35pt;height:.5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" fillcolor="#94bf86" stroked="f" strokeweight=".5pt">
              <v:stroke joinstyle="round" endcap="square"/>
            </v:rect>
          </w:pict>
        </mc:Fallback>
      </mc:AlternateContent>
    </w:r>
    <w:r>
      <w:rPr>
        <w:noProof/>
        <w:lang w:val="el-GR" w:eastAsia="el-GR"/>
      </w:rPr>
      <w:drawing>
        <wp:inline distT="0" distB="0" distL="0" distR="0" wp14:anchorId="16ECA2E9" wp14:editId="0F32878F">
          <wp:extent cx="5732145" cy="431800"/>
          <wp:effectExtent l="0" t="0" r="1905" b="635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sa_new_1.jpg"/>
                  <pic:cNvPicPr/>
                </pic:nvPicPr>
                <pic:blipFill>
                  <a:blip r:embed="rId1">
                    <a:extLst>
                      <a:ext uri="{28A0092B-C50C-407E-A947-70E740481C1C}">
                        <a14:useLocalDpi xmlns:a14="http://schemas.microsoft.com/office/drawing/2010/main" val="0"/>
                      </a:ext>
                    </a:extLst>
                  </a:blip>
                  <a:stretch>
                    <a:fillRect/>
                  </a:stretch>
                </pic:blipFill>
                <pic:spPr>
                  <a:xfrm>
                    <a:off x="0" y="0"/>
                    <a:ext cx="5732145" cy="431800"/>
                  </a:xfrm>
                  <a:prstGeom prst="rect">
                    <a:avLst/>
                  </a:prstGeom>
                </pic:spPr>
              </pic:pic>
            </a:graphicData>
          </a:graphic>
        </wp:inline>
      </w:drawing>
    </w:r>
  </w:p>
  <w:p w14:paraId="4FB1EBA6" w14:textId="60EE621D" w:rsidR="00700E90" w:rsidRPr="00EA0886" w:rsidRDefault="00700E90" w:rsidP="00973337">
    <w:pPr>
      <w:pStyle w:val="Footer"/>
      <w:tabs>
        <w:tab w:val="center" w:pos="4726"/>
        <w:tab w:val="right" w:pos="9027"/>
      </w:tabs>
      <w:jc w:val="left"/>
      <w:rPr>
        <w:color w:val="4C716A"/>
        <w:sz w:val="18"/>
        <w:szCs w:val="18"/>
      </w:rPr>
    </w:pPr>
    <w:r w:rsidRPr="00EA0886">
      <w:rPr>
        <w:rFonts w:ascii="Roboto Medium" w:hAnsi="Roboto Medium"/>
        <w:color w:val="4C716A" w:themeColor="text2"/>
        <w:sz w:val="19"/>
        <w:szCs w:val="19"/>
      </w:rPr>
      <w:tab/>
    </w:r>
    <w:r>
      <w:rPr>
        <w:rFonts w:ascii="Roboto Medium" w:hAnsi="Roboto Medium"/>
        <w:color w:val="4C716A" w:themeColor="text2"/>
        <w:sz w:val="19"/>
        <w:szCs w:val="19"/>
        <w:lang w:val="el-GR"/>
      </w:rPr>
      <w:t xml:space="preserve">                                                                                                           </w:t>
    </w:r>
    <w:r w:rsidRPr="00EA0886">
      <w:rPr>
        <w:rFonts w:ascii="Roboto Medium" w:hAnsi="Roboto Medium"/>
        <w:color w:val="4C716A" w:themeColor="text2"/>
        <w:sz w:val="19"/>
        <w:szCs w:val="19"/>
      </w:rPr>
      <w:t>www.edozoume.gr</w:t>
    </w:r>
    <w:r w:rsidRPr="00EA0886">
      <w:rPr>
        <w:color w:val="4C716A"/>
        <w:sz w:val="18"/>
        <w:szCs w:val="18"/>
      </w:rPr>
      <w:tab/>
    </w:r>
  </w:p>
  <w:p w14:paraId="77AA0DE7" w14:textId="77777777" w:rsidR="00700E90" w:rsidRPr="00366F9A" w:rsidRDefault="00700E90" w:rsidP="00C25BD0">
    <w:pPr>
      <w:pStyle w:val="Footer"/>
      <w:ind w:firstLine="0"/>
      <w:jc w:val="right"/>
      <w:rPr>
        <w:noProof/>
        <w:color w:val="4C716A"/>
        <w:sz w:val="18"/>
        <w:szCs w:val="18"/>
      </w:rPr>
    </w:pPr>
    <w:r>
      <w:rPr>
        <w:rFonts w:ascii="Roboto Medium" w:hAnsi="Roboto Medium"/>
        <w:color w:val="4C716A" w:themeColor="text2"/>
        <w:sz w:val="19"/>
        <w:szCs w:val="19"/>
        <w:lang w:val="el-GR"/>
      </w:rPr>
      <w:t xml:space="preserve">                                                                                   </w:t>
    </w:r>
    <w:r w:rsidRPr="00366F9A">
      <w:rPr>
        <w:color w:val="4C716A"/>
        <w:sz w:val="18"/>
        <w:szCs w:val="18"/>
      </w:rPr>
      <w:fldChar w:fldCharType="begin"/>
    </w:r>
    <w:r w:rsidRPr="00366F9A">
      <w:rPr>
        <w:color w:val="4C716A"/>
        <w:sz w:val="18"/>
        <w:szCs w:val="18"/>
      </w:rPr>
      <w:instrText xml:space="preserve"> PAGE   \* MERGEFORMAT </w:instrText>
    </w:r>
    <w:r w:rsidRPr="00366F9A">
      <w:rPr>
        <w:color w:val="4C716A"/>
        <w:sz w:val="18"/>
        <w:szCs w:val="18"/>
      </w:rPr>
      <w:fldChar w:fldCharType="separate"/>
    </w:r>
    <w:r w:rsidR="00521D70">
      <w:rPr>
        <w:noProof/>
        <w:color w:val="4C716A"/>
        <w:sz w:val="18"/>
        <w:szCs w:val="18"/>
      </w:rPr>
      <w:t>2</w:t>
    </w:r>
    <w:r w:rsidRPr="00366F9A">
      <w:rPr>
        <w:noProof/>
        <w:color w:val="4C716A"/>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E7F9CB" w14:textId="77777777" w:rsidR="00700E90" w:rsidRPr="00366F9A" w:rsidRDefault="00700E90" w:rsidP="00C25BD0">
    <w:pPr>
      <w:pStyle w:val="Footer"/>
      <w:ind w:firstLine="0"/>
      <w:jc w:val="right"/>
      <w:rPr>
        <w:noProof/>
        <w:color w:val="4C716A"/>
        <w:sz w:val="18"/>
        <w:szCs w:val="18"/>
      </w:rPr>
    </w:pPr>
    <w:r>
      <w:rPr>
        <w:rFonts w:ascii="Roboto Medium" w:hAnsi="Roboto Medium"/>
        <w:color w:val="4C716A" w:themeColor="text2"/>
        <w:sz w:val="19"/>
        <w:szCs w:val="19"/>
        <w:lang w:val="el-GR"/>
      </w:rPr>
      <w:t xml:space="preserve">                                                                                   </w:t>
    </w:r>
    <w:r w:rsidRPr="00366F9A">
      <w:rPr>
        <w:color w:val="4C716A"/>
        <w:sz w:val="18"/>
        <w:szCs w:val="18"/>
      </w:rPr>
      <w:fldChar w:fldCharType="begin"/>
    </w:r>
    <w:r w:rsidRPr="00366F9A">
      <w:rPr>
        <w:color w:val="4C716A"/>
        <w:sz w:val="18"/>
        <w:szCs w:val="18"/>
      </w:rPr>
      <w:instrText xml:space="preserve"> PAGE   \* MERGEFORMAT </w:instrText>
    </w:r>
    <w:r w:rsidRPr="00366F9A">
      <w:rPr>
        <w:color w:val="4C716A"/>
        <w:sz w:val="18"/>
        <w:szCs w:val="18"/>
      </w:rPr>
      <w:fldChar w:fldCharType="separate"/>
    </w:r>
    <w:r w:rsidR="00521D70">
      <w:rPr>
        <w:noProof/>
        <w:color w:val="4C716A"/>
        <w:sz w:val="18"/>
        <w:szCs w:val="18"/>
      </w:rPr>
      <w:t>3</w:t>
    </w:r>
    <w:r w:rsidRPr="00366F9A">
      <w:rPr>
        <w:noProof/>
        <w:color w:val="4C716A"/>
        <w:sz w:val="18"/>
        <w:szCs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58BC4" w14:textId="4BA38D9F" w:rsidR="00700E90" w:rsidRDefault="005D7E3E" w:rsidP="00973337">
    <w:pPr>
      <w:pStyle w:val="Footer"/>
      <w:ind w:firstLine="0"/>
      <w:jc w:val="center"/>
    </w:pPr>
    <w:r>
      <w:rPr>
        <w:noProof/>
        <w:lang w:val="el-GR" w:eastAsia="el-GR"/>
      </w:rPr>
      <mc:AlternateContent>
        <mc:Choice Requires="wps">
          <w:drawing>
            <wp:anchor distT="0" distB="0" distL="114300" distR="114300" simplePos="0" relativeHeight="251865088" behindDoc="0" locked="0" layoutInCell="1" allowOverlap="1" wp14:anchorId="46297F2B" wp14:editId="3B13356F">
              <wp:simplePos x="0" y="0"/>
              <wp:positionH relativeFrom="column">
                <wp:posOffset>1478280</wp:posOffset>
              </wp:positionH>
              <wp:positionV relativeFrom="paragraph">
                <wp:posOffset>433070</wp:posOffset>
              </wp:positionV>
              <wp:extent cx="5922645" cy="6985"/>
              <wp:effectExtent l="0" t="0" r="0" b="0"/>
              <wp:wrapNone/>
              <wp:docPr id="358" name="Rectangle 358"/>
              <wp:cNvGraphicFramePr/>
              <a:graphic xmlns:a="http://schemas.openxmlformats.org/drawingml/2006/main">
                <a:graphicData uri="http://schemas.microsoft.com/office/word/2010/wordprocessingShape">
                  <wps:wsp>
                    <wps:cNvSpPr/>
                    <wps:spPr>
                      <a:xfrm>
                        <a:off x="0" y="0"/>
                        <a:ext cx="5922645" cy="6985"/>
                      </a:xfrm>
                      <a:prstGeom prst="rect">
                        <a:avLst/>
                      </a:prstGeom>
                      <a:solidFill>
                        <a:srgbClr val="94BF86"/>
                      </a:solidFill>
                      <a:ln w="6350" cap="sq" cmpd="sng" algn="ctr">
                        <a:noFill/>
                        <a:prstDash val="solid"/>
                        <a:roun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064290E" id="Rectangle 358" o:spid="_x0000_s1026" style="position:absolute;margin-left:116.4pt;margin-top:34.1pt;width:466.35pt;height:.55pt;z-index:251865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" fillcolor="#94bf86" stroked="f" strokeweight=".5pt">
              <v:stroke joinstyle="round" endcap="square"/>
            </v:rect>
          </w:pict>
        </mc:Fallback>
      </mc:AlternateContent>
    </w:r>
    <w:r w:rsidR="00700E90">
      <w:rPr>
        <w:noProof/>
        <w:lang w:val="el-GR" w:eastAsia="el-GR"/>
      </w:rPr>
      <w:drawing>
        <wp:inline distT="0" distB="0" distL="0" distR="0" wp14:anchorId="4A15E578" wp14:editId="2785FC62">
          <wp:extent cx="5732145" cy="431800"/>
          <wp:effectExtent l="0" t="0" r="1905" b="635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sa_new_1.jpg"/>
                  <pic:cNvPicPr/>
                </pic:nvPicPr>
                <pic:blipFill>
                  <a:blip r:embed="rId1">
                    <a:extLst>
                      <a:ext uri="{28A0092B-C50C-407E-A947-70E740481C1C}">
                        <a14:useLocalDpi xmlns:a14="http://schemas.microsoft.com/office/drawing/2010/main" val="0"/>
                      </a:ext>
                    </a:extLst>
                  </a:blip>
                  <a:stretch>
                    <a:fillRect/>
                  </a:stretch>
                </pic:blipFill>
                <pic:spPr>
                  <a:xfrm>
                    <a:off x="0" y="0"/>
                    <a:ext cx="5732145" cy="431800"/>
                  </a:xfrm>
                  <a:prstGeom prst="rect">
                    <a:avLst/>
                  </a:prstGeom>
                </pic:spPr>
              </pic:pic>
            </a:graphicData>
          </a:graphic>
        </wp:inline>
      </w:drawing>
    </w:r>
  </w:p>
  <w:p w14:paraId="6C2FC29B" w14:textId="5F8EBAAB" w:rsidR="00700E90" w:rsidRPr="00EA0886" w:rsidRDefault="00700E90" w:rsidP="00973337">
    <w:pPr>
      <w:pStyle w:val="Footer"/>
      <w:tabs>
        <w:tab w:val="center" w:pos="4726"/>
        <w:tab w:val="right" w:pos="9027"/>
      </w:tabs>
      <w:jc w:val="left"/>
      <w:rPr>
        <w:color w:val="4C716A"/>
        <w:sz w:val="18"/>
        <w:szCs w:val="18"/>
      </w:rPr>
    </w:pPr>
    <w:r w:rsidRPr="00EA0886">
      <w:rPr>
        <w:rFonts w:ascii="Roboto Medium" w:hAnsi="Roboto Medium"/>
        <w:color w:val="4C716A" w:themeColor="text2"/>
        <w:sz w:val="19"/>
        <w:szCs w:val="19"/>
      </w:rPr>
      <w:tab/>
    </w:r>
    <w:r w:rsidR="005D7E3E">
      <w:rPr>
        <w:rFonts w:ascii="Roboto Medium" w:hAnsi="Roboto Medium"/>
        <w:color w:val="4C716A" w:themeColor="text2"/>
        <w:sz w:val="19"/>
        <w:szCs w:val="19"/>
      </w:rPr>
      <w:tab/>
    </w:r>
    <w:r w:rsidR="005D7E3E">
      <w:rPr>
        <w:rFonts w:ascii="Roboto Medium" w:hAnsi="Roboto Medium"/>
        <w:color w:val="4C716A" w:themeColor="text2"/>
        <w:sz w:val="19"/>
        <w:szCs w:val="19"/>
        <w:lang w:val="el-GR"/>
      </w:rPr>
      <w:t xml:space="preserve">                      </w:t>
    </w:r>
    <w:r w:rsidRPr="00EA0886">
      <w:rPr>
        <w:rFonts w:ascii="Roboto Medium" w:hAnsi="Roboto Medium"/>
        <w:color w:val="4C716A" w:themeColor="text2"/>
        <w:sz w:val="19"/>
        <w:szCs w:val="19"/>
      </w:rPr>
      <w:t>www.edozoume.gr</w:t>
    </w:r>
    <w:r w:rsidRPr="00EA0886">
      <w:rPr>
        <w:color w:val="4C716A"/>
        <w:sz w:val="18"/>
        <w:szCs w:val="18"/>
      </w:rPr>
      <w:tab/>
    </w:r>
  </w:p>
  <w:p w14:paraId="7F499D6E" w14:textId="77777777" w:rsidR="00700E90" w:rsidRPr="00366F9A" w:rsidRDefault="00700E90" w:rsidP="00C25BD0">
    <w:pPr>
      <w:pStyle w:val="Footer"/>
      <w:ind w:firstLine="0"/>
      <w:jc w:val="right"/>
      <w:rPr>
        <w:noProof/>
        <w:color w:val="4C716A"/>
        <w:sz w:val="18"/>
        <w:szCs w:val="18"/>
      </w:rPr>
    </w:pPr>
    <w:r>
      <w:rPr>
        <w:rFonts w:ascii="Roboto Medium" w:hAnsi="Roboto Medium"/>
        <w:color w:val="4C716A" w:themeColor="text2"/>
        <w:sz w:val="19"/>
        <w:szCs w:val="19"/>
        <w:lang w:val="el-GR"/>
      </w:rPr>
      <w:t xml:space="preserve">                                                                                   </w:t>
    </w:r>
    <w:r w:rsidRPr="00366F9A">
      <w:rPr>
        <w:color w:val="4C716A"/>
        <w:sz w:val="18"/>
        <w:szCs w:val="18"/>
      </w:rPr>
      <w:fldChar w:fldCharType="begin"/>
    </w:r>
    <w:r w:rsidRPr="00366F9A">
      <w:rPr>
        <w:color w:val="4C716A"/>
        <w:sz w:val="18"/>
        <w:szCs w:val="18"/>
      </w:rPr>
      <w:instrText xml:space="preserve"> PAGE   \* MERGEFORMAT </w:instrText>
    </w:r>
    <w:r w:rsidRPr="00366F9A">
      <w:rPr>
        <w:color w:val="4C716A"/>
        <w:sz w:val="18"/>
        <w:szCs w:val="18"/>
      </w:rPr>
      <w:fldChar w:fldCharType="separate"/>
    </w:r>
    <w:r w:rsidR="00521D70">
      <w:rPr>
        <w:noProof/>
        <w:color w:val="4C716A"/>
        <w:sz w:val="18"/>
        <w:szCs w:val="18"/>
      </w:rPr>
      <w:t>4</w:t>
    </w:r>
    <w:r w:rsidRPr="00366F9A">
      <w:rPr>
        <w:noProof/>
        <w:color w:val="4C716A"/>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CAAA1A" w14:textId="77777777" w:rsidR="00E0060E" w:rsidRDefault="00E0060E">
      <w:pPr>
        <w:spacing w:after="0" w:line="240" w:lineRule="auto"/>
      </w:pPr>
      <w:bookmarkStart w:id="0" w:name="_Hlk113642598"/>
      <w:bookmarkEnd w:id="0"/>
      <w:r>
        <w:separator/>
      </w:r>
    </w:p>
  </w:footnote>
  <w:footnote w:type="continuationSeparator" w:id="0">
    <w:p w14:paraId="17FCD318" w14:textId="77777777" w:rsidR="00E0060E" w:rsidRDefault="00E006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D2720E" w14:textId="41B6D448" w:rsidR="00700E90" w:rsidRPr="00CC32EF" w:rsidRDefault="00700E90" w:rsidP="00FB2537">
    <w:pPr>
      <w:pStyle w:val="Header"/>
      <w:tabs>
        <w:tab w:val="clear" w:pos="4680"/>
        <w:tab w:val="clear" w:pos="9360"/>
        <w:tab w:val="left" w:pos="8088"/>
      </w:tabs>
      <w:ind w:firstLine="0"/>
      <w:rPr>
        <w:lang w:val="el-G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AAFF1F" w14:textId="5CCC4D9C" w:rsidR="00700E90" w:rsidRDefault="005D7E3E" w:rsidP="005017C8">
    <w:pPr>
      <w:pStyle w:val="Header"/>
      <w:ind w:left="1440" w:firstLine="0"/>
      <w:rPr>
        <w:lang w:val="el-GR"/>
      </w:rPr>
    </w:pPr>
    <w:r w:rsidRPr="009046A3">
      <w:rPr>
        <w:noProof/>
        <w:lang w:val="el-GR" w:eastAsia="el-GR"/>
      </w:rPr>
      <w:drawing>
        <wp:anchor distT="0" distB="0" distL="114300" distR="114300" simplePos="0" relativeHeight="251868160" behindDoc="0" locked="0" layoutInCell="1" allowOverlap="1" wp14:anchorId="6E9A8601" wp14:editId="56E0FC70">
          <wp:simplePos x="0" y="0"/>
          <wp:positionH relativeFrom="column">
            <wp:posOffset>6677025</wp:posOffset>
          </wp:positionH>
          <wp:positionV relativeFrom="paragraph">
            <wp:posOffset>-291465</wp:posOffset>
          </wp:positionV>
          <wp:extent cx="2327910" cy="629285"/>
          <wp:effectExtent l="0" t="0" r="0" b="0"/>
          <wp:wrapSquare wrapText="bothSides"/>
          <wp:docPr id="3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0803-WWF-logo-natura2000-edozoume-final-01 - Cop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27910" cy="629285"/>
                  </a:xfrm>
                  <a:prstGeom prst="rect">
                    <a:avLst/>
                  </a:prstGeom>
                </pic:spPr>
              </pic:pic>
            </a:graphicData>
          </a:graphic>
          <wp14:sizeRelH relativeFrom="margin">
            <wp14:pctWidth>0</wp14:pctWidth>
          </wp14:sizeRelH>
          <wp14:sizeRelV relativeFrom="margin">
            <wp14:pctHeight>0</wp14:pctHeight>
          </wp14:sizeRelV>
        </wp:anchor>
      </w:drawing>
    </w:r>
    <w:r>
      <w:rPr>
        <w:noProof/>
        <w:lang w:val="el-GR" w:eastAsia="el-GR"/>
      </w:rPr>
      <mc:AlternateContent>
        <mc:Choice Requires="wpg">
          <w:drawing>
            <wp:anchor distT="0" distB="0" distL="114300" distR="114300" simplePos="0" relativeHeight="251867136" behindDoc="0" locked="0" layoutInCell="1" allowOverlap="1" wp14:anchorId="5EDD5801" wp14:editId="0AD3E5BA">
              <wp:simplePos x="0" y="0"/>
              <wp:positionH relativeFrom="column">
                <wp:posOffset>47625</wp:posOffset>
              </wp:positionH>
              <wp:positionV relativeFrom="paragraph">
                <wp:posOffset>-294640</wp:posOffset>
              </wp:positionV>
              <wp:extent cx="1969770" cy="598170"/>
              <wp:effectExtent l="0" t="0" r="0" b="0"/>
              <wp:wrapNone/>
              <wp:docPr id="360" name="Group 360"/>
              <wp:cNvGraphicFramePr/>
              <a:graphic xmlns:a="http://schemas.openxmlformats.org/drawingml/2006/main">
                <a:graphicData uri="http://schemas.microsoft.com/office/word/2010/wordprocessingGroup">
                  <wpg:wgp>
                    <wpg:cNvGrpSpPr/>
                    <wpg:grpSpPr>
                      <a:xfrm>
                        <a:off x="0" y="0"/>
                        <a:ext cx="1969770" cy="598170"/>
                        <a:chOff x="0" y="0"/>
                        <a:chExt cx="1969770" cy="598170"/>
                      </a:xfrm>
                    </wpg:grpSpPr>
                    <pic:pic xmlns:pic="http://schemas.openxmlformats.org/drawingml/2006/picture">
                      <pic:nvPicPr>
                        <pic:cNvPr id="361" name="Picture 361"/>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762000" y="0"/>
                          <a:ext cx="716280" cy="593725"/>
                        </a:xfrm>
                        <a:prstGeom prst="rect">
                          <a:avLst/>
                        </a:prstGeom>
                      </pic:spPr>
                    </pic:pic>
                    <pic:pic xmlns:pic="http://schemas.openxmlformats.org/drawingml/2006/picture">
                      <pic:nvPicPr>
                        <pic:cNvPr id="362" name="Picture 362"/>
                        <pic:cNvPicPr>
                          <a:picLocks noChangeAspect="1"/>
                        </pic:cNvPicPr>
                      </pic:nvPicPr>
                      <pic:blipFill>
                        <a:blip r:embed="rId3" cstate="print">
                          <a:extLst>
                            <a:ext uri="{28A0092B-C50C-407E-A947-70E740481C1C}">
                              <a14:useLocalDpi xmlns:a14="http://schemas.microsoft.com/office/drawing/2010/main"/>
                            </a:ext>
                          </a:extLst>
                        </a:blip>
                        <a:stretch>
                          <a:fillRect/>
                        </a:stretch>
                      </pic:blipFill>
                      <pic:spPr>
                        <a:xfrm>
                          <a:off x="0" y="66675"/>
                          <a:ext cx="724535" cy="523875"/>
                        </a:xfrm>
                        <a:prstGeom prst="rect">
                          <a:avLst/>
                        </a:prstGeom>
                      </pic:spPr>
                    </pic:pic>
                    <pic:pic xmlns:pic="http://schemas.openxmlformats.org/drawingml/2006/picture">
                      <pic:nvPicPr>
                        <pic:cNvPr id="363" name="Picture 363" descr="\\HERA\wwf_Users\v.orfanou\public\PRASINO-TAMEIO-logo-all-1-819x1024.png"/>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1552575" y="76200"/>
                          <a:ext cx="417195" cy="521970"/>
                        </a:xfrm>
                        <a:prstGeom prst="rect">
                          <a:avLst/>
                        </a:prstGeom>
                        <a:noFill/>
                        <a:ln>
                          <a:noFill/>
                        </a:ln>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16C1A3" id="Group 360" o:spid="_x0000_s1026" style="position:absolute;margin-left:3.75pt;margin-top:-23.2pt;width:155.1pt;height:47.1pt;z-index:251867136" coordsize="19697,598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1" o:spid="_x0000_s1027" type="#_x0000_t75" style="position:absolute;left:7620;width:7162;height:5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">
                <v:imagedata r:id="rId5" o:title=""/>
              </v:shape>
              <v:shape id="Picture 362" o:spid="_x0000_s1028" type="#_x0000_t75" style="position:absolute;top:666;width:7245;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">
                <v:imagedata r:id="rId6" o:title=""/>
              </v:shape>
              <v:shape id="Picture 363" o:spid="_x0000_s1029" type="#_x0000_t75" style="position:absolute;left:15525;top:762;width:4172;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">
                <v:imagedata r:id="rId7" o:title="PRASINO-TAMEIO-logo-all-1-819x1024"/>
              </v:shape>
            </v:group>
          </w:pict>
        </mc:Fallback>
      </mc:AlternateContent>
    </w:r>
  </w:p>
  <w:p w14:paraId="390A0375" w14:textId="77777777" w:rsidR="00700E90" w:rsidRDefault="00700E90" w:rsidP="00FB2537">
    <w:pPr>
      <w:pStyle w:val="Header"/>
      <w:ind w:firstLine="0"/>
      <w:rPr>
        <w:lang w:val="el-GR"/>
      </w:rPr>
    </w:pPr>
  </w:p>
  <w:p w14:paraId="50336603" w14:textId="77777777" w:rsidR="00700E90" w:rsidRPr="00CC32EF" w:rsidRDefault="00700E90" w:rsidP="00FB2537">
    <w:pPr>
      <w:pStyle w:val="Header"/>
      <w:tabs>
        <w:tab w:val="clear" w:pos="4680"/>
        <w:tab w:val="clear" w:pos="9360"/>
        <w:tab w:val="left" w:pos="8088"/>
      </w:tabs>
      <w:ind w:firstLine="0"/>
      <w:rPr>
        <w:lang w:val="el-GR"/>
      </w:rPr>
    </w:pPr>
    <w:r>
      <w:rPr>
        <w:lang w:val="el-GR"/>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24E5B" w14:textId="048EA35C" w:rsidR="00700E90" w:rsidRPr="00E751B7" w:rsidRDefault="00700E90" w:rsidP="00E751B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C293D" w14:textId="71D96D8C" w:rsidR="00700E90" w:rsidRDefault="005D7E3E" w:rsidP="005017C8">
    <w:pPr>
      <w:pStyle w:val="Header"/>
      <w:ind w:left="1440" w:firstLine="0"/>
      <w:rPr>
        <w:lang w:val="el-GR"/>
      </w:rPr>
    </w:pPr>
    <w:r w:rsidRPr="009046A3">
      <w:rPr>
        <w:noProof/>
        <w:lang w:val="el-GR" w:eastAsia="el-GR"/>
      </w:rPr>
      <w:drawing>
        <wp:anchor distT="0" distB="0" distL="114300" distR="114300" simplePos="0" relativeHeight="251863040" behindDoc="0" locked="0" layoutInCell="1" allowOverlap="1" wp14:anchorId="361762CE" wp14:editId="23974222">
          <wp:simplePos x="0" y="0"/>
          <wp:positionH relativeFrom="column">
            <wp:posOffset>6562725</wp:posOffset>
          </wp:positionH>
          <wp:positionV relativeFrom="paragraph">
            <wp:posOffset>-300990</wp:posOffset>
          </wp:positionV>
          <wp:extent cx="2327910" cy="629285"/>
          <wp:effectExtent l="0" t="0" r="0" b="0"/>
          <wp:wrapSquare wrapText="bothSides"/>
          <wp:docPr id="3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0803-WWF-logo-natura2000-edozoume-final-01 - Cop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27910" cy="629285"/>
                  </a:xfrm>
                  <a:prstGeom prst="rect">
                    <a:avLst/>
                  </a:prstGeom>
                </pic:spPr>
              </pic:pic>
            </a:graphicData>
          </a:graphic>
          <wp14:sizeRelH relativeFrom="margin">
            <wp14:pctWidth>0</wp14:pctWidth>
          </wp14:sizeRelH>
          <wp14:sizeRelV relativeFrom="margin">
            <wp14:pctHeight>0</wp14:pctHeight>
          </wp14:sizeRelV>
        </wp:anchor>
      </w:drawing>
    </w:r>
    <w:r w:rsidR="00700E90">
      <w:rPr>
        <w:noProof/>
        <w:lang w:val="el-GR" w:eastAsia="el-GR"/>
      </w:rPr>
      <mc:AlternateContent>
        <mc:Choice Requires="wpg">
          <w:drawing>
            <wp:anchor distT="0" distB="0" distL="114300" distR="114300" simplePos="0" relativeHeight="251862016" behindDoc="0" locked="0" layoutInCell="1" allowOverlap="1" wp14:anchorId="7AC2E642" wp14:editId="5C20E475">
              <wp:simplePos x="0" y="0"/>
              <wp:positionH relativeFrom="column">
                <wp:posOffset>0</wp:posOffset>
              </wp:positionH>
              <wp:positionV relativeFrom="paragraph">
                <wp:posOffset>-367665</wp:posOffset>
              </wp:positionV>
              <wp:extent cx="1969770" cy="598170"/>
              <wp:effectExtent l="0" t="0" r="0" b="0"/>
              <wp:wrapNone/>
              <wp:docPr id="353" name="Group 353"/>
              <wp:cNvGraphicFramePr/>
              <a:graphic xmlns:a="http://schemas.openxmlformats.org/drawingml/2006/main">
                <a:graphicData uri="http://schemas.microsoft.com/office/word/2010/wordprocessingGroup">
                  <wpg:wgp>
                    <wpg:cNvGrpSpPr/>
                    <wpg:grpSpPr>
                      <a:xfrm>
                        <a:off x="0" y="0"/>
                        <a:ext cx="1969770" cy="598170"/>
                        <a:chOff x="0" y="0"/>
                        <a:chExt cx="1969770" cy="598170"/>
                      </a:xfrm>
                    </wpg:grpSpPr>
                    <pic:pic xmlns:pic="http://schemas.openxmlformats.org/drawingml/2006/picture">
                      <pic:nvPicPr>
                        <pic:cNvPr id="354" name="Picture 354"/>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762000" y="0"/>
                          <a:ext cx="716280" cy="593725"/>
                        </a:xfrm>
                        <a:prstGeom prst="rect">
                          <a:avLst/>
                        </a:prstGeom>
                      </pic:spPr>
                    </pic:pic>
                    <pic:pic xmlns:pic="http://schemas.openxmlformats.org/drawingml/2006/picture">
                      <pic:nvPicPr>
                        <pic:cNvPr id="355" name="Picture 355"/>
                        <pic:cNvPicPr>
                          <a:picLocks noChangeAspect="1"/>
                        </pic:cNvPicPr>
                      </pic:nvPicPr>
                      <pic:blipFill>
                        <a:blip r:embed="rId3" cstate="print">
                          <a:extLst>
                            <a:ext uri="{28A0092B-C50C-407E-A947-70E740481C1C}">
                              <a14:useLocalDpi xmlns:a14="http://schemas.microsoft.com/office/drawing/2010/main"/>
                            </a:ext>
                          </a:extLst>
                        </a:blip>
                        <a:stretch>
                          <a:fillRect/>
                        </a:stretch>
                      </pic:blipFill>
                      <pic:spPr>
                        <a:xfrm>
                          <a:off x="0" y="66675"/>
                          <a:ext cx="724535" cy="523875"/>
                        </a:xfrm>
                        <a:prstGeom prst="rect">
                          <a:avLst/>
                        </a:prstGeom>
                      </pic:spPr>
                    </pic:pic>
                    <pic:pic xmlns:pic="http://schemas.openxmlformats.org/drawingml/2006/picture">
                      <pic:nvPicPr>
                        <pic:cNvPr id="356" name="Picture 356" descr="\\HERA\wwf_Users\v.orfanou\public\PRASINO-TAMEIO-logo-all-1-819x1024.png"/>
                        <pic:cNvPicPr>
                          <a:picLocks noChangeAspect="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1552575" y="76200"/>
                          <a:ext cx="417195" cy="521970"/>
                        </a:xfrm>
                        <a:prstGeom prst="rect">
                          <a:avLst/>
                        </a:prstGeom>
                        <a:noFill/>
                        <a:ln>
                          <a:noFill/>
                        </a:ln>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9267FE2" id="Group 353" o:spid="_x0000_s1026" style="position:absolute;margin-left:0;margin-top:-28.95pt;width:155.1pt;height:47.1pt;z-index:251862016" coordsize="19697,598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4" o:spid="_x0000_s1027" type="#_x0000_t75" style="position:absolute;left:7620;width:7162;height:5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">
                <v:imagedata r:id="rId5" o:title=""/>
              </v:shape>
              <v:shape id="Picture 355" o:spid="_x0000_s1028" type="#_x0000_t75" style="position:absolute;top:666;width:7245;height:5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">
                <v:imagedata r:id="rId6" o:title=""/>
              </v:shape>
              <v:shape id="Picture 356" o:spid="_x0000_s1029" type="#_x0000_t75" style="position:absolute;left:15525;top:762;width:4172;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">
                <v:imagedata r:id="rId7" o:title="PRASINO-TAMEIO-logo-all-1-819x1024"/>
              </v:shape>
            </v:group>
          </w:pict>
        </mc:Fallback>
      </mc:AlternateContent>
    </w:r>
  </w:p>
  <w:p w14:paraId="3D56BAFD" w14:textId="77777777" w:rsidR="00700E90" w:rsidRDefault="00700E90" w:rsidP="00FB2537">
    <w:pPr>
      <w:pStyle w:val="Header"/>
      <w:ind w:firstLine="0"/>
      <w:rPr>
        <w:lang w:val="el-GR"/>
      </w:rPr>
    </w:pPr>
  </w:p>
  <w:p w14:paraId="43504DBB" w14:textId="77777777" w:rsidR="00700E90" w:rsidRPr="00CC32EF" w:rsidRDefault="00700E90" w:rsidP="00FB2537">
    <w:pPr>
      <w:pStyle w:val="Header"/>
      <w:tabs>
        <w:tab w:val="clear" w:pos="4680"/>
        <w:tab w:val="clear" w:pos="9360"/>
        <w:tab w:val="left" w:pos="8088"/>
      </w:tabs>
      <w:ind w:firstLine="0"/>
      <w:rPr>
        <w:lang w:val="el-GR"/>
      </w:rPr>
    </w:pPr>
    <w:r>
      <w:rPr>
        <w:lang w:val="el-G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2B4DD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2D608F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BD6CD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DD8C05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D68329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E99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9E42EF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72A49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07284C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8C312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060A26"/>
    <w:multiLevelType w:val="hybridMultilevel"/>
    <w:tmpl w:val="315056CC"/>
    <w:lvl w:ilvl="0" w:tplc="4712EA9E">
      <w:start w:val="1"/>
      <w:numFmt w:val="bullet"/>
      <w:pStyle w:val="ListParagraph"/>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0ADA6D37"/>
    <w:multiLevelType w:val="multilevel"/>
    <w:tmpl w:val="2B3A9CDE"/>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B6B46B1"/>
    <w:multiLevelType w:val="hybridMultilevel"/>
    <w:tmpl w:val="75300D3A"/>
    <w:lvl w:ilvl="0" w:tplc="04080001">
      <w:start w:val="1"/>
      <w:numFmt w:val="bullet"/>
      <w:lvlText w:val=""/>
      <w:lvlJc w:val="left"/>
      <w:pPr>
        <w:ind w:left="1145" w:hanging="360"/>
      </w:pPr>
      <w:rPr>
        <w:rFonts w:ascii="Symbol" w:hAnsi="Symbol" w:hint="default"/>
      </w:rPr>
    </w:lvl>
    <w:lvl w:ilvl="1" w:tplc="04080003" w:tentative="1">
      <w:start w:val="1"/>
      <w:numFmt w:val="bullet"/>
      <w:lvlText w:val="o"/>
      <w:lvlJc w:val="left"/>
      <w:pPr>
        <w:ind w:left="1865" w:hanging="360"/>
      </w:pPr>
      <w:rPr>
        <w:rFonts w:ascii="Courier New" w:hAnsi="Courier New" w:cs="Courier New" w:hint="default"/>
      </w:rPr>
    </w:lvl>
    <w:lvl w:ilvl="2" w:tplc="04080005" w:tentative="1">
      <w:start w:val="1"/>
      <w:numFmt w:val="bullet"/>
      <w:lvlText w:val=""/>
      <w:lvlJc w:val="left"/>
      <w:pPr>
        <w:ind w:left="2585" w:hanging="360"/>
      </w:pPr>
      <w:rPr>
        <w:rFonts w:ascii="Wingdings" w:hAnsi="Wingdings" w:hint="default"/>
      </w:rPr>
    </w:lvl>
    <w:lvl w:ilvl="3" w:tplc="04080001" w:tentative="1">
      <w:start w:val="1"/>
      <w:numFmt w:val="bullet"/>
      <w:lvlText w:val=""/>
      <w:lvlJc w:val="left"/>
      <w:pPr>
        <w:ind w:left="3305" w:hanging="360"/>
      </w:pPr>
      <w:rPr>
        <w:rFonts w:ascii="Symbol" w:hAnsi="Symbol" w:hint="default"/>
      </w:rPr>
    </w:lvl>
    <w:lvl w:ilvl="4" w:tplc="04080003" w:tentative="1">
      <w:start w:val="1"/>
      <w:numFmt w:val="bullet"/>
      <w:lvlText w:val="o"/>
      <w:lvlJc w:val="left"/>
      <w:pPr>
        <w:ind w:left="4025" w:hanging="360"/>
      </w:pPr>
      <w:rPr>
        <w:rFonts w:ascii="Courier New" w:hAnsi="Courier New" w:cs="Courier New" w:hint="default"/>
      </w:rPr>
    </w:lvl>
    <w:lvl w:ilvl="5" w:tplc="04080005" w:tentative="1">
      <w:start w:val="1"/>
      <w:numFmt w:val="bullet"/>
      <w:lvlText w:val=""/>
      <w:lvlJc w:val="left"/>
      <w:pPr>
        <w:ind w:left="4745" w:hanging="360"/>
      </w:pPr>
      <w:rPr>
        <w:rFonts w:ascii="Wingdings" w:hAnsi="Wingdings" w:hint="default"/>
      </w:rPr>
    </w:lvl>
    <w:lvl w:ilvl="6" w:tplc="04080001" w:tentative="1">
      <w:start w:val="1"/>
      <w:numFmt w:val="bullet"/>
      <w:lvlText w:val=""/>
      <w:lvlJc w:val="left"/>
      <w:pPr>
        <w:ind w:left="5465" w:hanging="360"/>
      </w:pPr>
      <w:rPr>
        <w:rFonts w:ascii="Symbol" w:hAnsi="Symbol" w:hint="default"/>
      </w:rPr>
    </w:lvl>
    <w:lvl w:ilvl="7" w:tplc="04080003" w:tentative="1">
      <w:start w:val="1"/>
      <w:numFmt w:val="bullet"/>
      <w:lvlText w:val="o"/>
      <w:lvlJc w:val="left"/>
      <w:pPr>
        <w:ind w:left="6185" w:hanging="360"/>
      </w:pPr>
      <w:rPr>
        <w:rFonts w:ascii="Courier New" w:hAnsi="Courier New" w:cs="Courier New" w:hint="default"/>
      </w:rPr>
    </w:lvl>
    <w:lvl w:ilvl="8" w:tplc="04080005" w:tentative="1">
      <w:start w:val="1"/>
      <w:numFmt w:val="bullet"/>
      <w:lvlText w:val=""/>
      <w:lvlJc w:val="left"/>
      <w:pPr>
        <w:ind w:left="6905" w:hanging="360"/>
      </w:pPr>
      <w:rPr>
        <w:rFonts w:ascii="Wingdings" w:hAnsi="Wingdings" w:hint="default"/>
      </w:rPr>
    </w:lvl>
  </w:abstractNum>
  <w:abstractNum w:abstractNumId="13" w15:restartNumberingAfterBreak="0">
    <w:nsid w:val="13172056"/>
    <w:multiLevelType w:val="multilevel"/>
    <w:tmpl w:val="67F0FEF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7982F54"/>
    <w:multiLevelType w:val="hybridMultilevel"/>
    <w:tmpl w:val="CD720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517C48"/>
    <w:multiLevelType w:val="hybridMultilevel"/>
    <w:tmpl w:val="F50A10A4"/>
    <w:lvl w:ilvl="0" w:tplc="04080001">
      <w:start w:val="1"/>
      <w:numFmt w:val="bullet"/>
      <w:lvlText w:val=""/>
      <w:lvlJc w:val="left"/>
      <w:pPr>
        <w:ind w:left="2594" w:hanging="360"/>
      </w:pPr>
      <w:rPr>
        <w:rFonts w:ascii="Symbol" w:hAnsi="Symbol" w:hint="default"/>
      </w:rPr>
    </w:lvl>
    <w:lvl w:ilvl="1" w:tplc="04080003">
      <w:start w:val="1"/>
      <w:numFmt w:val="bullet"/>
      <w:lvlText w:val="o"/>
      <w:lvlJc w:val="left"/>
      <w:pPr>
        <w:ind w:left="3314" w:hanging="360"/>
      </w:pPr>
      <w:rPr>
        <w:rFonts w:ascii="Courier New" w:hAnsi="Courier New" w:cs="Courier New" w:hint="default"/>
      </w:rPr>
    </w:lvl>
    <w:lvl w:ilvl="2" w:tplc="04080005" w:tentative="1">
      <w:start w:val="1"/>
      <w:numFmt w:val="bullet"/>
      <w:lvlText w:val=""/>
      <w:lvlJc w:val="left"/>
      <w:pPr>
        <w:ind w:left="4034" w:hanging="360"/>
      </w:pPr>
      <w:rPr>
        <w:rFonts w:ascii="Wingdings" w:hAnsi="Wingdings" w:hint="default"/>
      </w:rPr>
    </w:lvl>
    <w:lvl w:ilvl="3" w:tplc="04080001" w:tentative="1">
      <w:start w:val="1"/>
      <w:numFmt w:val="bullet"/>
      <w:lvlText w:val=""/>
      <w:lvlJc w:val="left"/>
      <w:pPr>
        <w:ind w:left="4754" w:hanging="360"/>
      </w:pPr>
      <w:rPr>
        <w:rFonts w:ascii="Symbol" w:hAnsi="Symbol" w:hint="default"/>
      </w:rPr>
    </w:lvl>
    <w:lvl w:ilvl="4" w:tplc="04080003" w:tentative="1">
      <w:start w:val="1"/>
      <w:numFmt w:val="bullet"/>
      <w:lvlText w:val="o"/>
      <w:lvlJc w:val="left"/>
      <w:pPr>
        <w:ind w:left="5474" w:hanging="360"/>
      </w:pPr>
      <w:rPr>
        <w:rFonts w:ascii="Courier New" w:hAnsi="Courier New" w:cs="Courier New" w:hint="default"/>
      </w:rPr>
    </w:lvl>
    <w:lvl w:ilvl="5" w:tplc="04080005" w:tentative="1">
      <w:start w:val="1"/>
      <w:numFmt w:val="bullet"/>
      <w:lvlText w:val=""/>
      <w:lvlJc w:val="left"/>
      <w:pPr>
        <w:ind w:left="6194" w:hanging="360"/>
      </w:pPr>
      <w:rPr>
        <w:rFonts w:ascii="Wingdings" w:hAnsi="Wingdings" w:hint="default"/>
      </w:rPr>
    </w:lvl>
    <w:lvl w:ilvl="6" w:tplc="04080001" w:tentative="1">
      <w:start w:val="1"/>
      <w:numFmt w:val="bullet"/>
      <w:lvlText w:val=""/>
      <w:lvlJc w:val="left"/>
      <w:pPr>
        <w:ind w:left="6914" w:hanging="360"/>
      </w:pPr>
      <w:rPr>
        <w:rFonts w:ascii="Symbol" w:hAnsi="Symbol" w:hint="default"/>
      </w:rPr>
    </w:lvl>
    <w:lvl w:ilvl="7" w:tplc="04080003" w:tentative="1">
      <w:start w:val="1"/>
      <w:numFmt w:val="bullet"/>
      <w:lvlText w:val="o"/>
      <w:lvlJc w:val="left"/>
      <w:pPr>
        <w:ind w:left="7634" w:hanging="360"/>
      </w:pPr>
      <w:rPr>
        <w:rFonts w:ascii="Courier New" w:hAnsi="Courier New" w:cs="Courier New" w:hint="default"/>
      </w:rPr>
    </w:lvl>
    <w:lvl w:ilvl="8" w:tplc="04080005" w:tentative="1">
      <w:start w:val="1"/>
      <w:numFmt w:val="bullet"/>
      <w:lvlText w:val=""/>
      <w:lvlJc w:val="left"/>
      <w:pPr>
        <w:ind w:left="8354" w:hanging="360"/>
      </w:pPr>
      <w:rPr>
        <w:rFonts w:ascii="Wingdings" w:hAnsi="Wingdings" w:hint="default"/>
      </w:rPr>
    </w:lvl>
  </w:abstractNum>
  <w:abstractNum w:abstractNumId="16" w15:restartNumberingAfterBreak="0">
    <w:nsid w:val="574952D1"/>
    <w:multiLevelType w:val="multilevel"/>
    <w:tmpl w:val="EBCECEAC"/>
    <w:lvl w:ilvl="0">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53E153E"/>
    <w:multiLevelType w:val="hybridMultilevel"/>
    <w:tmpl w:val="1F349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num>
  <w:num w:numId="14">
    <w:abstractNumId w:val="15"/>
  </w:num>
  <w:num w:numId="15">
    <w:abstractNumId w:val="11"/>
  </w:num>
  <w:num w:numId="16">
    <w:abstractNumId w:val="17"/>
  </w:num>
  <w:num w:numId="17">
    <w:abstractNumId w:val="14"/>
  </w:num>
  <w:num w:numId="18">
    <w:abstractNumId w:val="10"/>
  </w:num>
  <w:num w:numId="19">
    <w:abstractNumId w:val="10"/>
  </w:num>
  <w:num w:numId="20">
    <w:abstractNumId w:val="13"/>
  </w:num>
  <w:num w:numId="21">
    <w:abstractNumId w:val="13"/>
  </w:num>
  <w:num w:numId="22">
    <w:abstractNumId w:val="16"/>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3"/>
  </w:num>
  <w:num w:numId="39">
    <w:abstractNumId w:val="13"/>
  </w:num>
  <w:num w:numId="40">
    <w:abstractNumId w:val="13"/>
  </w:num>
  <w:num w:numId="41">
    <w:abstractNumId w:val="13"/>
  </w:num>
  <w:num w:numId="42">
    <w:abstractNumId w:val="13"/>
  </w:num>
  <w:num w:numId="43">
    <w:abstractNumId w:val="13"/>
  </w:num>
  <w:num w:numId="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3"/>
  </w:num>
  <w:num w:numId="4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MbawtDS3tDQ1MzZS0lEKTi0uzszPAykwrQUAvmDLziwAAAA="/>
  </w:docVars>
  <w:rsids>
    <w:rsidRoot w:val="009B67ED"/>
    <w:rsid w:val="000002C0"/>
    <w:rsid w:val="0000041D"/>
    <w:rsid w:val="000006C3"/>
    <w:rsid w:val="00000A97"/>
    <w:rsid w:val="00000C71"/>
    <w:rsid w:val="00001961"/>
    <w:rsid w:val="00001AD9"/>
    <w:rsid w:val="000032CD"/>
    <w:rsid w:val="00003723"/>
    <w:rsid w:val="00003974"/>
    <w:rsid w:val="00003A58"/>
    <w:rsid w:val="00003CC0"/>
    <w:rsid w:val="00003D18"/>
    <w:rsid w:val="0000420B"/>
    <w:rsid w:val="0000462C"/>
    <w:rsid w:val="00004727"/>
    <w:rsid w:val="00005649"/>
    <w:rsid w:val="00006573"/>
    <w:rsid w:val="00006B2E"/>
    <w:rsid w:val="00006EB6"/>
    <w:rsid w:val="00007949"/>
    <w:rsid w:val="00010183"/>
    <w:rsid w:val="000106CD"/>
    <w:rsid w:val="00010A05"/>
    <w:rsid w:val="000114E2"/>
    <w:rsid w:val="00011C68"/>
    <w:rsid w:val="000120E4"/>
    <w:rsid w:val="00012F23"/>
    <w:rsid w:val="00012F75"/>
    <w:rsid w:val="00013327"/>
    <w:rsid w:val="000134E4"/>
    <w:rsid w:val="00013640"/>
    <w:rsid w:val="00014330"/>
    <w:rsid w:val="000144E1"/>
    <w:rsid w:val="00014504"/>
    <w:rsid w:val="00014B2F"/>
    <w:rsid w:val="00014F1F"/>
    <w:rsid w:val="000151FF"/>
    <w:rsid w:val="00015534"/>
    <w:rsid w:val="000161AA"/>
    <w:rsid w:val="000162A0"/>
    <w:rsid w:val="0001687C"/>
    <w:rsid w:val="0001731B"/>
    <w:rsid w:val="000176ED"/>
    <w:rsid w:val="000204F6"/>
    <w:rsid w:val="00020894"/>
    <w:rsid w:val="00020E0B"/>
    <w:rsid w:val="000218AE"/>
    <w:rsid w:val="00021D75"/>
    <w:rsid w:val="000221DC"/>
    <w:rsid w:val="00022986"/>
    <w:rsid w:val="000235FA"/>
    <w:rsid w:val="00023BCB"/>
    <w:rsid w:val="000241E3"/>
    <w:rsid w:val="0002517F"/>
    <w:rsid w:val="00025902"/>
    <w:rsid w:val="00025C49"/>
    <w:rsid w:val="0002618E"/>
    <w:rsid w:val="000261BD"/>
    <w:rsid w:val="00026567"/>
    <w:rsid w:val="0002687B"/>
    <w:rsid w:val="0002696F"/>
    <w:rsid w:val="00026B8F"/>
    <w:rsid w:val="00026C8E"/>
    <w:rsid w:val="00027250"/>
    <w:rsid w:val="00027346"/>
    <w:rsid w:val="0003028A"/>
    <w:rsid w:val="0003057A"/>
    <w:rsid w:val="00030C1F"/>
    <w:rsid w:val="00030F32"/>
    <w:rsid w:val="000323AA"/>
    <w:rsid w:val="000323FD"/>
    <w:rsid w:val="00032644"/>
    <w:rsid w:val="00032DDA"/>
    <w:rsid w:val="00032DF2"/>
    <w:rsid w:val="000332CF"/>
    <w:rsid w:val="00033328"/>
    <w:rsid w:val="00033B68"/>
    <w:rsid w:val="00033CFB"/>
    <w:rsid w:val="00033EC1"/>
    <w:rsid w:val="0003499C"/>
    <w:rsid w:val="00034A7B"/>
    <w:rsid w:val="00034C94"/>
    <w:rsid w:val="000354B3"/>
    <w:rsid w:val="00035504"/>
    <w:rsid w:val="0003570F"/>
    <w:rsid w:val="000359A7"/>
    <w:rsid w:val="00036096"/>
    <w:rsid w:val="0003649A"/>
    <w:rsid w:val="00036A98"/>
    <w:rsid w:val="00036D28"/>
    <w:rsid w:val="000376F6"/>
    <w:rsid w:val="00037A86"/>
    <w:rsid w:val="000406D9"/>
    <w:rsid w:val="00040F3F"/>
    <w:rsid w:val="00041336"/>
    <w:rsid w:val="00041402"/>
    <w:rsid w:val="00042252"/>
    <w:rsid w:val="000429C9"/>
    <w:rsid w:val="00043097"/>
    <w:rsid w:val="00043AE5"/>
    <w:rsid w:val="0004499B"/>
    <w:rsid w:val="00044F71"/>
    <w:rsid w:val="000464BA"/>
    <w:rsid w:val="00046C2A"/>
    <w:rsid w:val="00046E9A"/>
    <w:rsid w:val="00047464"/>
    <w:rsid w:val="0004754B"/>
    <w:rsid w:val="000475E4"/>
    <w:rsid w:val="000513F6"/>
    <w:rsid w:val="000517AF"/>
    <w:rsid w:val="00051FD1"/>
    <w:rsid w:val="00052299"/>
    <w:rsid w:val="00052E40"/>
    <w:rsid w:val="000538FE"/>
    <w:rsid w:val="000539DF"/>
    <w:rsid w:val="00053D3C"/>
    <w:rsid w:val="000543F1"/>
    <w:rsid w:val="00054486"/>
    <w:rsid w:val="00054859"/>
    <w:rsid w:val="00056FC4"/>
    <w:rsid w:val="00060085"/>
    <w:rsid w:val="0006138F"/>
    <w:rsid w:val="00061D44"/>
    <w:rsid w:val="000622B9"/>
    <w:rsid w:val="0006294C"/>
    <w:rsid w:val="000636AC"/>
    <w:rsid w:val="0006471E"/>
    <w:rsid w:val="0006523B"/>
    <w:rsid w:val="00065469"/>
    <w:rsid w:val="0006577C"/>
    <w:rsid w:val="00065DA9"/>
    <w:rsid w:val="0006689C"/>
    <w:rsid w:val="00066A40"/>
    <w:rsid w:val="00067088"/>
    <w:rsid w:val="0006740C"/>
    <w:rsid w:val="0006777A"/>
    <w:rsid w:val="0007170A"/>
    <w:rsid w:val="000720CA"/>
    <w:rsid w:val="00074016"/>
    <w:rsid w:val="00074D5A"/>
    <w:rsid w:val="00075A8C"/>
    <w:rsid w:val="00076190"/>
    <w:rsid w:val="000804A8"/>
    <w:rsid w:val="000809AC"/>
    <w:rsid w:val="00080FF8"/>
    <w:rsid w:val="0008171D"/>
    <w:rsid w:val="000825B1"/>
    <w:rsid w:val="000827F6"/>
    <w:rsid w:val="00082B71"/>
    <w:rsid w:val="000834D5"/>
    <w:rsid w:val="0008358B"/>
    <w:rsid w:val="00083ACF"/>
    <w:rsid w:val="00083D9E"/>
    <w:rsid w:val="00083ECA"/>
    <w:rsid w:val="000851E1"/>
    <w:rsid w:val="000859E3"/>
    <w:rsid w:val="00085EB0"/>
    <w:rsid w:val="00085FC0"/>
    <w:rsid w:val="00086309"/>
    <w:rsid w:val="0008715B"/>
    <w:rsid w:val="00087387"/>
    <w:rsid w:val="00087B4A"/>
    <w:rsid w:val="0009010C"/>
    <w:rsid w:val="000907F7"/>
    <w:rsid w:val="0009230C"/>
    <w:rsid w:val="00092E8F"/>
    <w:rsid w:val="000936D5"/>
    <w:rsid w:val="000955AC"/>
    <w:rsid w:val="00095A17"/>
    <w:rsid w:val="00095DA3"/>
    <w:rsid w:val="00096030"/>
    <w:rsid w:val="00096B9C"/>
    <w:rsid w:val="00096DD3"/>
    <w:rsid w:val="000976C6"/>
    <w:rsid w:val="00097868"/>
    <w:rsid w:val="000979A7"/>
    <w:rsid w:val="00097ABC"/>
    <w:rsid w:val="00097AC6"/>
    <w:rsid w:val="000A0063"/>
    <w:rsid w:val="000A0B64"/>
    <w:rsid w:val="000A1B9B"/>
    <w:rsid w:val="000A1D84"/>
    <w:rsid w:val="000A1F41"/>
    <w:rsid w:val="000A3619"/>
    <w:rsid w:val="000A40D5"/>
    <w:rsid w:val="000A40DB"/>
    <w:rsid w:val="000A4244"/>
    <w:rsid w:val="000A42F6"/>
    <w:rsid w:val="000A508B"/>
    <w:rsid w:val="000A54F4"/>
    <w:rsid w:val="000A57C2"/>
    <w:rsid w:val="000A5DF6"/>
    <w:rsid w:val="000A5E81"/>
    <w:rsid w:val="000A64DC"/>
    <w:rsid w:val="000A66AE"/>
    <w:rsid w:val="000A6D43"/>
    <w:rsid w:val="000A7045"/>
    <w:rsid w:val="000A7067"/>
    <w:rsid w:val="000A728D"/>
    <w:rsid w:val="000A7FD6"/>
    <w:rsid w:val="000B04D5"/>
    <w:rsid w:val="000B0BF5"/>
    <w:rsid w:val="000B119E"/>
    <w:rsid w:val="000B2475"/>
    <w:rsid w:val="000B260D"/>
    <w:rsid w:val="000B26C0"/>
    <w:rsid w:val="000B2C73"/>
    <w:rsid w:val="000B349E"/>
    <w:rsid w:val="000B3ABF"/>
    <w:rsid w:val="000B3E08"/>
    <w:rsid w:val="000B4705"/>
    <w:rsid w:val="000B4E7E"/>
    <w:rsid w:val="000B5014"/>
    <w:rsid w:val="000B55BB"/>
    <w:rsid w:val="000B55EF"/>
    <w:rsid w:val="000B5ED4"/>
    <w:rsid w:val="000B6CD9"/>
    <w:rsid w:val="000C0F94"/>
    <w:rsid w:val="000C105F"/>
    <w:rsid w:val="000C1117"/>
    <w:rsid w:val="000C1B5A"/>
    <w:rsid w:val="000C1F4F"/>
    <w:rsid w:val="000C3480"/>
    <w:rsid w:val="000C3A9C"/>
    <w:rsid w:val="000C45BA"/>
    <w:rsid w:val="000C4D65"/>
    <w:rsid w:val="000C5999"/>
    <w:rsid w:val="000C5B0E"/>
    <w:rsid w:val="000C6884"/>
    <w:rsid w:val="000C68B1"/>
    <w:rsid w:val="000C6B1C"/>
    <w:rsid w:val="000C7218"/>
    <w:rsid w:val="000C7F37"/>
    <w:rsid w:val="000D0B04"/>
    <w:rsid w:val="000D1915"/>
    <w:rsid w:val="000D207F"/>
    <w:rsid w:val="000D2394"/>
    <w:rsid w:val="000D2A1A"/>
    <w:rsid w:val="000D2B86"/>
    <w:rsid w:val="000D40FE"/>
    <w:rsid w:val="000D4552"/>
    <w:rsid w:val="000D4843"/>
    <w:rsid w:val="000D5A37"/>
    <w:rsid w:val="000D5E2C"/>
    <w:rsid w:val="000D5FB3"/>
    <w:rsid w:val="000D62F2"/>
    <w:rsid w:val="000D64A2"/>
    <w:rsid w:val="000D6FC7"/>
    <w:rsid w:val="000E0469"/>
    <w:rsid w:val="000E0CF5"/>
    <w:rsid w:val="000E0DA8"/>
    <w:rsid w:val="000E199A"/>
    <w:rsid w:val="000E1AFE"/>
    <w:rsid w:val="000E1F2D"/>
    <w:rsid w:val="000E20DE"/>
    <w:rsid w:val="000E2967"/>
    <w:rsid w:val="000E2BF4"/>
    <w:rsid w:val="000E2EF4"/>
    <w:rsid w:val="000E3B32"/>
    <w:rsid w:val="000E3CB9"/>
    <w:rsid w:val="000E3DD9"/>
    <w:rsid w:val="000E409E"/>
    <w:rsid w:val="000E41AA"/>
    <w:rsid w:val="000E42DF"/>
    <w:rsid w:val="000E4563"/>
    <w:rsid w:val="000E6239"/>
    <w:rsid w:val="000E637F"/>
    <w:rsid w:val="000E660C"/>
    <w:rsid w:val="000E66A8"/>
    <w:rsid w:val="000E7393"/>
    <w:rsid w:val="000E73F3"/>
    <w:rsid w:val="000E751F"/>
    <w:rsid w:val="000E7544"/>
    <w:rsid w:val="000E77C0"/>
    <w:rsid w:val="000E7956"/>
    <w:rsid w:val="000F03A4"/>
    <w:rsid w:val="000F0972"/>
    <w:rsid w:val="000F0990"/>
    <w:rsid w:val="000F0AF5"/>
    <w:rsid w:val="000F0F15"/>
    <w:rsid w:val="000F1541"/>
    <w:rsid w:val="000F187F"/>
    <w:rsid w:val="000F192A"/>
    <w:rsid w:val="000F21AF"/>
    <w:rsid w:val="000F226D"/>
    <w:rsid w:val="000F29E0"/>
    <w:rsid w:val="000F4031"/>
    <w:rsid w:val="000F4191"/>
    <w:rsid w:val="000F41C4"/>
    <w:rsid w:val="000F43CB"/>
    <w:rsid w:val="000F47CC"/>
    <w:rsid w:val="000F4941"/>
    <w:rsid w:val="000F4B58"/>
    <w:rsid w:val="000F4BC5"/>
    <w:rsid w:val="000F5FA2"/>
    <w:rsid w:val="001001C8"/>
    <w:rsid w:val="0010117E"/>
    <w:rsid w:val="00101CC5"/>
    <w:rsid w:val="00101D2E"/>
    <w:rsid w:val="00101ECC"/>
    <w:rsid w:val="00102E5C"/>
    <w:rsid w:val="00103EEE"/>
    <w:rsid w:val="001048BE"/>
    <w:rsid w:val="00104D62"/>
    <w:rsid w:val="00105B85"/>
    <w:rsid w:val="00105F5F"/>
    <w:rsid w:val="00106198"/>
    <w:rsid w:val="00106DF5"/>
    <w:rsid w:val="00106EED"/>
    <w:rsid w:val="00107801"/>
    <w:rsid w:val="0010781F"/>
    <w:rsid w:val="001102B3"/>
    <w:rsid w:val="0011071E"/>
    <w:rsid w:val="00110D23"/>
    <w:rsid w:val="00110E37"/>
    <w:rsid w:val="0011215A"/>
    <w:rsid w:val="00112283"/>
    <w:rsid w:val="0011294F"/>
    <w:rsid w:val="00113171"/>
    <w:rsid w:val="00113731"/>
    <w:rsid w:val="001141AC"/>
    <w:rsid w:val="00114659"/>
    <w:rsid w:val="0011569C"/>
    <w:rsid w:val="001157F9"/>
    <w:rsid w:val="00115D79"/>
    <w:rsid w:val="00116443"/>
    <w:rsid w:val="00116481"/>
    <w:rsid w:val="00116933"/>
    <w:rsid w:val="00117A28"/>
    <w:rsid w:val="00120674"/>
    <w:rsid w:val="0012102A"/>
    <w:rsid w:val="0012126A"/>
    <w:rsid w:val="00121E1F"/>
    <w:rsid w:val="00121FD9"/>
    <w:rsid w:val="0012221B"/>
    <w:rsid w:val="00122991"/>
    <w:rsid w:val="001230F5"/>
    <w:rsid w:val="00123A56"/>
    <w:rsid w:val="001242B3"/>
    <w:rsid w:val="00126007"/>
    <w:rsid w:val="00126886"/>
    <w:rsid w:val="0012719D"/>
    <w:rsid w:val="00127AAD"/>
    <w:rsid w:val="0013082B"/>
    <w:rsid w:val="001309F4"/>
    <w:rsid w:val="00131FDC"/>
    <w:rsid w:val="001321EF"/>
    <w:rsid w:val="00132451"/>
    <w:rsid w:val="0013385C"/>
    <w:rsid w:val="00133E17"/>
    <w:rsid w:val="00133E34"/>
    <w:rsid w:val="001342A4"/>
    <w:rsid w:val="00134DBB"/>
    <w:rsid w:val="00136022"/>
    <w:rsid w:val="0013614F"/>
    <w:rsid w:val="00137413"/>
    <w:rsid w:val="00142021"/>
    <w:rsid w:val="00142C53"/>
    <w:rsid w:val="00142CA7"/>
    <w:rsid w:val="00143F26"/>
    <w:rsid w:val="00144643"/>
    <w:rsid w:val="00144750"/>
    <w:rsid w:val="00144D45"/>
    <w:rsid w:val="00144DF6"/>
    <w:rsid w:val="00144E1D"/>
    <w:rsid w:val="0014543E"/>
    <w:rsid w:val="00147597"/>
    <w:rsid w:val="00147DB5"/>
    <w:rsid w:val="00147DB6"/>
    <w:rsid w:val="0015059A"/>
    <w:rsid w:val="0015120E"/>
    <w:rsid w:val="001519C0"/>
    <w:rsid w:val="00151C3F"/>
    <w:rsid w:val="00152151"/>
    <w:rsid w:val="00152AE3"/>
    <w:rsid w:val="00152E20"/>
    <w:rsid w:val="001534D2"/>
    <w:rsid w:val="0015365C"/>
    <w:rsid w:val="001536CC"/>
    <w:rsid w:val="001540DE"/>
    <w:rsid w:val="00154441"/>
    <w:rsid w:val="001544BE"/>
    <w:rsid w:val="001544F6"/>
    <w:rsid w:val="00154A6D"/>
    <w:rsid w:val="00154CF5"/>
    <w:rsid w:val="00154FAE"/>
    <w:rsid w:val="0015595E"/>
    <w:rsid w:val="00156B95"/>
    <w:rsid w:val="00157F22"/>
    <w:rsid w:val="0016221E"/>
    <w:rsid w:val="001626BF"/>
    <w:rsid w:val="00162D49"/>
    <w:rsid w:val="001634B4"/>
    <w:rsid w:val="001638FB"/>
    <w:rsid w:val="0016399D"/>
    <w:rsid w:val="00163A4C"/>
    <w:rsid w:val="0016590B"/>
    <w:rsid w:val="00165DB1"/>
    <w:rsid w:val="00166466"/>
    <w:rsid w:val="00167020"/>
    <w:rsid w:val="0016781C"/>
    <w:rsid w:val="00170015"/>
    <w:rsid w:val="00170CE1"/>
    <w:rsid w:val="00170DBE"/>
    <w:rsid w:val="00171BD6"/>
    <w:rsid w:val="00171F8E"/>
    <w:rsid w:val="00172EDC"/>
    <w:rsid w:val="00173032"/>
    <w:rsid w:val="00174044"/>
    <w:rsid w:val="00174494"/>
    <w:rsid w:val="00174983"/>
    <w:rsid w:val="00174F87"/>
    <w:rsid w:val="001757A2"/>
    <w:rsid w:val="00175C5D"/>
    <w:rsid w:val="0017600C"/>
    <w:rsid w:val="00176513"/>
    <w:rsid w:val="001766F0"/>
    <w:rsid w:val="00176F54"/>
    <w:rsid w:val="0017738F"/>
    <w:rsid w:val="001777BE"/>
    <w:rsid w:val="00180873"/>
    <w:rsid w:val="0018165E"/>
    <w:rsid w:val="001818AD"/>
    <w:rsid w:val="001828DA"/>
    <w:rsid w:val="00182A79"/>
    <w:rsid w:val="00183326"/>
    <w:rsid w:val="00183AD8"/>
    <w:rsid w:val="00183AE1"/>
    <w:rsid w:val="00184841"/>
    <w:rsid w:val="00185614"/>
    <w:rsid w:val="001859D9"/>
    <w:rsid w:val="00185AA1"/>
    <w:rsid w:val="00186057"/>
    <w:rsid w:val="00186EC8"/>
    <w:rsid w:val="00187CDC"/>
    <w:rsid w:val="00187F2C"/>
    <w:rsid w:val="0019038D"/>
    <w:rsid w:val="00190B19"/>
    <w:rsid w:val="00191839"/>
    <w:rsid w:val="00191F43"/>
    <w:rsid w:val="00191F76"/>
    <w:rsid w:val="00191FA0"/>
    <w:rsid w:val="0019213F"/>
    <w:rsid w:val="00192DDE"/>
    <w:rsid w:val="00193E43"/>
    <w:rsid w:val="00193F07"/>
    <w:rsid w:val="0019408C"/>
    <w:rsid w:val="001940D4"/>
    <w:rsid w:val="001942E7"/>
    <w:rsid w:val="00195734"/>
    <w:rsid w:val="00195D9A"/>
    <w:rsid w:val="00195FC4"/>
    <w:rsid w:val="00196DDC"/>
    <w:rsid w:val="00197175"/>
    <w:rsid w:val="001A0A90"/>
    <w:rsid w:val="001A1407"/>
    <w:rsid w:val="001A19A1"/>
    <w:rsid w:val="001A1D3D"/>
    <w:rsid w:val="001A1D62"/>
    <w:rsid w:val="001A355B"/>
    <w:rsid w:val="001A37A3"/>
    <w:rsid w:val="001A4668"/>
    <w:rsid w:val="001A50EF"/>
    <w:rsid w:val="001A51C6"/>
    <w:rsid w:val="001A5633"/>
    <w:rsid w:val="001A56E7"/>
    <w:rsid w:val="001A5A42"/>
    <w:rsid w:val="001A6170"/>
    <w:rsid w:val="001A6CA7"/>
    <w:rsid w:val="001A7149"/>
    <w:rsid w:val="001A7695"/>
    <w:rsid w:val="001A78AB"/>
    <w:rsid w:val="001B009A"/>
    <w:rsid w:val="001B0E6E"/>
    <w:rsid w:val="001B1B64"/>
    <w:rsid w:val="001B1C33"/>
    <w:rsid w:val="001B2A43"/>
    <w:rsid w:val="001B2E11"/>
    <w:rsid w:val="001B3B39"/>
    <w:rsid w:val="001B49C0"/>
    <w:rsid w:val="001B5C24"/>
    <w:rsid w:val="001B5FAC"/>
    <w:rsid w:val="001B63CF"/>
    <w:rsid w:val="001B6C99"/>
    <w:rsid w:val="001B7711"/>
    <w:rsid w:val="001C009F"/>
    <w:rsid w:val="001C010F"/>
    <w:rsid w:val="001C02ED"/>
    <w:rsid w:val="001C0B9F"/>
    <w:rsid w:val="001C1A2A"/>
    <w:rsid w:val="001C1C18"/>
    <w:rsid w:val="001C1E07"/>
    <w:rsid w:val="001C2F4F"/>
    <w:rsid w:val="001C2F97"/>
    <w:rsid w:val="001C479C"/>
    <w:rsid w:val="001C4B22"/>
    <w:rsid w:val="001C4E8D"/>
    <w:rsid w:val="001C4F46"/>
    <w:rsid w:val="001C563D"/>
    <w:rsid w:val="001C62FB"/>
    <w:rsid w:val="001C6D64"/>
    <w:rsid w:val="001C6EE1"/>
    <w:rsid w:val="001C708C"/>
    <w:rsid w:val="001C7A4C"/>
    <w:rsid w:val="001C7B24"/>
    <w:rsid w:val="001D00DC"/>
    <w:rsid w:val="001D079D"/>
    <w:rsid w:val="001D0959"/>
    <w:rsid w:val="001D0C74"/>
    <w:rsid w:val="001D0D85"/>
    <w:rsid w:val="001D1C7D"/>
    <w:rsid w:val="001D286A"/>
    <w:rsid w:val="001D3072"/>
    <w:rsid w:val="001D33E8"/>
    <w:rsid w:val="001D3AF4"/>
    <w:rsid w:val="001D499E"/>
    <w:rsid w:val="001D4E6B"/>
    <w:rsid w:val="001D4FB2"/>
    <w:rsid w:val="001D58BC"/>
    <w:rsid w:val="001D5CED"/>
    <w:rsid w:val="001D6101"/>
    <w:rsid w:val="001D64B5"/>
    <w:rsid w:val="001D770B"/>
    <w:rsid w:val="001E0E79"/>
    <w:rsid w:val="001E1B63"/>
    <w:rsid w:val="001E2A7D"/>
    <w:rsid w:val="001E2FDC"/>
    <w:rsid w:val="001E38F5"/>
    <w:rsid w:val="001E40EE"/>
    <w:rsid w:val="001E5126"/>
    <w:rsid w:val="001E5440"/>
    <w:rsid w:val="001E5D20"/>
    <w:rsid w:val="001E66FB"/>
    <w:rsid w:val="001E6CD6"/>
    <w:rsid w:val="001E705E"/>
    <w:rsid w:val="001E77F0"/>
    <w:rsid w:val="001E791D"/>
    <w:rsid w:val="001F08F6"/>
    <w:rsid w:val="001F0B3B"/>
    <w:rsid w:val="001F14F8"/>
    <w:rsid w:val="001F1659"/>
    <w:rsid w:val="001F2154"/>
    <w:rsid w:val="001F2AEA"/>
    <w:rsid w:val="001F2B35"/>
    <w:rsid w:val="001F2D0A"/>
    <w:rsid w:val="001F2F0F"/>
    <w:rsid w:val="001F2FB9"/>
    <w:rsid w:val="001F3195"/>
    <w:rsid w:val="001F3585"/>
    <w:rsid w:val="001F3E75"/>
    <w:rsid w:val="001F401B"/>
    <w:rsid w:val="001F4D88"/>
    <w:rsid w:val="001F5527"/>
    <w:rsid w:val="001F5A6C"/>
    <w:rsid w:val="001F6991"/>
    <w:rsid w:val="001F6C39"/>
    <w:rsid w:val="001F6DAE"/>
    <w:rsid w:val="001F7ABC"/>
    <w:rsid w:val="002001F4"/>
    <w:rsid w:val="002002FC"/>
    <w:rsid w:val="00200A25"/>
    <w:rsid w:val="00200CCC"/>
    <w:rsid w:val="002028B9"/>
    <w:rsid w:val="00202C2E"/>
    <w:rsid w:val="00202D07"/>
    <w:rsid w:val="00203032"/>
    <w:rsid w:val="00203864"/>
    <w:rsid w:val="00203B39"/>
    <w:rsid w:val="00204A31"/>
    <w:rsid w:val="00204EE1"/>
    <w:rsid w:val="00205436"/>
    <w:rsid w:val="00205B6F"/>
    <w:rsid w:val="00206092"/>
    <w:rsid w:val="002068B0"/>
    <w:rsid w:val="002068DD"/>
    <w:rsid w:val="002073B3"/>
    <w:rsid w:val="002074F3"/>
    <w:rsid w:val="00207C97"/>
    <w:rsid w:val="00207FA8"/>
    <w:rsid w:val="0021065C"/>
    <w:rsid w:val="00211336"/>
    <w:rsid w:val="00211685"/>
    <w:rsid w:val="00211ACC"/>
    <w:rsid w:val="00212023"/>
    <w:rsid w:val="00212656"/>
    <w:rsid w:val="00212C7A"/>
    <w:rsid w:val="00213703"/>
    <w:rsid w:val="00214076"/>
    <w:rsid w:val="002146A6"/>
    <w:rsid w:val="00214D57"/>
    <w:rsid w:val="00214DA2"/>
    <w:rsid w:val="00214EC6"/>
    <w:rsid w:val="00215178"/>
    <w:rsid w:val="002155A2"/>
    <w:rsid w:val="00215BA2"/>
    <w:rsid w:val="00215CDD"/>
    <w:rsid w:val="00217A27"/>
    <w:rsid w:val="00220524"/>
    <w:rsid w:val="00220D0E"/>
    <w:rsid w:val="0022180A"/>
    <w:rsid w:val="00221917"/>
    <w:rsid w:val="00221F90"/>
    <w:rsid w:val="0022216F"/>
    <w:rsid w:val="002223D2"/>
    <w:rsid w:val="00223731"/>
    <w:rsid w:val="002238E5"/>
    <w:rsid w:val="002239C5"/>
    <w:rsid w:val="0022422D"/>
    <w:rsid w:val="00224545"/>
    <w:rsid w:val="00224799"/>
    <w:rsid w:val="00224C1C"/>
    <w:rsid w:val="0022690C"/>
    <w:rsid w:val="0022699D"/>
    <w:rsid w:val="00226C6E"/>
    <w:rsid w:val="00230C22"/>
    <w:rsid w:val="00230D10"/>
    <w:rsid w:val="00231168"/>
    <w:rsid w:val="002320D1"/>
    <w:rsid w:val="00233620"/>
    <w:rsid w:val="002341B1"/>
    <w:rsid w:val="00234207"/>
    <w:rsid w:val="00234E94"/>
    <w:rsid w:val="00234FFC"/>
    <w:rsid w:val="002357D1"/>
    <w:rsid w:val="00235C55"/>
    <w:rsid w:val="00235EBB"/>
    <w:rsid w:val="00236120"/>
    <w:rsid w:val="00236E6D"/>
    <w:rsid w:val="00237157"/>
    <w:rsid w:val="00240186"/>
    <w:rsid w:val="002401DE"/>
    <w:rsid w:val="00240528"/>
    <w:rsid w:val="002405F0"/>
    <w:rsid w:val="00240C04"/>
    <w:rsid w:val="00240DE2"/>
    <w:rsid w:val="00241630"/>
    <w:rsid w:val="00241667"/>
    <w:rsid w:val="002419B3"/>
    <w:rsid w:val="00241D7E"/>
    <w:rsid w:val="002428C2"/>
    <w:rsid w:val="00242985"/>
    <w:rsid w:val="00242E33"/>
    <w:rsid w:val="00244D5A"/>
    <w:rsid w:val="002452E6"/>
    <w:rsid w:val="0024569C"/>
    <w:rsid w:val="00247F03"/>
    <w:rsid w:val="00250204"/>
    <w:rsid w:val="00250243"/>
    <w:rsid w:val="00250E74"/>
    <w:rsid w:val="00251047"/>
    <w:rsid w:val="002513BD"/>
    <w:rsid w:val="002514A7"/>
    <w:rsid w:val="00251990"/>
    <w:rsid w:val="002539F4"/>
    <w:rsid w:val="00253A75"/>
    <w:rsid w:val="00254462"/>
    <w:rsid w:val="00255017"/>
    <w:rsid w:val="00255A6D"/>
    <w:rsid w:val="00255AB5"/>
    <w:rsid w:val="00256124"/>
    <w:rsid w:val="00256689"/>
    <w:rsid w:val="00256A12"/>
    <w:rsid w:val="00256B4F"/>
    <w:rsid w:val="00256CAA"/>
    <w:rsid w:val="00256DC7"/>
    <w:rsid w:val="00257320"/>
    <w:rsid w:val="00257733"/>
    <w:rsid w:val="00260639"/>
    <w:rsid w:val="00260ACC"/>
    <w:rsid w:val="00261305"/>
    <w:rsid w:val="00261EB5"/>
    <w:rsid w:val="00262AB4"/>
    <w:rsid w:val="002637F7"/>
    <w:rsid w:val="00263D8A"/>
    <w:rsid w:val="00263E82"/>
    <w:rsid w:val="002640D0"/>
    <w:rsid w:val="00264609"/>
    <w:rsid w:val="0026487E"/>
    <w:rsid w:val="00264C2C"/>
    <w:rsid w:val="00264C8E"/>
    <w:rsid w:val="00264F08"/>
    <w:rsid w:val="002651C3"/>
    <w:rsid w:val="00265767"/>
    <w:rsid w:val="00265B6F"/>
    <w:rsid w:val="00265E38"/>
    <w:rsid w:val="002662A7"/>
    <w:rsid w:val="002665CA"/>
    <w:rsid w:val="002665F0"/>
    <w:rsid w:val="00267712"/>
    <w:rsid w:val="0027099F"/>
    <w:rsid w:val="00270C7C"/>
    <w:rsid w:val="00270EED"/>
    <w:rsid w:val="00271407"/>
    <w:rsid w:val="0027442F"/>
    <w:rsid w:val="00274A7B"/>
    <w:rsid w:val="00275833"/>
    <w:rsid w:val="002758AA"/>
    <w:rsid w:val="00276473"/>
    <w:rsid w:val="00277694"/>
    <w:rsid w:val="00280969"/>
    <w:rsid w:val="00280E99"/>
    <w:rsid w:val="0028143D"/>
    <w:rsid w:val="00281B27"/>
    <w:rsid w:val="0028207E"/>
    <w:rsid w:val="00282C8D"/>
    <w:rsid w:val="002842D8"/>
    <w:rsid w:val="002849FD"/>
    <w:rsid w:val="00284AC2"/>
    <w:rsid w:val="00284D4F"/>
    <w:rsid w:val="00284D5B"/>
    <w:rsid w:val="00285163"/>
    <w:rsid w:val="0028535A"/>
    <w:rsid w:val="0028550D"/>
    <w:rsid w:val="00285C1C"/>
    <w:rsid w:val="00286391"/>
    <w:rsid w:val="0028641B"/>
    <w:rsid w:val="0028689E"/>
    <w:rsid w:val="002876B8"/>
    <w:rsid w:val="00287AA3"/>
    <w:rsid w:val="00291780"/>
    <w:rsid w:val="00291ECC"/>
    <w:rsid w:val="00292559"/>
    <w:rsid w:val="00292A3A"/>
    <w:rsid w:val="002931E2"/>
    <w:rsid w:val="0029367E"/>
    <w:rsid w:val="002936FF"/>
    <w:rsid w:val="0029453B"/>
    <w:rsid w:val="00294B1C"/>
    <w:rsid w:val="00294F38"/>
    <w:rsid w:val="002954E2"/>
    <w:rsid w:val="002966A5"/>
    <w:rsid w:val="0029683F"/>
    <w:rsid w:val="0029704A"/>
    <w:rsid w:val="002975CB"/>
    <w:rsid w:val="00297CE4"/>
    <w:rsid w:val="002A0150"/>
    <w:rsid w:val="002A0202"/>
    <w:rsid w:val="002A0556"/>
    <w:rsid w:val="002A12ED"/>
    <w:rsid w:val="002A1662"/>
    <w:rsid w:val="002A2EAB"/>
    <w:rsid w:val="002A32CD"/>
    <w:rsid w:val="002A43DE"/>
    <w:rsid w:val="002A45EC"/>
    <w:rsid w:val="002A46C1"/>
    <w:rsid w:val="002A49FF"/>
    <w:rsid w:val="002A5C15"/>
    <w:rsid w:val="002A5C32"/>
    <w:rsid w:val="002A607E"/>
    <w:rsid w:val="002A60E2"/>
    <w:rsid w:val="002A6143"/>
    <w:rsid w:val="002A61B3"/>
    <w:rsid w:val="002A649E"/>
    <w:rsid w:val="002A6ADC"/>
    <w:rsid w:val="002A7DA9"/>
    <w:rsid w:val="002B1002"/>
    <w:rsid w:val="002B122B"/>
    <w:rsid w:val="002B197A"/>
    <w:rsid w:val="002B2541"/>
    <w:rsid w:val="002B2636"/>
    <w:rsid w:val="002B2893"/>
    <w:rsid w:val="002B3141"/>
    <w:rsid w:val="002B39EA"/>
    <w:rsid w:val="002B582B"/>
    <w:rsid w:val="002B6360"/>
    <w:rsid w:val="002B6374"/>
    <w:rsid w:val="002B6F64"/>
    <w:rsid w:val="002B701C"/>
    <w:rsid w:val="002B7102"/>
    <w:rsid w:val="002B7359"/>
    <w:rsid w:val="002B7ECA"/>
    <w:rsid w:val="002C0309"/>
    <w:rsid w:val="002C1038"/>
    <w:rsid w:val="002C111B"/>
    <w:rsid w:val="002C1455"/>
    <w:rsid w:val="002C25AB"/>
    <w:rsid w:val="002C272D"/>
    <w:rsid w:val="002C3470"/>
    <w:rsid w:val="002C467F"/>
    <w:rsid w:val="002C61A0"/>
    <w:rsid w:val="002C676B"/>
    <w:rsid w:val="002C6AFD"/>
    <w:rsid w:val="002C76FA"/>
    <w:rsid w:val="002C794E"/>
    <w:rsid w:val="002C79F7"/>
    <w:rsid w:val="002D0A6F"/>
    <w:rsid w:val="002D20A7"/>
    <w:rsid w:val="002D25C3"/>
    <w:rsid w:val="002D280D"/>
    <w:rsid w:val="002D2E97"/>
    <w:rsid w:val="002D3514"/>
    <w:rsid w:val="002D4EF0"/>
    <w:rsid w:val="002D5FBB"/>
    <w:rsid w:val="002D684A"/>
    <w:rsid w:val="002D6FF0"/>
    <w:rsid w:val="002D746C"/>
    <w:rsid w:val="002D7773"/>
    <w:rsid w:val="002D77F4"/>
    <w:rsid w:val="002E0411"/>
    <w:rsid w:val="002E0704"/>
    <w:rsid w:val="002E2915"/>
    <w:rsid w:val="002E2BA7"/>
    <w:rsid w:val="002E302D"/>
    <w:rsid w:val="002E4A2E"/>
    <w:rsid w:val="002E511C"/>
    <w:rsid w:val="002E51D6"/>
    <w:rsid w:val="002E5279"/>
    <w:rsid w:val="002E5525"/>
    <w:rsid w:val="002E60CA"/>
    <w:rsid w:val="002E6283"/>
    <w:rsid w:val="002E6789"/>
    <w:rsid w:val="002E686B"/>
    <w:rsid w:val="002F0AB9"/>
    <w:rsid w:val="002F0AE0"/>
    <w:rsid w:val="002F174E"/>
    <w:rsid w:val="002F24D7"/>
    <w:rsid w:val="002F29EF"/>
    <w:rsid w:val="002F3058"/>
    <w:rsid w:val="002F31E2"/>
    <w:rsid w:val="002F3D0B"/>
    <w:rsid w:val="002F3F45"/>
    <w:rsid w:val="002F3FCB"/>
    <w:rsid w:val="002F41C4"/>
    <w:rsid w:val="002F44DD"/>
    <w:rsid w:val="002F5A90"/>
    <w:rsid w:val="002F6443"/>
    <w:rsid w:val="002F67CD"/>
    <w:rsid w:val="002F6C21"/>
    <w:rsid w:val="002F726F"/>
    <w:rsid w:val="002F745D"/>
    <w:rsid w:val="002F7E07"/>
    <w:rsid w:val="00301645"/>
    <w:rsid w:val="00301A2F"/>
    <w:rsid w:val="00301F1C"/>
    <w:rsid w:val="00302916"/>
    <w:rsid w:val="00302D27"/>
    <w:rsid w:val="00302FA1"/>
    <w:rsid w:val="003042D7"/>
    <w:rsid w:val="00305661"/>
    <w:rsid w:val="00306057"/>
    <w:rsid w:val="00306C35"/>
    <w:rsid w:val="00306D0C"/>
    <w:rsid w:val="00307271"/>
    <w:rsid w:val="0030755A"/>
    <w:rsid w:val="00307746"/>
    <w:rsid w:val="003103E0"/>
    <w:rsid w:val="00311666"/>
    <w:rsid w:val="003116CF"/>
    <w:rsid w:val="003116DE"/>
    <w:rsid w:val="003117B4"/>
    <w:rsid w:val="00311B06"/>
    <w:rsid w:val="00311D4D"/>
    <w:rsid w:val="00312D24"/>
    <w:rsid w:val="0031348D"/>
    <w:rsid w:val="003141B9"/>
    <w:rsid w:val="00314BC0"/>
    <w:rsid w:val="00314FE6"/>
    <w:rsid w:val="00315000"/>
    <w:rsid w:val="003151B9"/>
    <w:rsid w:val="00315867"/>
    <w:rsid w:val="003163D4"/>
    <w:rsid w:val="003172EB"/>
    <w:rsid w:val="0032017B"/>
    <w:rsid w:val="003201D8"/>
    <w:rsid w:val="003201E8"/>
    <w:rsid w:val="00320557"/>
    <w:rsid w:val="003208BC"/>
    <w:rsid w:val="00322D7F"/>
    <w:rsid w:val="003236C9"/>
    <w:rsid w:val="00323CFA"/>
    <w:rsid w:val="00325729"/>
    <w:rsid w:val="00325950"/>
    <w:rsid w:val="003266B9"/>
    <w:rsid w:val="00327C9F"/>
    <w:rsid w:val="00327EA4"/>
    <w:rsid w:val="0033036D"/>
    <w:rsid w:val="00330487"/>
    <w:rsid w:val="00330D89"/>
    <w:rsid w:val="00330E35"/>
    <w:rsid w:val="0033159A"/>
    <w:rsid w:val="00331A64"/>
    <w:rsid w:val="00331A9D"/>
    <w:rsid w:val="00331B9C"/>
    <w:rsid w:val="003328A3"/>
    <w:rsid w:val="00332D1A"/>
    <w:rsid w:val="00332E75"/>
    <w:rsid w:val="003335E3"/>
    <w:rsid w:val="00333D8A"/>
    <w:rsid w:val="00334393"/>
    <w:rsid w:val="00334805"/>
    <w:rsid w:val="00334B35"/>
    <w:rsid w:val="00334E6A"/>
    <w:rsid w:val="00335846"/>
    <w:rsid w:val="00335A62"/>
    <w:rsid w:val="0033639A"/>
    <w:rsid w:val="003363C9"/>
    <w:rsid w:val="003367F2"/>
    <w:rsid w:val="003372D6"/>
    <w:rsid w:val="00337918"/>
    <w:rsid w:val="00337DE0"/>
    <w:rsid w:val="00340B6D"/>
    <w:rsid w:val="00340B7D"/>
    <w:rsid w:val="00340C43"/>
    <w:rsid w:val="00341B76"/>
    <w:rsid w:val="0034208C"/>
    <w:rsid w:val="003433A2"/>
    <w:rsid w:val="00344366"/>
    <w:rsid w:val="00344D4C"/>
    <w:rsid w:val="00344D6D"/>
    <w:rsid w:val="00344F17"/>
    <w:rsid w:val="00345DEC"/>
    <w:rsid w:val="003502C9"/>
    <w:rsid w:val="003512C5"/>
    <w:rsid w:val="003524CE"/>
    <w:rsid w:val="003528C6"/>
    <w:rsid w:val="0035340F"/>
    <w:rsid w:val="0035482C"/>
    <w:rsid w:val="00354FCA"/>
    <w:rsid w:val="003552E5"/>
    <w:rsid w:val="00355A33"/>
    <w:rsid w:val="00355A7D"/>
    <w:rsid w:val="00355AF7"/>
    <w:rsid w:val="00355AF9"/>
    <w:rsid w:val="00355F2B"/>
    <w:rsid w:val="00356EB4"/>
    <w:rsid w:val="00357098"/>
    <w:rsid w:val="0035722D"/>
    <w:rsid w:val="00360D92"/>
    <w:rsid w:val="00361237"/>
    <w:rsid w:val="00361259"/>
    <w:rsid w:val="00361400"/>
    <w:rsid w:val="00361D1A"/>
    <w:rsid w:val="00362615"/>
    <w:rsid w:val="0036274B"/>
    <w:rsid w:val="00362BE3"/>
    <w:rsid w:val="00363127"/>
    <w:rsid w:val="003634BA"/>
    <w:rsid w:val="0036378E"/>
    <w:rsid w:val="00364CA2"/>
    <w:rsid w:val="00365186"/>
    <w:rsid w:val="00365CA7"/>
    <w:rsid w:val="00366511"/>
    <w:rsid w:val="003666E0"/>
    <w:rsid w:val="00366D6A"/>
    <w:rsid w:val="00366F0B"/>
    <w:rsid w:val="00366F9A"/>
    <w:rsid w:val="00367683"/>
    <w:rsid w:val="00367D5D"/>
    <w:rsid w:val="00367FA5"/>
    <w:rsid w:val="003722E5"/>
    <w:rsid w:val="00372972"/>
    <w:rsid w:val="00372FDA"/>
    <w:rsid w:val="00373DFE"/>
    <w:rsid w:val="003745C1"/>
    <w:rsid w:val="00375288"/>
    <w:rsid w:val="0037550A"/>
    <w:rsid w:val="00376956"/>
    <w:rsid w:val="0037720B"/>
    <w:rsid w:val="0037775E"/>
    <w:rsid w:val="00377968"/>
    <w:rsid w:val="00377FF1"/>
    <w:rsid w:val="00380852"/>
    <w:rsid w:val="00381719"/>
    <w:rsid w:val="0038251F"/>
    <w:rsid w:val="003825B4"/>
    <w:rsid w:val="00382AD8"/>
    <w:rsid w:val="003831D5"/>
    <w:rsid w:val="0038342C"/>
    <w:rsid w:val="00383944"/>
    <w:rsid w:val="00383A61"/>
    <w:rsid w:val="00384725"/>
    <w:rsid w:val="00384861"/>
    <w:rsid w:val="00384AAD"/>
    <w:rsid w:val="00384F22"/>
    <w:rsid w:val="003852CD"/>
    <w:rsid w:val="003855F7"/>
    <w:rsid w:val="00386C0B"/>
    <w:rsid w:val="00390205"/>
    <w:rsid w:val="00390740"/>
    <w:rsid w:val="00391AF1"/>
    <w:rsid w:val="00392298"/>
    <w:rsid w:val="0039230C"/>
    <w:rsid w:val="00392499"/>
    <w:rsid w:val="00392606"/>
    <w:rsid w:val="00392954"/>
    <w:rsid w:val="003929F5"/>
    <w:rsid w:val="00393623"/>
    <w:rsid w:val="00393B4F"/>
    <w:rsid w:val="00395417"/>
    <w:rsid w:val="00395905"/>
    <w:rsid w:val="00395986"/>
    <w:rsid w:val="00395E2A"/>
    <w:rsid w:val="003961A2"/>
    <w:rsid w:val="0039621F"/>
    <w:rsid w:val="003966D3"/>
    <w:rsid w:val="00396BD2"/>
    <w:rsid w:val="00396C9C"/>
    <w:rsid w:val="00396E94"/>
    <w:rsid w:val="00396FFB"/>
    <w:rsid w:val="003A041F"/>
    <w:rsid w:val="003A114D"/>
    <w:rsid w:val="003A15CD"/>
    <w:rsid w:val="003A20DC"/>
    <w:rsid w:val="003A20FE"/>
    <w:rsid w:val="003A2913"/>
    <w:rsid w:val="003A2EAE"/>
    <w:rsid w:val="003A2F88"/>
    <w:rsid w:val="003A3897"/>
    <w:rsid w:val="003A42A7"/>
    <w:rsid w:val="003A578A"/>
    <w:rsid w:val="003A59EC"/>
    <w:rsid w:val="003A633D"/>
    <w:rsid w:val="003A7163"/>
    <w:rsid w:val="003A75B9"/>
    <w:rsid w:val="003B04E2"/>
    <w:rsid w:val="003B0649"/>
    <w:rsid w:val="003B06F7"/>
    <w:rsid w:val="003B16E5"/>
    <w:rsid w:val="003B17AD"/>
    <w:rsid w:val="003B1883"/>
    <w:rsid w:val="003B198D"/>
    <w:rsid w:val="003B250B"/>
    <w:rsid w:val="003B2BBA"/>
    <w:rsid w:val="003B301D"/>
    <w:rsid w:val="003B30B6"/>
    <w:rsid w:val="003B3288"/>
    <w:rsid w:val="003B411D"/>
    <w:rsid w:val="003B4274"/>
    <w:rsid w:val="003B5385"/>
    <w:rsid w:val="003B69B3"/>
    <w:rsid w:val="003B6A27"/>
    <w:rsid w:val="003B6B3C"/>
    <w:rsid w:val="003B7E66"/>
    <w:rsid w:val="003B7FB0"/>
    <w:rsid w:val="003C08DB"/>
    <w:rsid w:val="003C145F"/>
    <w:rsid w:val="003C208A"/>
    <w:rsid w:val="003C2A86"/>
    <w:rsid w:val="003C2E13"/>
    <w:rsid w:val="003C36E2"/>
    <w:rsid w:val="003C37B5"/>
    <w:rsid w:val="003C4719"/>
    <w:rsid w:val="003C52C6"/>
    <w:rsid w:val="003C566B"/>
    <w:rsid w:val="003C5878"/>
    <w:rsid w:val="003C5936"/>
    <w:rsid w:val="003C6577"/>
    <w:rsid w:val="003C69EF"/>
    <w:rsid w:val="003C71DE"/>
    <w:rsid w:val="003D1056"/>
    <w:rsid w:val="003D18A2"/>
    <w:rsid w:val="003D21A5"/>
    <w:rsid w:val="003D252B"/>
    <w:rsid w:val="003D2A21"/>
    <w:rsid w:val="003D329A"/>
    <w:rsid w:val="003D36B1"/>
    <w:rsid w:val="003D4657"/>
    <w:rsid w:val="003D551B"/>
    <w:rsid w:val="003D5945"/>
    <w:rsid w:val="003D5C18"/>
    <w:rsid w:val="003D6BF5"/>
    <w:rsid w:val="003D7FDF"/>
    <w:rsid w:val="003E02C9"/>
    <w:rsid w:val="003E0D42"/>
    <w:rsid w:val="003E1C4F"/>
    <w:rsid w:val="003E2521"/>
    <w:rsid w:val="003E27A6"/>
    <w:rsid w:val="003E2C33"/>
    <w:rsid w:val="003E2E6E"/>
    <w:rsid w:val="003E321F"/>
    <w:rsid w:val="003E32FB"/>
    <w:rsid w:val="003E3E5D"/>
    <w:rsid w:val="003E4244"/>
    <w:rsid w:val="003E44E1"/>
    <w:rsid w:val="003E480D"/>
    <w:rsid w:val="003E5C45"/>
    <w:rsid w:val="003E5DDB"/>
    <w:rsid w:val="003E60D7"/>
    <w:rsid w:val="003E6891"/>
    <w:rsid w:val="003E6CA1"/>
    <w:rsid w:val="003E7229"/>
    <w:rsid w:val="003E7C27"/>
    <w:rsid w:val="003F02C8"/>
    <w:rsid w:val="003F0B1F"/>
    <w:rsid w:val="003F10EE"/>
    <w:rsid w:val="003F123C"/>
    <w:rsid w:val="003F158F"/>
    <w:rsid w:val="003F1D22"/>
    <w:rsid w:val="003F2D0A"/>
    <w:rsid w:val="003F2DD1"/>
    <w:rsid w:val="003F2F67"/>
    <w:rsid w:val="003F3477"/>
    <w:rsid w:val="003F37D4"/>
    <w:rsid w:val="003F40F5"/>
    <w:rsid w:val="003F46E3"/>
    <w:rsid w:val="003F474F"/>
    <w:rsid w:val="003F6E95"/>
    <w:rsid w:val="00400FF4"/>
    <w:rsid w:val="004011FF"/>
    <w:rsid w:val="004018E0"/>
    <w:rsid w:val="00401D47"/>
    <w:rsid w:val="0040351C"/>
    <w:rsid w:val="0040369F"/>
    <w:rsid w:val="00403E25"/>
    <w:rsid w:val="00405738"/>
    <w:rsid w:val="00405B02"/>
    <w:rsid w:val="0040661A"/>
    <w:rsid w:val="004066E7"/>
    <w:rsid w:val="00407130"/>
    <w:rsid w:val="00407CD3"/>
    <w:rsid w:val="0041028C"/>
    <w:rsid w:val="00411E18"/>
    <w:rsid w:val="004132D8"/>
    <w:rsid w:val="004145E3"/>
    <w:rsid w:val="00414CEF"/>
    <w:rsid w:val="0041560D"/>
    <w:rsid w:val="0041689E"/>
    <w:rsid w:val="00416F77"/>
    <w:rsid w:val="0041729F"/>
    <w:rsid w:val="00417515"/>
    <w:rsid w:val="004176C0"/>
    <w:rsid w:val="00417A4D"/>
    <w:rsid w:val="00417BCB"/>
    <w:rsid w:val="0042022F"/>
    <w:rsid w:val="004205A7"/>
    <w:rsid w:val="004205E5"/>
    <w:rsid w:val="00420893"/>
    <w:rsid w:val="00420EB5"/>
    <w:rsid w:val="00421297"/>
    <w:rsid w:val="00421AB5"/>
    <w:rsid w:val="00421D4D"/>
    <w:rsid w:val="00422033"/>
    <w:rsid w:val="00422E92"/>
    <w:rsid w:val="004231B0"/>
    <w:rsid w:val="00423B5B"/>
    <w:rsid w:val="00423D91"/>
    <w:rsid w:val="00423F82"/>
    <w:rsid w:val="00425279"/>
    <w:rsid w:val="004252D9"/>
    <w:rsid w:val="00425894"/>
    <w:rsid w:val="0042605C"/>
    <w:rsid w:val="0042635C"/>
    <w:rsid w:val="00426E54"/>
    <w:rsid w:val="00426EA9"/>
    <w:rsid w:val="00430C15"/>
    <w:rsid w:val="0043196F"/>
    <w:rsid w:val="00431E9C"/>
    <w:rsid w:val="004327BF"/>
    <w:rsid w:val="00432E01"/>
    <w:rsid w:val="00433578"/>
    <w:rsid w:val="004339DC"/>
    <w:rsid w:val="00433D27"/>
    <w:rsid w:val="0043442D"/>
    <w:rsid w:val="004346E6"/>
    <w:rsid w:val="0043482C"/>
    <w:rsid w:val="00434E86"/>
    <w:rsid w:val="00435746"/>
    <w:rsid w:val="00435A1B"/>
    <w:rsid w:val="00435F16"/>
    <w:rsid w:val="004360F6"/>
    <w:rsid w:val="0043627E"/>
    <w:rsid w:val="004372D8"/>
    <w:rsid w:val="0044061B"/>
    <w:rsid w:val="00440862"/>
    <w:rsid w:val="00441644"/>
    <w:rsid w:val="00441A48"/>
    <w:rsid w:val="004422EC"/>
    <w:rsid w:val="004429B5"/>
    <w:rsid w:val="00443016"/>
    <w:rsid w:val="004430A2"/>
    <w:rsid w:val="00444543"/>
    <w:rsid w:val="004448B3"/>
    <w:rsid w:val="004460FC"/>
    <w:rsid w:val="004466CD"/>
    <w:rsid w:val="00446C7C"/>
    <w:rsid w:val="00446EDF"/>
    <w:rsid w:val="00446FF1"/>
    <w:rsid w:val="0044751B"/>
    <w:rsid w:val="00447585"/>
    <w:rsid w:val="00447863"/>
    <w:rsid w:val="00447A7C"/>
    <w:rsid w:val="00447F07"/>
    <w:rsid w:val="0045052A"/>
    <w:rsid w:val="00450AAC"/>
    <w:rsid w:val="00450CE0"/>
    <w:rsid w:val="0045127B"/>
    <w:rsid w:val="00451CF5"/>
    <w:rsid w:val="004525EB"/>
    <w:rsid w:val="00452D45"/>
    <w:rsid w:val="00453472"/>
    <w:rsid w:val="004539C3"/>
    <w:rsid w:val="0045418D"/>
    <w:rsid w:val="00455054"/>
    <w:rsid w:val="004558E8"/>
    <w:rsid w:val="00455975"/>
    <w:rsid w:val="0045674B"/>
    <w:rsid w:val="00456CAF"/>
    <w:rsid w:val="00457608"/>
    <w:rsid w:val="00457A94"/>
    <w:rsid w:val="004610B2"/>
    <w:rsid w:val="00461803"/>
    <w:rsid w:val="00461A55"/>
    <w:rsid w:val="00461CC0"/>
    <w:rsid w:val="0046205B"/>
    <w:rsid w:val="00462146"/>
    <w:rsid w:val="00463059"/>
    <w:rsid w:val="00463A82"/>
    <w:rsid w:val="00463DEB"/>
    <w:rsid w:val="00464345"/>
    <w:rsid w:val="0046536B"/>
    <w:rsid w:val="00465757"/>
    <w:rsid w:val="00465CE4"/>
    <w:rsid w:val="00465DEB"/>
    <w:rsid w:val="004664F0"/>
    <w:rsid w:val="00466CCD"/>
    <w:rsid w:val="00466F9A"/>
    <w:rsid w:val="0046716A"/>
    <w:rsid w:val="0046741A"/>
    <w:rsid w:val="00467DA3"/>
    <w:rsid w:val="00470757"/>
    <w:rsid w:val="00470814"/>
    <w:rsid w:val="004713C7"/>
    <w:rsid w:val="004717BB"/>
    <w:rsid w:val="00471EFD"/>
    <w:rsid w:val="0047208A"/>
    <w:rsid w:val="00473B79"/>
    <w:rsid w:val="00473BC3"/>
    <w:rsid w:val="0047438B"/>
    <w:rsid w:val="00475860"/>
    <w:rsid w:val="0047615F"/>
    <w:rsid w:val="00476390"/>
    <w:rsid w:val="00476687"/>
    <w:rsid w:val="00476B5D"/>
    <w:rsid w:val="004772E5"/>
    <w:rsid w:val="00477396"/>
    <w:rsid w:val="004775E2"/>
    <w:rsid w:val="00477874"/>
    <w:rsid w:val="00477A62"/>
    <w:rsid w:val="00477BB5"/>
    <w:rsid w:val="00477EA6"/>
    <w:rsid w:val="00480CC5"/>
    <w:rsid w:val="00481019"/>
    <w:rsid w:val="004811EC"/>
    <w:rsid w:val="00481347"/>
    <w:rsid w:val="004814B8"/>
    <w:rsid w:val="0048200F"/>
    <w:rsid w:val="004822B0"/>
    <w:rsid w:val="004822E1"/>
    <w:rsid w:val="004822E2"/>
    <w:rsid w:val="004828BA"/>
    <w:rsid w:val="00482F29"/>
    <w:rsid w:val="0048486F"/>
    <w:rsid w:val="00484B9C"/>
    <w:rsid w:val="00484C3B"/>
    <w:rsid w:val="00484E0B"/>
    <w:rsid w:val="0048508F"/>
    <w:rsid w:val="004852F4"/>
    <w:rsid w:val="00485BB9"/>
    <w:rsid w:val="00486233"/>
    <w:rsid w:val="0048729A"/>
    <w:rsid w:val="004874AC"/>
    <w:rsid w:val="00487A7D"/>
    <w:rsid w:val="00487BF1"/>
    <w:rsid w:val="00487EB2"/>
    <w:rsid w:val="004902A5"/>
    <w:rsid w:val="004904FD"/>
    <w:rsid w:val="00490A47"/>
    <w:rsid w:val="00490DD0"/>
    <w:rsid w:val="00490E6A"/>
    <w:rsid w:val="00490F89"/>
    <w:rsid w:val="004913E1"/>
    <w:rsid w:val="004914AC"/>
    <w:rsid w:val="00491D3E"/>
    <w:rsid w:val="00492179"/>
    <w:rsid w:val="0049385C"/>
    <w:rsid w:val="00494491"/>
    <w:rsid w:val="004949CD"/>
    <w:rsid w:val="00494A28"/>
    <w:rsid w:val="00495B9B"/>
    <w:rsid w:val="0049672F"/>
    <w:rsid w:val="00496DB8"/>
    <w:rsid w:val="00497032"/>
    <w:rsid w:val="00497B21"/>
    <w:rsid w:val="004A04BD"/>
    <w:rsid w:val="004A0511"/>
    <w:rsid w:val="004A0828"/>
    <w:rsid w:val="004A1603"/>
    <w:rsid w:val="004A2EAB"/>
    <w:rsid w:val="004A354F"/>
    <w:rsid w:val="004A35BA"/>
    <w:rsid w:val="004A383A"/>
    <w:rsid w:val="004A3AB1"/>
    <w:rsid w:val="004A4E1C"/>
    <w:rsid w:val="004A4E2D"/>
    <w:rsid w:val="004A6DDF"/>
    <w:rsid w:val="004A7455"/>
    <w:rsid w:val="004A7BFB"/>
    <w:rsid w:val="004B0012"/>
    <w:rsid w:val="004B0968"/>
    <w:rsid w:val="004B09F7"/>
    <w:rsid w:val="004B0CA0"/>
    <w:rsid w:val="004B20D1"/>
    <w:rsid w:val="004B2974"/>
    <w:rsid w:val="004B2A79"/>
    <w:rsid w:val="004B39BE"/>
    <w:rsid w:val="004B3BD0"/>
    <w:rsid w:val="004B4153"/>
    <w:rsid w:val="004B53AC"/>
    <w:rsid w:val="004B5DB9"/>
    <w:rsid w:val="004B6405"/>
    <w:rsid w:val="004B766E"/>
    <w:rsid w:val="004C0031"/>
    <w:rsid w:val="004C0451"/>
    <w:rsid w:val="004C0C63"/>
    <w:rsid w:val="004C0C7E"/>
    <w:rsid w:val="004C1964"/>
    <w:rsid w:val="004C1DFC"/>
    <w:rsid w:val="004C23E6"/>
    <w:rsid w:val="004C3612"/>
    <w:rsid w:val="004C363B"/>
    <w:rsid w:val="004C579E"/>
    <w:rsid w:val="004C57D9"/>
    <w:rsid w:val="004C7CE9"/>
    <w:rsid w:val="004C7F4D"/>
    <w:rsid w:val="004D0958"/>
    <w:rsid w:val="004D0A6D"/>
    <w:rsid w:val="004D2341"/>
    <w:rsid w:val="004D2CDE"/>
    <w:rsid w:val="004D365B"/>
    <w:rsid w:val="004D3EC0"/>
    <w:rsid w:val="004D4255"/>
    <w:rsid w:val="004D4790"/>
    <w:rsid w:val="004D47F4"/>
    <w:rsid w:val="004D4826"/>
    <w:rsid w:val="004D49D7"/>
    <w:rsid w:val="004D6B8D"/>
    <w:rsid w:val="004E0114"/>
    <w:rsid w:val="004E0B54"/>
    <w:rsid w:val="004E0F70"/>
    <w:rsid w:val="004E143C"/>
    <w:rsid w:val="004E1BF2"/>
    <w:rsid w:val="004E26BE"/>
    <w:rsid w:val="004E29CC"/>
    <w:rsid w:val="004E2F59"/>
    <w:rsid w:val="004E32A6"/>
    <w:rsid w:val="004E4A46"/>
    <w:rsid w:val="004E4E81"/>
    <w:rsid w:val="004E4EB4"/>
    <w:rsid w:val="004E57A5"/>
    <w:rsid w:val="004E58EC"/>
    <w:rsid w:val="004E65FB"/>
    <w:rsid w:val="004E6E2B"/>
    <w:rsid w:val="004E7126"/>
    <w:rsid w:val="004E7A8C"/>
    <w:rsid w:val="004F06AD"/>
    <w:rsid w:val="004F0B07"/>
    <w:rsid w:val="004F0DEF"/>
    <w:rsid w:val="004F0F25"/>
    <w:rsid w:val="004F128A"/>
    <w:rsid w:val="004F190C"/>
    <w:rsid w:val="004F23E7"/>
    <w:rsid w:val="004F259F"/>
    <w:rsid w:val="004F2A23"/>
    <w:rsid w:val="004F2CF8"/>
    <w:rsid w:val="004F30D5"/>
    <w:rsid w:val="004F3B3B"/>
    <w:rsid w:val="004F4B29"/>
    <w:rsid w:val="004F4E74"/>
    <w:rsid w:val="004F52A8"/>
    <w:rsid w:val="004F5704"/>
    <w:rsid w:val="004F5920"/>
    <w:rsid w:val="004F5E45"/>
    <w:rsid w:val="004F5EB5"/>
    <w:rsid w:val="004F7072"/>
    <w:rsid w:val="004F751B"/>
    <w:rsid w:val="005001BE"/>
    <w:rsid w:val="0050023D"/>
    <w:rsid w:val="00500F2D"/>
    <w:rsid w:val="005010A1"/>
    <w:rsid w:val="005017C8"/>
    <w:rsid w:val="00501FAD"/>
    <w:rsid w:val="00502006"/>
    <w:rsid w:val="005022A2"/>
    <w:rsid w:val="005023D5"/>
    <w:rsid w:val="00502E96"/>
    <w:rsid w:val="00502E9C"/>
    <w:rsid w:val="00503173"/>
    <w:rsid w:val="00503283"/>
    <w:rsid w:val="00503A42"/>
    <w:rsid w:val="00503C10"/>
    <w:rsid w:val="00506F36"/>
    <w:rsid w:val="00507F34"/>
    <w:rsid w:val="0051018E"/>
    <w:rsid w:val="0051087C"/>
    <w:rsid w:val="00511050"/>
    <w:rsid w:val="00511322"/>
    <w:rsid w:val="00511377"/>
    <w:rsid w:val="005115A1"/>
    <w:rsid w:val="0051221F"/>
    <w:rsid w:val="00513960"/>
    <w:rsid w:val="00514615"/>
    <w:rsid w:val="005150EF"/>
    <w:rsid w:val="00515CA3"/>
    <w:rsid w:val="00515D38"/>
    <w:rsid w:val="00516474"/>
    <w:rsid w:val="005166FE"/>
    <w:rsid w:val="0051703B"/>
    <w:rsid w:val="005176A4"/>
    <w:rsid w:val="00517978"/>
    <w:rsid w:val="00517BCE"/>
    <w:rsid w:val="00517CAD"/>
    <w:rsid w:val="00517E86"/>
    <w:rsid w:val="00521D70"/>
    <w:rsid w:val="0052222A"/>
    <w:rsid w:val="0052275F"/>
    <w:rsid w:val="00522EFF"/>
    <w:rsid w:val="00523959"/>
    <w:rsid w:val="00523C5F"/>
    <w:rsid w:val="00523E02"/>
    <w:rsid w:val="00523F5A"/>
    <w:rsid w:val="00524AA7"/>
    <w:rsid w:val="00524E91"/>
    <w:rsid w:val="00524E96"/>
    <w:rsid w:val="00524EF1"/>
    <w:rsid w:val="00525C8B"/>
    <w:rsid w:val="005264EE"/>
    <w:rsid w:val="00526810"/>
    <w:rsid w:val="00526C92"/>
    <w:rsid w:val="00526ECF"/>
    <w:rsid w:val="00526EEE"/>
    <w:rsid w:val="00527641"/>
    <w:rsid w:val="005276D1"/>
    <w:rsid w:val="00530018"/>
    <w:rsid w:val="005302E2"/>
    <w:rsid w:val="0053286A"/>
    <w:rsid w:val="00532CE0"/>
    <w:rsid w:val="00532E2E"/>
    <w:rsid w:val="00534659"/>
    <w:rsid w:val="00534770"/>
    <w:rsid w:val="005348AA"/>
    <w:rsid w:val="0053499C"/>
    <w:rsid w:val="00535B12"/>
    <w:rsid w:val="00535D6A"/>
    <w:rsid w:val="0053612B"/>
    <w:rsid w:val="00536490"/>
    <w:rsid w:val="00536D93"/>
    <w:rsid w:val="005374C6"/>
    <w:rsid w:val="00537853"/>
    <w:rsid w:val="00537995"/>
    <w:rsid w:val="005409BC"/>
    <w:rsid w:val="005414B6"/>
    <w:rsid w:val="00541644"/>
    <w:rsid w:val="005425E7"/>
    <w:rsid w:val="00542877"/>
    <w:rsid w:val="00542C19"/>
    <w:rsid w:val="00543161"/>
    <w:rsid w:val="00543F8E"/>
    <w:rsid w:val="00544037"/>
    <w:rsid w:val="005446AF"/>
    <w:rsid w:val="00545C59"/>
    <w:rsid w:val="00545CDF"/>
    <w:rsid w:val="00546E55"/>
    <w:rsid w:val="0055163A"/>
    <w:rsid w:val="005519A7"/>
    <w:rsid w:val="00551C98"/>
    <w:rsid w:val="00551CCA"/>
    <w:rsid w:val="00551D01"/>
    <w:rsid w:val="00552203"/>
    <w:rsid w:val="00552820"/>
    <w:rsid w:val="00552919"/>
    <w:rsid w:val="00552F86"/>
    <w:rsid w:val="00553130"/>
    <w:rsid w:val="00553668"/>
    <w:rsid w:val="00555B26"/>
    <w:rsid w:val="005560D4"/>
    <w:rsid w:val="00557A25"/>
    <w:rsid w:val="00561630"/>
    <w:rsid w:val="00561A47"/>
    <w:rsid w:val="005626FA"/>
    <w:rsid w:val="005627C1"/>
    <w:rsid w:val="00562FD4"/>
    <w:rsid w:val="00563785"/>
    <w:rsid w:val="005638A3"/>
    <w:rsid w:val="005641BD"/>
    <w:rsid w:val="00564963"/>
    <w:rsid w:val="00564A16"/>
    <w:rsid w:val="00564D58"/>
    <w:rsid w:val="005651E6"/>
    <w:rsid w:val="0056540E"/>
    <w:rsid w:val="00565658"/>
    <w:rsid w:val="0056582D"/>
    <w:rsid w:val="00566BBF"/>
    <w:rsid w:val="00567443"/>
    <w:rsid w:val="00570BB7"/>
    <w:rsid w:val="00570C9B"/>
    <w:rsid w:val="00570D37"/>
    <w:rsid w:val="00570ECF"/>
    <w:rsid w:val="00570F29"/>
    <w:rsid w:val="005715BF"/>
    <w:rsid w:val="00571871"/>
    <w:rsid w:val="00571F01"/>
    <w:rsid w:val="005727D9"/>
    <w:rsid w:val="00572AB4"/>
    <w:rsid w:val="00572E82"/>
    <w:rsid w:val="005734B8"/>
    <w:rsid w:val="0057398A"/>
    <w:rsid w:val="005739F4"/>
    <w:rsid w:val="00573DA2"/>
    <w:rsid w:val="005754AA"/>
    <w:rsid w:val="0057574D"/>
    <w:rsid w:val="00575AEA"/>
    <w:rsid w:val="00576121"/>
    <w:rsid w:val="005767E7"/>
    <w:rsid w:val="00576FE3"/>
    <w:rsid w:val="00577404"/>
    <w:rsid w:val="00577714"/>
    <w:rsid w:val="005778B0"/>
    <w:rsid w:val="00577E7A"/>
    <w:rsid w:val="0058034B"/>
    <w:rsid w:val="00580B1A"/>
    <w:rsid w:val="00580EEE"/>
    <w:rsid w:val="00582502"/>
    <w:rsid w:val="00582EB0"/>
    <w:rsid w:val="00582FA8"/>
    <w:rsid w:val="00583B57"/>
    <w:rsid w:val="00583CAA"/>
    <w:rsid w:val="00584051"/>
    <w:rsid w:val="005849F3"/>
    <w:rsid w:val="00584BD9"/>
    <w:rsid w:val="0058530F"/>
    <w:rsid w:val="005854A3"/>
    <w:rsid w:val="00585AF6"/>
    <w:rsid w:val="005862F1"/>
    <w:rsid w:val="00586674"/>
    <w:rsid w:val="00586BE9"/>
    <w:rsid w:val="00590967"/>
    <w:rsid w:val="00590AAE"/>
    <w:rsid w:val="00590B33"/>
    <w:rsid w:val="00590BBB"/>
    <w:rsid w:val="00590EA4"/>
    <w:rsid w:val="005915C4"/>
    <w:rsid w:val="0059170E"/>
    <w:rsid w:val="00592980"/>
    <w:rsid w:val="005937D6"/>
    <w:rsid w:val="00593B98"/>
    <w:rsid w:val="00593F34"/>
    <w:rsid w:val="00593FDF"/>
    <w:rsid w:val="005945B5"/>
    <w:rsid w:val="00595207"/>
    <w:rsid w:val="005959CB"/>
    <w:rsid w:val="00595D75"/>
    <w:rsid w:val="00596F17"/>
    <w:rsid w:val="005979F6"/>
    <w:rsid w:val="00597A51"/>
    <w:rsid w:val="00597AE5"/>
    <w:rsid w:val="005A057A"/>
    <w:rsid w:val="005A1E5A"/>
    <w:rsid w:val="005A1EB5"/>
    <w:rsid w:val="005A25F6"/>
    <w:rsid w:val="005A29BD"/>
    <w:rsid w:val="005A2A1B"/>
    <w:rsid w:val="005A2DC0"/>
    <w:rsid w:val="005A30B5"/>
    <w:rsid w:val="005A30F5"/>
    <w:rsid w:val="005A478C"/>
    <w:rsid w:val="005A5F45"/>
    <w:rsid w:val="005A6259"/>
    <w:rsid w:val="005A7F97"/>
    <w:rsid w:val="005A7FEE"/>
    <w:rsid w:val="005B15FD"/>
    <w:rsid w:val="005B1A1C"/>
    <w:rsid w:val="005B1EC3"/>
    <w:rsid w:val="005B20A6"/>
    <w:rsid w:val="005B21A1"/>
    <w:rsid w:val="005B25DE"/>
    <w:rsid w:val="005B27ED"/>
    <w:rsid w:val="005B2A14"/>
    <w:rsid w:val="005B2ACC"/>
    <w:rsid w:val="005B350A"/>
    <w:rsid w:val="005B3537"/>
    <w:rsid w:val="005B3734"/>
    <w:rsid w:val="005B37CF"/>
    <w:rsid w:val="005B3CCE"/>
    <w:rsid w:val="005B48C6"/>
    <w:rsid w:val="005B491D"/>
    <w:rsid w:val="005B4B36"/>
    <w:rsid w:val="005B5088"/>
    <w:rsid w:val="005B5D0B"/>
    <w:rsid w:val="005B5F57"/>
    <w:rsid w:val="005B64C6"/>
    <w:rsid w:val="005B680D"/>
    <w:rsid w:val="005B6A02"/>
    <w:rsid w:val="005B71E2"/>
    <w:rsid w:val="005B78DC"/>
    <w:rsid w:val="005C017E"/>
    <w:rsid w:val="005C03D9"/>
    <w:rsid w:val="005C0679"/>
    <w:rsid w:val="005C06AA"/>
    <w:rsid w:val="005C0AE5"/>
    <w:rsid w:val="005C100E"/>
    <w:rsid w:val="005C18CB"/>
    <w:rsid w:val="005C1AA5"/>
    <w:rsid w:val="005C1B57"/>
    <w:rsid w:val="005C2427"/>
    <w:rsid w:val="005C298C"/>
    <w:rsid w:val="005C3689"/>
    <w:rsid w:val="005C45A1"/>
    <w:rsid w:val="005C4899"/>
    <w:rsid w:val="005C5522"/>
    <w:rsid w:val="005C5892"/>
    <w:rsid w:val="005C6752"/>
    <w:rsid w:val="005C67FE"/>
    <w:rsid w:val="005C70AE"/>
    <w:rsid w:val="005C766D"/>
    <w:rsid w:val="005C7BAB"/>
    <w:rsid w:val="005C7CCC"/>
    <w:rsid w:val="005C7CE1"/>
    <w:rsid w:val="005D0022"/>
    <w:rsid w:val="005D0A59"/>
    <w:rsid w:val="005D120C"/>
    <w:rsid w:val="005D198F"/>
    <w:rsid w:val="005D3803"/>
    <w:rsid w:val="005D3934"/>
    <w:rsid w:val="005D3A43"/>
    <w:rsid w:val="005D410E"/>
    <w:rsid w:val="005D436B"/>
    <w:rsid w:val="005D4F1C"/>
    <w:rsid w:val="005D5B7D"/>
    <w:rsid w:val="005D5F3E"/>
    <w:rsid w:val="005D63CD"/>
    <w:rsid w:val="005D6961"/>
    <w:rsid w:val="005D6F0D"/>
    <w:rsid w:val="005D78CC"/>
    <w:rsid w:val="005D7E3E"/>
    <w:rsid w:val="005E0A3D"/>
    <w:rsid w:val="005E1610"/>
    <w:rsid w:val="005E1805"/>
    <w:rsid w:val="005E1CE5"/>
    <w:rsid w:val="005E2DA4"/>
    <w:rsid w:val="005E45CB"/>
    <w:rsid w:val="005E49D8"/>
    <w:rsid w:val="005E4B21"/>
    <w:rsid w:val="005E5588"/>
    <w:rsid w:val="005E5F1C"/>
    <w:rsid w:val="005E66CE"/>
    <w:rsid w:val="005E7747"/>
    <w:rsid w:val="005F00A6"/>
    <w:rsid w:val="005F0563"/>
    <w:rsid w:val="005F1F4D"/>
    <w:rsid w:val="005F2DD0"/>
    <w:rsid w:val="005F30EC"/>
    <w:rsid w:val="005F3305"/>
    <w:rsid w:val="005F3803"/>
    <w:rsid w:val="005F3A20"/>
    <w:rsid w:val="005F473F"/>
    <w:rsid w:val="005F4A5A"/>
    <w:rsid w:val="005F4C50"/>
    <w:rsid w:val="005F4E19"/>
    <w:rsid w:val="005F51E3"/>
    <w:rsid w:val="005F5821"/>
    <w:rsid w:val="005F5A57"/>
    <w:rsid w:val="005F5D24"/>
    <w:rsid w:val="005F6660"/>
    <w:rsid w:val="005F67EB"/>
    <w:rsid w:val="005F7C7D"/>
    <w:rsid w:val="00600098"/>
    <w:rsid w:val="00600499"/>
    <w:rsid w:val="006004E5"/>
    <w:rsid w:val="0060063B"/>
    <w:rsid w:val="00600C8E"/>
    <w:rsid w:val="00601147"/>
    <w:rsid w:val="00601285"/>
    <w:rsid w:val="00601C96"/>
    <w:rsid w:val="006025ED"/>
    <w:rsid w:val="00602CA0"/>
    <w:rsid w:val="00602F72"/>
    <w:rsid w:val="006030D9"/>
    <w:rsid w:val="006031F6"/>
    <w:rsid w:val="006035BE"/>
    <w:rsid w:val="00603CBD"/>
    <w:rsid w:val="00604504"/>
    <w:rsid w:val="00604546"/>
    <w:rsid w:val="0060454E"/>
    <w:rsid w:val="00604A98"/>
    <w:rsid w:val="006055DE"/>
    <w:rsid w:val="00605A13"/>
    <w:rsid w:val="00610672"/>
    <w:rsid w:val="00610842"/>
    <w:rsid w:val="00610F74"/>
    <w:rsid w:val="00612664"/>
    <w:rsid w:val="006126C6"/>
    <w:rsid w:val="00614DFA"/>
    <w:rsid w:val="006152E9"/>
    <w:rsid w:val="006154BF"/>
    <w:rsid w:val="00615C04"/>
    <w:rsid w:val="00615C91"/>
    <w:rsid w:val="00617262"/>
    <w:rsid w:val="006173E4"/>
    <w:rsid w:val="00617B0B"/>
    <w:rsid w:val="00620FB6"/>
    <w:rsid w:val="006236A6"/>
    <w:rsid w:val="00623E34"/>
    <w:rsid w:val="00624768"/>
    <w:rsid w:val="00624C50"/>
    <w:rsid w:val="00624D7C"/>
    <w:rsid w:val="006257AA"/>
    <w:rsid w:val="00625EFC"/>
    <w:rsid w:val="00626DBC"/>
    <w:rsid w:val="0062708A"/>
    <w:rsid w:val="00627507"/>
    <w:rsid w:val="0062754F"/>
    <w:rsid w:val="0063047A"/>
    <w:rsid w:val="00630B81"/>
    <w:rsid w:val="00631005"/>
    <w:rsid w:val="00631B80"/>
    <w:rsid w:val="00631CC8"/>
    <w:rsid w:val="00632092"/>
    <w:rsid w:val="0063282C"/>
    <w:rsid w:val="0063333E"/>
    <w:rsid w:val="00633D1F"/>
    <w:rsid w:val="00634166"/>
    <w:rsid w:val="00634254"/>
    <w:rsid w:val="006343DF"/>
    <w:rsid w:val="00634690"/>
    <w:rsid w:val="006349DB"/>
    <w:rsid w:val="00634B58"/>
    <w:rsid w:val="00635041"/>
    <w:rsid w:val="00636C36"/>
    <w:rsid w:val="00636D47"/>
    <w:rsid w:val="00637230"/>
    <w:rsid w:val="006373C6"/>
    <w:rsid w:val="00637B82"/>
    <w:rsid w:val="006406ED"/>
    <w:rsid w:val="00640AEA"/>
    <w:rsid w:val="00640C0F"/>
    <w:rsid w:val="006411C4"/>
    <w:rsid w:val="00641229"/>
    <w:rsid w:val="0064175C"/>
    <w:rsid w:val="00641908"/>
    <w:rsid w:val="00643319"/>
    <w:rsid w:val="00643666"/>
    <w:rsid w:val="006442F1"/>
    <w:rsid w:val="00644886"/>
    <w:rsid w:val="00645E85"/>
    <w:rsid w:val="00646299"/>
    <w:rsid w:val="006469F2"/>
    <w:rsid w:val="006472D8"/>
    <w:rsid w:val="00647DB5"/>
    <w:rsid w:val="00650541"/>
    <w:rsid w:val="00651141"/>
    <w:rsid w:val="00653756"/>
    <w:rsid w:val="006538AF"/>
    <w:rsid w:val="00653A0B"/>
    <w:rsid w:val="00653DA8"/>
    <w:rsid w:val="0065484D"/>
    <w:rsid w:val="00654BED"/>
    <w:rsid w:val="00655A6A"/>
    <w:rsid w:val="00655D3B"/>
    <w:rsid w:val="006564A7"/>
    <w:rsid w:val="006564E6"/>
    <w:rsid w:val="006568D8"/>
    <w:rsid w:val="006569B0"/>
    <w:rsid w:val="006573FF"/>
    <w:rsid w:val="006578CB"/>
    <w:rsid w:val="006578ED"/>
    <w:rsid w:val="00657A6A"/>
    <w:rsid w:val="00660514"/>
    <w:rsid w:val="006606CB"/>
    <w:rsid w:val="0066084E"/>
    <w:rsid w:val="00660D22"/>
    <w:rsid w:val="00661A3C"/>
    <w:rsid w:val="00661AAF"/>
    <w:rsid w:val="006622F8"/>
    <w:rsid w:val="00662867"/>
    <w:rsid w:val="006644F1"/>
    <w:rsid w:val="00664692"/>
    <w:rsid w:val="006646B9"/>
    <w:rsid w:val="006661E0"/>
    <w:rsid w:val="00666362"/>
    <w:rsid w:val="006670A3"/>
    <w:rsid w:val="00667EA2"/>
    <w:rsid w:val="00667ECF"/>
    <w:rsid w:val="00670BD5"/>
    <w:rsid w:val="006714E4"/>
    <w:rsid w:val="006716F1"/>
    <w:rsid w:val="00671A31"/>
    <w:rsid w:val="006722B1"/>
    <w:rsid w:val="00672B1A"/>
    <w:rsid w:val="006731E0"/>
    <w:rsid w:val="006735FF"/>
    <w:rsid w:val="00674C86"/>
    <w:rsid w:val="00675334"/>
    <w:rsid w:val="00675882"/>
    <w:rsid w:val="00675BCB"/>
    <w:rsid w:val="00676211"/>
    <w:rsid w:val="00676D15"/>
    <w:rsid w:val="00677131"/>
    <w:rsid w:val="00680805"/>
    <w:rsid w:val="00680D9E"/>
    <w:rsid w:val="0068105D"/>
    <w:rsid w:val="006810EB"/>
    <w:rsid w:val="00681115"/>
    <w:rsid w:val="0068119A"/>
    <w:rsid w:val="00681364"/>
    <w:rsid w:val="006821F6"/>
    <w:rsid w:val="00682631"/>
    <w:rsid w:val="00682A80"/>
    <w:rsid w:val="006849E7"/>
    <w:rsid w:val="0068513B"/>
    <w:rsid w:val="0068516E"/>
    <w:rsid w:val="00685178"/>
    <w:rsid w:val="0068609E"/>
    <w:rsid w:val="00686355"/>
    <w:rsid w:val="0069199B"/>
    <w:rsid w:val="00691B0C"/>
    <w:rsid w:val="00691CBD"/>
    <w:rsid w:val="0069214F"/>
    <w:rsid w:val="00693132"/>
    <w:rsid w:val="006935A6"/>
    <w:rsid w:val="00693F16"/>
    <w:rsid w:val="00694029"/>
    <w:rsid w:val="00694F30"/>
    <w:rsid w:val="00695248"/>
    <w:rsid w:val="006952C4"/>
    <w:rsid w:val="00695C18"/>
    <w:rsid w:val="00696085"/>
    <w:rsid w:val="00696424"/>
    <w:rsid w:val="00696459"/>
    <w:rsid w:val="00697259"/>
    <w:rsid w:val="006A00FF"/>
    <w:rsid w:val="006A04BE"/>
    <w:rsid w:val="006A3F3B"/>
    <w:rsid w:val="006A4EB9"/>
    <w:rsid w:val="006A5200"/>
    <w:rsid w:val="006A521E"/>
    <w:rsid w:val="006A586A"/>
    <w:rsid w:val="006A6323"/>
    <w:rsid w:val="006A72D7"/>
    <w:rsid w:val="006A75D0"/>
    <w:rsid w:val="006A7A47"/>
    <w:rsid w:val="006A7F01"/>
    <w:rsid w:val="006B0DFC"/>
    <w:rsid w:val="006B1690"/>
    <w:rsid w:val="006B1B7C"/>
    <w:rsid w:val="006B1BEB"/>
    <w:rsid w:val="006B259D"/>
    <w:rsid w:val="006B2AB1"/>
    <w:rsid w:val="006B2BE8"/>
    <w:rsid w:val="006B3A89"/>
    <w:rsid w:val="006B4711"/>
    <w:rsid w:val="006B53CD"/>
    <w:rsid w:val="006B5994"/>
    <w:rsid w:val="006B59C8"/>
    <w:rsid w:val="006B5DFB"/>
    <w:rsid w:val="006B5E64"/>
    <w:rsid w:val="006B5FB4"/>
    <w:rsid w:val="006B67F6"/>
    <w:rsid w:val="006B7B1F"/>
    <w:rsid w:val="006C0D5A"/>
    <w:rsid w:val="006C12AF"/>
    <w:rsid w:val="006C1317"/>
    <w:rsid w:val="006C1AAF"/>
    <w:rsid w:val="006C1C37"/>
    <w:rsid w:val="006C1F46"/>
    <w:rsid w:val="006C22C6"/>
    <w:rsid w:val="006C236D"/>
    <w:rsid w:val="006C2A30"/>
    <w:rsid w:val="006C2AB4"/>
    <w:rsid w:val="006C2C2D"/>
    <w:rsid w:val="006C5605"/>
    <w:rsid w:val="006C5DF8"/>
    <w:rsid w:val="006C61A4"/>
    <w:rsid w:val="006C71F0"/>
    <w:rsid w:val="006D0906"/>
    <w:rsid w:val="006D15E8"/>
    <w:rsid w:val="006D3711"/>
    <w:rsid w:val="006D41CC"/>
    <w:rsid w:val="006D4574"/>
    <w:rsid w:val="006D4AAD"/>
    <w:rsid w:val="006D6856"/>
    <w:rsid w:val="006E0043"/>
    <w:rsid w:val="006E0D90"/>
    <w:rsid w:val="006E1642"/>
    <w:rsid w:val="006E21D8"/>
    <w:rsid w:val="006E41DE"/>
    <w:rsid w:val="006E4822"/>
    <w:rsid w:val="006E5233"/>
    <w:rsid w:val="006E683B"/>
    <w:rsid w:val="006E69E6"/>
    <w:rsid w:val="006E71EF"/>
    <w:rsid w:val="006E74FE"/>
    <w:rsid w:val="006E75E3"/>
    <w:rsid w:val="006E7619"/>
    <w:rsid w:val="006E7C56"/>
    <w:rsid w:val="006F004E"/>
    <w:rsid w:val="006F03AC"/>
    <w:rsid w:val="006F073C"/>
    <w:rsid w:val="006F09C3"/>
    <w:rsid w:val="006F0A36"/>
    <w:rsid w:val="006F1D38"/>
    <w:rsid w:val="006F21A5"/>
    <w:rsid w:val="006F258C"/>
    <w:rsid w:val="006F27AA"/>
    <w:rsid w:val="006F2A7D"/>
    <w:rsid w:val="006F3369"/>
    <w:rsid w:val="006F3E46"/>
    <w:rsid w:val="006F461D"/>
    <w:rsid w:val="006F4BB4"/>
    <w:rsid w:val="006F51B4"/>
    <w:rsid w:val="006F5AA1"/>
    <w:rsid w:val="006F683A"/>
    <w:rsid w:val="006F6C96"/>
    <w:rsid w:val="006F6EB5"/>
    <w:rsid w:val="006F7751"/>
    <w:rsid w:val="006F77EF"/>
    <w:rsid w:val="007001CF"/>
    <w:rsid w:val="007008B9"/>
    <w:rsid w:val="00700E90"/>
    <w:rsid w:val="00700E9C"/>
    <w:rsid w:val="00701208"/>
    <w:rsid w:val="007014C8"/>
    <w:rsid w:val="007021B3"/>
    <w:rsid w:val="007030CA"/>
    <w:rsid w:val="0070354D"/>
    <w:rsid w:val="00703A7F"/>
    <w:rsid w:val="0070413B"/>
    <w:rsid w:val="007047DB"/>
    <w:rsid w:val="0070509A"/>
    <w:rsid w:val="00705233"/>
    <w:rsid w:val="007059B6"/>
    <w:rsid w:val="00706438"/>
    <w:rsid w:val="00706765"/>
    <w:rsid w:val="0070687D"/>
    <w:rsid w:val="0070728F"/>
    <w:rsid w:val="00707B16"/>
    <w:rsid w:val="00707CCD"/>
    <w:rsid w:val="0071008B"/>
    <w:rsid w:val="007101CE"/>
    <w:rsid w:val="0071081E"/>
    <w:rsid w:val="00710AF4"/>
    <w:rsid w:val="00710E9F"/>
    <w:rsid w:val="0071144A"/>
    <w:rsid w:val="007116C5"/>
    <w:rsid w:val="00712065"/>
    <w:rsid w:val="00712323"/>
    <w:rsid w:val="00712C3F"/>
    <w:rsid w:val="00712DB1"/>
    <w:rsid w:val="00713397"/>
    <w:rsid w:val="0071351D"/>
    <w:rsid w:val="00713711"/>
    <w:rsid w:val="007138DE"/>
    <w:rsid w:val="00713915"/>
    <w:rsid w:val="00713A39"/>
    <w:rsid w:val="00713CD0"/>
    <w:rsid w:val="00713CDC"/>
    <w:rsid w:val="00714BBB"/>
    <w:rsid w:val="00714BC3"/>
    <w:rsid w:val="00714F4D"/>
    <w:rsid w:val="007159C0"/>
    <w:rsid w:val="007159CC"/>
    <w:rsid w:val="007159DA"/>
    <w:rsid w:val="00715D8C"/>
    <w:rsid w:val="0071635B"/>
    <w:rsid w:val="00716635"/>
    <w:rsid w:val="0071664B"/>
    <w:rsid w:val="00716A61"/>
    <w:rsid w:val="00717E9C"/>
    <w:rsid w:val="007203A4"/>
    <w:rsid w:val="007203D5"/>
    <w:rsid w:val="00720AC1"/>
    <w:rsid w:val="00722BC9"/>
    <w:rsid w:val="00723421"/>
    <w:rsid w:val="007242D1"/>
    <w:rsid w:val="00724F38"/>
    <w:rsid w:val="007257E2"/>
    <w:rsid w:val="007265FA"/>
    <w:rsid w:val="00726E7B"/>
    <w:rsid w:val="00726FC5"/>
    <w:rsid w:val="00727542"/>
    <w:rsid w:val="007276D6"/>
    <w:rsid w:val="007301A3"/>
    <w:rsid w:val="007308BE"/>
    <w:rsid w:val="007309D8"/>
    <w:rsid w:val="00730F0D"/>
    <w:rsid w:val="00731744"/>
    <w:rsid w:val="00732079"/>
    <w:rsid w:val="00732594"/>
    <w:rsid w:val="00732950"/>
    <w:rsid w:val="007333C3"/>
    <w:rsid w:val="00733543"/>
    <w:rsid w:val="00734651"/>
    <w:rsid w:val="00734E2D"/>
    <w:rsid w:val="0073554C"/>
    <w:rsid w:val="007358BA"/>
    <w:rsid w:val="00736446"/>
    <w:rsid w:val="00736C05"/>
    <w:rsid w:val="00737726"/>
    <w:rsid w:val="007377CE"/>
    <w:rsid w:val="007378B0"/>
    <w:rsid w:val="007379A4"/>
    <w:rsid w:val="00740525"/>
    <w:rsid w:val="007418FD"/>
    <w:rsid w:val="00741C8C"/>
    <w:rsid w:val="007429AB"/>
    <w:rsid w:val="007436C9"/>
    <w:rsid w:val="00744001"/>
    <w:rsid w:val="00744DF3"/>
    <w:rsid w:val="00745112"/>
    <w:rsid w:val="00745C33"/>
    <w:rsid w:val="0074726F"/>
    <w:rsid w:val="00747862"/>
    <w:rsid w:val="00747B7F"/>
    <w:rsid w:val="00747F0B"/>
    <w:rsid w:val="00750008"/>
    <w:rsid w:val="0075015F"/>
    <w:rsid w:val="0075019B"/>
    <w:rsid w:val="007507A3"/>
    <w:rsid w:val="00750C51"/>
    <w:rsid w:val="00751508"/>
    <w:rsid w:val="007520BF"/>
    <w:rsid w:val="007523FA"/>
    <w:rsid w:val="00752BF8"/>
    <w:rsid w:val="0075360A"/>
    <w:rsid w:val="0075395E"/>
    <w:rsid w:val="007542A1"/>
    <w:rsid w:val="007542E6"/>
    <w:rsid w:val="007549DE"/>
    <w:rsid w:val="00754B65"/>
    <w:rsid w:val="0075504C"/>
    <w:rsid w:val="00755052"/>
    <w:rsid w:val="00755A0F"/>
    <w:rsid w:val="0075637F"/>
    <w:rsid w:val="00756A65"/>
    <w:rsid w:val="00757A35"/>
    <w:rsid w:val="00757E38"/>
    <w:rsid w:val="00757FB5"/>
    <w:rsid w:val="00760079"/>
    <w:rsid w:val="007609D1"/>
    <w:rsid w:val="007612C7"/>
    <w:rsid w:val="00762043"/>
    <w:rsid w:val="007630F3"/>
    <w:rsid w:val="00763F65"/>
    <w:rsid w:val="00764086"/>
    <w:rsid w:val="0076527A"/>
    <w:rsid w:val="00765778"/>
    <w:rsid w:val="00765A6D"/>
    <w:rsid w:val="007666D2"/>
    <w:rsid w:val="007670CE"/>
    <w:rsid w:val="007675AC"/>
    <w:rsid w:val="00771325"/>
    <w:rsid w:val="00772898"/>
    <w:rsid w:val="007730EC"/>
    <w:rsid w:val="007731C5"/>
    <w:rsid w:val="0077459C"/>
    <w:rsid w:val="00774F84"/>
    <w:rsid w:val="0077539F"/>
    <w:rsid w:val="00775D52"/>
    <w:rsid w:val="00775EEF"/>
    <w:rsid w:val="00777B13"/>
    <w:rsid w:val="007800E7"/>
    <w:rsid w:val="00780B02"/>
    <w:rsid w:val="00780D37"/>
    <w:rsid w:val="00780FA4"/>
    <w:rsid w:val="00781711"/>
    <w:rsid w:val="00781788"/>
    <w:rsid w:val="00781A96"/>
    <w:rsid w:val="00781C76"/>
    <w:rsid w:val="0078255A"/>
    <w:rsid w:val="007825AC"/>
    <w:rsid w:val="00782C8D"/>
    <w:rsid w:val="00782DFE"/>
    <w:rsid w:val="00782EA7"/>
    <w:rsid w:val="00783150"/>
    <w:rsid w:val="007831B5"/>
    <w:rsid w:val="00783DA5"/>
    <w:rsid w:val="0078466D"/>
    <w:rsid w:val="00784E75"/>
    <w:rsid w:val="007857AB"/>
    <w:rsid w:val="00785830"/>
    <w:rsid w:val="00785A34"/>
    <w:rsid w:val="00785FCB"/>
    <w:rsid w:val="007867DA"/>
    <w:rsid w:val="007873CE"/>
    <w:rsid w:val="007900CF"/>
    <w:rsid w:val="0079015C"/>
    <w:rsid w:val="007901D5"/>
    <w:rsid w:val="007903C7"/>
    <w:rsid w:val="0079094E"/>
    <w:rsid w:val="00791DAA"/>
    <w:rsid w:val="00793943"/>
    <w:rsid w:val="00793D30"/>
    <w:rsid w:val="00793E50"/>
    <w:rsid w:val="00793F78"/>
    <w:rsid w:val="007961CE"/>
    <w:rsid w:val="0079641C"/>
    <w:rsid w:val="0079687E"/>
    <w:rsid w:val="0079706A"/>
    <w:rsid w:val="007A0D1F"/>
    <w:rsid w:val="007A0E15"/>
    <w:rsid w:val="007A1257"/>
    <w:rsid w:val="007A1886"/>
    <w:rsid w:val="007A2CBE"/>
    <w:rsid w:val="007A3E80"/>
    <w:rsid w:val="007A4412"/>
    <w:rsid w:val="007A501B"/>
    <w:rsid w:val="007A5B31"/>
    <w:rsid w:val="007A6379"/>
    <w:rsid w:val="007A7127"/>
    <w:rsid w:val="007A749C"/>
    <w:rsid w:val="007B009C"/>
    <w:rsid w:val="007B07EC"/>
    <w:rsid w:val="007B0849"/>
    <w:rsid w:val="007B0E17"/>
    <w:rsid w:val="007B2684"/>
    <w:rsid w:val="007B2A83"/>
    <w:rsid w:val="007B2FC0"/>
    <w:rsid w:val="007B3139"/>
    <w:rsid w:val="007B4D34"/>
    <w:rsid w:val="007B5436"/>
    <w:rsid w:val="007B5BF7"/>
    <w:rsid w:val="007B6470"/>
    <w:rsid w:val="007B686E"/>
    <w:rsid w:val="007B7A19"/>
    <w:rsid w:val="007B7B0E"/>
    <w:rsid w:val="007C0160"/>
    <w:rsid w:val="007C03E5"/>
    <w:rsid w:val="007C1004"/>
    <w:rsid w:val="007C162C"/>
    <w:rsid w:val="007C18EB"/>
    <w:rsid w:val="007C1F51"/>
    <w:rsid w:val="007C2B4E"/>
    <w:rsid w:val="007C2BDD"/>
    <w:rsid w:val="007C2E49"/>
    <w:rsid w:val="007C3B63"/>
    <w:rsid w:val="007C4095"/>
    <w:rsid w:val="007C4194"/>
    <w:rsid w:val="007C4964"/>
    <w:rsid w:val="007C4B46"/>
    <w:rsid w:val="007C669A"/>
    <w:rsid w:val="007C6E3B"/>
    <w:rsid w:val="007C7B6E"/>
    <w:rsid w:val="007C7C80"/>
    <w:rsid w:val="007D09A7"/>
    <w:rsid w:val="007D135C"/>
    <w:rsid w:val="007D17FC"/>
    <w:rsid w:val="007D189A"/>
    <w:rsid w:val="007D29D4"/>
    <w:rsid w:val="007D2E36"/>
    <w:rsid w:val="007D3947"/>
    <w:rsid w:val="007D410B"/>
    <w:rsid w:val="007D4262"/>
    <w:rsid w:val="007D4723"/>
    <w:rsid w:val="007D5425"/>
    <w:rsid w:val="007D5A20"/>
    <w:rsid w:val="007D6276"/>
    <w:rsid w:val="007D6654"/>
    <w:rsid w:val="007D68D1"/>
    <w:rsid w:val="007D701B"/>
    <w:rsid w:val="007E00FB"/>
    <w:rsid w:val="007E046E"/>
    <w:rsid w:val="007E055B"/>
    <w:rsid w:val="007E0E92"/>
    <w:rsid w:val="007E284D"/>
    <w:rsid w:val="007E2AE0"/>
    <w:rsid w:val="007E2CE3"/>
    <w:rsid w:val="007E2E23"/>
    <w:rsid w:val="007E2EE0"/>
    <w:rsid w:val="007E3F1A"/>
    <w:rsid w:val="007E417D"/>
    <w:rsid w:val="007E44F4"/>
    <w:rsid w:val="007E4B59"/>
    <w:rsid w:val="007E5043"/>
    <w:rsid w:val="007E50DF"/>
    <w:rsid w:val="007E517A"/>
    <w:rsid w:val="007E532A"/>
    <w:rsid w:val="007E5C9C"/>
    <w:rsid w:val="007E60ED"/>
    <w:rsid w:val="007E628A"/>
    <w:rsid w:val="007E6299"/>
    <w:rsid w:val="007E63AE"/>
    <w:rsid w:val="007E6414"/>
    <w:rsid w:val="007E779E"/>
    <w:rsid w:val="007E7F96"/>
    <w:rsid w:val="007F1A2F"/>
    <w:rsid w:val="007F20CC"/>
    <w:rsid w:val="007F2245"/>
    <w:rsid w:val="007F2A00"/>
    <w:rsid w:val="007F2A0C"/>
    <w:rsid w:val="007F2C4B"/>
    <w:rsid w:val="007F3BA8"/>
    <w:rsid w:val="007F3CED"/>
    <w:rsid w:val="007F4F16"/>
    <w:rsid w:val="007F59BD"/>
    <w:rsid w:val="007F6294"/>
    <w:rsid w:val="007F63A8"/>
    <w:rsid w:val="007F6AFA"/>
    <w:rsid w:val="007F784B"/>
    <w:rsid w:val="007F7A2C"/>
    <w:rsid w:val="007F7F44"/>
    <w:rsid w:val="007F7FE6"/>
    <w:rsid w:val="00800B76"/>
    <w:rsid w:val="00800F65"/>
    <w:rsid w:val="00801967"/>
    <w:rsid w:val="00801B06"/>
    <w:rsid w:val="0080214A"/>
    <w:rsid w:val="008023D2"/>
    <w:rsid w:val="0080267B"/>
    <w:rsid w:val="00802F99"/>
    <w:rsid w:val="00803C83"/>
    <w:rsid w:val="008040BE"/>
    <w:rsid w:val="00804286"/>
    <w:rsid w:val="008048B9"/>
    <w:rsid w:val="00805067"/>
    <w:rsid w:val="0080522F"/>
    <w:rsid w:val="008053D6"/>
    <w:rsid w:val="008056AD"/>
    <w:rsid w:val="008065EA"/>
    <w:rsid w:val="00807025"/>
    <w:rsid w:val="00807502"/>
    <w:rsid w:val="00807544"/>
    <w:rsid w:val="00807A09"/>
    <w:rsid w:val="00810C0C"/>
    <w:rsid w:val="0081113D"/>
    <w:rsid w:val="008118AA"/>
    <w:rsid w:val="00811AE0"/>
    <w:rsid w:val="00811EF2"/>
    <w:rsid w:val="00812100"/>
    <w:rsid w:val="00812CC4"/>
    <w:rsid w:val="008134EE"/>
    <w:rsid w:val="008142C8"/>
    <w:rsid w:val="00814ED3"/>
    <w:rsid w:val="0081509F"/>
    <w:rsid w:val="00815CEA"/>
    <w:rsid w:val="00815EA2"/>
    <w:rsid w:val="00816117"/>
    <w:rsid w:val="00820579"/>
    <w:rsid w:val="00821031"/>
    <w:rsid w:val="00821B78"/>
    <w:rsid w:val="00821E2F"/>
    <w:rsid w:val="00821E40"/>
    <w:rsid w:val="00821F08"/>
    <w:rsid w:val="0082245A"/>
    <w:rsid w:val="00822B7B"/>
    <w:rsid w:val="00822CBF"/>
    <w:rsid w:val="0082331E"/>
    <w:rsid w:val="008236C1"/>
    <w:rsid w:val="00823705"/>
    <w:rsid w:val="00823A03"/>
    <w:rsid w:val="00823F9B"/>
    <w:rsid w:val="00824669"/>
    <w:rsid w:val="00824C52"/>
    <w:rsid w:val="008250A4"/>
    <w:rsid w:val="00825ACF"/>
    <w:rsid w:val="00825C69"/>
    <w:rsid w:val="008269C5"/>
    <w:rsid w:val="00827668"/>
    <w:rsid w:val="008277CC"/>
    <w:rsid w:val="00827ACD"/>
    <w:rsid w:val="00830072"/>
    <w:rsid w:val="00830146"/>
    <w:rsid w:val="00830750"/>
    <w:rsid w:val="00830C5B"/>
    <w:rsid w:val="008312C2"/>
    <w:rsid w:val="00832238"/>
    <w:rsid w:val="0083265E"/>
    <w:rsid w:val="00832DB3"/>
    <w:rsid w:val="00832EBA"/>
    <w:rsid w:val="0083348F"/>
    <w:rsid w:val="0083511D"/>
    <w:rsid w:val="0083552B"/>
    <w:rsid w:val="008355C8"/>
    <w:rsid w:val="0083672F"/>
    <w:rsid w:val="0083684A"/>
    <w:rsid w:val="00836A90"/>
    <w:rsid w:val="0083713A"/>
    <w:rsid w:val="00837596"/>
    <w:rsid w:val="00837AEB"/>
    <w:rsid w:val="00840CD9"/>
    <w:rsid w:val="008411CE"/>
    <w:rsid w:val="0084324A"/>
    <w:rsid w:val="0084345C"/>
    <w:rsid w:val="0084371D"/>
    <w:rsid w:val="008439F3"/>
    <w:rsid w:val="00843BC6"/>
    <w:rsid w:val="0084432E"/>
    <w:rsid w:val="00844767"/>
    <w:rsid w:val="00844DC0"/>
    <w:rsid w:val="00845138"/>
    <w:rsid w:val="00845582"/>
    <w:rsid w:val="00845CD2"/>
    <w:rsid w:val="00846BA4"/>
    <w:rsid w:val="0084736F"/>
    <w:rsid w:val="00847B8E"/>
    <w:rsid w:val="008500B8"/>
    <w:rsid w:val="00850B8E"/>
    <w:rsid w:val="008522CC"/>
    <w:rsid w:val="008527D9"/>
    <w:rsid w:val="008528F7"/>
    <w:rsid w:val="008528FB"/>
    <w:rsid w:val="00852920"/>
    <w:rsid w:val="008536CE"/>
    <w:rsid w:val="00854215"/>
    <w:rsid w:val="008544A1"/>
    <w:rsid w:val="00854D11"/>
    <w:rsid w:val="008562FB"/>
    <w:rsid w:val="00856B8E"/>
    <w:rsid w:val="008577CC"/>
    <w:rsid w:val="0086061C"/>
    <w:rsid w:val="0086140F"/>
    <w:rsid w:val="0086162A"/>
    <w:rsid w:val="0086185E"/>
    <w:rsid w:val="00861CB9"/>
    <w:rsid w:val="0086215B"/>
    <w:rsid w:val="0086286E"/>
    <w:rsid w:val="00863322"/>
    <w:rsid w:val="00863F42"/>
    <w:rsid w:val="008641F7"/>
    <w:rsid w:val="00864E80"/>
    <w:rsid w:val="008656A0"/>
    <w:rsid w:val="008658F8"/>
    <w:rsid w:val="00866CA2"/>
    <w:rsid w:val="0086735B"/>
    <w:rsid w:val="00867818"/>
    <w:rsid w:val="00870342"/>
    <w:rsid w:val="008705F9"/>
    <w:rsid w:val="00870C8C"/>
    <w:rsid w:val="00871259"/>
    <w:rsid w:val="00871961"/>
    <w:rsid w:val="00873340"/>
    <w:rsid w:val="00873616"/>
    <w:rsid w:val="0087391B"/>
    <w:rsid w:val="00873E6F"/>
    <w:rsid w:val="00874D7A"/>
    <w:rsid w:val="0087528A"/>
    <w:rsid w:val="00875418"/>
    <w:rsid w:val="00875B7B"/>
    <w:rsid w:val="008774ED"/>
    <w:rsid w:val="00877F04"/>
    <w:rsid w:val="0088065D"/>
    <w:rsid w:val="00880D76"/>
    <w:rsid w:val="0088128E"/>
    <w:rsid w:val="008815A0"/>
    <w:rsid w:val="00882355"/>
    <w:rsid w:val="00882501"/>
    <w:rsid w:val="00882C82"/>
    <w:rsid w:val="00882D44"/>
    <w:rsid w:val="008832FE"/>
    <w:rsid w:val="008833BA"/>
    <w:rsid w:val="008837D3"/>
    <w:rsid w:val="00883CF1"/>
    <w:rsid w:val="00884765"/>
    <w:rsid w:val="00884A28"/>
    <w:rsid w:val="00885C23"/>
    <w:rsid w:val="00885DA0"/>
    <w:rsid w:val="00886315"/>
    <w:rsid w:val="0088637E"/>
    <w:rsid w:val="008871E8"/>
    <w:rsid w:val="00887652"/>
    <w:rsid w:val="008900D3"/>
    <w:rsid w:val="008906AD"/>
    <w:rsid w:val="00890847"/>
    <w:rsid w:val="00891732"/>
    <w:rsid w:val="00892F4B"/>
    <w:rsid w:val="00892F4D"/>
    <w:rsid w:val="0089468D"/>
    <w:rsid w:val="00894875"/>
    <w:rsid w:val="00894D59"/>
    <w:rsid w:val="00895102"/>
    <w:rsid w:val="0089579D"/>
    <w:rsid w:val="008961BC"/>
    <w:rsid w:val="008964F1"/>
    <w:rsid w:val="008966B5"/>
    <w:rsid w:val="008970F2"/>
    <w:rsid w:val="00897373"/>
    <w:rsid w:val="00897AC9"/>
    <w:rsid w:val="008A083E"/>
    <w:rsid w:val="008A15D5"/>
    <w:rsid w:val="008A2147"/>
    <w:rsid w:val="008A22AB"/>
    <w:rsid w:val="008A253B"/>
    <w:rsid w:val="008A25F5"/>
    <w:rsid w:val="008A265C"/>
    <w:rsid w:val="008A35F6"/>
    <w:rsid w:val="008A3C7E"/>
    <w:rsid w:val="008A42B5"/>
    <w:rsid w:val="008A4460"/>
    <w:rsid w:val="008A51F9"/>
    <w:rsid w:val="008A5946"/>
    <w:rsid w:val="008A632E"/>
    <w:rsid w:val="008B0338"/>
    <w:rsid w:val="008B08CA"/>
    <w:rsid w:val="008B0AE6"/>
    <w:rsid w:val="008B0FF1"/>
    <w:rsid w:val="008B1206"/>
    <w:rsid w:val="008B2A29"/>
    <w:rsid w:val="008B3243"/>
    <w:rsid w:val="008B3961"/>
    <w:rsid w:val="008B39F2"/>
    <w:rsid w:val="008B4117"/>
    <w:rsid w:val="008B6193"/>
    <w:rsid w:val="008B6FB2"/>
    <w:rsid w:val="008B6FFB"/>
    <w:rsid w:val="008B7049"/>
    <w:rsid w:val="008B71CC"/>
    <w:rsid w:val="008C0240"/>
    <w:rsid w:val="008C0966"/>
    <w:rsid w:val="008C0AE1"/>
    <w:rsid w:val="008C0C6D"/>
    <w:rsid w:val="008C1BAD"/>
    <w:rsid w:val="008C1C64"/>
    <w:rsid w:val="008C2D60"/>
    <w:rsid w:val="008C315D"/>
    <w:rsid w:val="008C355C"/>
    <w:rsid w:val="008C4091"/>
    <w:rsid w:val="008C4B79"/>
    <w:rsid w:val="008C4F48"/>
    <w:rsid w:val="008C50D1"/>
    <w:rsid w:val="008C5896"/>
    <w:rsid w:val="008C59E0"/>
    <w:rsid w:val="008C5ADA"/>
    <w:rsid w:val="008C605E"/>
    <w:rsid w:val="008C747D"/>
    <w:rsid w:val="008D063F"/>
    <w:rsid w:val="008D08B6"/>
    <w:rsid w:val="008D0F0B"/>
    <w:rsid w:val="008D1A99"/>
    <w:rsid w:val="008D1F8C"/>
    <w:rsid w:val="008D27B3"/>
    <w:rsid w:val="008D3B13"/>
    <w:rsid w:val="008D47BE"/>
    <w:rsid w:val="008D6628"/>
    <w:rsid w:val="008D6AB9"/>
    <w:rsid w:val="008D6CC2"/>
    <w:rsid w:val="008D7BA1"/>
    <w:rsid w:val="008D7F19"/>
    <w:rsid w:val="008E0318"/>
    <w:rsid w:val="008E06DB"/>
    <w:rsid w:val="008E1984"/>
    <w:rsid w:val="008E2223"/>
    <w:rsid w:val="008E2E58"/>
    <w:rsid w:val="008E3100"/>
    <w:rsid w:val="008E3566"/>
    <w:rsid w:val="008E3721"/>
    <w:rsid w:val="008E40A7"/>
    <w:rsid w:val="008E4291"/>
    <w:rsid w:val="008E45D5"/>
    <w:rsid w:val="008E47D5"/>
    <w:rsid w:val="008E5D0C"/>
    <w:rsid w:val="008E5E9B"/>
    <w:rsid w:val="008E5F0C"/>
    <w:rsid w:val="008E62F3"/>
    <w:rsid w:val="008E665C"/>
    <w:rsid w:val="008E700C"/>
    <w:rsid w:val="008E7756"/>
    <w:rsid w:val="008E7820"/>
    <w:rsid w:val="008E7A89"/>
    <w:rsid w:val="008F039B"/>
    <w:rsid w:val="008F0A57"/>
    <w:rsid w:val="008F1133"/>
    <w:rsid w:val="008F13B7"/>
    <w:rsid w:val="008F1E99"/>
    <w:rsid w:val="008F20AF"/>
    <w:rsid w:val="008F2BE1"/>
    <w:rsid w:val="008F30ED"/>
    <w:rsid w:val="008F34A6"/>
    <w:rsid w:val="008F3BD7"/>
    <w:rsid w:val="008F3CAE"/>
    <w:rsid w:val="008F3CCA"/>
    <w:rsid w:val="008F41E9"/>
    <w:rsid w:val="008F41FD"/>
    <w:rsid w:val="008F4443"/>
    <w:rsid w:val="008F4E62"/>
    <w:rsid w:val="008F5034"/>
    <w:rsid w:val="008F58F9"/>
    <w:rsid w:val="008F5BC8"/>
    <w:rsid w:val="008F7365"/>
    <w:rsid w:val="008F739B"/>
    <w:rsid w:val="008F760B"/>
    <w:rsid w:val="008F7A06"/>
    <w:rsid w:val="008F7FC9"/>
    <w:rsid w:val="00900ABD"/>
    <w:rsid w:val="00900E0D"/>
    <w:rsid w:val="00900ED1"/>
    <w:rsid w:val="0090138F"/>
    <w:rsid w:val="00901B2B"/>
    <w:rsid w:val="00901E79"/>
    <w:rsid w:val="00902000"/>
    <w:rsid w:val="0090282C"/>
    <w:rsid w:val="009029DF"/>
    <w:rsid w:val="00902BFF"/>
    <w:rsid w:val="00902DC7"/>
    <w:rsid w:val="00903060"/>
    <w:rsid w:val="009035B0"/>
    <w:rsid w:val="009037E1"/>
    <w:rsid w:val="0090404C"/>
    <w:rsid w:val="009041DD"/>
    <w:rsid w:val="0090437E"/>
    <w:rsid w:val="0090477E"/>
    <w:rsid w:val="009049A9"/>
    <w:rsid w:val="00905723"/>
    <w:rsid w:val="00905A09"/>
    <w:rsid w:val="00905A2E"/>
    <w:rsid w:val="00905BAA"/>
    <w:rsid w:val="00905F3E"/>
    <w:rsid w:val="00906365"/>
    <w:rsid w:val="00906E03"/>
    <w:rsid w:val="009073B6"/>
    <w:rsid w:val="00910916"/>
    <w:rsid w:val="00910A8C"/>
    <w:rsid w:val="009118C2"/>
    <w:rsid w:val="009129A5"/>
    <w:rsid w:val="00912DFD"/>
    <w:rsid w:val="00912FFE"/>
    <w:rsid w:val="009135C9"/>
    <w:rsid w:val="009147FF"/>
    <w:rsid w:val="00914E3D"/>
    <w:rsid w:val="0091571B"/>
    <w:rsid w:val="009159D1"/>
    <w:rsid w:val="00915D53"/>
    <w:rsid w:val="00915F1C"/>
    <w:rsid w:val="00915FC8"/>
    <w:rsid w:val="009160FC"/>
    <w:rsid w:val="00916224"/>
    <w:rsid w:val="009164C0"/>
    <w:rsid w:val="009164E0"/>
    <w:rsid w:val="00916BCF"/>
    <w:rsid w:val="00916E24"/>
    <w:rsid w:val="00916FD1"/>
    <w:rsid w:val="009208BD"/>
    <w:rsid w:val="009229D4"/>
    <w:rsid w:val="00922C49"/>
    <w:rsid w:val="00923B25"/>
    <w:rsid w:val="00923C9B"/>
    <w:rsid w:val="00924168"/>
    <w:rsid w:val="009242E6"/>
    <w:rsid w:val="009244EF"/>
    <w:rsid w:val="009249AC"/>
    <w:rsid w:val="00924A4B"/>
    <w:rsid w:val="00925218"/>
    <w:rsid w:val="009262A7"/>
    <w:rsid w:val="0092733C"/>
    <w:rsid w:val="00927A6A"/>
    <w:rsid w:val="00927C12"/>
    <w:rsid w:val="00927C8D"/>
    <w:rsid w:val="00930B03"/>
    <w:rsid w:val="00930C36"/>
    <w:rsid w:val="00930FC3"/>
    <w:rsid w:val="009311C9"/>
    <w:rsid w:val="00931467"/>
    <w:rsid w:val="009317BD"/>
    <w:rsid w:val="00931A03"/>
    <w:rsid w:val="009323DD"/>
    <w:rsid w:val="00932781"/>
    <w:rsid w:val="009333DE"/>
    <w:rsid w:val="00933976"/>
    <w:rsid w:val="00933D40"/>
    <w:rsid w:val="00933E20"/>
    <w:rsid w:val="00933ED6"/>
    <w:rsid w:val="009341B0"/>
    <w:rsid w:val="00934703"/>
    <w:rsid w:val="00934AE3"/>
    <w:rsid w:val="00934C1C"/>
    <w:rsid w:val="00934D0F"/>
    <w:rsid w:val="00935437"/>
    <w:rsid w:val="00935D3E"/>
    <w:rsid w:val="00935FA9"/>
    <w:rsid w:val="00936A58"/>
    <w:rsid w:val="00937C27"/>
    <w:rsid w:val="00937D24"/>
    <w:rsid w:val="00937E3D"/>
    <w:rsid w:val="00937EA2"/>
    <w:rsid w:val="009400E0"/>
    <w:rsid w:val="009405B2"/>
    <w:rsid w:val="00942444"/>
    <w:rsid w:val="00942D32"/>
    <w:rsid w:val="00942FD2"/>
    <w:rsid w:val="00944F5A"/>
    <w:rsid w:val="00945CB8"/>
    <w:rsid w:val="0094606A"/>
    <w:rsid w:val="009463CD"/>
    <w:rsid w:val="00946E39"/>
    <w:rsid w:val="00950116"/>
    <w:rsid w:val="00950294"/>
    <w:rsid w:val="00950964"/>
    <w:rsid w:val="00951202"/>
    <w:rsid w:val="00951CCC"/>
    <w:rsid w:val="009521E9"/>
    <w:rsid w:val="00952D9F"/>
    <w:rsid w:val="00952F07"/>
    <w:rsid w:val="009539A4"/>
    <w:rsid w:val="00953C3B"/>
    <w:rsid w:val="00953D8D"/>
    <w:rsid w:val="0095496D"/>
    <w:rsid w:val="00955030"/>
    <w:rsid w:val="00955E09"/>
    <w:rsid w:val="00956911"/>
    <w:rsid w:val="00956D02"/>
    <w:rsid w:val="009579F5"/>
    <w:rsid w:val="00957C73"/>
    <w:rsid w:val="00960AA1"/>
    <w:rsid w:val="00961123"/>
    <w:rsid w:val="009612AC"/>
    <w:rsid w:val="00961C00"/>
    <w:rsid w:val="00962620"/>
    <w:rsid w:val="0096267E"/>
    <w:rsid w:val="00962F7F"/>
    <w:rsid w:val="009633A1"/>
    <w:rsid w:val="00963982"/>
    <w:rsid w:val="009639C0"/>
    <w:rsid w:val="009645F7"/>
    <w:rsid w:val="009657C4"/>
    <w:rsid w:val="00965F65"/>
    <w:rsid w:val="009660F8"/>
    <w:rsid w:val="00966647"/>
    <w:rsid w:val="00966918"/>
    <w:rsid w:val="00966AAA"/>
    <w:rsid w:val="00967446"/>
    <w:rsid w:val="00967575"/>
    <w:rsid w:val="009679FA"/>
    <w:rsid w:val="00967E9A"/>
    <w:rsid w:val="00970A93"/>
    <w:rsid w:val="00971F3A"/>
    <w:rsid w:val="00972B50"/>
    <w:rsid w:val="00973008"/>
    <w:rsid w:val="00973337"/>
    <w:rsid w:val="00973965"/>
    <w:rsid w:val="00973DFB"/>
    <w:rsid w:val="00974858"/>
    <w:rsid w:val="00974C21"/>
    <w:rsid w:val="00975059"/>
    <w:rsid w:val="00976E04"/>
    <w:rsid w:val="009771A5"/>
    <w:rsid w:val="00977ED2"/>
    <w:rsid w:val="0098034C"/>
    <w:rsid w:val="00980FA3"/>
    <w:rsid w:val="009825DC"/>
    <w:rsid w:val="00983369"/>
    <w:rsid w:val="00983A7B"/>
    <w:rsid w:val="00983BB0"/>
    <w:rsid w:val="009840CB"/>
    <w:rsid w:val="0098593C"/>
    <w:rsid w:val="00985BB7"/>
    <w:rsid w:val="00986085"/>
    <w:rsid w:val="00986335"/>
    <w:rsid w:val="00986944"/>
    <w:rsid w:val="00986B42"/>
    <w:rsid w:val="009902CB"/>
    <w:rsid w:val="00990A73"/>
    <w:rsid w:val="00991006"/>
    <w:rsid w:val="00991918"/>
    <w:rsid w:val="00992609"/>
    <w:rsid w:val="00992BD8"/>
    <w:rsid w:val="00992BF0"/>
    <w:rsid w:val="00992E99"/>
    <w:rsid w:val="00993897"/>
    <w:rsid w:val="00993DF2"/>
    <w:rsid w:val="0099438A"/>
    <w:rsid w:val="00994862"/>
    <w:rsid w:val="00994EA8"/>
    <w:rsid w:val="00994F0F"/>
    <w:rsid w:val="0099608B"/>
    <w:rsid w:val="00997B58"/>
    <w:rsid w:val="00997C49"/>
    <w:rsid w:val="009A05BD"/>
    <w:rsid w:val="009A05F1"/>
    <w:rsid w:val="009A0C26"/>
    <w:rsid w:val="009A0D6E"/>
    <w:rsid w:val="009A0F80"/>
    <w:rsid w:val="009A13E9"/>
    <w:rsid w:val="009A1604"/>
    <w:rsid w:val="009A18C5"/>
    <w:rsid w:val="009A2159"/>
    <w:rsid w:val="009A21E9"/>
    <w:rsid w:val="009A297D"/>
    <w:rsid w:val="009A2E41"/>
    <w:rsid w:val="009A2FA9"/>
    <w:rsid w:val="009A3326"/>
    <w:rsid w:val="009A3337"/>
    <w:rsid w:val="009A3750"/>
    <w:rsid w:val="009A3CBE"/>
    <w:rsid w:val="009A4DD0"/>
    <w:rsid w:val="009A510E"/>
    <w:rsid w:val="009A5260"/>
    <w:rsid w:val="009A5613"/>
    <w:rsid w:val="009A6AF5"/>
    <w:rsid w:val="009A6CAF"/>
    <w:rsid w:val="009A783A"/>
    <w:rsid w:val="009A788E"/>
    <w:rsid w:val="009A78A4"/>
    <w:rsid w:val="009A7908"/>
    <w:rsid w:val="009A7ADB"/>
    <w:rsid w:val="009B06B0"/>
    <w:rsid w:val="009B142B"/>
    <w:rsid w:val="009B18E9"/>
    <w:rsid w:val="009B1AD9"/>
    <w:rsid w:val="009B1C4C"/>
    <w:rsid w:val="009B2453"/>
    <w:rsid w:val="009B245E"/>
    <w:rsid w:val="009B28CD"/>
    <w:rsid w:val="009B3733"/>
    <w:rsid w:val="009B3777"/>
    <w:rsid w:val="009B3ABF"/>
    <w:rsid w:val="009B3F79"/>
    <w:rsid w:val="009B53D4"/>
    <w:rsid w:val="009B56CE"/>
    <w:rsid w:val="009B5C02"/>
    <w:rsid w:val="009B67ED"/>
    <w:rsid w:val="009B6BED"/>
    <w:rsid w:val="009B6C84"/>
    <w:rsid w:val="009B6CA3"/>
    <w:rsid w:val="009B6D51"/>
    <w:rsid w:val="009B75A4"/>
    <w:rsid w:val="009C0F45"/>
    <w:rsid w:val="009C18AD"/>
    <w:rsid w:val="009C1956"/>
    <w:rsid w:val="009C2C8F"/>
    <w:rsid w:val="009C2CD0"/>
    <w:rsid w:val="009C3243"/>
    <w:rsid w:val="009C400A"/>
    <w:rsid w:val="009C510D"/>
    <w:rsid w:val="009C57D2"/>
    <w:rsid w:val="009C5937"/>
    <w:rsid w:val="009C5D19"/>
    <w:rsid w:val="009C5DA8"/>
    <w:rsid w:val="009C69EC"/>
    <w:rsid w:val="009C6DC2"/>
    <w:rsid w:val="009C764D"/>
    <w:rsid w:val="009C7E48"/>
    <w:rsid w:val="009D00F8"/>
    <w:rsid w:val="009D0249"/>
    <w:rsid w:val="009D0589"/>
    <w:rsid w:val="009D0621"/>
    <w:rsid w:val="009D0D03"/>
    <w:rsid w:val="009D181F"/>
    <w:rsid w:val="009D1A7B"/>
    <w:rsid w:val="009D285C"/>
    <w:rsid w:val="009D2A70"/>
    <w:rsid w:val="009D3751"/>
    <w:rsid w:val="009D482A"/>
    <w:rsid w:val="009D4FBD"/>
    <w:rsid w:val="009D5ACE"/>
    <w:rsid w:val="009D5E41"/>
    <w:rsid w:val="009D7D88"/>
    <w:rsid w:val="009E05FF"/>
    <w:rsid w:val="009E0B37"/>
    <w:rsid w:val="009E0FCD"/>
    <w:rsid w:val="009E1CF1"/>
    <w:rsid w:val="009E2610"/>
    <w:rsid w:val="009E2A96"/>
    <w:rsid w:val="009E3557"/>
    <w:rsid w:val="009E35FE"/>
    <w:rsid w:val="009E3DE1"/>
    <w:rsid w:val="009E459E"/>
    <w:rsid w:val="009E4B6C"/>
    <w:rsid w:val="009E52AF"/>
    <w:rsid w:val="009E56A7"/>
    <w:rsid w:val="009E61CE"/>
    <w:rsid w:val="009E68AB"/>
    <w:rsid w:val="009E721B"/>
    <w:rsid w:val="009E7395"/>
    <w:rsid w:val="009E7C76"/>
    <w:rsid w:val="009E7F40"/>
    <w:rsid w:val="009F06EA"/>
    <w:rsid w:val="009F0A37"/>
    <w:rsid w:val="009F0CE3"/>
    <w:rsid w:val="009F1266"/>
    <w:rsid w:val="009F1F8D"/>
    <w:rsid w:val="009F2034"/>
    <w:rsid w:val="009F2549"/>
    <w:rsid w:val="009F3135"/>
    <w:rsid w:val="009F33A1"/>
    <w:rsid w:val="009F3822"/>
    <w:rsid w:val="009F43AA"/>
    <w:rsid w:val="009F45B3"/>
    <w:rsid w:val="009F4677"/>
    <w:rsid w:val="009F4A44"/>
    <w:rsid w:val="009F5389"/>
    <w:rsid w:val="009F5F36"/>
    <w:rsid w:val="009F652F"/>
    <w:rsid w:val="009F66F0"/>
    <w:rsid w:val="009F6801"/>
    <w:rsid w:val="009F6C68"/>
    <w:rsid w:val="009F6E97"/>
    <w:rsid w:val="00A0110C"/>
    <w:rsid w:val="00A01DAC"/>
    <w:rsid w:val="00A02415"/>
    <w:rsid w:val="00A02457"/>
    <w:rsid w:val="00A02D1D"/>
    <w:rsid w:val="00A02F00"/>
    <w:rsid w:val="00A030BC"/>
    <w:rsid w:val="00A033E2"/>
    <w:rsid w:val="00A042A4"/>
    <w:rsid w:val="00A0487C"/>
    <w:rsid w:val="00A048F0"/>
    <w:rsid w:val="00A04FA0"/>
    <w:rsid w:val="00A05014"/>
    <w:rsid w:val="00A109E3"/>
    <w:rsid w:val="00A10DC5"/>
    <w:rsid w:val="00A11141"/>
    <w:rsid w:val="00A11B04"/>
    <w:rsid w:val="00A11B6B"/>
    <w:rsid w:val="00A12233"/>
    <w:rsid w:val="00A12357"/>
    <w:rsid w:val="00A1249F"/>
    <w:rsid w:val="00A12730"/>
    <w:rsid w:val="00A12ED8"/>
    <w:rsid w:val="00A13235"/>
    <w:rsid w:val="00A133F5"/>
    <w:rsid w:val="00A14157"/>
    <w:rsid w:val="00A149A5"/>
    <w:rsid w:val="00A15401"/>
    <w:rsid w:val="00A1579D"/>
    <w:rsid w:val="00A1657D"/>
    <w:rsid w:val="00A16B9C"/>
    <w:rsid w:val="00A17C64"/>
    <w:rsid w:val="00A207A5"/>
    <w:rsid w:val="00A21323"/>
    <w:rsid w:val="00A214D3"/>
    <w:rsid w:val="00A21FA5"/>
    <w:rsid w:val="00A22206"/>
    <w:rsid w:val="00A228AB"/>
    <w:rsid w:val="00A23D33"/>
    <w:rsid w:val="00A24F0C"/>
    <w:rsid w:val="00A25958"/>
    <w:rsid w:val="00A26D93"/>
    <w:rsid w:val="00A26EF2"/>
    <w:rsid w:val="00A270C2"/>
    <w:rsid w:val="00A273D4"/>
    <w:rsid w:val="00A30341"/>
    <w:rsid w:val="00A30613"/>
    <w:rsid w:val="00A30E38"/>
    <w:rsid w:val="00A310D2"/>
    <w:rsid w:val="00A32AA0"/>
    <w:rsid w:val="00A33011"/>
    <w:rsid w:val="00A3378C"/>
    <w:rsid w:val="00A34929"/>
    <w:rsid w:val="00A354F2"/>
    <w:rsid w:val="00A35A05"/>
    <w:rsid w:val="00A35CCD"/>
    <w:rsid w:val="00A366E3"/>
    <w:rsid w:val="00A369AA"/>
    <w:rsid w:val="00A36BC0"/>
    <w:rsid w:val="00A37219"/>
    <w:rsid w:val="00A37A77"/>
    <w:rsid w:val="00A401C0"/>
    <w:rsid w:val="00A4140F"/>
    <w:rsid w:val="00A449E7"/>
    <w:rsid w:val="00A44D57"/>
    <w:rsid w:val="00A45423"/>
    <w:rsid w:val="00A45BB7"/>
    <w:rsid w:val="00A46026"/>
    <w:rsid w:val="00A47824"/>
    <w:rsid w:val="00A501C6"/>
    <w:rsid w:val="00A5046B"/>
    <w:rsid w:val="00A50521"/>
    <w:rsid w:val="00A51819"/>
    <w:rsid w:val="00A51946"/>
    <w:rsid w:val="00A51C95"/>
    <w:rsid w:val="00A51D33"/>
    <w:rsid w:val="00A52016"/>
    <w:rsid w:val="00A52183"/>
    <w:rsid w:val="00A52518"/>
    <w:rsid w:val="00A52817"/>
    <w:rsid w:val="00A5285A"/>
    <w:rsid w:val="00A528C9"/>
    <w:rsid w:val="00A52F83"/>
    <w:rsid w:val="00A53248"/>
    <w:rsid w:val="00A532E5"/>
    <w:rsid w:val="00A53645"/>
    <w:rsid w:val="00A53D34"/>
    <w:rsid w:val="00A5419A"/>
    <w:rsid w:val="00A54482"/>
    <w:rsid w:val="00A550D1"/>
    <w:rsid w:val="00A5530A"/>
    <w:rsid w:val="00A559BB"/>
    <w:rsid w:val="00A55C27"/>
    <w:rsid w:val="00A55FFF"/>
    <w:rsid w:val="00A5676A"/>
    <w:rsid w:val="00A5720C"/>
    <w:rsid w:val="00A605A6"/>
    <w:rsid w:val="00A607B1"/>
    <w:rsid w:val="00A609D0"/>
    <w:rsid w:val="00A60F00"/>
    <w:rsid w:val="00A611BB"/>
    <w:rsid w:val="00A61979"/>
    <w:rsid w:val="00A62006"/>
    <w:rsid w:val="00A632FD"/>
    <w:rsid w:val="00A633B9"/>
    <w:rsid w:val="00A63421"/>
    <w:rsid w:val="00A63C69"/>
    <w:rsid w:val="00A64BCA"/>
    <w:rsid w:val="00A64C74"/>
    <w:rsid w:val="00A64FC7"/>
    <w:rsid w:val="00A65AF6"/>
    <w:rsid w:val="00A65E34"/>
    <w:rsid w:val="00A661B8"/>
    <w:rsid w:val="00A668E7"/>
    <w:rsid w:val="00A66DB8"/>
    <w:rsid w:val="00A70862"/>
    <w:rsid w:val="00A70F51"/>
    <w:rsid w:val="00A712F3"/>
    <w:rsid w:val="00A716DE"/>
    <w:rsid w:val="00A716EC"/>
    <w:rsid w:val="00A723F0"/>
    <w:rsid w:val="00A72CA0"/>
    <w:rsid w:val="00A733C3"/>
    <w:rsid w:val="00A73479"/>
    <w:rsid w:val="00A73636"/>
    <w:rsid w:val="00A75116"/>
    <w:rsid w:val="00A75541"/>
    <w:rsid w:val="00A75E1A"/>
    <w:rsid w:val="00A76164"/>
    <w:rsid w:val="00A761A8"/>
    <w:rsid w:val="00A7661F"/>
    <w:rsid w:val="00A7747B"/>
    <w:rsid w:val="00A80A09"/>
    <w:rsid w:val="00A811DD"/>
    <w:rsid w:val="00A82226"/>
    <w:rsid w:val="00A82D48"/>
    <w:rsid w:val="00A833E1"/>
    <w:rsid w:val="00A8350D"/>
    <w:rsid w:val="00A83B7A"/>
    <w:rsid w:val="00A83DEF"/>
    <w:rsid w:val="00A83F38"/>
    <w:rsid w:val="00A84987"/>
    <w:rsid w:val="00A858DF"/>
    <w:rsid w:val="00A86709"/>
    <w:rsid w:val="00A8672D"/>
    <w:rsid w:val="00A87B40"/>
    <w:rsid w:val="00A900E6"/>
    <w:rsid w:val="00A9250B"/>
    <w:rsid w:val="00A943E3"/>
    <w:rsid w:val="00A94572"/>
    <w:rsid w:val="00A94981"/>
    <w:rsid w:val="00A94C6B"/>
    <w:rsid w:val="00A9519C"/>
    <w:rsid w:val="00A951D1"/>
    <w:rsid w:val="00A964D4"/>
    <w:rsid w:val="00A968A5"/>
    <w:rsid w:val="00A97027"/>
    <w:rsid w:val="00A97028"/>
    <w:rsid w:val="00A97AEB"/>
    <w:rsid w:val="00A97B2C"/>
    <w:rsid w:val="00A97DF4"/>
    <w:rsid w:val="00AA1195"/>
    <w:rsid w:val="00AA11AA"/>
    <w:rsid w:val="00AA188D"/>
    <w:rsid w:val="00AA2534"/>
    <w:rsid w:val="00AA279A"/>
    <w:rsid w:val="00AA2983"/>
    <w:rsid w:val="00AA2F24"/>
    <w:rsid w:val="00AA3082"/>
    <w:rsid w:val="00AA35B5"/>
    <w:rsid w:val="00AA3AD9"/>
    <w:rsid w:val="00AA4221"/>
    <w:rsid w:val="00AA43ED"/>
    <w:rsid w:val="00AA623D"/>
    <w:rsid w:val="00AA62F6"/>
    <w:rsid w:val="00AA6ADB"/>
    <w:rsid w:val="00AA6C98"/>
    <w:rsid w:val="00AA7867"/>
    <w:rsid w:val="00AA7C29"/>
    <w:rsid w:val="00AB067F"/>
    <w:rsid w:val="00AB0D96"/>
    <w:rsid w:val="00AB10FA"/>
    <w:rsid w:val="00AB12C9"/>
    <w:rsid w:val="00AB1CE2"/>
    <w:rsid w:val="00AB2149"/>
    <w:rsid w:val="00AB236E"/>
    <w:rsid w:val="00AB23AE"/>
    <w:rsid w:val="00AB2541"/>
    <w:rsid w:val="00AB291F"/>
    <w:rsid w:val="00AB2E32"/>
    <w:rsid w:val="00AB321F"/>
    <w:rsid w:val="00AB32A4"/>
    <w:rsid w:val="00AB354E"/>
    <w:rsid w:val="00AB3685"/>
    <w:rsid w:val="00AB37A9"/>
    <w:rsid w:val="00AB3CE2"/>
    <w:rsid w:val="00AB42CD"/>
    <w:rsid w:val="00AB4E3C"/>
    <w:rsid w:val="00AB50FB"/>
    <w:rsid w:val="00AB58A4"/>
    <w:rsid w:val="00AB6070"/>
    <w:rsid w:val="00AB6112"/>
    <w:rsid w:val="00AB630B"/>
    <w:rsid w:val="00AB6642"/>
    <w:rsid w:val="00AB6F82"/>
    <w:rsid w:val="00AB75F2"/>
    <w:rsid w:val="00AB7698"/>
    <w:rsid w:val="00AB7A9C"/>
    <w:rsid w:val="00AC0111"/>
    <w:rsid w:val="00AC0895"/>
    <w:rsid w:val="00AC219F"/>
    <w:rsid w:val="00AC2643"/>
    <w:rsid w:val="00AC2822"/>
    <w:rsid w:val="00AC2E26"/>
    <w:rsid w:val="00AC2E3D"/>
    <w:rsid w:val="00AC2F6F"/>
    <w:rsid w:val="00AC32E5"/>
    <w:rsid w:val="00AC3D18"/>
    <w:rsid w:val="00AC515C"/>
    <w:rsid w:val="00AC5223"/>
    <w:rsid w:val="00AC7886"/>
    <w:rsid w:val="00AD01EA"/>
    <w:rsid w:val="00AD03FF"/>
    <w:rsid w:val="00AD18DA"/>
    <w:rsid w:val="00AD20FD"/>
    <w:rsid w:val="00AD220B"/>
    <w:rsid w:val="00AD2B37"/>
    <w:rsid w:val="00AD2BB8"/>
    <w:rsid w:val="00AD32BD"/>
    <w:rsid w:val="00AD38FE"/>
    <w:rsid w:val="00AD3DB8"/>
    <w:rsid w:val="00AD3F64"/>
    <w:rsid w:val="00AD407B"/>
    <w:rsid w:val="00AD49BB"/>
    <w:rsid w:val="00AD6182"/>
    <w:rsid w:val="00AD66C1"/>
    <w:rsid w:val="00AD6CEE"/>
    <w:rsid w:val="00AD7EB6"/>
    <w:rsid w:val="00AE3224"/>
    <w:rsid w:val="00AE36C3"/>
    <w:rsid w:val="00AE4463"/>
    <w:rsid w:val="00AE459B"/>
    <w:rsid w:val="00AE5426"/>
    <w:rsid w:val="00AE71E4"/>
    <w:rsid w:val="00AE7302"/>
    <w:rsid w:val="00AE7773"/>
    <w:rsid w:val="00AE7B7F"/>
    <w:rsid w:val="00AF03EC"/>
    <w:rsid w:val="00AF0D7A"/>
    <w:rsid w:val="00AF11DB"/>
    <w:rsid w:val="00AF2570"/>
    <w:rsid w:val="00AF264F"/>
    <w:rsid w:val="00AF2F8E"/>
    <w:rsid w:val="00AF410D"/>
    <w:rsid w:val="00AF4BBA"/>
    <w:rsid w:val="00AF559E"/>
    <w:rsid w:val="00AF65AD"/>
    <w:rsid w:val="00AF6ADB"/>
    <w:rsid w:val="00AF6B07"/>
    <w:rsid w:val="00AF6E50"/>
    <w:rsid w:val="00AF7149"/>
    <w:rsid w:val="00B00F92"/>
    <w:rsid w:val="00B01014"/>
    <w:rsid w:val="00B01519"/>
    <w:rsid w:val="00B02D48"/>
    <w:rsid w:val="00B02DB5"/>
    <w:rsid w:val="00B0342E"/>
    <w:rsid w:val="00B03E03"/>
    <w:rsid w:val="00B04114"/>
    <w:rsid w:val="00B041F0"/>
    <w:rsid w:val="00B044E1"/>
    <w:rsid w:val="00B048C1"/>
    <w:rsid w:val="00B0506C"/>
    <w:rsid w:val="00B056B6"/>
    <w:rsid w:val="00B05790"/>
    <w:rsid w:val="00B05824"/>
    <w:rsid w:val="00B06AFC"/>
    <w:rsid w:val="00B06BF0"/>
    <w:rsid w:val="00B071FF"/>
    <w:rsid w:val="00B07437"/>
    <w:rsid w:val="00B10E38"/>
    <w:rsid w:val="00B110C1"/>
    <w:rsid w:val="00B113A8"/>
    <w:rsid w:val="00B11D67"/>
    <w:rsid w:val="00B11EC0"/>
    <w:rsid w:val="00B120B2"/>
    <w:rsid w:val="00B12455"/>
    <w:rsid w:val="00B14600"/>
    <w:rsid w:val="00B147AC"/>
    <w:rsid w:val="00B1511C"/>
    <w:rsid w:val="00B15473"/>
    <w:rsid w:val="00B154D8"/>
    <w:rsid w:val="00B1553A"/>
    <w:rsid w:val="00B15583"/>
    <w:rsid w:val="00B15717"/>
    <w:rsid w:val="00B15E5D"/>
    <w:rsid w:val="00B16098"/>
    <w:rsid w:val="00B16BB1"/>
    <w:rsid w:val="00B16C55"/>
    <w:rsid w:val="00B16FDA"/>
    <w:rsid w:val="00B171AE"/>
    <w:rsid w:val="00B205D4"/>
    <w:rsid w:val="00B20CFD"/>
    <w:rsid w:val="00B20E54"/>
    <w:rsid w:val="00B22AF2"/>
    <w:rsid w:val="00B232B1"/>
    <w:rsid w:val="00B24352"/>
    <w:rsid w:val="00B2466D"/>
    <w:rsid w:val="00B24A6B"/>
    <w:rsid w:val="00B25929"/>
    <w:rsid w:val="00B25A17"/>
    <w:rsid w:val="00B25A7B"/>
    <w:rsid w:val="00B26A17"/>
    <w:rsid w:val="00B26A53"/>
    <w:rsid w:val="00B3028C"/>
    <w:rsid w:val="00B3073F"/>
    <w:rsid w:val="00B30A78"/>
    <w:rsid w:val="00B31022"/>
    <w:rsid w:val="00B312C4"/>
    <w:rsid w:val="00B3172E"/>
    <w:rsid w:val="00B31981"/>
    <w:rsid w:val="00B32F45"/>
    <w:rsid w:val="00B33249"/>
    <w:rsid w:val="00B3325E"/>
    <w:rsid w:val="00B3344D"/>
    <w:rsid w:val="00B33EE4"/>
    <w:rsid w:val="00B349B1"/>
    <w:rsid w:val="00B35397"/>
    <w:rsid w:val="00B3561E"/>
    <w:rsid w:val="00B35817"/>
    <w:rsid w:val="00B3590C"/>
    <w:rsid w:val="00B35967"/>
    <w:rsid w:val="00B35FB0"/>
    <w:rsid w:val="00B36B0D"/>
    <w:rsid w:val="00B37AE3"/>
    <w:rsid w:val="00B37FA2"/>
    <w:rsid w:val="00B40195"/>
    <w:rsid w:val="00B402A4"/>
    <w:rsid w:val="00B40D6A"/>
    <w:rsid w:val="00B41262"/>
    <w:rsid w:val="00B4135F"/>
    <w:rsid w:val="00B4184E"/>
    <w:rsid w:val="00B41A06"/>
    <w:rsid w:val="00B4214A"/>
    <w:rsid w:val="00B42416"/>
    <w:rsid w:val="00B4245F"/>
    <w:rsid w:val="00B42A1A"/>
    <w:rsid w:val="00B42AA1"/>
    <w:rsid w:val="00B4315C"/>
    <w:rsid w:val="00B43610"/>
    <w:rsid w:val="00B44045"/>
    <w:rsid w:val="00B44719"/>
    <w:rsid w:val="00B44C18"/>
    <w:rsid w:val="00B4569C"/>
    <w:rsid w:val="00B4778C"/>
    <w:rsid w:val="00B47C6F"/>
    <w:rsid w:val="00B50740"/>
    <w:rsid w:val="00B516BC"/>
    <w:rsid w:val="00B516E6"/>
    <w:rsid w:val="00B51EC7"/>
    <w:rsid w:val="00B52674"/>
    <w:rsid w:val="00B528B7"/>
    <w:rsid w:val="00B52B74"/>
    <w:rsid w:val="00B53A42"/>
    <w:rsid w:val="00B54DDF"/>
    <w:rsid w:val="00B55619"/>
    <w:rsid w:val="00B55A05"/>
    <w:rsid w:val="00B55CB1"/>
    <w:rsid w:val="00B561FB"/>
    <w:rsid w:val="00B56A9D"/>
    <w:rsid w:val="00B56F11"/>
    <w:rsid w:val="00B57170"/>
    <w:rsid w:val="00B57F4F"/>
    <w:rsid w:val="00B6034A"/>
    <w:rsid w:val="00B6063D"/>
    <w:rsid w:val="00B619BC"/>
    <w:rsid w:val="00B61A0C"/>
    <w:rsid w:val="00B61CD6"/>
    <w:rsid w:val="00B61F8D"/>
    <w:rsid w:val="00B62A5C"/>
    <w:rsid w:val="00B631AC"/>
    <w:rsid w:val="00B634C5"/>
    <w:rsid w:val="00B63743"/>
    <w:rsid w:val="00B63D75"/>
    <w:rsid w:val="00B63DD4"/>
    <w:rsid w:val="00B63F00"/>
    <w:rsid w:val="00B645C4"/>
    <w:rsid w:val="00B647FF"/>
    <w:rsid w:val="00B6488E"/>
    <w:rsid w:val="00B64C84"/>
    <w:rsid w:val="00B65204"/>
    <w:rsid w:val="00B65DFE"/>
    <w:rsid w:val="00B665CF"/>
    <w:rsid w:val="00B67154"/>
    <w:rsid w:val="00B6797A"/>
    <w:rsid w:val="00B67AD1"/>
    <w:rsid w:val="00B67D32"/>
    <w:rsid w:val="00B67E2C"/>
    <w:rsid w:val="00B708E4"/>
    <w:rsid w:val="00B7153B"/>
    <w:rsid w:val="00B71945"/>
    <w:rsid w:val="00B721BC"/>
    <w:rsid w:val="00B722EB"/>
    <w:rsid w:val="00B729E2"/>
    <w:rsid w:val="00B72BDB"/>
    <w:rsid w:val="00B7474C"/>
    <w:rsid w:val="00B74B30"/>
    <w:rsid w:val="00B74B88"/>
    <w:rsid w:val="00B75F21"/>
    <w:rsid w:val="00B75FB4"/>
    <w:rsid w:val="00B77C37"/>
    <w:rsid w:val="00B80FCF"/>
    <w:rsid w:val="00B81049"/>
    <w:rsid w:val="00B813A1"/>
    <w:rsid w:val="00B81A6B"/>
    <w:rsid w:val="00B82BA5"/>
    <w:rsid w:val="00B831EA"/>
    <w:rsid w:val="00B83683"/>
    <w:rsid w:val="00B83940"/>
    <w:rsid w:val="00B83BF4"/>
    <w:rsid w:val="00B840BB"/>
    <w:rsid w:val="00B84D40"/>
    <w:rsid w:val="00B850E1"/>
    <w:rsid w:val="00B8563B"/>
    <w:rsid w:val="00B8617C"/>
    <w:rsid w:val="00B866A0"/>
    <w:rsid w:val="00B86873"/>
    <w:rsid w:val="00B86FDC"/>
    <w:rsid w:val="00B87572"/>
    <w:rsid w:val="00B87891"/>
    <w:rsid w:val="00B879DD"/>
    <w:rsid w:val="00B87E1B"/>
    <w:rsid w:val="00B9051A"/>
    <w:rsid w:val="00B909B2"/>
    <w:rsid w:val="00B91593"/>
    <w:rsid w:val="00B92266"/>
    <w:rsid w:val="00B92865"/>
    <w:rsid w:val="00B929F3"/>
    <w:rsid w:val="00B9363D"/>
    <w:rsid w:val="00B93BE3"/>
    <w:rsid w:val="00B94530"/>
    <w:rsid w:val="00B948F4"/>
    <w:rsid w:val="00B94F91"/>
    <w:rsid w:val="00B95260"/>
    <w:rsid w:val="00B962DD"/>
    <w:rsid w:val="00B96A8A"/>
    <w:rsid w:val="00B96F26"/>
    <w:rsid w:val="00B9774F"/>
    <w:rsid w:val="00BA0614"/>
    <w:rsid w:val="00BA0C4B"/>
    <w:rsid w:val="00BA109C"/>
    <w:rsid w:val="00BA1568"/>
    <w:rsid w:val="00BA1D4A"/>
    <w:rsid w:val="00BA2153"/>
    <w:rsid w:val="00BA2930"/>
    <w:rsid w:val="00BA2A43"/>
    <w:rsid w:val="00BA2E8D"/>
    <w:rsid w:val="00BA3154"/>
    <w:rsid w:val="00BA316E"/>
    <w:rsid w:val="00BA3806"/>
    <w:rsid w:val="00BA50FD"/>
    <w:rsid w:val="00BA62C6"/>
    <w:rsid w:val="00BA6365"/>
    <w:rsid w:val="00BA6772"/>
    <w:rsid w:val="00BA73BE"/>
    <w:rsid w:val="00BA7BF8"/>
    <w:rsid w:val="00BB0857"/>
    <w:rsid w:val="00BB0C6F"/>
    <w:rsid w:val="00BB117F"/>
    <w:rsid w:val="00BB1890"/>
    <w:rsid w:val="00BB2502"/>
    <w:rsid w:val="00BB2518"/>
    <w:rsid w:val="00BB2D6E"/>
    <w:rsid w:val="00BB364C"/>
    <w:rsid w:val="00BB37E2"/>
    <w:rsid w:val="00BB3F19"/>
    <w:rsid w:val="00BB49D2"/>
    <w:rsid w:val="00BB4AF1"/>
    <w:rsid w:val="00BB58A6"/>
    <w:rsid w:val="00BB6058"/>
    <w:rsid w:val="00BB651C"/>
    <w:rsid w:val="00BB6ACD"/>
    <w:rsid w:val="00BB6E98"/>
    <w:rsid w:val="00BB740B"/>
    <w:rsid w:val="00BB7984"/>
    <w:rsid w:val="00BB7BD0"/>
    <w:rsid w:val="00BB7D40"/>
    <w:rsid w:val="00BB7F79"/>
    <w:rsid w:val="00BC0448"/>
    <w:rsid w:val="00BC17E0"/>
    <w:rsid w:val="00BC1CF0"/>
    <w:rsid w:val="00BC2350"/>
    <w:rsid w:val="00BC275C"/>
    <w:rsid w:val="00BC28DC"/>
    <w:rsid w:val="00BC2CD2"/>
    <w:rsid w:val="00BC307B"/>
    <w:rsid w:val="00BC3203"/>
    <w:rsid w:val="00BC3782"/>
    <w:rsid w:val="00BC3825"/>
    <w:rsid w:val="00BC406C"/>
    <w:rsid w:val="00BC425C"/>
    <w:rsid w:val="00BC4379"/>
    <w:rsid w:val="00BC4943"/>
    <w:rsid w:val="00BC582D"/>
    <w:rsid w:val="00BC5BAF"/>
    <w:rsid w:val="00BC629F"/>
    <w:rsid w:val="00BC6C95"/>
    <w:rsid w:val="00BC7CBD"/>
    <w:rsid w:val="00BD0381"/>
    <w:rsid w:val="00BD04E9"/>
    <w:rsid w:val="00BD0C7C"/>
    <w:rsid w:val="00BD0E15"/>
    <w:rsid w:val="00BD20E5"/>
    <w:rsid w:val="00BD2407"/>
    <w:rsid w:val="00BD2C37"/>
    <w:rsid w:val="00BD31DB"/>
    <w:rsid w:val="00BD33F3"/>
    <w:rsid w:val="00BD36C9"/>
    <w:rsid w:val="00BD3ED8"/>
    <w:rsid w:val="00BD43F7"/>
    <w:rsid w:val="00BD44DE"/>
    <w:rsid w:val="00BD493E"/>
    <w:rsid w:val="00BD4A03"/>
    <w:rsid w:val="00BD5369"/>
    <w:rsid w:val="00BD6822"/>
    <w:rsid w:val="00BD6CD3"/>
    <w:rsid w:val="00BD6DF9"/>
    <w:rsid w:val="00BD7043"/>
    <w:rsid w:val="00BD72C3"/>
    <w:rsid w:val="00BD79B0"/>
    <w:rsid w:val="00BE0452"/>
    <w:rsid w:val="00BE06DA"/>
    <w:rsid w:val="00BE0791"/>
    <w:rsid w:val="00BE1365"/>
    <w:rsid w:val="00BE13FB"/>
    <w:rsid w:val="00BE146E"/>
    <w:rsid w:val="00BE16D8"/>
    <w:rsid w:val="00BE1755"/>
    <w:rsid w:val="00BE195F"/>
    <w:rsid w:val="00BE2E62"/>
    <w:rsid w:val="00BE3314"/>
    <w:rsid w:val="00BE382E"/>
    <w:rsid w:val="00BE45F6"/>
    <w:rsid w:val="00BE4E67"/>
    <w:rsid w:val="00BE525D"/>
    <w:rsid w:val="00BE5BFE"/>
    <w:rsid w:val="00BE5E04"/>
    <w:rsid w:val="00BE5E40"/>
    <w:rsid w:val="00BE6285"/>
    <w:rsid w:val="00BE73DA"/>
    <w:rsid w:val="00BE79A6"/>
    <w:rsid w:val="00BE7B26"/>
    <w:rsid w:val="00BF163A"/>
    <w:rsid w:val="00BF1BAD"/>
    <w:rsid w:val="00BF208C"/>
    <w:rsid w:val="00BF2185"/>
    <w:rsid w:val="00BF2DCD"/>
    <w:rsid w:val="00BF3028"/>
    <w:rsid w:val="00BF332A"/>
    <w:rsid w:val="00BF34DF"/>
    <w:rsid w:val="00BF4507"/>
    <w:rsid w:val="00BF4D7C"/>
    <w:rsid w:val="00BF4EF3"/>
    <w:rsid w:val="00BF53DA"/>
    <w:rsid w:val="00BF58D8"/>
    <w:rsid w:val="00BF6CDE"/>
    <w:rsid w:val="00C013EA"/>
    <w:rsid w:val="00C01635"/>
    <w:rsid w:val="00C01646"/>
    <w:rsid w:val="00C022F6"/>
    <w:rsid w:val="00C04D30"/>
    <w:rsid w:val="00C04F48"/>
    <w:rsid w:val="00C05C2D"/>
    <w:rsid w:val="00C066B5"/>
    <w:rsid w:val="00C068FC"/>
    <w:rsid w:val="00C06D18"/>
    <w:rsid w:val="00C06E7E"/>
    <w:rsid w:val="00C07579"/>
    <w:rsid w:val="00C07593"/>
    <w:rsid w:val="00C075B0"/>
    <w:rsid w:val="00C112CA"/>
    <w:rsid w:val="00C11519"/>
    <w:rsid w:val="00C118F6"/>
    <w:rsid w:val="00C11C5D"/>
    <w:rsid w:val="00C1277C"/>
    <w:rsid w:val="00C12FD1"/>
    <w:rsid w:val="00C13155"/>
    <w:rsid w:val="00C145C6"/>
    <w:rsid w:val="00C15A41"/>
    <w:rsid w:val="00C15FCC"/>
    <w:rsid w:val="00C16675"/>
    <w:rsid w:val="00C169E0"/>
    <w:rsid w:val="00C17173"/>
    <w:rsid w:val="00C178DF"/>
    <w:rsid w:val="00C17D53"/>
    <w:rsid w:val="00C2013C"/>
    <w:rsid w:val="00C20497"/>
    <w:rsid w:val="00C206EC"/>
    <w:rsid w:val="00C20FA8"/>
    <w:rsid w:val="00C21D14"/>
    <w:rsid w:val="00C23C0E"/>
    <w:rsid w:val="00C24441"/>
    <w:rsid w:val="00C25BD0"/>
    <w:rsid w:val="00C260B1"/>
    <w:rsid w:val="00C262CF"/>
    <w:rsid w:val="00C26337"/>
    <w:rsid w:val="00C265E9"/>
    <w:rsid w:val="00C268AF"/>
    <w:rsid w:val="00C272AB"/>
    <w:rsid w:val="00C27DF3"/>
    <w:rsid w:val="00C30153"/>
    <w:rsid w:val="00C30336"/>
    <w:rsid w:val="00C305F3"/>
    <w:rsid w:val="00C349E6"/>
    <w:rsid w:val="00C34F96"/>
    <w:rsid w:val="00C35047"/>
    <w:rsid w:val="00C350D9"/>
    <w:rsid w:val="00C352A2"/>
    <w:rsid w:val="00C3687C"/>
    <w:rsid w:val="00C368AB"/>
    <w:rsid w:val="00C375F0"/>
    <w:rsid w:val="00C4031A"/>
    <w:rsid w:val="00C40F26"/>
    <w:rsid w:val="00C418F7"/>
    <w:rsid w:val="00C42F17"/>
    <w:rsid w:val="00C43149"/>
    <w:rsid w:val="00C432A6"/>
    <w:rsid w:val="00C437F6"/>
    <w:rsid w:val="00C4425F"/>
    <w:rsid w:val="00C44A47"/>
    <w:rsid w:val="00C453C1"/>
    <w:rsid w:val="00C45F4F"/>
    <w:rsid w:val="00C46025"/>
    <w:rsid w:val="00C475FD"/>
    <w:rsid w:val="00C47C87"/>
    <w:rsid w:val="00C50556"/>
    <w:rsid w:val="00C505AD"/>
    <w:rsid w:val="00C5084B"/>
    <w:rsid w:val="00C512E5"/>
    <w:rsid w:val="00C5131C"/>
    <w:rsid w:val="00C522BE"/>
    <w:rsid w:val="00C52B05"/>
    <w:rsid w:val="00C53091"/>
    <w:rsid w:val="00C531FF"/>
    <w:rsid w:val="00C53BDB"/>
    <w:rsid w:val="00C53ED5"/>
    <w:rsid w:val="00C54DF4"/>
    <w:rsid w:val="00C55741"/>
    <w:rsid w:val="00C557BF"/>
    <w:rsid w:val="00C56F5D"/>
    <w:rsid w:val="00C57677"/>
    <w:rsid w:val="00C57F56"/>
    <w:rsid w:val="00C60AEA"/>
    <w:rsid w:val="00C60F4A"/>
    <w:rsid w:val="00C61D18"/>
    <w:rsid w:val="00C62016"/>
    <w:rsid w:val="00C633D6"/>
    <w:rsid w:val="00C63570"/>
    <w:rsid w:val="00C63ECB"/>
    <w:rsid w:val="00C63F81"/>
    <w:rsid w:val="00C63FB6"/>
    <w:rsid w:val="00C64108"/>
    <w:rsid w:val="00C6477E"/>
    <w:rsid w:val="00C649EE"/>
    <w:rsid w:val="00C64AC3"/>
    <w:rsid w:val="00C64D1C"/>
    <w:rsid w:val="00C64D80"/>
    <w:rsid w:val="00C64DFA"/>
    <w:rsid w:val="00C65036"/>
    <w:rsid w:val="00C650BB"/>
    <w:rsid w:val="00C65E19"/>
    <w:rsid w:val="00C65E27"/>
    <w:rsid w:val="00C65EA1"/>
    <w:rsid w:val="00C66946"/>
    <w:rsid w:val="00C6697F"/>
    <w:rsid w:val="00C672C8"/>
    <w:rsid w:val="00C70206"/>
    <w:rsid w:val="00C715A3"/>
    <w:rsid w:val="00C71767"/>
    <w:rsid w:val="00C724F4"/>
    <w:rsid w:val="00C72BBE"/>
    <w:rsid w:val="00C73CCA"/>
    <w:rsid w:val="00C73D8E"/>
    <w:rsid w:val="00C74149"/>
    <w:rsid w:val="00C748FE"/>
    <w:rsid w:val="00C74935"/>
    <w:rsid w:val="00C74B1A"/>
    <w:rsid w:val="00C75A00"/>
    <w:rsid w:val="00C767CC"/>
    <w:rsid w:val="00C7702E"/>
    <w:rsid w:val="00C77212"/>
    <w:rsid w:val="00C7798B"/>
    <w:rsid w:val="00C77C1C"/>
    <w:rsid w:val="00C77EF3"/>
    <w:rsid w:val="00C800FA"/>
    <w:rsid w:val="00C81112"/>
    <w:rsid w:val="00C81D43"/>
    <w:rsid w:val="00C834BC"/>
    <w:rsid w:val="00C838D7"/>
    <w:rsid w:val="00C83DEB"/>
    <w:rsid w:val="00C8431E"/>
    <w:rsid w:val="00C8481F"/>
    <w:rsid w:val="00C8499B"/>
    <w:rsid w:val="00C84F98"/>
    <w:rsid w:val="00C8635F"/>
    <w:rsid w:val="00C87C6C"/>
    <w:rsid w:val="00C9040A"/>
    <w:rsid w:val="00C904AC"/>
    <w:rsid w:val="00C913A8"/>
    <w:rsid w:val="00C91BF0"/>
    <w:rsid w:val="00C91CB9"/>
    <w:rsid w:val="00C91FCA"/>
    <w:rsid w:val="00C924DA"/>
    <w:rsid w:val="00C925E7"/>
    <w:rsid w:val="00C935B9"/>
    <w:rsid w:val="00C93B8E"/>
    <w:rsid w:val="00C93C73"/>
    <w:rsid w:val="00C9480D"/>
    <w:rsid w:val="00C94DFD"/>
    <w:rsid w:val="00C95820"/>
    <w:rsid w:val="00C96271"/>
    <w:rsid w:val="00CA013A"/>
    <w:rsid w:val="00CA0367"/>
    <w:rsid w:val="00CA1540"/>
    <w:rsid w:val="00CA2013"/>
    <w:rsid w:val="00CA20DA"/>
    <w:rsid w:val="00CA2E9B"/>
    <w:rsid w:val="00CA4812"/>
    <w:rsid w:val="00CA4A4C"/>
    <w:rsid w:val="00CA4D18"/>
    <w:rsid w:val="00CA4F8A"/>
    <w:rsid w:val="00CA5063"/>
    <w:rsid w:val="00CA5E83"/>
    <w:rsid w:val="00CA5F97"/>
    <w:rsid w:val="00CA7314"/>
    <w:rsid w:val="00CA771C"/>
    <w:rsid w:val="00CA7783"/>
    <w:rsid w:val="00CA787A"/>
    <w:rsid w:val="00CB00AB"/>
    <w:rsid w:val="00CB02F4"/>
    <w:rsid w:val="00CB0754"/>
    <w:rsid w:val="00CB0A34"/>
    <w:rsid w:val="00CB14AD"/>
    <w:rsid w:val="00CB1D52"/>
    <w:rsid w:val="00CB1D67"/>
    <w:rsid w:val="00CB209B"/>
    <w:rsid w:val="00CB225B"/>
    <w:rsid w:val="00CB2647"/>
    <w:rsid w:val="00CB28FE"/>
    <w:rsid w:val="00CB3EB7"/>
    <w:rsid w:val="00CB53D5"/>
    <w:rsid w:val="00CB5632"/>
    <w:rsid w:val="00CB5A6A"/>
    <w:rsid w:val="00CB5D3F"/>
    <w:rsid w:val="00CB5D67"/>
    <w:rsid w:val="00CB6578"/>
    <w:rsid w:val="00CB6A51"/>
    <w:rsid w:val="00CB70BA"/>
    <w:rsid w:val="00CB7795"/>
    <w:rsid w:val="00CB7E33"/>
    <w:rsid w:val="00CC0D15"/>
    <w:rsid w:val="00CC0FD4"/>
    <w:rsid w:val="00CC1990"/>
    <w:rsid w:val="00CC1A4E"/>
    <w:rsid w:val="00CC231F"/>
    <w:rsid w:val="00CC353F"/>
    <w:rsid w:val="00CC45C1"/>
    <w:rsid w:val="00CC48BE"/>
    <w:rsid w:val="00CC5595"/>
    <w:rsid w:val="00CC6823"/>
    <w:rsid w:val="00CC6972"/>
    <w:rsid w:val="00CC69D2"/>
    <w:rsid w:val="00CC7979"/>
    <w:rsid w:val="00CC7B4A"/>
    <w:rsid w:val="00CC7FE4"/>
    <w:rsid w:val="00CD0144"/>
    <w:rsid w:val="00CD0626"/>
    <w:rsid w:val="00CD086E"/>
    <w:rsid w:val="00CD0949"/>
    <w:rsid w:val="00CD0ADF"/>
    <w:rsid w:val="00CD0B74"/>
    <w:rsid w:val="00CD0C96"/>
    <w:rsid w:val="00CD1B53"/>
    <w:rsid w:val="00CD22B6"/>
    <w:rsid w:val="00CD2509"/>
    <w:rsid w:val="00CD2521"/>
    <w:rsid w:val="00CD2591"/>
    <w:rsid w:val="00CD25B9"/>
    <w:rsid w:val="00CD2B44"/>
    <w:rsid w:val="00CD2CA1"/>
    <w:rsid w:val="00CD35FA"/>
    <w:rsid w:val="00CD3DEE"/>
    <w:rsid w:val="00CD46A2"/>
    <w:rsid w:val="00CD47B0"/>
    <w:rsid w:val="00CD47DC"/>
    <w:rsid w:val="00CD4A8C"/>
    <w:rsid w:val="00CD4EAF"/>
    <w:rsid w:val="00CD5796"/>
    <w:rsid w:val="00CD608D"/>
    <w:rsid w:val="00CD6888"/>
    <w:rsid w:val="00CD6FAD"/>
    <w:rsid w:val="00CD71D3"/>
    <w:rsid w:val="00CD7A48"/>
    <w:rsid w:val="00CD7DC7"/>
    <w:rsid w:val="00CE0013"/>
    <w:rsid w:val="00CE0C44"/>
    <w:rsid w:val="00CE0E31"/>
    <w:rsid w:val="00CE1EC0"/>
    <w:rsid w:val="00CE21B2"/>
    <w:rsid w:val="00CE283D"/>
    <w:rsid w:val="00CE2D70"/>
    <w:rsid w:val="00CE36F1"/>
    <w:rsid w:val="00CE3BFD"/>
    <w:rsid w:val="00CE3FF3"/>
    <w:rsid w:val="00CE47A5"/>
    <w:rsid w:val="00CE6A77"/>
    <w:rsid w:val="00CE6C51"/>
    <w:rsid w:val="00CE70A5"/>
    <w:rsid w:val="00CE7102"/>
    <w:rsid w:val="00CF0411"/>
    <w:rsid w:val="00CF06EE"/>
    <w:rsid w:val="00CF1628"/>
    <w:rsid w:val="00CF1B37"/>
    <w:rsid w:val="00CF1C88"/>
    <w:rsid w:val="00CF22A2"/>
    <w:rsid w:val="00CF35D7"/>
    <w:rsid w:val="00CF58E5"/>
    <w:rsid w:val="00CF5913"/>
    <w:rsid w:val="00CF5A0B"/>
    <w:rsid w:val="00CF6634"/>
    <w:rsid w:val="00CF6B1A"/>
    <w:rsid w:val="00CF6BA9"/>
    <w:rsid w:val="00CF6DC7"/>
    <w:rsid w:val="00D00266"/>
    <w:rsid w:val="00D00471"/>
    <w:rsid w:val="00D00CA0"/>
    <w:rsid w:val="00D00E7C"/>
    <w:rsid w:val="00D011BF"/>
    <w:rsid w:val="00D017E1"/>
    <w:rsid w:val="00D02EA2"/>
    <w:rsid w:val="00D04BE3"/>
    <w:rsid w:val="00D0556F"/>
    <w:rsid w:val="00D0584B"/>
    <w:rsid w:val="00D05BA9"/>
    <w:rsid w:val="00D0674D"/>
    <w:rsid w:val="00D06DE4"/>
    <w:rsid w:val="00D07ED1"/>
    <w:rsid w:val="00D101BA"/>
    <w:rsid w:val="00D10521"/>
    <w:rsid w:val="00D1117A"/>
    <w:rsid w:val="00D116A4"/>
    <w:rsid w:val="00D12579"/>
    <w:rsid w:val="00D12A42"/>
    <w:rsid w:val="00D12AB8"/>
    <w:rsid w:val="00D12CB0"/>
    <w:rsid w:val="00D13B05"/>
    <w:rsid w:val="00D13ED6"/>
    <w:rsid w:val="00D145E1"/>
    <w:rsid w:val="00D14BA5"/>
    <w:rsid w:val="00D15226"/>
    <w:rsid w:val="00D1598E"/>
    <w:rsid w:val="00D16E11"/>
    <w:rsid w:val="00D1751B"/>
    <w:rsid w:val="00D17567"/>
    <w:rsid w:val="00D17711"/>
    <w:rsid w:val="00D17F4B"/>
    <w:rsid w:val="00D20ADA"/>
    <w:rsid w:val="00D20B49"/>
    <w:rsid w:val="00D217D0"/>
    <w:rsid w:val="00D21F97"/>
    <w:rsid w:val="00D2287B"/>
    <w:rsid w:val="00D2385B"/>
    <w:rsid w:val="00D23C58"/>
    <w:rsid w:val="00D24B17"/>
    <w:rsid w:val="00D24F7D"/>
    <w:rsid w:val="00D2529F"/>
    <w:rsid w:val="00D2531D"/>
    <w:rsid w:val="00D26653"/>
    <w:rsid w:val="00D26F4F"/>
    <w:rsid w:val="00D272A0"/>
    <w:rsid w:val="00D300FD"/>
    <w:rsid w:val="00D309F5"/>
    <w:rsid w:val="00D312A0"/>
    <w:rsid w:val="00D31D34"/>
    <w:rsid w:val="00D3279B"/>
    <w:rsid w:val="00D327E1"/>
    <w:rsid w:val="00D332DF"/>
    <w:rsid w:val="00D339FD"/>
    <w:rsid w:val="00D33BF0"/>
    <w:rsid w:val="00D33EF0"/>
    <w:rsid w:val="00D34549"/>
    <w:rsid w:val="00D347E3"/>
    <w:rsid w:val="00D348F3"/>
    <w:rsid w:val="00D34AA5"/>
    <w:rsid w:val="00D34ABE"/>
    <w:rsid w:val="00D34E51"/>
    <w:rsid w:val="00D35F64"/>
    <w:rsid w:val="00D3691B"/>
    <w:rsid w:val="00D37A69"/>
    <w:rsid w:val="00D37AAD"/>
    <w:rsid w:val="00D37B38"/>
    <w:rsid w:val="00D37D82"/>
    <w:rsid w:val="00D40067"/>
    <w:rsid w:val="00D4057D"/>
    <w:rsid w:val="00D4078B"/>
    <w:rsid w:val="00D4091D"/>
    <w:rsid w:val="00D40D8E"/>
    <w:rsid w:val="00D415DE"/>
    <w:rsid w:val="00D42925"/>
    <w:rsid w:val="00D42E3E"/>
    <w:rsid w:val="00D43021"/>
    <w:rsid w:val="00D4345C"/>
    <w:rsid w:val="00D43A86"/>
    <w:rsid w:val="00D4476E"/>
    <w:rsid w:val="00D459A8"/>
    <w:rsid w:val="00D46270"/>
    <w:rsid w:val="00D47549"/>
    <w:rsid w:val="00D479A1"/>
    <w:rsid w:val="00D47A49"/>
    <w:rsid w:val="00D47AEE"/>
    <w:rsid w:val="00D47BC8"/>
    <w:rsid w:val="00D505CD"/>
    <w:rsid w:val="00D514E6"/>
    <w:rsid w:val="00D515E7"/>
    <w:rsid w:val="00D52102"/>
    <w:rsid w:val="00D532B1"/>
    <w:rsid w:val="00D5399D"/>
    <w:rsid w:val="00D539FD"/>
    <w:rsid w:val="00D541D5"/>
    <w:rsid w:val="00D54220"/>
    <w:rsid w:val="00D5439F"/>
    <w:rsid w:val="00D54BA1"/>
    <w:rsid w:val="00D55544"/>
    <w:rsid w:val="00D559A9"/>
    <w:rsid w:val="00D559D7"/>
    <w:rsid w:val="00D55B18"/>
    <w:rsid w:val="00D56257"/>
    <w:rsid w:val="00D56890"/>
    <w:rsid w:val="00D57A85"/>
    <w:rsid w:val="00D60B59"/>
    <w:rsid w:val="00D60DC0"/>
    <w:rsid w:val="00D60F46"/>
    <w:rsid w:val="00D61F65"/>
    <w:rsid w:val="00D6240C"/>
    <w:rsid w:val="00D629DF"/>
    <w:rsid w:val="00D62B17"/>
    <w:rsid w:val="00D62D81"/>
    <w:rsid w:val="00D62E9F"/>
    <w:rsid w:val="00D6307D"/>
    <w:rsid w:val="00D63154"/>
    <w:rsid w:val="00D6348D"/>
    <w:rsid w:val="00D640A1"/>
    <w:rsid w:val="00D64309"/>
    <w:rsid w:val="00D65730"/>
    <w:rsid w:val="00D6589F"/>
    <w:rsid w:val="00D65B9D"/>
    <w:rsid w:val="00D65CA2"/>
    <w:rsid w:val="00D6669B"/>
    <w:rsid w:val="00D66B5F"/>
    <w:rsid w:val="00D67093"/>
    <w:rsid w:val="00D7035F"/>
    <w:rsid w:val="00D70643"/>
    <w:rsid w:val="00D70A65"/>
    <w:rsid w:val="00D7182C"/>
    <w:rsid w:val="00D726EC"/>
    <w:rsid w:val="00D74663"/>
    <w:rsid w:val="00D74C08"/>
    <w:rsid w:val="00D76451"/>
    <w:rsid w:val="00D7757F"/>
    <w:rsid w:val="00D77681"/>
    <w:rsid w:val="00D77906"/>
    <w:rsid w:val="00D77C7E"/>
    <w:rsid w:val="00D801D0"/>
    <w:rsid w:val="00D80B70"/>
    <w:rsid w:val="00D813FD"/>
    <w:rsid w:val="00D81868"/>
    <w:rsid w:val="00D82399"/>
    <w:rsid w:val="00D82A5D"/>
    <w:rsid w:val="00D82E50"/>
    <w:rsid w:val="00D832AE"/>
    <w:rsid w:val="00D838C4"/>
    <w:rsid w:val="00D83F01"/>
    <w:rsid w:val="00D8422A"/>
    <w:rsid w:val="00D84241"/>
    <w:rsid w:val="00D84465"/>
    <w:rsid w:val="00D84956"/>
    <w:rsid w:val="00D84B66"/>
    <w:rsid w:val="00D85085"/>
    <w:rsid w:val="00D85248"/>
    <w:rsid w:val="00D857D5"/>
    <w:rsid w:val="00D85A4D"/>
    <w:rsid w:val="00D85A6F"/>
    <w:rsid w:val="00D8630B"/>
    <w:rsid w:val="00D863EC"/>
    <w:rsid w:val="00D86B14"/>
    <w:rsid w:val="00D871DC"/>
    <w:rsid w:val="00D87335"/>
    <w:rsid w:val="00D8764D"/>
    <w:rsid w:val="00D8768E"/>
    <w:rsid w:val="00D87820"/>
    <w:rsid w:val="00D87CF9"/>
    <w:rsid w:val="00D901DE"/>
    <w:rsid w:val="00D90D26"/>
    <w:rsid w:val="00D91139"/>
    <w:rsid w:val="00D91EC0"/>
    <w:rsid w:val="00D92649"/>
    <w:rsid w:val="00D927A6"/>
    <w:rsid w:val="00D92877"/>
    <w:rsid w:val="00D93284"/>
    <w:rsid w:val="00D939A9"/>
    <w:rsid w:val="00D93F02"/>
    <w:rsid w:val="00D93F72"/>
    <w:rsid w:val="00D96EF6"/>
    <w:rsid w:val="00D9700E"/>
    <w:rsid w:val="00D9714D"/>
    <w:rsid w:val="00D97352"/>
    <w:rsid w:val="00D97948"/>
    <w:rsid w:val="00D97EAF"/>
    <w:rsid w:val="00DA016B"/>
    <w:rsid w:val="00DA0379"/>
    <w:rsid w:val="00DA0411"/>
    <w:rsid w:val="00DA11BC"/>
    <w:rsid w:val="00DA1327"/>
    <w:rsid w:val="00DA1DE1"/>
    <w:rsid w:val="00DA205D"/>
    <w:rsid w:val="00DA31D6"/>
    <w:rsid w:val="00DA3A4A"/>
    <w:rsid w:val="00DA3ED0"/>
    <w:rsid w:val="00DA40E5"/>
    <w:rsid w:val="00DA4FDE"/>
    <w:rsid w:val="00DA57DA"/>
    <w:rsid w:val="00DA5D22"/>
    <w:rsid w:val="00DA66C3"/>
    <w:rsid w:val="00DA6BE4"/>
    <w:rsid w:val="00DB038F"/>
    <w:rsid w:val="00DB078E"/>
    <w:rsid w:val="00DB0F0F"/>
    <w:rsid w:val="00DB1DD0"/>
    <w:rsid w:val="00DB2124"/>
    <w:rsid w:val="00DB23D6"/>
    <w:rsid w:val="00DB29CC"/>
    <w:rsid w:val="00DB2C74"/>
    <w:rsid w:val="00DB2C7B"/>
    <w:rsid w:val="00DB2E5D"/>
    <w:rsid w:val="00DB3995"/>
    <w:rsid w:val="00DB3B0F"/>
    <w:rsid w:val="00DB454F"/>
    <w:rsid w:val="00DB4C7A"/>
    <w:rsid w:val="00DB5189"/>
    <w:rsid w:val="00DB664D"/>
    <w:rsid w:val="00DB69CD"/>
    <w:rsid w:val="00DB71CB"/>
    <w:rsid w:val="00DB759B"/>
    <w:rsid w:val="00DC03A4"/>
    <w:rsid w:val="00DC0538"/>
    <w:rsid w:val="00DC07AD"/>
    <w:rsid w:val="00DC087A"/>
    <w:rsid w:val="00DC0B28"/>
    <w:rsid w:val="00DC0F8A"/>
    <w:rsid w:val="00DC3809"/>
    <w:rsid w:val="00DC4488"/>
    <w:rsid w:val="00DC575D"/>
    <w:rsid w:val="00DC5D24"/>
    <w:rsid w:val="00DC634E"/>
    <w:rsid w:val="00DC68AD"/>
    <w:rsid w:val="00DC6BDC"/>
    <w:rsid w:val="00DC7489"/>
    <w:rsid w:val="00DD0406"/>
    <w:rsid w:val="00DD226B"/>
    <w:rsid w:val="00DD2689"/>
    <w:rsid w:val="00DD484C"/>
    <w:rsid w:val="00DD49E0"/>
    <w:rsid w:val="00DD4A0C"/>
    <w:rsid w:val="00DD5103"/>
    <w:rsid w:val="00DD5952"/>
    <w:rsid w:val="00DD5AC0"/>
    <w:rsid w:val="00DD6D27"/>
    <w:rsid w:val="00DD783F"/>
    <w:rsid w:val="00DE0CC5"/>
    <w:rsid w:val="00DE1C7D"/>
    <w:rsid w:val="00DE20F7"/>
    <w:rsid w:val="00DE4102"/>
    <w:rsid w:val="00DE5211"/>
    <w:rsid w:val="00DE5879"/>
    <w:rsid w:val="00DE5EF2"/>
    <w:rsid w:val="00DF02FE"/>
    <w:rsid w:val="00DF094B"/>
    <w:rsid w:val="00DF0C36"/>
    <w:rsid w:val="00DF0DFC"/>
    <w:rsid w:val="00DF14FB"/>
    <w:rsid w:val="00DF1FB5"/>
    <w:rsid w:val="00DF23ED"/>
    <w:rsid w:val="00DF2F31"/>
    <w:rsid w:val="00DF332D"/>
    <w:rsid w:val="00DF437B"/>
    <w:rsid w:val="00DF46B8"/>
    <w:rsid w:val="00DF4DBB"/>
    <w:rsid w:val="00DF59C7"/>
    <w:rsid w:val="00DF5D51"/>
    <w:rsid w:val="00DF681E"/>
    <w:rsid w:val="00DF6DB0"/>
    <w:rsid w:val="00DF77CA"/>
    <w:rsid w:val="00DF7AFC"/>
    <w:rsid w:val="00E00325"/>
    <w:rsid w:val="00E0060E"/>
    <w:rsid w:val="00E00C02"/>
    <w:rsid w:val="00E01A9F"/>
    <w:rsid w:val="00E023DF"/>
    <w:rsid w:val="00E02A2D"/>
    <w:rsid w:val="00E02D0C"/>
    <w:rsid w:val="00E02EEF"/>
    <w:rsid w:val="00E02F47"/>
    <w:rsid w:val="00E0323B"/>
    <w:rsid w:val="00E0452C"/>
    <w:rsid w:val="00E047B2"/>
    <w:rsid w:val="00E04B74"/>
    <w:rsid w:val="00E0548F"/>
    <w:rsid w:val="00E057CF"/>
    <w:rsid w:val="00E05976"/>
    <w:rsid w:val="00E0609B"/>
    <w:rsid w:val="00E06604"/>
    <w:rsid w:val="00E068C1"/>
    <w:rsid w:val="00E068D1"/>
    <w:rsid w:val="00E075A9"/>
    <w:rsid w:val="00E07864"/>
    <w:rsid w:val="00E07E89"/>
    <w:rsid w:val="00E10104"/>
    <w:rsid w:val="00E113E0"/>
    <w:rsid w:val="00E11CBF"/>
    <w:rsid w:val="00E11F03"/>
    <w:rsid w:val="00E13224"/>
    <w:rsid w:val="00E13D2D"/>
    <w:rsid w:val="00E13DC0"/>
    <w:rsid w:val="00E14486"/>
    <w:rsid w:val="00E14695"/>
    <w:rsid w:val="00E1544E"/>
    <w:rsid w:val="00E15FFE"/>
    <w:rsid w:val="00E165FB"/>
    <w:rsid w:val="00E16767"/>
    <w:rsid w:val="00E171E1"/>
    <w:rsid w:val="00E20112"/>
    <w:rsid w:val="00E2038C"/>
    <w:rsid w:val="00E204B6"/>
    <w:rsid w:val="00E20AE1"/>
    <w:rsid w:val="00E20DC9"/>
    <w:rsid w:val="00E20E7F"/>
    <w:rsid w:val="00E21C83"/>
    <w:rsid w:val="00E22096"/>
    <w:rsid w:val="00E22E2C"/>
    <w:rsid w:val="00E24130"/>
    <w:rsid w:val="00E2456E"/>
    <w:rsid w:val="00E24E28"/>
    <w:rsid w:val="00E267AE"/>
    <w:rsid w:val="00E272A3"/>
    <w:rsid w:val="00E275B9"/>
    <w:rsid w:val="00E2791E"/>
    <w:rsid w:val="00E27D3F"/>
    <w:rsid w:val="00E30238"/>
    <w:rsid w:val="00E30881"/>
    <w:rsid w:val="00E30A93"/>
    <w:rsid w:val="00E31802"/>
    <w:rsid w:val="00E32C23"/>
    <w:rsid w:val="00E33808"/>
    <w:rsid w:val="00E33868"/>
    <w:rsid w:val="00E33B6B"/>
    <w:rsid w:val="00E33F06"/>
    <w:rsid w:val="00E346C9"/>
    <w:rsid w:val="00E34CA3"/>
    <w:rsid w:val="00E3505B"/>
    <w:rsid w:val="00E352E4"/>
    <w:rsid w:val="00E35ABC"/>
    <w:rsid w:val="00E3669E"/>
    <w:rsid w:val="00E36A62"/>
    <w:rsid w:val="00E36A91"/>
    <w:rsid w:val="00E36DAE"/>
    <w:rsid w:val="00E400AE"/>
    <w:rsid w:val="00E4070B"/>
    <w:rsid w:val="00E4106F"/>
    <w:rsid w:val="00E4233A"/>
    <w:rsid w:val="00E4288E"/>
    <w:rsid w:val="00E42996"/>
    <w:rsid w:val="00E435E6"/>
    <w:rsid w:val="00E43678"/>
    <w:rsid w:val="00E436AD"/>
    <w:rsid w:val="00E43902"/>
    <w:rsid w:val="00E448A5"/>
    <w:rsid w:val="00E448BC"/>
    <w:rsid w:val="00E44F61"/>
    <w:rsid w:val="00E467EB"/>
    <w:rsid w:val="00E4680C"/>
    <w:rsid w:val="00E47C41"/>
    <w:rsid w:val="00E47EBD"/>
    <w:rsid w:val="00E505EC"/>
    <w:rsid w:val="00E5062B"/>
    <w:rsid w:val="00E507CD"/>
    <w:rsid w:val="00E538B9"/>
    <w:rsid w:val="00E53A4D"/>
    <w:rsid w:val="00E54526"/>
    <w:rsid w:val="00E54713"/>
    <w:rsid w:val="00E54936"/>
    <w:rsid w:val="00E55294"/>
    <w:rsid w:val="00E55A13"/>
    <w:rsid w:val="00E55B6F"/>
    <w:rsid w:val="00E5713F"/>
    <w:rsid w:val="00E57AF0"/>
    <w:rsid w:val="00E57BAA"/>
    <w:rsid w:val="00E60D60"/>
    <w:rsid w:val="00E61ACE"/>
    <w:rsid w:val="00E61B09"/>
    <w:rsid w:val="00E62516"/>
    <w:rsid w:val="00E6265A"/>
    <w:rsid w:val="00E62C7E"/>
    <w:rsid w:val="00E62E7B"/>
    <w:rsid w:val="00E631AF"/>
    <w:rsid w:val="00E64237"/>
    <w:rsid w:val="00E64470"/>
    <w:rsid w:val="00E645D3"/>
    <w:rsid w:val="00E64BF0"/>
    <w:rsid w:val="00E64FEE"/>
    <w:rsid w:val="00E6534F"/>
    <w:rsid w:val="00E65845"/>
    <w:rsid w:val="00E65B3E"/>
    <w:rsid w:val="00E65C8F"/>
    <w:rsid w:val="00E66097"/>
    <w:rsid w:val="00E6632C"/>
    <w:rsid w:val="00E66A54"/>
    <w:rsid w:val="00E66CF1"/>
    <w:rsid w:val="00E67AD0"/>
    <w:rsid w:val="00E67ADE"/>
    <w:rsid w:val="00E70721"/>
    <w:rsid w:val="00E716AC"/>
    <w:rsid w:val="00E71829"/>
    <w:rsid w:val="00E71E4C"/>
    <w:rsid w:val="00E72336"/>
    <w:rsid w:val="00E72CCB"/>
    <w:rsid w:val="00E7309F"/>
    <w:rsid w:val="00E734E0"/>
    <w:rsid w:val="00E73DFA"/>
    <w:rsid w:val="00E74754"/>
    <w:rsid w:val="00E751B7"/>
    <w:rsid w:val="00E75318"/>
    <w:rsid w:val="00E75828"/>
    <w:rsid w:val="00E75E20"/>
    <w:rsid w:val="00E75FD6"/>
    <w:rsid w:val="00E76C25"/>
    <w:rsid w:val="00E76CE4"/>
    <w:rsid w:val="00E76DB9"/>
    <w:rsid w:val="00E76DCA"/>
    <w:rsid w:val="00E779E2"/>
    <w:rsid w:val="00E77DBD"/>
    <w:rsid w:val="00E77E9E"/>
    <w:rsid w:val="00E77EA5"/>
    <w:rsid w:val="00E8103F"/>
    <w:rsid w:val="00E81619"/>
    <w:rsid w:val="00E81DB6"/>
    <w:rsid w:val="00E837B9"/>
    <w:rsid w:val="00E83902"/>
    <w:rsid w:val="00E839BF"/>
    <w:rsid w:val="00E8402C"/>
    <w:rsid w:val="00E841EA"/>
    <w:rsid w:val="00E84881"/>
    <w:rsid w:val="00E8618B"/>
    <w:rsid w:val="00E8632C"/>
    <w:rsid w:val="00E87595"/>
    <w:rsid w:val="00E87E6C"/>
    <w:rsid w:val="00E90367"/>
    <w:rsid w:val="00E9093C"/>
    <w:rsid w:val="00E918E4"/>
    <w:rsid w:val="00E91FE8"/>
    <w:rsid w:val="00E93579"/>
    <w:rsid w:val="00E94D38"/>
    <w:rsid w:val="00E95595"/>
    <w:rsid w:val="00E955BD"/>
    <w:rsid w:val="00E95B1B"/>
    <w:rsid w:val="00E967E2"/>
    <w:rsid w:val="00E968D0"/>
    <w:rsid w:val="00E9698F"/>
    <w:rsid w:val="00E96D6C"/>
    <w:rsid w:val="00E97363"/>
    <w:rsid w:val="00E9795D"/>
    <w:rsid w:val="00E97CFD"/>
    <w:rsid w:val="00E97EB1"/>
    <w:rsid w:val="00EA006C"/>
    <w:rsid w:val="00EA0886"/>
    <w:rsid w:val="00EA09A6"/>
    <w:rsid w:val="00EA0A19"/>
    <w:rsid w:val="00EA2036"/>
    <w:rsid w:val="00EA244B"/>
    <w:rsid w:val="00EA2841"/>
    <w:rsid w:val="00EA2A1F"/>
    <w:rsid w:val="00EA3FCF"/>
    <w:rsid w:val="00EA424B"/>
    <w:rsid w:val="00EA4845"/>
    <w:rsid w:val="00EA48A0"/>
    <w:rsid w:val="00EA4AFA"/>
    <w:rsid w:val="00EA4ED4"/>
    <w:rsid w:val="00EA508E"/>
    <w:rsid w:val="00EA5DDA"/>
    <w:rsid w:val="00EA721D"/>
    <w:rsid w:val="00EA7749"/>
    <w:rsid w:val="00EA77A6"/>
    <w:rsid w:val="00EA7CCD"/>
    <w:rsid w:val="00EB0514"/>
    <w:rsid w:val="00EB202B"/>
    <w:rsid w:val="00EB2186"/>
    <w:rsid w:val="00EB224E"/>
    <w:rsid w:val="00EB2468"/>
    <w:rsid w:val="00EB3F35"/>
    <w:rsid w:val="00EB43EA"/>
    <w:rsid w:val="00EB5053"/>
    <w:rsid w:val="00EB52C5"/>
    <w:rsid w:val="00EB55E5"/>
    <w:rsid w:val="00EB6EA3"/>
    <w:rsid w:val="00EC02EB"/>
    <w:rsid w:val="00EC114D"/>
    <w:rsid w:val="00EC1A7F"/>
    <w:rsid w:val="00EC1FA3"/>
    <w:rsid w:val="00EC214D"/>
    <w:rsid w:val="00EC279D"/>
    <w:rsid w:val="00EC29B0"/>
    <w:rsid w:val="00EC2FD7"/>
    <w:rsid w:val="00EC3199"/>
    <w:rsid w:val="00EC32C6"/>
    <w:rsid w:val="00EC3346"/>
    <w:rsid w:val="00EC3DF4"/>
    <w:rsid w:val="00EC43DC"/>
    <w:rsid w:val="00EC4699"/>
    <w:rsid w:val="00EC4AA7"/>
    <w:rsid w:val="00EC5CA8"/>
    <w:rsid w:val="00EC6291"/>
    <w:rsid w:val="00EC67F9"/>
    <w:rsid w:val="00EC6CCC"/>
    <w:rsid w:val="00EC6EF2"/>
    <w:rsid w:val="00EC7453"/>
    <w:rsid w:val="00ED0C7D"/>
    <w:rsid w:val="00ED0FC4"/>
    <w:rsid w:val="00ED268C"/>
    <w:rsid w:val="00ED2844"/>
    <w:rsid w:val="00ED2B38"/>
    <w:rsid w:val="00ED3544"/>
    <w:rsid w:val="00ED3F3C"/>
    <w:rsid w:val="00ED424D"/>
    <w:rsid w:val="00ED5502"/>
    <w:rsid w:val="00ED5A21"/>
    <w:rsid w:val="00ED5AFD"/>
    <w:rsid w:val="00ED66D0"/>
    <w:rsid w:val="00ED7087"/>
    <w:rsid w:val="00ED728B"/>
    <w:rsid w:val="00ED7E22"/>
    <w:rsid w:val="00EE0CCA"/>
    <w:rsid w:val="00EE1C75"/>
    <w:rsid w:val="00EE20BA"/>
    <w:rsid w:val="00EE2B9F"/>
    <w:rsid w:val="00EE2BBA"/>
    <w:rsid w:val="00EE3232"/>
    <w:rsid w:val="00EE3C1F"/>
    <w:rsid w:val="00EE41C5"/>
    <w:rsid w:val="00EE47FF"/>
    <w:rsid w:val="00EE48ED"/>
    <w:rsid w:val="00EE4CB9"/>
    <w:rsid w:val="00EE5972"/>
    <w:rsid w:val="00EE5EF2"/>
    <w:rsid w:val="00EE63BA"/>
    <w:rsid w:val="00EE73EF"/>
    <w:rsid w:val="00EE749F"/>
    <w:rsid w:val="00EE7C54"/>
    <w:rsid w:val="00EF06FB"/>
    <w:rsid w:val="00EF08A9"/>
    <w:rsid w:val="00EF0BF0"/>
    <w:rsid w:val="00EF188A"/>
    <w:rsid w:val="00EF1D2F"/>
    <w:rsid w:val="00EF2CDC"/>
    <w:rsid w:val="00EF3164"/>
    <w:rsid w:val="00EF3399"/>
    <w:rsid w:val="00EF3BDE"/>
    <w:rsid w:val="00EF3DF9"/>
    <w:rsid w:val="00EF466B"/>
    <w:rsid w:val="00EF4AB2"/>
    <w:rsid w:val="00EF4D1D"/>
    <w:rsid w:val="00EF594A"/>
    <w:rsid w:val="00EF5C16"/>
    <w:rsid w:val="00EF5ECE"/>
    <w:rsid w:val="00EF6855"/>
    <w:rsid w:val="00EF6B74"/>
    <w:rsid w:val="00EF6C93"/>
    <w:rsid w:val="00EF6D65"/>
    <w:rsid w:val="00EF70A4"/>
    <w:rsid w:val="00EF7B6E"/>
    <w:rsid w:val="00EF7BEE"/>
    <w:rsid w:val="00EF7C7A"/>
    <w:rsid w:val="00F0009F"/>
    <w:rsid w:val="00F00E4A"/>
    <w:rsid w:val="00F00F2E"/>
    <w:rsid w:val="00F00F32"/>
    <w:rsid w:val="00F0149D"/>
    <w:rsid w:val="00F026C0"/>
    <w:rsid w:val="00F027AE"/>
    <w:rsid w:val="00F028D6"/>
    <w:rsid w:val="00F036DC"/>
    <w:rsid w:val="00F03BDE"/>
    <w:rsid w:val="00F0423B"/>
    <w:rsid w:val="00F04C56"/>
    <w:rsid w:val="00F0570E"/>
    <w:rsid w:val="00F05B7E"/>
    <w:rsid w:val="00F063F6"/>
    <w:rsid w:val="00F06AE0"/>
    <w:rsid w:val="00F07605"/>
    <w:rsid w:val="00F07C80"/>
    <w:rsid w:val="00F07F47"/>
    <w:rsid w:val="00F1157A"/>
    <w:rsid w:val="00F119F5"/>
    <w:rsid w:val="00F12641"/>
    <w:rsid w:val="00F128A0"/>
    <w:rsid w:val="00F12FAB"/>
    <w:rsid w:val="00F13DC8"/>
    <w:rsid w:val="00F1407B"/>
    <w:rsid w:val="00F14778"/>
    <w:rsid w:val="00F147DC"/>
    <w:rsid w:val="00F1497E"/>
    <w:rsid w:val="00F14A00"/>
    <w:rsid w:val="00F14BD8"/>
    <w:rsid w:val="00F156D1"/>
    <w:rsid w:val="00F15A12"/>
    <w:rsid w:val="00F16CFD"/>
    <w:rsid w:val="00F1782C"/>
    <w:rsid w:val="00F20C26"/>
    <w:rsid w:val="00F20DB4"/>
    <w:rsid w:val="00F216B2"/>
    <w:rsid w:val="00F22435"/>
    <w:rsid w:val="00F23368"/>
    <w:rsid w:val="00F24093"/>
    <w:rsid w:val="00F24AB1"/>
    <w:rsid w:val="00F24C0F"/>
    <w:rsid w:val="00F25D14"/>
    <w:rsid w:val="00F26823"/>
    <w:rsid w:val="00F2686C"/>
    <w:rsid w:val="00F26C1C"/>
    <w:rsid w:val="00F26CC5"/>
    <w:rsid w:val="00F271F5"/>
    <w:rsid w:val="00F27908"/>
    <w:rsid w:val="00F30161"/>
    <w:rsid w:val="00F30A6E"/>
    <w:rsid w:val="00F31FE0"/>
    <w:rsid w:val="00F332ED"/>
    <w:rsid w:val="00F33960"/>
    <w:rsid w:val="00F34A90"/>
    <w:rsid w:val="00F350D8"/>
    <w:rsid w:val="00F3553B"/>
    <w:rsid w:val="00F3680A"/>
    <w:rsid w:val="00F36A70"/>
    <w:rsid w:val="00F371CE"/>
    <w:rsid w:val="00F378D6"/>
    <w:rsid w:val="00F4004C"/>
    <w:rsid w:val="00F4005A"/>
    <w:rsid w:val="00F41C94"/>
    <w:rsid w:val="00F42C2B"/>
    <w:rsid w:val="00F42CD3"/>
    <w:rsid w:val="00F43E49"/>
    <w:rsid w:val="00F447A9"/>
    <w:rsid w:val="00F45257"/>
    <w:rsid w:val="00F45C05"/>
    <w:rsid w:val="00F46235"/>
    <w:rsid w:val="00F4699D"/>
    <w:rsid w:val="00F47360"/>
    <w:rsid w:val="00F478B0"/>
    <w:rsid w:val="00F47FF2"/>
    <w:rsid w:val="00F500F5"/>
    <w:rsid w:val="00F50AE6"/>
    <w:rsid w:val="00F50B55"/>
    <w:rsid w:val="00F50FA3"/>
    <w:rsid w:val="00F51488"/>
    <w:rsid w:val="00F51ADF"/>
    <w:rsid w:val="00F52170"/>
    <w:rsid w:val="00F526CD"/>
    <w:rsid w:val="00F527DA"/>
    <w:rsid w:val="00F5297A"/>
    <w:rsid w:val="00F52DC7"/>
    <w:rsid w:val="00F53573"/>
    <w:rsid w:val="00F5387D"/>
    <w:rsid w:val="00F541AA"/>
    <w:rsid w:val="00F54988"/>
    <w:rsid w:val="00F56505"/>
    <w:rsid w:val="00F56539"/>
    <w:rsid w:val="00F571E6"/>
    <w:rsid w:val="00F60759"/>
    <w:rsid w:val="00F60D08"/>
    <w:rsid w:val="00F624D6"/>
    <w:rsid w:val="00F62B4A"/>
    <w:rsid w:val="00F6350A"/>
    <w:rsid w:val="00F65637"/>
    <w:rsid w:val="00F6567F"/>
    <w:rsid w:val="00F662B2"/>
    <w:rsid w:val="00F668F5"/>
    <w:rsid w:val="00F66D1D"/>
    <w:rsid w:val="00F671DB"/>
    <w:rsid w:val="00F677EB"/>
    <w:rsid w:val="00F6785F"/>
    <w:rsid w:val="00F70279"/>
    <w:rsid w:val="00F70476"/>
    <w:rsid w:val="00F717E9"/>
    <w:rsid w:val="00F71E81"/>
    <w:rsid w:val="00F72D4B"/>
    <w:rsid w:val="00F73A4F"/>
    <w:rsid w:val="00F743C2"/>
    <w:rsid w:val="00F74C00"/>
    <w:rsid w:val="00F75AD7"/>
    <w:rsid w:val="00F75CD8"/>
    <w:rsid w:val="00F75D8F"/>
    <w:rsid w:val="00F771E7"/>
    <w:rsid w:val="00F77D1F"/>
    <w:rsid w:val="00F80916"/>
    <w:rsid w:val="00F8136C"/>
    <w:rsid w:val="00F814F9"/>
    <w:rsid w:val="00F82F3C"/>
    <w:rsid w:val="00F83049"/>
    <w:rsid w:val="00F83304"/>
    <w:rsid w:val="00F84C60"/>
    <w:rsid w:val="00F873D7"/>
    <w:rsid w:val="00F87FCF"/>
    <w:rsid w:val="00F901DB"/>
    <w:rsid w:val="00F90261"/>
    <w:rsid w:val="00F902ED"/>
    <w:rsid w:val="00F90968"/>
    <w:rsid w:val="00F90B2B"/>
    <w:rsid w:val="00F90DFA"/>
    <w:rsid w:val="00F91374"/>
    <w:rsid w:val="00F927AE"/>
    <w:rsid w:val="00F92CA4"/>
    <w:rsid w:val="00F93ADD"/>
    <w:rsid w:val="00F93B57"/>
    <w:rsid w:val="00F9434E"/>
    <w:rsid w:val="00F94D2B"/>
    <w:rsid w:val="00F955B7"/>
    <w:rsid w:val="00F96063"/>
    <w:rsid w:val="00F96390"/>
    <w:rsid w:val="00F969CA"/>
    <w:rsid w:val="00F97B20"/>
    <w:rsid w:val="00FA01F0"/>
    <w:rsid w:val="00FA09B9"/>
    <w:rsid w:val="00FA0BCD"/>
    <w:rsid w:val="00FA1022"/>
    <w:rsid w:val="00FA1454"/>
    <w:rsid w:val="00FA15FE"/>
    <w:rsid w:val="00FA1B5A"/>
    <w:rsid w:val="00FA1EC2"/>
    <w:rsid w:val="00FA24D2"/>
    <w:rsid w:val="00FA2500"/>
    <w:rsid w:val="00FA25CB"/>
    <w:rsid w:val="00FA2C0E"/>
    <w:rsid w:val="00FA3204"/>
    <w:rsid w:val="00FA37BC"/>
    <w:rsid w:val="00FA4163"/>
    <w:rsid w:val="00FA4379"/>
    <w:rsid w:val="00FA4693"/>
    <w:rsid w:val="00FA4A12"/>
    <w:rsid w:val="00FA4FEC"/>
    <w:rsid w:val="00FA6691"/>
    <w:rsid w:val="00FA6879"/>
    <w:rsid w:val="00FA79B7"/>
    <w:rsid w:val="00FA7EAE"/>
    <w:rsid w:val="00FB10A5"/>
    <w:rsid w:val="00FB2537"/>
    <w:rsid w:val="00FB2AA4"/>
    <w:rsid w:val="00FB3378"/>
    <w:rsid w:val="00FB5CEC"/>
    <w:rsid w:val="00FB5FCC"/>
    <w:rsid w:val="00FB77A2"/>
    <w:rsid w:val="00FB7F77"/>
    <w:rsid w:val="00FB7F7B"/>
    <w:rsid w:val="00FC0459"/>
    <w:rsid w:val="00FC068B"/>
    <w:rsid w:val="00FC2903"/>
    <w:rsid w:val="00FC3952"/>
    <w:rsid w:val="00FC3B00"/>
    <w:rsid w:val="00FC3EB8"/>
    <w:rsid w:val="00FC595E"/>
    <w:rsid w:val="00FC605F"/>
    <w:rsid w:val="00FC6662"/>
    <w:rsid w:val="00FC6FCF"/>
    <w:rsid w:val="00FC71B5"/>
    <w:rsid w:val="00FD0193"/>
    <w:rsid w:val="00FD0D2F"/>
    <w:rsid w:val="00FD12C5"/>
    <w:rsid w:val="00FD254E"/>
    <w:rsid w:val="00FD2C35"/>
    <w:rsid w:val="00FD2EE9"/>
    <w:rsid w:val="00FD3B02"/>
    <w:rsid w:val="00FD3CB4"/>
    <w:rsid w:val="00FD458C"/>
    <w:rsid w:val="00FD46C8"/>
    <w:rsid w:val="00FD46F3"/>
    <w:rsid w:val="00FD4D1A"/>
    <w:rsid w:val="00FD531C"/>
    <w:rsid w:val="00FD551B"/>
    <w:rsid w:val="00FD5907"/>
    <w:rsid w:val="00FD67E1"/>
    <w:rsid w:val="00FD7B70"/>
    <w:rsid w:val="00FD7CBA"/>
    <w:rsid w:val="00FE0434"/>
    <w:rsid w:val="00FE1E95"/>
    <w:rsid w:val="00FE1F7C"/>
    <w:rsid w:val="00FE2258"/>
    <w:rsid w:val="00FE23CB"/>
    <w:rsid w:val="00FE249A"/>
    <w:rsid w:val="00FE2B01"/>
    <w:rsid w:val="00FE2F77"/>
    <w:rsid w:val="00FE32A1"/>
    <w:rsid w:val="00FE37C4"/>
    <w:rsid w:val="00FE5250"/>
    <w:rsid w:val="00FE5D4B"/>
    <w:rsid w:val="00FE6B0A"/>
    <w:rsid w:val="00FE6CCF"/>
    <w:rsid w:val="00FE6EA7"/>
    <w:rsid w:val="00FE7215"/>
    <w:rsid w:val="00FE74EF"/>
    <w:rsid w:val="00FE76EE"/>
    <w:rsid w:val="00FF0492"/>
    <w:rsid w:val="00FF0981"/>
    <w:rsid w:val="00FF1114"/>
    <w:rsid w:val="00FF11D3"/>
    <w:rsid w:val="00FF11FD"/>
    <w:rsid w:val="00FF1285"/>
    <w:rsid w:val="00FF12F6"/>
    <w:rsid w:val="00FF1980"/>
    <w:rsid w:val="00FF1D3C"/>
    <w:rsid w:val="00FF2E08"/>
    <w:rsid w:val="00FF2E31"/>
    <w:rsid w:val="00FF2EC5"/>
    <w:rsid w:val="00FF31E4"/>
    <w:rsid w:val="00FF3C34"/>
    <w:rsid w:val="00FF46A0"/>
    <w:rsid w:val="00FF4C35"/>
    <w:rsid w:val="00FF4D98"/>
    <w:rsid w:val="00FF5255"/>
    <w:rsid w:val="00FF5789"/>
    <w:rsid w:val="00FF5B2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93A227"/>
  <w15:docId w15:val="{5484CCFD-A84E-4F97-AC29-285636FC1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543"/>
    <w:pPr>
      <w:spacing w:after="160"/>
      <w:ind w:firstLine="425"/>
      <w:jc w:val="both"/>
    </w:pPr>
    <w:rPr>
      <w:rFonts w:ascii="Roboto" w:hAnsi="Roboto"/>
      <w:sz w:val="20"/>
    </w:rPr>
  </w:style>
  <w:style w:type="paragraph" w:styleId="Heading1">
    <w:name w:val="heading 1"/>
    <w:basedOn w:val="Normal"/>
    <w:next w:val="Normal"/>
    <w:link w:val="Heading1Char"/>
    <w:uiPriority w:val="9"/>
    <w:qFormat/>
    <w:rsid w:val="001C0B9F"/>
    <w:pPr>
      <w:keepNext/>
      <w:keepLines/>
      <w:numPr>
        <w:numId w:val="1"/>
      </w:numPr>
      <w:pBdr>
        <w:left w:val="single" w:sz="18" w:space="12" w:color="88B43F" w:themeColor="accent2" w:themeShade="BF"/>
      </w:pBdr>
      <w:spacing w:before="240" w:after="0" w:line="288" w:lineRule="auto"/>
      <w:outlineLvl w:val="0"/>
    </w:pPr>
    <w:rPr>
      <w:rFonts w:eastAsiaTheme="majorEastAsia" w:cstheme="majorBidi"/>
      <w:caps/>
      <w:color w:val="4C716A"/>
      <w:sz w:val="28"/>
      <w:szCs w:val="32"/>
    </w:rPr>
  </w:style>
  <w:style w:type="paragraph" w:styleId="Heading2">
    <w:name w:val="heading 2"/>
    <w:basedOn w:val="Normal"/>
    <w:next w:val="Normal"/>
    <w:link w:val="Heading2Char"/>
    <w:uiPriority w:val="9"/>
    <w:unhideWhenUsed/>
    <w:qFormat/>
    <w:rsid w:val="00A12730"/>
    <w:pPr>
      <w:keepNext/>
      <w:keepLines/>
      <w:numPr>
        <w:ilvl w:val="1"/>
        <w:numId w:val="1"/>
      </w:numPr>
      <w:spacing w:before="600" w:after="240"/>
      <w:outlineLvl w:val="1"/>
    </w:pPr>
    <w:rPr>
      <w:rFonts w:eastAsiaTheme="majorEastAsia" w:cstheme="majorBidi"/>
      <w:caps/>
      <w:color w:val="94BF86"/>
      <w:sz w:val="24"/>
      <w:szCs w:val="26"/>
      <w:lang w:val="el-GR"/>
    </w:rPr>
  </w:style>
  <w:style w:type="paragraph" w:styleId="Heading3">
    <w:name w:val="heading 3"/>
    <w:basedOn w:val="Normal"/>
    <w:next w:val="Normal"/>
    <w:link w:val="Heading3Char"/>
    <w:uiPriority w:val="9"/>
    <w:unhideWhenUsed/>
    <w:qFormat/>
    <w:rsid w:val="00736446"/>
    <w:pPr>
      <w:keepNext/>
      <w:keepLines/>
      <w:numPr>
        <w:ilvl w:val="2"/>
        <w:numId w:val="1"/>
      </w:numPr>
      <w:spacing w:before="400"/>
      <w:outlineLvl w:val="2"/>
    </w:pPr>
    <w:rPr>
      <w:rFonts w:eastAsiaTheme="majorEastAsia" w:cstheme="majorBidi"/>
      <w:color w:val="6E7A73"/>
      <w:sz w:val="22"/>
      <w:szCs w:val="24"/>
    </w:rPr>
  </w:style>
  <w:style w:type="paragraph" w:styleId="Heading4">
    <w:name w:val="heading 4"/>
    <w:basedOn w:val="Normal"/>
    <w:next w:val="Normal"/>
    <w:link w:val="Heading4Char"/>
    <w:uiPriority w:val="9"/>
    <w:unhideWhenUsed/>
    <w:qFormat/>
    <w:rsid w:val="001141AC"/>
    <w:pPr>
      <w:keepNext/>
      <w:keepLines/>
      <w:numPr>
        <w:ilvl w:val="3"/>
        <w:numId w:val="1"/>
      </w:numPr>
      <w:spacing w:before="40" w:after="0"/>
      <w:outlineLvl w:val="3"/>
    </w:pPr>
    <w:rPr>
      <w:rFonts w:eastAsiaTheme="majorEastAsia" w:cstheme="majorBidi"/>
      <w:i/>
      <w:iCs/>
      <w:color w:val="475853"/>
    </w:rPr>
  </w:style>
  <w:style w:type="paragraph" w:styleId="Heading5">
    <w:name w:val="heading 5"/>
    <w:basedOn w:val="Normal"/>
    <w:next w:val="Normal"/>
    <w:link w:val="Heading5Char"/>
    <w:uiPriority w:val="9"/>
    <w:semiHidden/>
    <w:unhideWhenUsed/>
    <w:qFormat/>
    <w:rsid w:val="004E2F59"/>
    <w:pPr>
      <w:keepNext/>
      <w:keepLines/>
      <w:numPr>
        <w:ilvl w:val="4"/>
        <w:numId w:val="1"/>
      </w:numPr>
      <w:spacing w:before="40" w:after="0"/>
      <w:outlineLvl w:val="4"/>
    </w:pPr>
    <w:rPr>
      <w:rFonts w:asciiTheme="majorHAnsi" w:eastAsiaTheme="majorEastAsia" w:hAnsiTheme="majorHAnsi" w:cstheme="majorBidi"/>
      <w:color w:val="525B56" w:themeColor="accent1" w:themeShade="BF"/>
    </w:rPr>
  </w:style>
  <w:style w:type="paragraph" w:styleId="Heading6">
    <w:name w:val="heading 6"/>
    <w:basedOn w:val="Normal"/>
    <w:next w:val="Normal"/>
    <w:link w:val="Heading6Char"/>
    <w:uiPriority w:val="9"/>
    <w:semiHidden/>
    <w:unhideWhenUsed/>
    <w:qFormat/>
    <w:rsid w:val="004E2F59"/>
    <w:pPr>
      <w:keepNext/>
      <w:keepLines/>
      <w:numPr>
        <w:ilvl w:val="5"/>
        <w:numId w:val="1"/>
      </w:numPr>
      <w:spacing w:before="40" w:after="0"/>
      <w:outlineLvl w:val="5"/>
    </w:pPr>
    <w:rPr>
      <w:rFonts w:asciiTheme="majorHAnsi" w:eastAsiaTheme="majorEastAsia" w:hAnsiTheme="majorHAnsi" w:cstheme="majorBidi"/>
      <w:color w:val="363C39" w:themeColor="accent1" w:themeShade="7F"/>
    </w:rPr>
  </w:style>
  <w:style w:type="paragraph" w:styleId="Heading7">
    <w:name w:val="heading 7"/>
    <w:basedOn w:val="Normal"/>
    <w:next w:val="Normal"/>
    <w:link w:val="Heading7Char"/>
    <w:uiPriority w:val="9"/>
    <w:semiHidden/>
    <w:unhideWhenUsed/>
    <w:qFormat/>
    <w:rsid w:val="004E2F59"/>
    <w:pPr>
      <w:keepNext/>
      <w:keepLines/>
      <w:numPr>
        <w:ilvl w:val="6"/>
        <w:numId w:val="1"/>
      </w:numPr>
      <w:spacing w:before="40" w:after="0"/>
      <w:outlineLvl w:val="6"/>
    </w:pPr>
    <w:rPr>
      <w:rFonts w:asciiTheme="majorHAnsi" w:eastAsiaTheme="majorEastAsia" w:hAnsiTheme="majorHAnsi" w:cstheme="majorBidi"/>
      <w:i/>
      <w:iCs/>
      <w:color w:val="363C39" w:themeColor="accent1" w:themeShade="7F"/>
    </w:rPr>
  </w:style>
  <w:style w:type="paragraph" w:styleId="Heading8">
    <w:name w:val="heading 8"/>
    <w:basedOn w:val="Normal"/>
    <w:next w:val="Normal"/>
    <w:link w:val="Heading8Char"/>
    <w:uiPriority w:val="9"/>
    <w:semiHidden/>
    <w:unhideWhenUsed/>
    <w:qFormat/>
    <w:rsid w:val="004E2F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2F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0B9F"/>
    <w:rPr>
      <w:rFonts w:ascii="Roboto" w:eastAsiaTheme="majorEastAsia" w:hAnsi="Roboto" w:cstheme="majorBidi"/>
      <w:caps/>
      <w:color w:val="4C716A"/>
      <w:sz w:val="28"/>
      <w:szCs w:val="32"/>
    </w:rPr>
  </w:style>
  <w:style w:type="character" w:customStyle="1" w:styleId="Heading2Char">
    <w:name w:val="Heading 2 Char"/>
    <w:basedOn w:val="DefaultParagraphFont"/>
    <w:link w:val="Heading2"/>
    <w:uiPriority w:val="9"/>
    <w:rsid w:val="00A12730"/>
    <w:rPr>
      <w:rFonts w:ascii="Roboto" w:eastAsiaTheme="majorEastAsia" w:hAnsi="Roboto" w:cstheme="majorBidi"/>
      <w:caps/>
      <w:color w:val="94BF86"/>
      <w:sz w:val="24"/>
      <w:szCs w:val="26"/>
      <w:lang w:val="el-GR"/>
    </w:rPr>
  </w:style>
  <w:style w:type="character" w:customStyle="1" w:styleId="Heading3Char">
    <w:name w:val="Heading 3 Char"/>
    <w:basedOn w:val="DefaultParagraphFont"/>
    <w:link w:val="Heading3"/>
    <w:uiPriority w:val="9"/>
    <w:rsid w:val="00736446"/>
    <w:rPr>
      <w:rFonts w:ascii="Roboto" w:eastAsiaTheme="majorEastAsia" w:hAnsi="Roboto" w:cstheme="majorBidi"/>
      <w:color w:val="6E7A73"/>
      <w:szCs w:val="24"/>
    </w:rPr>
  </w:style>
  <w:style w:type="table" w:styleId="TableGrid">
    <w:name w:val="Table Grid"/>
    <w:basedOn w:val="TableNormal"/>
    <w:uiPriority w:val="39"/>
    <w:rsid w:val="009B67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67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7ED"/>
    <w:rPr>
      <w:rFonts w:ascii="Arial" w:hAnsi="Arial"/>
      <w:sz w:val="21"/>
    </w:rPr>
  </w:style>
  <w:style w:type="paragraph" w:styleId="Footer">
    <w:name w:val="footer"/>
    <w:basedOn w:val="Normal"/>
    <w:link w:val="FooterChar"/>
    <w:uiPriority w:val="99"/>
    <w:unhideWhenUsed/>
    <w:rsid w:val="009B67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7ED"/>
    <w:rPr>
      <w:rFonts w:ascii="Arial" w:hAnsi="Arial"/>
      <w:sz w:val="21"/>
    </w:rPr>
  </w:style>
  <w:style w:type="paragraph" w:styleId="TOC1">
    <w:name w:val="toc 1"/>
    <w:basedOn w:val="Normal"/>
    <w:next w:val="Normal"/>
    <w:autoRedefine/>
    <w:uiPriority w:val="39"/>
    <w:unhideWhenUsed/>
    <w:rsid w:val="00C53BDB"/>
    <w:pPr>
      <w:tabs>
        <w:tab w:val="left" w:pos="420"/>
        <w:tab w:val="left" w:pos="1320"/>
        <w:tab w:val="right" w:leader="dot" w:pos="9350"/>
      </w:tabs>
      <w:spacing w:before="120"/>
      <w:ind w:firstLine="0"/>
      <w:jc w:val="left"/>
    </w:pPr>
    <w:rPr>
      <w:rFonts w:ascii="Roboto Medium" w:hAnsi="Roboto Medium" w:cs="Arial"/>
      <w:i/>
      <w:szCs w:val="20"/>
      <w:lang w:val="el-GR"/>
    </w:rPr>
  </w:style>
  <w:style w:type="character" w:styleId="Hyperlink">
    <w:name w:val="Hyperlink"/>
    <w:basedOn w:val="DefaultParagraphFont"/>
    <w:uiPriority w:val="99"/>
    <w:unhideWhenUsed/>
    <w:rsid w:val="009B67ED"/>
    <w:rPr>
      <w:color w:val="0563C1" w:themeColor="hyperlink"/>
      <w:u w:val="single"/>
    </w:rPr>
  </w:style>
  <w:style w:type="paragraph" w:styleId="Caption">
    <w:name w:val="caption"/>
    <w:basedOn w:val="Normal"/>
    <w:next w:val="Normal"/>
    <w:link w:val="CaptionChar"/>
    <w:uiPriority w:val="35"/>
    <w:unhideWhenUsed/>
    <w:qFormat/>
    <w:rsid w:val="00C475FD"/>
    <w:pPr>
      <w:keepNext/>
      <w:spacing w:before="360" w:line="240" w:lineRule="auto"/>
      <w:ind w:firstLine="0"/>
      <w:jc w:val="center"/>
    </w:pPr>
    <w:rPr>
      <w:i/>
      <w:iCs/>
      <w:color w:val="4C716A"/>
      <w:sz w:val="18"/>
      <w:szCs w:val="18"/>
      <w:lang w:val="el-GR"/>
    </w:rPr>
  </w:style>
  <w:style w:type="paragraph" w:styleId="TOC2">
    <w:name w:val="toc 2"/>
    <w:basedOn w:val="Normal"/>
    <w:next w:val="Normal"/>
    <w:autoRedefine/>
    <w:uiPriority w:val="39"/>
    <w:unhideWhenUsed/>
    <w:rsid w:val="005C18CB"/>
    <w:pPr>
      <w:spacing w:before="120" w:line="240" w:lineRule="auto"/>
      <w:ind w:left="1134" w:hanging="567"/>
      <w:jc w:val="left"/>
    </w:pPr>
    <w:rPr>
      <w:rFonts w:cstheme="minorHAnsi"/>
      <w:szCs w:val="20"/>
    </w:rPr>
  </w:style>
  <w:style w:type="paragraph" w:styleId="TOC3">
    <w:name w:val="toc 3"/>
    <w:basedOn w:val="Normal"/>
    <w:next w:val="Normal"/>
    <w:autoRedefine/>
    <w:uiPriority w:val="39"/>
    <w:unhideWhenUsed/>
    <w:rsid w:val="00D85A4D"/>
    <w:pPr>
      <w:spacing w:after="0" w:line="240" w:lineRule="auto"/>
      <w:ind w:left="2160" w:hanging="720"/>
      <w:jc w:val="left"/>
    </w:pPr>
    <w:rPr>
      <w:rFonts w:cstheme="minorHAnsi"/>
      <w:i/>
      <w:iCs/>
      <w:szCs w:val="20"/>
    </w:rPr>
  </w:style>
  <w:style w:type="paragraph" w:styleId="NoSpacing">
    <w:name w:val="No Spacing"/>
    <w:link w:val="NoSpacingChar"/>
    <w:uiPriority w:val="1"/>
    <w:qFormat/>
    <w:rsid w:val="00E30881"/>
    <w:pPr>
      <w:spacing w:after="0" w:line="240" w:lineRule="auto"/>
    </w:pPr>
    <w:rPr>
      <w:rFonts w:eastAsiaTheme="minorEastAsia"/>
    </w:rPr>
  </w:style>
  <w:style w:type="character" w:customStyle="1" w:styleId="NoSpacingChar">
    <w:name w:val="No Spacing Char"/>
    <w:basedOn w:val="DefaultParagraphFont"/>
    <w:link w:val="NoSpacing"/>
    <w:uiPriority w:val="1"/>
    <w:rsid w:val="00E30881"/>
    <w:rPr>
      <w:rFonts w:eastAsiaTheme="minorEastAsia"/>
    </w:rPr>
  </w:style>
  <w:style w:type="paragraph" w:styleId="ListParagraph">
    <w:name w:val="List Paragraph"/>
    <w:basedOn w:val="Normal"/>
    <w:uiPriority w:val="34"/>
    <w:qFormat/>
    <w:rsid w:val="00264C8E"/>
    <w:pPr>
      <w:numPr>
        <w:numId w:val="12"/>
      </w:numPr>
      <w:spacing w:after="60"/>
      <w:jc w:val="left"/>
    </w:pPr>
  </w:style>
  <w:style w:type="character" w:styleId="CommentReference">
    <w:name w:val="annotation reference"/>
    <w:basedOn w:val="DefaultParagraphFont"/>
    <w:uiPriority w:val="99"/>
    <w:semiHidden/>
    <w:unhideWhenUsed/>
    <w:rsid w:val="008D6CC2"/>
    <w:rPr>
      <w:sz w:val="16"/>
      <w:szCs w:val="16"/>
    </w:rPr>
  </w:style>
  <w:style w:type="paragraph" w:styleId="CommentText">
    <w:name w:val="annotation text"/>
    <w:basedOn w:val="Normal"/>
    <w:link w:val="CommentTextChar"/>
    <w:uiPriority w:val="99"/>
    <w:unhideWhenUsed/>
    <w:rsid w:val="008D6CC2"/>
    <w:pPr>
      <w:spacing w:line="240" w:lineRule="auto"/>
    </w:pPr>
    <w:rPr>
      <w:szCs w:val="20"/>
    </w:rPr>
  </w:style>
  <w:style w:type="character" w:customStyle="1" w:styleId="CommentTextChar">
    <w:name w:val="Comment Text Char"/>
    <w:basedOn w:val="DefaultParagraphFont"/>
    <w:link w:val="CommentText"/>
    <w:uiPriority w:val="99"/>
    <w:rsid w:val="008D6CC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D6CC2"/>
    <w:rPr>
      <w:b/>
      <w:bCs/>
    </w:rPr>
  </w:style>
  <w:style w:type="character" w:customStyle="1" w:styleId="CommentSubjectChar">
    <w:name w:val="Comment Subject Char"/>
    <w:basedOn w:val="CommentTextChar"/>
    <w:link w:val="CommentSubject"/>
    <w:uiPriority w:val="99"/>
    <w:semiHidden/>
    <w:rsid w:val="008D6CC2"/>
    <w:rPr>
      <w:rFonts w:ascii="Arial" w:hAnsi="Arial"/>
      <w:b/>
      <w:bCs/>
      <w:sz w:val="20"/>
      <w:szCs w:val="20"/>
    </w:rPr>
  </w:style>
  <w:style w:type="paragraph" w:styleId="BalloonText">
    <w:name w:val="Balloon Text"/>
    <w:basedOn w:val="Normal"/>
    <w:link w:val="BalloonTextChar"/>
    <w:uiPriority w:val="99"/>
    <w:semiHidden/>
    <w:unhideWhenUsed/>
    <w:rsid w:val="008D6C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CC2"/>
    <w:rPr>
      <w:rFonts w:ascii="Segoe UI" w:hAnsi="Segoe UI" w:cs="Segoe UI"/>
      <w:sz w:val="18"/>
      <w:szCs w:val="18"/>
    </w:rPr>
  </w:style>
  <w:style w:type="character" w:customStyle="1" w:styleId="Heading4Char">
    <w:name w:val="Heading 4 Char"/>
    <w:basedOn w:val="DefaultParagraphFont"/>
    <w:link w:val="Heading4"/>
    <w:uiPriority w:val="9"/>
    <w:rsid w:val="001141AC"/>
    <w:rPr>
      <w:rFonts w:ascii="Roboto" w:eastAsiaTheme="majorEastAsia" w:hAnsi="Roboto" w:cstheme="majorBidi"/>
      <w:i/>
      <w:iCs/>
      <w:color w:val="475853"/>
      <w:sz w:val="20"/>
    </w:rPr>
  </w:style>
  <w:style w:type="paragraph" w:styleId="Revision">
    <w:name w:val="Revision"/>
    <w:hidden/>
    <w:uiPriority w:val="99"/>
    <w:semiHidden/>
    <w:rsid w:val="0015120E"/>
    <w:pPr>
      <w:spacing w:after="0" w:line="240" w:lineRule="auto"/>
    </w:pPr>
    <w:rPr>
      <w:rFonts w:ascii="Roboto" w:hAnsi="Roboto"/>
      <w:sz w:val="20"/>
    </w:rPr>
  </w:style>
  <w:style w:type="table" w:customStyle="1" w:styleId="PlainTable41">
    <w:name w:val="Plain Table 41"/>
    <w:basedOn w:val="TableNormal"/>
    <w:uiPriority w:val="44"/>
    <w:rsid w:val="00BF208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BF20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BB18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rsid w:val="000654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semiHidden/>
    <w:rsid w:val="004E2F59"/>
    <w:rPr>
      <w:rFonts w:asciiTheme="majorHAnsi" w:eastAsiaTheme="majorEastAsia" w:hAnsiTheme="majorHAnsi" w:cstheme="majorBidi"/>
      <w:color w:val="525B56" w:themeColor="accent1" w:themeShade="BF"/>
      <w:sz w:val="20"/>
    </w:rPr>
  </w:style>
  <w:style w:type="character" w:customStyle="1" w:styleId="Heading6Char">
    <w:name w:val="Heading 6 Char"/>
    <w:basedOn w:val="DefaultParagraphFont"/>
    <w:link w:val="Heading6"/>
    <w:uiPriority w:val="9"/>
    <w:semiHidden/>
    <w:rsid w:val="004E2F59"/>
    <w:rPr>
      <w:rFonts w:asciiTheme="majorHAnsi" w:eastAsiaTheme="majorEastAsia" w:hAnsiTheme="majorHAnsi" w:cstheme="majorBidi"/>
      <w:color w:val="363C39" w:themeColor="accent1" w:themeShade="7F"/>
      <w:sz w:val="20"/>
    </w:rPr>
  </w:style>
  <w:style w:type="character" w:customStyle="1" w:styleId="Heading7Char">
    <w:name w:val="Heading 7 Char"/>
    <w:basedOn w:val="DefaultParagraphFont"/>
    <w:link w:val="Heading7"/>
    <w:uiPriority w:val="9"/>
    <w:semiHidden/>
    <w:rsid w:val="004E2F59"/>
    <w:rPr>
      <w:rFonts w:asciiTheme="majorHAnsi" w:eastAsiaTheme="majorEastAsia" w:hAnsiTheme="majorHAnsi" w:cstheme="majorBidi"/>
      <w:i/>
      <w:iCs/>
      <w:color w:val="363C39" w:themeColor="accent1" w:themeShade="7F"/>
      <w:sz w:val="20"/>
    </w:rPr>
  </w:style>
  <w:style w:type="character" w:customStyle="1" w:styleId="Heading8Char">
    <w:name w:val="Heading 8 Char"/>
    <w:basedOn w:val="DefaultParagraphFont"/>
    <w:link w:val="Heading8"/>
    <w:uiPriority w:val="9"/>
    <w:semiHidden/>
    <w:rsid w:val="004E2F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2F59"/>
    <w:rPr>
      <w:rFonts w:asciiTheme="majorHAnsi" w:eastAsiaTheme="majorEastAsia" w:hAnsiTheme="majorHAnsi" w:cstheme="majorBidi"/>
      <w:i/>
      <w:iCs/>
      <w:color w:val="272727" w:themeColor="text1" w:themeTint="D8"/>
      <w:sz w:val="21"/>
      <w:szCs w:val="21"/>
    </w:rPr>
  </w:style>
  <w:style w:type="table" w:customStyle="1" w:styleId="PlainTable11">
    <w:name w:val="Plain Table 11"/>
    <w:basedOn w:val="TableNormal"/>
    <w:uiPriority w:val="41"/>
    <w:rsid w:val="00403E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257320"/>
    <w:pPr>
      <w:numPr>
        <w:numId w:val="0"/>
      </w:numPr>
      <w:spacing w:line="259" w:lineRule="auto"/>
      <w:jc w:val="left"/>
      <w:outlineLvl w:val="9"/>
    </w:pPr>
    <w:rPr>
      <w:rFonts w:asciiTheme="majorHAnsi" w:hAnsiTheme="majorHAnsi"/>
      <w:color w:val="525B56" w:themeColor="accent1" w:themeShade="BF"/>
      <w:sz w:val="32"/>
    </w:rPr>
  </w:style>
  <w:style w:type="paragraph" w:styleId="FootnoteText">
    <w:name w:val="footnote text"/>
    <w:basedOn w:val="Normal"/>
    <w:link w:val="FootnoteTextChar"/>
    <w:uiPriority w:val="99"/>
    <w:semiHidden/>
    <w:unhideWhenUsed/>
    <w:rsid w:val="00C66946"/>
    <w:pPr>
      <w:spacing w:after="0" w:line="240" w:lineRule="auto"/>
    </w:pPr>
    <w:rPr>
      <w:szCs w:val="20"/>
    </w:rPr>
  </w:style>
  <w:style w:type="character" w:customStyle="1" w:styleId="FootnoteTextChar">
    <w:name w:val="Footnote Text Char"/>
    <w:basedOn w:val="DefaultParagraphFont"/>
    <w:link w:val="FootnoteText"/>
    <w:uiPriority w:val="99"/>
    <w:semiHidden/>
    <w:rsid w:val="00C66946"/>
    <w:rPr>
      <w:rFonts w:ascii="Roboto" w:hAnsi="Roboto"/>
      <w:sz w:val="20"/>
      <w:szCs w:val="20"/>
    </w:rPr>
  </w:style>
  <w:style w:type="character" w:styleId="FootnoteReference">
    <w:name w:val="footnote reference"/>
    <w:basedOn w:val="DefaultParagraphFont"/>
    <w:uiPriority w:val="99"/>
    <w:semiHidden/>
    <w:unhideWhenUsed/>
    <w:rsid w:val="00C66946"/>
    <w:rPr>
      <w:vertAlign w:val="superscript"/>
    </w:rPr>
  </w:style>
  <w:style w:type="paragraph" w:styleId="Bibliography">
    <w:name w:val="Bibliography"/>
    <w:basedOn w:val="Normal"/>
    <w:next w:val="Normal"/>
    <w:uiPriority w:val="37"/>
    <w:semiHidden/>
    <w:unhideWhenUsed/>
    <w:rsid w:val="00B63743"/>
  </w:style>
  <w:style w:type="paragraph" w:styleId="BlockText">
    <w:name w:val="Block Text"/>
    <w:basedOn w:val="Normal"/>
    <w:uiPriority w:val="99"/>
    <w:semiHidden/>
    <w:unhideWhenUsed/>
    <w:rsid w:val="00B63743"/>
    <w:pPr>
      <w:pBdr>
        <w:top w:val="single" w:sz="2" w:space="10" w:color="6E7A73" w:themeColor="accent1"/>
        <w:left w:val="single" w:sz="2" w:space="10" w:color="6E7A73" w:themeColor="accent1"/>
        <w:bottom w:val="single" w:sz="2" w:space="10" w:color="6E7A73" w:themeColor="accent1"/>
        <w:right w:val="single" w:sz="2" w:space="10" w:color="6E7A73" w:themeColor="accent1"/>
      </w:pBdr>
      <w:ind w:left="1152" w:right="1152"/>
    </w:pPr>
    <w:rPr>
      <w:rFonts w:asciiTheme="minorHAnsi" w:eastAsiaTheme="minorEastAsia" w:hAnsiTheme="minorHAnsi"/>
      <w:i/>
      <w:iCs/>
      <w:color w:val="6E7A73" w:themeColor="accent1"/>
    </w:rPr>
  </w:style>
  <w:style w:type="paragraph" w:styleId="BodyText">
    <w:name w:val="Body Text"/>
    <w:basedOn w:val="Normal"/>
    <w:link w:val="BodyTextChar"/>
    <w:uiPriority w:val="99"/>
    <w:semiHidden/>
    <w:unhideWhenUsed/>
    <w:rsid w:val="00B63743"/>
  </w:style>
  <w:style w:type="character" w:customStyle="1" w:styleId="BodyTextChar">
    <w:name w:val="Body Text Char"/>
    <w:basedOn w:val="DefaultParagraphFont"/>
    <w:link w:val="BodyText"/>
    <w:uiPriority w:val="99"/>
    <w:semiHidden/>
    <w:rsid w:val="00B63743"/>
    <w:rPr>
      <w:rFonts w:ascii="Roboto" w:hAnsi="Roboto"/>
      <w:sz w:val="20"/>
    </w:rPr>
  </w:style>
  <w:style w:type="paragraph" w:styleId="BodyText2">
    <w:name w:val="Body Text 2"/>
    <w:basedOn w:val="Normal"/>
    <w:link w:val="BodyText2Char"/>
    <w:uiPriority w:val="99"/>
    <w:semiHidden/>
    <w:unhideWhenUsed/>
    <w:rsid w:val="00B63743"/>
    <w:pPr>
      <w:spacing w:line="480" w:lineRule="auto"/>
    </w:pPr>
  </w:style>
  <w:style w:type="character" w:customStyle="1" w:styleId="BodyText2Char">
    <w:name w:val="Body Text 2 Char"/>
    <w:basedOn w:val="DefaultParagraphFont"/>
    <w:link w:val="BodyText2"/>
    <w:uiPriority w:val="99"/>
    <w:semiHidden/>
    <w:rsid w:val="00B63743"/>
    <w:rPr>
      <w:rFonts w:ascii="Roboto" w:hAnsi="Roboto"/>
      <w:sz w:val="20"/>
    </w:rPr>
  </w:style>
  <w:style w:type="paragraph" w:styleId="BodyText3">
    <w:name w:val="Body Text 3"/>
    <w:basedOn w:val="Normal"/>
    <w:link w:val="BodyText3Char"/>
    <w:uiPriority w:val="99"/>
    <w:semiHidden/>
    <w:unhideWhenUsed/>
    <w:rsid w:val="00B63743"/>
    <w:rPr>
      <w:sz w:val="16"/>
      <w:szCs w:val="16"/>
    </w:rPr>
  </w:style>
  <w:style w:type="character" w:customStyle="1" w:styleId="BodyText3Char">
    <w:name w:val="Body Text 3 Char"/>
    <w:basedOn w:val="DefaultParagraphFont"/>
    <w:link w:val="BodyText3"/>
    <w:uiPriority w:val="99"/>
    <w:semiHidden/>
    <w:rsid w:val="00B63743"/>
    <w:rPr>
      <w:rFonts w:ascii="Roboto" w:hAnsi="Roboto"/>
      <w:sz w:val="16"/>
      <w:szCs w:val="16"/>
    </w:rPr>
  </w:style>
  <w:style w:type="paragraph" w:styleId="BodyTextFirstIndent">
    <w:name w:val="Body Text First Indent"/>
    <w:basedOn w:val="BodyText"/>
    <w:link w:val="BodyTextFirstIndentChar"/>
    <w:uiPriority w:val="99"/>
    <w:semiHidden/>
    <w:unhideWhenUsed/>
    <w:rsid w:val="00B63743"/>
    <w:pPr>
      <w:ind w:firstLine="360"/>
    </w:pPr>
  </w:style>
  <w:style w:type="character" w:customStyle="1" w:styleId="BodyTextFirstIndentChar">
    <w:name w:val="Body Text First Indent Char"/>
    <w:basedOn w:val="BodyTextChar"/>
    <w:link w:val="BodyTextFirstIndent"/>
    <w:uiPriority w:val="99"/>
    <w:semiHidden/>
    <w:rsid w:val="00B63743"/>
    <w:rPr>
      <w:rFonts w:ascii="Roboto" w:hAnsi="Roboto"/>
      <w:sz w:val="20"/>
    </w:rPr>
  </w:style>
  <w:style w:type="paragraph" w:styleId="BodyTextIndent">
    <w:name w:val="Body Text Indent"/>
    <w:basedOn w:val="Normal"/>
    <w:link w:val="BodyTextIndentChar"/>
    <w:uiPriority w:val="99"/>
    <w:semiHidden/>
    <w:unhideWhenUsed/>
    <w:rsid w:val="00B63743"/>
    <w:pPr>
      <w:ind w:left="283"/>
    </w:pPr>
  </w:style>
  <w:style w:type="character" w:customStyle="1" w:styleId="BodyTextIndentChar">
    <w:name w:val="Body Text Indent Char"/>
    <w:basedOn w:val="DefaultParagraphFont"/>
    <w:link w:val="BodyTextIndent"/>
    <w:uiPriority w:val="99"/>
    <w:semiHidden/>
    <w:rsid w:val="00B63743"/>
    <w:rPr>
      <w:rFonts w:ascii="Roboto" w:hAnsi="Roboto"/>
      <w:sz w:val="20"/>
    </w:rPr>
  </w:style>
  <w:style w:type="paragraph" w:styleId="BodyTextFirstIndent2">
    <w:name w:val="Body Text First Indent 2"/>
    <w:basedOn w:val="BodyTextIndent"/>
    <w:link w:val="BodyTextFirstIndent2Char"/>
    <w:uiPriority w:val="99"/>
    <w:semiHidden/>
    <w:unhideWhenUsed/>
    <w:rsid w:val="00B63743"/>
    <w:pPr>
      <w:ind w:left="360" w:firstLine="360"/>
    </w:pPr>
  </w:style>
  <w:style w:type="character" w:customStyle="1" w:styleId="BodyTextFirstIndent2Char">
    <w:name w:val="Body Text First Indent 2 Char"/>
    <w:basedOn w:val="BodyTextIndentChar"/>
    <w:link w:val="BodyTextFirstIndent2"/>
    <w:uiPriority w:val="99"/>
    <w:semiHidden/>
    <w:rsid w:val="00B63743"/>
    <w:rPr>
      <w:rFonts w:ascii="Roboto" w:hAnsi="Roboto"/>
      <w:sz w:val="20"/>
    </w:rPr>
  </w:style>
  <w:style w:type="paragraph" w:styleId="BodyTextIndent2">
    <w:name w:val="Body Text Indent 2"/>
    <w:basedOn w:val="Normal"/>
    <w:link w:val="BodyTextIndent2Char"/>
    <w:uiPriority w:val="99"/>
    <w:semiHidden/>
    <w:unhideWhenUsed/>
    <w:rsid w:val="00B63743"/>
    <w:pPr>
      <w:spacing w:line="480" w:lineRule="auto"/>
      <w:ind w:left="283"/>
    </w:pPr>
  </w:style>
  <w:style w:type="character" w:customStyle="1" w:styleId="BodyTextIndent2Char">
    <w:name w:val="Body Text Indent 2 Char"/>
    <w:basedOn w:val="DefaultParagraphFont"/>
    <w:link w:val="BodyTextIndent2"/>
    <w:uiPriority w:val="99"/>
    <w:semiHidden/>
    <w:rsid w:val="00B63743"/>
    <w:rPr>
      <w:rFonts w:ascii="Roboto" w:hAnsi="Roboto"/>
      <w:sz w:val="20"/>
    </w:rPr>
  </w:style>
  <w:style w:type="paragraph" w:styleId="BodyTextIndent3">
    <w:name w:val="Body Text Indent 3"/>
    <w:basedOn w:val="Normal"/>
    <w:link w:val="BodyTextIndent3Char"/>
    <w:uiPriority w:val="99"/>
    <w:semiHidden/>
    <w:unhideWhenUsed/>
    <w:rsid w:val="00B63743"/>
    <w:pPr>
      <w:ind w:left="283"/>
    </w:pPr>
    <w:rPr>
      <w:sz w:val="16"/>
      <w:szCs w:val="16"/>
    </w:rPr>
  </w:style>
  <w:style w:type="character" w:customStyle="1" w:styleId="BodyTextIndent3Char">
    <w:name w:val="Body Text Indent 3 Char"/>
    <w:basedOn w:val="DefaultParagraphFont"/>
    <w:link w:val="BodyTextIndent3"/>
    <w:uiPriority w:val="99"/>
    <w:semiHidden/>
    <w:rsid w:val="00B63743"/>
    <w:rPr>
      <w:rFonts w:ascii="Roboto" w:hAnsi="Roboto"/>
      <w:sz w:val="16"/>
      <w:szCs w:val="16"/>
    </w:rPr>
  </w:style>
  <w:style w:type="paragraph" w:styleId="Closing">
    <w:name w:val="Closing"/>
    <w:basedOn w:val="Normal"/>
    <w:link w:val="ClosingChar"/>
    <w:uiPriority w:val="99"/>
    <w:semiHidden/>
    <w:unhideWhenUsed/>
    <w:rsid w:val="00B63743"/>
    <w:pPr>
      <w:spacing w:after="0" w:line="240" w:lineRule="auto"/>
      <w:ind w:left="4252"/>
    </w:pPr>
  </w:style>
  <w:style w:type="character" w:customStyle="1" w:styleId="ClosingChar">
    <w:name w:val="Closing Char"/>
    <w:basedOn w:val="DefaultParagraphFont"/>
    <w:link w:val="Closing"/>
    <w:uiPriority w:val="99"/>
    <w:semiHidden/>
    <w:rsid w:val="00B63743"/>
    <w:rPr>
      <w:rFonts w:ascii="Roboto" w:hAnsi="Roboto"/>
      <w:sz w:val="20"/>
    </w:rPr>
  </w:style>
  <w:style w:type="paragraph" w:styleId="Date">
    <w:name w:val="Date"/>
    <w:basedOn w:val="Normal"/>
    <w:next w:val="Normal"/>
    <w:link w:val="DateChar"/>
    <w:uiPriority w:val="99"/>
    <w:semiHidden/>
    <w:unhideWhenUsed/>
    <w:rsid w:val="00B63743"/>
  </w:style>
  <w:style w:type="character" w:customStyle="1" w:styleId="DateChar">
    <w:name w:val="Date Char"/>
    <w:basedOn w:val="DefaultParagraphFont"/>
    <w:link w:val="Date"/>
    <w:uiPriority w:val="99"/>
    <w:semiHidden/>
    <w:rsid w:val="00B63743"/>
    <w:rPr>
      <w:rFonts w:ascii="Roboto" w:hAnsi="Roboto"/>
      <w:sz w:val="20"/>
    </w:rPr>
  </w:style>
  <w:style w:type="paragraph" w:styleId="DocumentMap">
    <w:name w:val="Document Map"/>
    <w:basedOn w:val="Normal"/>
    <w:link w:val="DocumentMapChar"/>
    <w:uiPriority w:val="99"/>
    <w:semiHidden/>
    <w:unhideWhenUsed/>
    <w:rsid w:val="00B6374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63743"/>
    <w:rPr>
      <w:rFonts w:ascii="Segoe UI" w:hAnsi="Segoe UI" w:cs="Segoe UI"/>
      <w:sz w:val="16"/>
      <w:szCs w:val="16"/>
    </w:rPr>
  </w:style>
  <w:style w:type="paragraph" w:styleId="E-mailSignature">
    <w:name w:val="E-mail Signature"/>
    <w:basedOn w:val="Normal"/>
    <w:link w:val="E-mailSignatureChar"/>
    <w:uiPriority w:val="99"/>
    <w:semiHidden/>
    <w:unhideWhenUsed/>
    <w:rsid w:val="00B63743"/>
    <w:pPr>
      <w:spacing w:after="0" w:line="240" w:lineRule="auto"/>
    </w:pPr>
  </w:style>
  <w:style w:type="character" w:customStyle="1" w:styleId="E-mailSignatureChar">
    <w:name w:val="E-mail Signature Char"/>
    <w:basedOn w:val="DefaultParagraphFont"/>
    <w:link w:val="E-mailSignature"/>
    <w:uiPriority w:val="99"/>
    <w:semiHidden/>
    <w:rsid w:val="00B63743"/>
    <w:rPr>
      <w:rFonts w:ascii="Roboto" w:hAnsi="Roboto"/>
      <w:sz w:val="20"/>
    </w:rPr>
  </w:style>
  <w:style w:type="paragraph" w:styleId="EndnoteText">
    <w:name w:val="endnote text"/>
    <w:basedOn w:val="Normal"/>
    <w:link w:val="EndnoteTextChar"/>
    <w:uiPriority w:val="99"/>
    <w:semiHidden/>
    <w:unhideWhenUsed/>
    <w:rsid w:val="00B63743"/>
    <w:pPr>
      <w:spacing w:after="0" w:line="240" w:lineRule="auto"/>
    </w:pPr>
    <w:rPr>
      <w:szCs w:val="20"/>
    </w:rPr>
  </w:style>
  <w:style w:type="character" w:customStyle="1" w:styleId="EndnoteTextChar">
    <w:name w:val="Endnote Text Char"/>
    <w:basedOn w:val="DefaultParagraphFont"/>
    <w:link w:val="EndnoteText"/>
    <w:uiPriority w:val="99"/>
    <w:semiHidden/>
    <w:rsid w:val="00B63743"/>
    <w:rPr>
      <w:rFonts w:ascii="Roboto" w:hAnsi="Roboto"/>
      <w:sz w:val="20"/>
      <w:szCs w:val="20"/>
    </w:rPr>
  </w:style>
  <w:style w:type="paragraph" w:styleId="EnvelopeAddress">
    <w:name w:val="envelope address"/>
    <w:basedOn w:val="Normal"/>
    <w:uiPriority w:val="99"/>
    <w:semiHidden/>
    <w:unhideWhenUsed/>
    <w:rsid w:val="00B6374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63743"/>
    <w:pPr>
      <w:spacing w:after="0" w:line="240" w:lineRule="auto"/>
    </w:pPr>
    <w:rPr>
      <w:rFonts w:asciiTheme="majorHAnsi" w:eastAsiaTheme="majorEastAsia" w:hAnsiTheme="majorHAnsi" w:cstheme="majorBidi"/>
      <w:szCs w:val="20"/>
    </w:rPr>
  </w:style>
  <w:style w:type="paragraph" w:styleId="HTMLAddress">
    <w:name w:val="HTML Address"/>
    <w:basedOn w:val="Normal"/>
    <w:link w:val="HTMLAddressChar"/>
    <w:uiPriority w:val="99"/>
    <w:semiHidden/>
    <w:unhideWhenUsed/>
    <w:rsid w:val="00B63743"/>
    <w:pPr>
      <w:spacing w:after="0" w:line="240" w:lineRule="auto"/>
    </w:pPr>
    <w:rPr>
      <w:i/>
      <w:iCs/>
    </w:rPr>
  </w:style>
  <w:style w:type="character" w:customStyle="1" w:styleId="HTMLAddressChar">
    <w:name w:val="HTML Address Char"/>
    <w:basedOn w:val="DefaultParagraphFont"/>
    <w:link w:val="HTMLAddress"/>
    <w:uiPriority w:val="99"/>
    <w:semiHidden/>
    <w:rsid w:val="00B63743"/>
    <w:rPr>
      <w:rFonts w:ascii="Roboto" w:hAnsi="Roboto"/>
      <w:i/>
      <w:iCs/>
      <w:sz w:val="20"/>
    </w:rPr>
  </w:style>
  <w:style w:type="paragraph" w:styleId="HTMLPreformatted">
    <w:name w:val="HTML Preformatted"/>
    <w:basedOn w:val="Normal"/>
    <w:link w:val="HTMLPreformattedChar"/>
    <w:uiPriority w:val="99"/>
    <w:semiHidden/>
    <w:unhideWhenUsed/>
    <w:rsid w:val="00B63743"/>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63743"/>
    <w:rPr>
      <w:rFonts w:ascii="Consolas" w:hAnsi="Consolas"/>
      <w:sz w:val="20"/>
      <w:szCs w:val="20"/>
    </w:rPr>
  </w:style>
  <w:style w:type="paragraph" w:styleId="Index1">
    <w:name w:val="index 1"/>
    <w:basedOn w:val="Normal"/>
    <w:next w:val="Normal"/>
    <w:autoRedefine/>
    <w:uiPriority w:val="99"/>
    <w:semiHidden/>
    <w:unhideWhenUsed/>
    <w:rsid w:val="00B63743"/>
    <w:pPr>
      <w:spacing w:after="0" w:line="240" w:lineRule="auto"/>
      <w:ind w:left="200" w:hanging="200"/>
    </w:pPr>
  </w:style>
  <w:style w:type="paragraph" w:styleId="Index2">
    <w:name w:val="index 2"/>
    <w:basedOn w:val="Normal"/>
    <w:next w:val="Normal"/>
    <w:autoRedefine/>
    <w:uiPriority w:val="99"/>
    <w:semiHidden/>
    <w:unhideWhenUsed/>
    <w:rsid w:val="00B63743"/>
    <w:pPr>
      <w:spacing w:after="0" w:line="240" w:lineRule="auto"/>
      <w:ind w:left="400" w:hanging="200"/>
    </w:pPr>
  </w:style>
  <w:style w:type="paragraph" w:styleId="Index3">
    <w:name w:val="index 3"/>
    <w:basedOn w:val="Normal"/>
    <w:next w:val="Normal"/>
    <w:autoRedefine/>
    <w:uiPriority w:val="99"/>
    <w:semiHidden/>
    <w:unhideWhenUsed/>
    <w:rsid w:val="00B63743"/>
    <w:pPr>
      <w:spacing w:after="0" w:line="240" w:lineRule="auto"/>
      <w:ind w:left="600" w:hanging="200"/>
    </w:pPr>
  </w:style>
  <w:style w:type="paragraph" w:styleId="Index4">
    <w:name w:val="index 4"/>
    <w:basedOn w:val="Normal"/>
    <w:next w:val="Normal"/>
    <w:autoRedefine/>
    <w:uiPriority w:val="99"/>
    <w:semiHidden/>
    <w:unhideWhenUsed/>
    <w:rsid w:val="00B63743"/>
    <w:pPr>
      <w:spacing w:after="0" w:line="240" w:lineRule="auto"/>
      <w:ind w:left="800" w:hanging="200"/>
    </w:pPr>
  </w:style>
  <w:style w:type="paragraph" w:styleId="Index5">
    <w:name w:val="index 5"/>
    <w:basedOn w:val="Normal"/>
    <w:next w:val="Normal"/>
    <w:autoRedefine/>
    <w:uiPriority w:val="99"/>
    <w:semiHidden/>
    <w:unhideWhenUsed/>
    <w:rsid w:val="00B63743"/>
    <w:pPr>
      <w:spacing w:after="0" w:line="240" w:lineRule="auto"/>
      <w:ind w:left="1000" w:hanging="200"/>
    </w:pPr>
  </w:style>
  <w:style w:type="paragraph" w:styleId="Index6">
    <w:name w:val="index 6"/>
    <w:basedOn w:val="Normal"/>
    <w:next w:val="Normal"/>
    <w:autoRedefine/>
    <w:uiPriority w:val="99"/>
    <w:semiHidden/>
    <w:unhideWhenUsed/>
    <w:rsid w:val="00B63743"/>
    <w:pPr>
      <w:spacing w:after="0" w:line="240" w:lineRule="auto"/>
      <w:ind w:left="1200" w:hanging="200"/>
    </w:pPr>
  </w:style>
  <w:style w:type="paragraph" w:styleId="Index7">
    <w:name w:val="index 7"/>
    <w:basedOn w:val="Normal"/>
    <w:next w:val="Normal"/>
    <w:autoRedefine/>
    <w:uiPriority w:val="99"/>
    <w:semiHidden/>
    <w:unhideWhenUsed/>
    <w:rsid w:val="00B63743"/>
    <w:pPr>
      <w:spacing w:after="0" w:line="240" w:lineRule="auto"/>
      <w:ind w:left="1400" w:hanging="200"/>
    </w:pPr>
  </w:style>
  <w:style w:type="paragraph" w:styleId="Index8">
    <w:name w:val="index 8"/>
    <w:basedOn w:val="Normal"/>
    <w:next w:val="Normal"/>
    <w:autoRedefine/>
    <w:uiPriority w:val="99"/>
    <w:semiHidden/>
    <w:unhideWhenUsed/>
    <w:rsid w:val="00B63743"/>
    <w:pPr>
      <w:spacing w:after="0" w:line="240" w:lineRule="auto"/>
      <w:ind w:left="1600" w:hanging="200"/>
    </w:pPr>
  </w:style>
  <w:style w:type="paragraph" w:styleId="Index9">
    <w:name w:val="index 9"/>
    <w:basedOn w:val="Normal"/>
    <w:next w:val="Normal"/>
    <w:autoRedefine/>
    <w:uiPriority w:val="99"/>
    <w:semiHidden/>
    <w:unhideWhenUsed/>
    <w:rsid w:val="00B63743"/>
    <w:pPr>
      <w:spacing w:after="0" w:line="240" w:lineRule="auto"/>
      <w:ind w:left="1800" w:hanging="200"/>
    </w:pPr>
  </w:style>
  <w:style w:type="paragraph" w:styleId="IndexHeading">
    <w:name w:val="index heading"/>
    <w:basedOn w:val="Normal"/>
    <w:next w:val="Index1"/>
    <w:uiPriority w:val="99"/>
    <w:semiHidden/>
    <w:unhideWhenUsed/>
    <w:rsid w:val="00B6374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63743"/>
    <w:pPr>
      <w:pBdr>
        <w:top w:val="single" w:sz="4" w:space="10" w:color="6E7A73" w:themeColor="accent1"/>
        <w:bottom w:val="single" w:sz="4" w:space="10" w:color="6E7A73" w:themeColor="accent1"/>
      </w:pBdr>
      <w:spacing w:before="360" w:after="360"/>
      <w:ind w:left="864" w:right="864"/>
      <w:jc w:val="center"/>
    </w:pPr>
    <w:rPr>
      <w:i/>
      <w:iCs/>
      <w:color w:val="6E7A73" w:themeColor="accent1"/>
    </w:rPr>
  </w:style>
  <w:style w:type="character" w:customStyle="1" w:styleId="IntenseQuoteChar">
    <w:name w:val="Intense Quote Char"/>
    <w:basedOn w:val="DefaultParagraphFont"/>
    <w:link w:val="IntenseQuote"/>
    <w:uiPriority w:val="30"/>
    <w:rsid w:val="00B63743"/>
    <w:rPr>
      <w:rFonts w:ascii="Roboto" w:hAnsi="Roboto"/>
      <w:i/>
      <w:iCs/>
      <w:color w:val="6E7A73" w:themeColor="accent1"/>
      <w:sz w:val="20"/>
    </w:rPr>
  </w:style>
  <w:style w:type="paragraph" w:styleId="List">
    <w:name w:val="List"/>
    <w:basedOn w:val="Normal"/>
    <w:uiPriority w:val="99"/>
    <w:unhideWhenUsed/>
    <w:rsid w:val="00B63743"/>
    <w:pPr>
      <w:ind w:left="283" w:hanging="283"/>
      <w:contextualSpacing/>
    </w:pPr>
  </w:style>
  <w:style w:type="paragraph" w:styleId="List2">
    <w:name w:val="List 2"/>
    <w:basedOn w:val="Normal"/>
    <w:uiPriority w:val="99"/>
    <w:semiHidden/>
    <w:unhideWhenUsed/>
    <w:rsid w:val="00B63743"/>
    <w:pPr>
      <w:ind w:left="566" w:hanging="283"/>
      <w:contextualSpacing/>
    </w:pPr>
  </w:style>
  <w:style w:type="paragraph" w:styleId="List3">
    <w:name w:val="List 3"/>
    <w:basedOn w:val="Normal"/>
    <w:uiPriority w:val="99"/>
    <w:semiHidden/>
    <w:unhideWhenUsed/>
    <w:rsid w:val="00B63743"/>
    <w:pPr>
      <w:ind w:left="849" w:hanging="283"/>
      <w:contextualSpacing/>
    </w:pPr>
  </w:style>
  <w:style w:type="paragraph" w:styleId="List4">
    <w:name w:val="List 4"/>
    <w:basedOn w:val="Normal"/>
    <w:uiPriority w:val="99"/>
    <w:semiHidden/>
    <w:unhideWhenUsed/>
    <w:rsid w:val="00B63743"/>
    <w:pPr>
      <w:ind w:left="1132" w:hanging="283"/>
      <w:contextualSpacing/>
    </w:pPr>
  </w:style>
  <w:style w:type="paragraph" w:styleId="List5">
    <w:name w:val="List 5"/>
    <w:basedOn w:val="Normal"/>
    <w:uiPriority w:val="99"/>
    <w:semiHidden/>
    <w:unhideWhenUsed/>
    <w:rsid w:val="00B63743"/>
    <w:pPr>
      <w:ind w:left="1415" w:hanging="283"/>
      <w:contextualSpacing/>
    </w:pPr>
  </w:style>
  <w:style w:type="paragraph" w:styleId="ListBullet">
    <w:name w:val="List Bullet"/>
    <w:basedOn w:val="Normal"/>
    <w:uiPriority w:val="99"/>
    <w:unhideWhenUsed/>
    <w:rsid w:val="00B63743"/>
    <w:pPr>
      <w:numPr>
        <w:numId w:val="2"/>
      </w:numPr>
      <w:contextualSpacing/>
    </w:pPr>
  </w:style>
  <w:style w:type="paragraph" w:styleId="ListBullet2">
    <w:name w:val="List Bullet 2"/>
    <w:basedOn w:val="Normal"/>
    <w:uiPriority w:val="99"/>
    <w:semiHidden/>
    <w:unhideWhenUsed/>
    <w:rsid w:val="00B63743"/>
    <w:pPr>
      <w:numPr>
        <w:numId w:val="3"/>
      </w:numPr>
      <w:contextualSpacing/>
    </w:pPr>
  </w:style>
  <w:style w:type="paragraph" w:styleId="ListBullet3">
    <w:name w:val="List Bullet 3"/>
    <w:basedOn w:val="Normal"/>
    <w:uiPriority w:val="99"/>
    <w:semiHidden/>
    <w:unhideWhenUsed/>
    <w:rsid w:val="00B63743"/>
    <w:pPr>
      <w:numPr>
        <w:numId w:val="4"/>
      </w:numPr>
      <w:contextualSpacing/>
    </w:pPr>
  </w:style>
  <w:style w:type="paragraph" w:styleId="ListBullet4">
    <w:name w:val="List Bullet 4"/>
    <w:basedOn w:val="Normal"/>
    <w:uiPriority w:val="99"/>
    <w:semiHidden/>
    <w:unhideWhenUsed/>
    <w:rsid w:val="00B63743"/>
    <w:pPr>
      <w:numPr>
        <w:numId w:val="5"/>
      </w:numPr>
      <w:contextualSpacing/>
    </w:pPr>
  </w:style>
  <w:style w:type="paragraph" w:styleId="ListBullet5">
    <w:name w:val="List Bullet 5"/>
    <w:basedOn w:val="Normal"/>
    <w:uiPriority w:val="99"/>
    <w:semiHidden/>
    <w:unhideWhenUsed/>
    <w:rsid w:val="00B63743"/>
    <w:pPr>
      <w:numPr>
        <w:numId w:val="6"/>
      </w:numPr>
      <w:contextualSpacing/>
    </w:pPr>
  </w:style>
  <w:style w:type="paragraph" w:styleId="ListContinue">
    <w:name w:val="List Continue"/>
    <w:basedOn w:val="Normal"/>
    <w:uiPriority w:val="99"/>
    <w:semiHidden/>
    <w:unhideWhenUsed/>
    <w:rsid w:val="00B63743"/>
    <w:pPr>
      <w:ind w:left="283"/>
      <w:contextualSpacing/>
    </w:pPr>
  </w:style>
  <w:style w:type="paragraph" w:styleId="ListContinue2">
    <w:name w:val="List Continue 2"/>
    <w:basedOn w:val="Normal"/>
    <w:uiPriority w:val="99"/>
    <w:semiHidden/>
    <w:unhideWhenUsed/>
    <w:rsid w:val="00B63743"/>
    <w:pPr>
      <w:ind w:left="566"/>
      <w:contextualSpacing/>
    </w:pPr>
  </w:style>
  <w:style w:type="paragraph" w:styleId="ListContinue3">
    <w:name w:val="List Continue 3"/>
    <w:basedOn w:val="Normal"/>
    <w:uiPriority w:val="99"/>
    <w:semiHidden/>
    <w:unhideWhenUsed/>
    <w:rsid w:val="00B63743"/>
    <w:pPr>
      <w:ind w:left="849"/>
      <w:contextualSpacing/>
    </w:pPr>
  </w:style>
  <w:style w:type="paragraph" w:styleId="ListContinue4">
    <w:name w:val="List Continue 4"/>
    <w:basedOn w:val="Normal"/>
    <w:uiPriority w:val="99"/>
    <w:semiHidden/>
    <w:unhideWhenUsed/>
    <w:rsid w:val="00B63743"/>
    <w:pPr>
      <w:ind w:left="1132"/>
      <w:contextualSpacing/>
    </w:pPr>
  </w:style>
  <w:style w:type="paragraph" w:styleId="ListContinue5">
    <w:name w:val="List Continue 5"/>
    <w:basedOn w:val="Normal"/>
    <w:uiPriority w:val="99"/>
    <w:semiHidden/>
    <w:unhideWhenUsed/>
    <w:rsid w:val="00B63743"/>
    <w:pPr>
      <w:ind w:left="1415"/>
      <w:contextualSpacing/>
    </w:pPr>
  </w:style>
  <w:style w:type="paragraph" w:styleId="ListNumber">
    <w:name w:val="List Number"/>
    <w:basedOn w:val="Normal"/>
    <w:uiPriority w:val="99"/>
    <w:semiHidden/>
    <w:unhideWhenUsed/>
    <w:rsid w:val="00B63743"/>
    <w:pPr>
      <w:numPr>
        <w:numId w:val="7"/>
      </w:numPr>
      <w:contextualSpacing/>
    </w:pPr>
  </w:style>
  <w:style w:type="paragraph" w:styleId="ListNumber2">
    <w:name w:val="List Number 2"/>
    <w:basedOn w:val="Normal"/>
    <w:uiPriority w:val="99"/>
    <w:semiHidden/>
    <w:unhideWhenUsed/>
    <w:rsid w:val="00B63743"/>
    <w:pPr>
      <w:numPr>
        <w:numId w:val="8"/>
      </w:numPr>
      <w:contextualSpacing/>
    </w:pPr>
  </w:style>
  <w:style w:type="paragraph" w:styleId="ListNumber3">
    <w:name w:val="List Number 3"/>
    <w:basedOn w:val="Normal"/>
    <w:uiPriority w:val="99"/>
    <w:semiHidden/>
    <w:unhideWhenUsed/>
    <w:rsid w:val="00B63743"/>
    <w:pPr>
      <w:numPr>
        <w:numId w:val="9"/>
      </w:numPr>
      <w:contextualSpacing/>
    </w:pPr>
  </w:style>
  <w:style w:type="paragraph" w:styleId="ListNumber4">
    <w:name w:val="List Number 4"/>
    <w:basedOn w:val="Normal"/>
    <w:uiPriority w:val="99"/>
    <w:semiHidden/>
    <w:unhideWhenUsed/>
    <w:rsid w:val="00B63743"/>
    <w:pPr>
      <w:numPr>
        <w:numId w:val="10"/>
      </w:numPr>
      <w:contextualSpacing/>
    </w:pPr>
  </w:style>
  <w:style w:type="paragraph" w:styleId="ListNumber5">
    <w:name w:val="List Number 5"/>
    <w:basedOn w:val="Normal"/>
    <w:uiPriority w:val="99"/>
    <w:semiHidden/>
    <w:unhideWhenUsed/>
    <w:rsid w:val="00B63743"/>
    <w:pPr>
      <w:numPr>
        <w:numId w:val="11"/>
      </w:numPr>
      <w:contextualSpacing/>
    </w:pPr>
  </w:style>
  <w:style w:type="paragraph" w:styleId="MacroText">
    <w:name w:val="macro"/>
    <w:link w:val="MacroTextChar"/>
    <w:uiPriority w:val="99"/>
    <w:semiHidden/>
    <w:unhideWhenUsed/>
    <w:rsid w:val="00B63743"/>
    <w:pPr>
      <w:tabs>
        <w:tab w:val="left" w:pos="480"/>
        <w:tab w:val="left" w:pos="960"/>
        <w:tab w:val="left" w:pos="1440"/>
        <w:tab w:val="left" w:pos="1920"/>
        <w:tab w:val="left" w:pos="2400"/>
        <w:tab w:val="left" w:pos="2880"/>
        <w:tab w:val="left" w:pos="3360"/>
        <w:tab w:val="left" w:pos="3840"/>
        <w:tab w:val="left" w:pos="4320"/>
      </w:tabs>
      <w:spacing w:after="0" w:line="360" w:lineRule="auto"/>
      <w:ind w:firstLine="425"/>
      <w:jc w:val="both"/>
    </w:pPr>
    <w:rPr>
      <w:rFonts w:ascii="Consolas" w:hAnsi="Consolas"/>
      <w:sz w:val="20"/>
      <w:szCs w:val="20"/>
    </w:rPr>
  </w:style>
  <w:style w:type="character" w:customStyle="1" w:styleId="MacroTextChar">
    <w:name w:val="Macro Text Char"/>
    <w:basedOn w:val="DefaultParagraphFont"/>
    <w:link w:val="MacroText"/>
    <w:uiPriority w:val="99"/>
    <w:semiHidden/>
    <w:rsid w:val="00B63743"/>
    <w:rPr>
      <w:rFonts w:ascii="Consolas" w:hAnsi="Consolas"/>
      <w:sz w:val="20"/>
      <w:szCs w:val="20"/>
    </w:rPr>
  </w:style>
  <w:style w:type="paragraph" w:styleId="MessageHeader">
    <w:name w:val="Message Header"/>
    <w:basedOn w:val="Normal"/>
    <w:link w:val="MessageHeaderChar"/>
    <w:uiPriority w:val="99"/>
    <w:semiHidden/>
    <w:unhideWhenUsed/>
    <w:rsid w:val="00B6374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63743"/>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B63743"/>
    <w:rPr>
      <w:rFonts w:ascii="Times New Roman" w:hAnsi="Times New Roman" w:cs="Times New Roman"/>
      <w:sz w:val="24"/>
      <w:szCs w:val="24"/>
    </w:rPr>
  </w:style>
  <w:style w:type="paragraph" w:styleId="NormalIndent">
    <w:name w:val="Normal Indent"/>
    <w:basedOn w:val="Normal"/>
    <w:uiPriority w:val="99"/>
    <w:semiHidden/>
    <w:unhideWhenUsed/>
    <w:rsid w:val="00B63743"/>
    <w:pPr>
      <w:ind w:left="720"/>
    </w:pPr>
  </w:style>
  <w:style w:type="paragraph" w:styleId="NoteHeading">
    <w:name w:val="Note Heading"/>
    <w:basedOn w:val="Normal"/>
    <w:next w:val="Normal"/>
    <w:link w:val="NoteHeadingChar"/>
    <w:uiPriority w:val="99"/>
    <w:semiHidden/>
    <w:unhideWhenUsed/>
    <w:rsid w:val="00B63743"/>
    <w:pPr>
      <w:spacing w:after="0" w:line="240" w:lineRule="auto"/>
    </w:pPr>
  </w:style>
  <w:style w:type="character" w:customStyle="1" w:styleId="NoteHeadingChar">
    <w:name w:val="Note Heading Char"/>
    <w:basedOn w:val="DefaultParagraphFont"/>
    <w:link w:val="NoteHeading"/>
    <w:uiPriority w:val="99"/>
    <w:semiHidden/>
    <w:rsid w:val="00B63743"/>
    <w:rPr>
      <w:rFonts w:ascii="Roboto" w:hAnsi="Roboto"/>
      <w:sz w:val="20"/>
    </w:rPr>
  </w:style>
  <w:style w:type="paragraph" w:styleId="PlainText">
    <w:name w:val="Plain Text"/>
    <w:basedOn w:val="Normal"/>
    <w:link w:val="PlainTextChar"/>
    <w:uiPriority w:val="99"/>
    <w:semiHidden/>
    <w:unhideWhenUsed/>
    <w:rsid w:val="00B6374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63743"/>
    <w:rPr>
      <w:rFonts w:ascii="Consolas" w:hAnsi="Consolas"/>
      <w:sz w:val="21"/>
      <w:szCs w:val="21"/>
    </w:rPr>
  </w:style>
  <w:style w:type="paragraph" w:styleId="Quote">
    <w:name w:val="Quote"/>
    <w:basedOn w:val="Normal"/>
    <w:next w:val="Normal"/>
    <w:link w:val="QuoteChar"/>
    <w:uiPriority w:val="29"/>
    <w:qFormat/>
    <w:rsid w:val="00B6374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63743"/>
    <w:rPr>
      <w:rFonts w:ascii="Roboto" w:hAnsi="Roboto"/>
      <w:i/>
      <w:iCs/>
      <w:color w:val="404040" w:themeColor="text1" w:themeTint="BF"/>
      <w:sz w:val="20"/>
    </w:rPr>
  </w:style>
  <w:style w:type="paragraph" w:styleId="Salutation">
    <w:name w:val="Salutation"/>
    <w:basedOn w:val="Normal"/>
    <w:next w:val="Normal"/>
    <w:link w:val="SalutationChar"/>
    <w:uiPriority w:val="99"/>
    <w:semiHidden/>
    <w:unhideWhenUsed/>
    <w:rsid w:val="00B63743"/>
  </w:style>
  <w:style w:type="character" w:customStyle="1" w:styleId="SalutationChar">
    <w:name w:val="Salutation Char"/>
    <w:basedOn w:val="DefaultParagraphFont"/>
    <w:link w:val="Salutation"/>
    <w:uiPriority w:val="99"/>
    <w:semiHidden/>
    <w:rsid w:val="00B63743"/>
    <w:rPr>
      <w:rFonts w:ascii="Roboto" w:hAnsi="Roboto"/>
      <w:sz w:val="20"/>
    </w:rPr>
  </w:style>
  <w:style w:type="paragraph" w:styleId="Signature">
    <w:name w:val="Signature"/>
    <w:basedOn w:val="Normal"/>
    <w:link w:val="SignatureChar"/>
    <w:uiPriority w:val="99"/>
    <w:semiHidden/>
    <w:unhideWhenUsed/>
    <w:rsid w:val="00B63743"/>
    <w:pPr>
      <w:spacing w:after="0" w:line="240" w:lineRule="auto"/>
      <w:ind w:left="4252"/>
    </w:pPr>
  </w:style>
  <w:style w:type="character" w:customStyle="1" w:styleId="SignatureChar">
    <w:name w:val="Signature Char"/>
    <w:basedOn w:val="DefaultParagraphFont"/>
    <w:link w:val="Signature"/>
    <w:uiPriority w:val="99"/>
    <w:semiHidden/>
    <w:rsid w:val="00B63743"/>
    <w:rPr>
      <w:rFonts w:ascii="Roboto" w:hAnsi="Roboto"/>
      <w:sz w:val="20"/>
    </w:rPr>
  </w:style>
  <w:style w:type="paragraph" w:styleId="Subtitle">
    <w:name w:val="Subtitle"/>
    <w:basedOn w:val="Normal"/>
    <w:next w:val="Normal"/>
    <w:link w:val="SubtitleChar"/>
    <w:uiPriority w:val="11"/>
    <w:qFormat/>
    <w:rsid w:val="00B63743"/>
    <w:pPr>
      <w:numPr>
        <w:ilvl w:val="1"/>
      </w:numPr>
      <w:ind w:firstLine="425"/>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B63743"/>
    <w:rPr>
      <w:rFonts w:eastAsiaTheme="minorEastAsia"/>
      <w:color w:val="5A5A5A" w:themeColor="text1" w:themeTint="A5"/>
      <w:spacing w:val="15"/>
    </w:rPr>
  </w:style>
  <w:style w:type="paragraph" w:styleId="Title">
    <w:name w:val="Title"/>
    <w:basedOn w:val="Normal"/>
    <w:next w:val="Normal"/>
    <w:link w:val="TitleChar"/>
    <w:uiPriority w:val="10"/>
    <w:qFormat/>
    <w:rsid w:val="00B637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3743"/>
    <w:rPr>
      <w:rFonts w:asciiTheme="majorHAnsi" w:eastAsiaTheme="majorEastAsia" w:hAnsiTheme="majorHAnsi" w:cstheme="majorBidi"/>
      <w:spacing w:val="-10"/>
      <w:kern w:val="28"/>
      <w:sz w:val="56"/>
      <w:szCs w:val="56"/>
    </w:rPr>
  </w:style>
  <w:style w:type="table" w:customStyle="1" w:styleId="PlainTable110">
    <w:name w:val="Plain Table 11"/>
    <w:basedOn w:val="TableNormal"/>
    <w:uiPriority w:val="41"/>
    <w:rsid w:val="0013614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ubtleReference">
    <w:name w:val="Subtle Reference"/>
    <w:uiPriority w:val="31"/>
    <w:qFormat/>
    <w:rsid w:val="003966D3"/>
  </w:style>
  <w:style w:type="paragraph" w:customStyle="1" w:styleId="Eikona">
    <w:name w:val="Eikona"/>
    <w:basedOn w:val="Caption"/>
    <w:link w:val="EikonaChar"/>
    <w:qFormat/>
    <w:rsid w:val="003966D3"/>
  </w:style>
  <w:style w:type="character" w:customStyle="1" w:styleId="CaptionChar">
    <w:name w:val="Caption Char"/>
    <w:basedOn w:val="DefaultParagraphFont"/>
    <w:link w:val="Caption"/>
    <w:uiPriority w:val="35"/>
    <w:rsid w:val="00C475FD"/>
    <w:rPr>
      <w:rFonts w:ascii="Roboto" w:hAnsi="Roboto"/>
      <w:i/>
      <w:iCs/>
      <w:color w:val="4C716A"/>
      <w:sz w:val="18"/>
      <w:szCs w:val="18"/>
      <w:lang w:val="el-GR"/>
    </w:rPr>
  </w:style>
  <w:style w:type="character" w:customStyle="1" w:styleId="EikonaChar">
    <w:name w:val="Eikona Char"/>
    <w:basedOn w:val="CaptionChar"/>
    <w:link w:val="Eikona"/>
    <w:rsid w:val="003966D3"/>
    <w:rPr>
      <w:rFonts w:ascii="Roboto" w:hAnsi="Roboto"/>
      <w:i/>
      <w:iCs/>
      <w:color w:val="4C716A"/>
      <w:sz w:val="18"/>
      <w:szCs w:val="18"/>
      <w:lang w:val="el-GR"/>
    </w:rPr>
  </w:style>
  <w:style w:type="paragraph" w:customStyle="1" w:styleId="pinakas">
    <w:name w:val="pinakas"/>
    <w:basedOn w:val="Caption"/>
    <w:link w:val="pinakasChar"/>
    <w:qFormat/>
    <w:rsid w:val="00F541AA"/>
  </w:style>
  <w:style w:type="character" w:styleId="Emphasis">
    <w:name w:val="Emphasis"/>
    <w:basedOn w:val="DefaultParagraphFont"/>
    <w:uiPriority w:val="20"/>
    <w:qFormat/>
    <w:rsid w:val="009D0621"/>
    <w:rPr>
      <w:i/>
      <w:iCs/>
    </w:rPr>
  </w:style>
  <w:style w:type="character" w:customStyle="1" w:styleId="pinakasChar">
    <w:name w:val="pinakas Char"/>
    <w:basedOn w:val="CaptionChar"/>
    <w:link w:val="pinakas"/>
    <w:rsid w:val="00F541AA"/>
    <w:rPr>
      <w:rFonts w:ascii="Roboto" w:hAnsi="Roboto"/>
      <w:i/>
      <w:iCs/>
      <w:color w:val="4C716A"/>
      <w:sz w:val="18"/>
      <w:szCs w:val="18"/>
      <w:lang w:val="el-GR"/>
    </w:rPr>
  </w:style>
  <w:style w:type="character" w:styleId="Strong">
    <w:name w:val="Strong"/>
    <w:basedOn w:val="DefaultParagraphFont"/>
    <w:uiPriority w:val="22"/>
    <w:qFormat/>
    <w:rsid w:val="009D0621"/>
    <w:rPr>
      <w:b/>
      <w:bCs/>
    </w:rPr>
  </w:style>
  <w:style w:type="paragraph" w:styleId="TableofFigures">
    <w:name w:val="table of figures"/>
    <w:basedOn w:val="Normal"/>
    <w:next w:val="Normal"/>
    <w:uiPriority w:val="99"/>
    <w:unhideWhenUsed/>
    <w:rsid w:val="008A5946"/>
    <w:pPr>
      <w:spacing w:after="0"/>
      <w:ind w:left="720" w:hanging="720"/>
    </w:pPr>
  </w:style>
  <w:style w:type="table" w:customStyle="1" w:styleId="ListTable2-Accent11">
    <w:name w:val="List Table 2 - Accent 11"/>
    <w:basedOn w:val="TableNormal"/>
    <w:uiPriority w:val="47"/>
    <w:rsid w:val="00CD46A2"/>
    <w:pPr>
      <w:spacing w:after="0" w:line="240" w:lineRule="auto"/>
    </w:pPr>
    <w:tblPr>
      <w:tblStyleRowBandSize w:val="1"/>
      <w:tblStyleColBandSize w:val="1"/>
      <w:tblBorders>
        <w:top w:val="single" w:sz="4" w:space="0" w:color="A7AFAA" w:themeColor="accent1" w:themeTint="99"/>
        <w:bottom w:val="single" w:sz="4" w:space="0" w:color="A7AFAA" w:themeColor="accent1" w:themeTint="99"/>
        <w:insideH w:val="single" w:sz="4" w:space="0" w:color="A7AFA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4E2" w:themeFill="accent1" w:themeFillTint="33"/>
      </w:tcPr>
    </w:tblStylePr>
    <w:tblStylePr w:type="band1Horz">
      <w:tblPr/>
      <w:tcPr>
        <w:shd w:val="clear" w:color="auto" w:fill="E1E4E2" w:themeFill="accent1" w:themeFillTint="33"/>
      </w:tcPr>
    </w:tblStylePr>
  </w:style>
  <w:style w:type="table" w:customStyle="1" w:styleId="ListTable4-Accent31">
    <w:name w:val="List Table 4 - Accent 31"/>
    <w:basedOn w:val="TableNormal"/>
    <w:uiPriority w:val="49"/>
    <w:rsid w:val="005F5A57"/>
    <w:pPr>
      <w:spacing w:after="0" w:line="240" w:lineRule="auto"/>
    </w:pPr>
    <w:tblPr>
      <w:tblStyleRowBandSize w:val="1"/>
      <w:tblStyleColBandSize w:val="1"/>
      <w:tblBorders>
        <w:top w:val="single" w:sz="4" w:space="0" w:color="CEDAD2" w:themeColor="accent3" w:themeTint="99"/>
        <w:left w:val="single" w:sz="4" w:space="0" w:color="CEDAD2" w:themeColor="accent3" w:themeTint="99"/>
        <w:bottom w:val="single" w:sz="4" w:space="0" w:color="CEDAD2" w:themeColor="accent3" w:themeTint="99"/>
        <w:right w:val="single" w:sz="4" w:space="0" w:color="CEDAD2" w:themeColor="accent3" w:themeTint="99"/>
        <w:insideH w:val="single" w:sz="4" w:space="0" w:color="CEDAD2" w:themeColor="accent3" w:themeTint="99"/>
      </w:tblBorders>
    </w:tblPr>
    <w:tblStylePr w:type="firstRow">
      <w:rPr>
        <w:b/>
        <w:bCs/>
        <w:color w:val="FFFFFF" w:themeColor="background1"/>
      </w:rPr>
      <w:tblPr/>
      <w:tcPr>
        <w:tcBorders>
          <w:top w:val="single" w:sz="4" w:space="0" w:color="AFC2B5" w:themeColor="accent3"/>
          <w:left w:val="single" w:sz="4" w:space="0" w:color="AFC2B5" w:themeColor="accent3"/>
          <w:bottom w:val="single" w:sz="4" w:space="0" w:color="AFC2B5" w:themeColor="accent3"/>
          <w:right w:val="single" w:sz="4" w:space="0" w:color="AFC2B5" w:themeColor="accent3"/>
          <w:insideH w:val="nil"/>
        </w:tcBorders>
        <w:shd w:val="clear" w:color="auto" w:fill="AFC2B5" w:themeFill="accent3"/>
      </w:tcPr>
    </w:tblStylePr>
    <w:tblStylePr w:type="lastRow">
      <w:rPr>
        <w:b/>
        <w:bCs/>
      </w:rPr>
      <w:tblPr/>
      <w:tcPr>
        <w:tcBorders>
          <w:top w:val="double" w:sz="4" w:space="0" w:color="CEDAD2" w:themeColor="accent3" w:themeTint="99"/>
        </w:tcBorders>
      </w:tcPr>
    </w:tblStylePr>
    <w:tblStylePr w:type="firstCol">
      <w:rPr>
        <w:b/>
        <w:bCs/>
      </w:rPr>
    </w:tblStylePr>
    <w:tblStylePr w:type="lastCol">
      <w:rPr>
        <w:b/>
        <w:bCs/>
      </w:rPr>
    </w:tblStylePr>
    <w:tblStylePr w:type="band1Vert">
      <w:tblPr/>
      <w:tcPr>
        <w:shd w:val="clear" w:color="auto" w:fill="EEF2F0" w:themeFill="accent3" w:themeFillTint="33"/>
      </w:tcPr>
    </w:tblStylePr>
    <w:tblStylePr w:type="band1Horz">
      <w:tblPr/>
      <w:tcPr>
        <w:shd w:val="clear" w:color="auto" w:fill="EEF2F0" w:themeFill="accent3" w:themeFillTint="33"/>
      </w:tcPr>
    </w:tblStylePr>
  </w:style>
  <w:style w:type="paragraph" w:customStyle="1" w:styleId="Default">
    <w:name w:val="Default"/>
    <w:rsid w:val="00536D93"/>
    <w:pPr>
      <w:autoSpaceDE w:val="0"/>
      <w:autoSpaceDN w:val="0"/>
      <w:adjustRightInd w:val="0"/>
      <w:spacing w:after="0" w:line="240" w:lineRule="auto"/>
    </w:pPr>
    <w:rPr>
      <w:rFonts w:ascii="Roboto" w:hAnsi="Roboto" w:cs="Roboto"/>
      <w:color w:val="000000"/>
      <w:sz w:val="24"/>
      <w:szCs w:val="24"/>
      <w:lang w:val="el-GR"/>
    </w:rPr>
  </w:style>
  <w:style w:type="character" w:customStyle="1" w:styleId="author">
    <w:name w:val="author"/>
    <w:basedOn w:val="DefaultParagraphFont"/>
    <w:rsid w:val="00CE2D70"/>
  </w:style>
  <w:style w:type="character" w:customStyle="1" w:styleId="pubyear">
    <w:name w:val="pubyear"/>
    <w:basedOn w:val="DefaultParagraphFont"/>
    <w:rsid w:val="00CE2D70"/>
  </w:style>
  <w:style w:type="character" w:customStyle="1" w:styleId="articletitle">
    <w:name w:val="articletitle"/>
    <w:basedOn w:val="DefaultParagraphFont"/>
    <w:rsid w:val="00CE2D70"/>
  </w:style>
  <w:style w:type="character" w:customStyle="1" w:styleId="vol">
    <w:name w:val="vol"/>
    <w:basedOn w:val="DefaultParagraphFont"/>
    <w:rsid w:val="00CE2D70"/>
  </w:style>
  <w:style w:type="character" w:customStyle="1" w:styleId="pagefirst">
    <w:name w:val="pagefirst"/>
    <w:basedOn w:val="DefaultParagraphFont"/>
    <w:rsid w:val="00CE2D70"/>
  </w:style>
  <w:style w:type="character" w:customStyle="1" w:styleId="pagelast">
    <w:name w:val="pagelast"/>
    <w:basedOn w:val="DefaultParagraphFont"/>
    <w:rsid w:val="00CE2D70"/>
  </w:style>
  <w:style w:type="character" w:styleId="FollowedHyperlink">
    <w:name w:val="FollowedHyperlink"/>
    <w:basedOn w:val="DefaultParagraphFont"/>
    <w:uiPriority w:val="99"/>
    <w:semiHidden/>
    <w:unhideWhenUsed/>
    <w:rsid w:val="00CE2D70"/>
    <w:rPr>
      <w:color w:val="954F72" w:themeColor="followedHyperlink"/>
      <w:u w:val="single"/>
    </w:rPr>
  </w:style>
  <w:style w:type="character" w:customStyle="1" w:styleId="reference-accessdate">
    <w:name w:val="reference-accessdate"/>
    <w:basedOn w:val="DefaultParagraphFont"/>
    <w:rsid w:val="002238E5"/>
  </w:style>
  <w:style w:type="table" w:customStyle="1" w:styleId="ListTable5Dark-Accent21">
    <w:name w:val="List Table 5 Dark - Accent 21"/>
    <w:basedOn w:val="TableNormal"/>
    <w:uiPriority w:val="50"/>
    <w:rsid w:val="000E20DE"/>
    <w:pPr>
      <w:spacing w:after="0" w:line="240" w:lineRule="auto"/>
    </w:pPr>
    <w:rPr>
      <w:color w:val="FFFFFF" w:themeColor="background1"/>
    </w:rPr>
    <w:tblPr>
      <w:tblStyleRowBandSize w:val="1"/>
      <w:tblStyleColBandSize w:val="1"/>
      <w:tblBorders>
        <w:top w:val="single" w:sz="24" w:space="0" w:color="AECF76" w:themeColor="accent2"/>
        <w:left w:val="single" w:sz="24" w:space="0" w:color="AECF76" w:themeColor="accent2"/>
        <w:bottom w:val="single" w:sz="24" w:space="0" w:color="AECF76" w:themeColor="accent2"/>
        <w:right w:val="single" w:sz="24" w:space="0" w:color="AECF76" w:themeColor="accent2"/>
      </w:tblBorders>
    </w:tblPr>
    <w:tcPr>
      <w:shd w:val="clear" w:color="auto" w:fill="AECF7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Accent21">
    <w:name w:val="List Table 4 - Accent 21"/>
    <w:basedOn w:val="TableNormal"/>
    <w:uiPriority w:val="49"/>
    <w:rsid w:val="000E20DE"/>
    <w:pPr>
      <w:spacing w:after="0" w:line="240" w:lineRule="auto"/>
    </w:pPr>
    <w:tblPr>
      <w:tblStyleRowBandSize w:val="1"/>
      <w:tblStyleColBandSize w:val="1"/>
      <w:tblBorders>
        <w:top w:val="single" w:sz="4" w:space="0" w:color="CEE2AC" w:themeColor="accent2" w:themeTint="99"/>
        <w:left w:val="single" w:sz="4" w:space="0" w:color="CEE2AC" w:themeColor="accent2" w:themeTint="99"/>
        <w:bottom w:val="single" w:sz="4" w:space="0" w:color="CEE2AC" w:themeColor="accent2" w:themeTint="99"/>
        <w:right w:val="single" w:sz="4" w:space="0" w:color="CEE2AC" w:themeColor="accent2" w:themeTint="99"/>
        <w:insideH w:val="single" w:sz="4" w:space="0" w:color="CEE2AC" w:themeColor="accent2" w:themeTint="99"/>
      </w:tblBorders>
    </w:tblPr>
    <w:tblStylePr w:type="firstRow">
      <w:rPr>
        <w:b/>
        <w:bCs/>
        <w:color w:val="FFFFFF" w:themeColor="background1"/>
      </w:rPr>
      <w:tblPr/>
      <w:tcPr>
        <w:tcBorders>
          <w:top w:val="single" w:sz="4" w:space="0" w:color="AECF76" w:themeColor="accent2"/>
          <w:left w:val="single" w:sz="4" w:space="0" w:color="AECF76" w:themeColor="accent2"/>
          <w:bottom w:val="single" w:sz="4" w:space="0" w:color="AECF76" w:themeColor="accent2"/>
          <w:right w:val="single" w:sz="4" w:space="0" w:color="AECF76" w:themeColor="accent2"/>
          <w:insideH w:val="nil"/>
        </w:tcBorders>
        <w:shd w:val="clear" w:color="auto" w:fill="AECF76" w:themeFill="accent2"/>
      </w:tcPr>
    </w:tblStylePr>
    <w:tblStylePr w:type="lastRow">
      <w:rPr>
        <w:b/>
        <w:bCs/>
      </w:rPr>
      <w:tblPr/>
      <w:tcPr>
        <w:tcBorders>
          <w:top w:val="double" w:sz="4" w:space="0" w:color="CEE2AC" w:themeColor="accent2" w:themeTint="99"/>
        </w:tcBorders>
      </w:tcPr>
    </w:tblStylePr>
    <w:tblStylePr w:type="firstCol">
      <w:rPr>
        <w:b/>
        <w:bCs/>
      </w:rPr>
    </w:tblStylePr>
    <w:tblStylePr w:type="lastCol">
      <w:rPr>
        <w:b/>
        <w:bCs/>
      </w:rPr>
    </w:tblStylePr>
    <w:tblStylePr w:type="band1Vert">
      <w:tblPr/>
      <w:tcPr>
        <w:shd w:val="clear" w:color="auto" w:fill="EEF5E3" w:themeFill="accent2" w:themeFillTint="33"/>
      </w:tcPr>
    </w:tblStylePr>
    <w:tblStylePr w:type="band1Horz">
      <w:tblPr/>
      <w:tcPr>
        <w:shd w:val="clear" w:color="auto" w:fill="EEF5E3" w:themeFill="accent2" w:themeFillTint="33"/>
      </w:tcPr>
    </w:tblStylePr>
  </w:style>
  <w:style w:type="table" w:customStyle="1" w:styleId="ListTable3-Accent21">
    <w:name w:val="List Table 3 - Accent 21"/>
    <w:basedOn w:val="TableNormal"/>
    <w:uiPriority w:val="48"/>
    <w:rsid w:val="000E20DE"/>
    <w:pPr>
      <w:spacing w:after="0" w:line="240" w:lineRule="auto"/>
    </w:pPr>
    <w:tblPr>
      <w:tblStyleRowBandSize w:val="1"/>
      <w:tblStyleColBandSize w:val="1"/>
      <w:tblBorders>
        <w:top w:val="single" w:sz="4" w:space="0" w:color="AECF76" w:themeColor="accent2"/>
        <w:left w:val="single" w:sz="4" w:space="0" w:color="AECF76" w:themeColor="accent2"/>
        <w:bottom w:val="single" w:sz="4" w:space="0" w:color="AECF76" w:themeColor="accent2"/>
        <w:right w:val="single" w:sz="4" w:space="0" w:color="AECF76" w:themeColor="accent2"/>
      </w:tblBorders>
    </w:tblPr>
    <w:tblStylePr w:type="firstRow">
      <w:rPr>
        <w:b/>
        <w:bCs/>
        <w:color w:val="FFFFFF" w:themeColor="background1"/>
      </w:rPr>
      <w:tblPr/>
      <w:tcPr>
        <w:shd w:val="clear" w:color="auto" w:fill="AECF76" w:themeFill="accent2"/>
      </w:tcPr>
    </w:tblStylePr>
    <w:tblStylePr w:type="lastRow">
      <w:rPr>
        <w:b/>
        <w:bCs/>
      </w:rPr>
      <w:tblPr/>
      <w:tcPr>
        <w:tcBorders>
          <w:top w:val="double" w:sz="4" w:space="0" w:color="AECF7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ECF76" w:themeColor="accent2"/>
          <w:right w:val="single" w:sz="4" w:space="0" w:color="AECF76" w:themeColor="accent2"/>
        </w:tcBorders>
      </w:tcPr>
    </w:tblStylePr>
    <w:tblStylePr w:type="band1Horz">
      <w:tblPr/>
      <w:tcPr>
        <w:tcBorders>
          <w:top w:val="single" w:sz="4" w:space="0" w:color="AECF76" w:themeColor="accent2"/>
          <w:bottom w:val="single" w:sz="4" w:space="0" w:color="AECF7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ECF76" w:themeColor="accent2"/>
          <w:left w:val="nil"/>
        </w:tcBorders>
      </w:tcPr>
    </w:tblStylePr>
    <w:tblStylePr w:type="swCell">
      <w:tblPr/>
      <w:tcPr>
        <w:tcBorders>
          <w:top w:val="double" w:sz="4" w:space="0" w:color="AECF76" w:themeColor="accent2"/>
          <w:right w:val="nil"/>
        </w:tcBorders>
      </w:tcPr>
    </w:tblStylePr>
  </w:style>
  <w:style w:type="paragraph" w:customStyle="1" w:styleId="Heading0">
    <w:name w:val="Heading 0"/>
    <w:basedOn w:val="Heading1"/>
    <w:qFormat/>
    <w:rsid w:val="00F82F3C"/>
    <w:pPr>
      <w:numPr>
        <w:numId w:val="0"/>
      </w:numPr>
    </w:pPr>
    <w:rPr>
      <w:lang w:val="el-GR"/>
    </w:rPr>
  </w:style>
  <w:style w:type="table" w:customStyle="1" w:styleId="GridTable4-Accent41">
    <w:name w:val="Grid Table 4 - Accent 41"/>
    <w:basedOn w:val="TableNormal"/>
    <w:next w:val="GridTable4-Accent4"/>
    <w:uiPriority w:val="49"/>
    <w:rsid w:val="009C5DA8"/>
    <w:pPr>
      <w:spacing w:after="0" w:line="240" w:lineRule="auto"/>
    </w:pPr>
    <w:rPr>
      <w:rFonts w:ascii="Calibri" w:eastAsia="Calibri" w:hAnsi="Calibri" w:cs="Calibri"/>
      <w:lang w:val="el-GR"/>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styleId="GridTable4-Accent4">
    <w:name w:val="Grid Table 4 Accent 4"/>
    <w:basedOn w:val="TableNormal"/>
    <w:uiPriority w:val="49"/>
    <w:rsid w:val="009C5DA8"/>
    <w:pPr>
      <w:spacing w:after="0" w:line="240" w:lineRule="auto"/>
    </w:pPr>
    <w:tblPr>
      <w:tblStyleRowBandSize w:val="1"/>
      <w:tblStyleColBandSize w:val="1"/>
      <w:tblBorders>
        <w:top w:val="single" w:sz="4" w:space="0" w:color="F0E7BC" w:themeColor="accent4" w:themeTint="99"/>
        <w:left w:val="single" w:sz="4" w:space="0" w:color="F0E7BC" w:themeColor="accent4" w:themeTint="99"/>
        <w:bottom w:val="single" w:sz="4" w:space="0" w:color="F0E7BC" w:themeColor="accent4" w:themeTint="99"/>
        <w:right w:val="single" w:sz="4" w:space="0" w:color="F0E7BC" w:themeColor="accent4" w:themeTint="99"/>
        <w:insideH w:val="single" w:sz="4" w:space="0" w:color="F0E7BC" w:themeColor="accent4" w:themeTint="99"/>
        <w:insideV w:val="single" w:sz="4" w:space="0" w:color="F0E7BC" w:themeColor="accent4" w:themeTint="99"/>
      </w:tblBorders>
    </w:tblPr>
    <w:tblStylePr w:type="firstRow">
      <w:rPr>
        <w:b/>
        <w:bCs/>
        <w:color w:val="FFFFFF" w:themeColor="background1"/>
      </w:rPr>
      <w:tblPr/>
      <w:tcPr>
        <w:tcBorders>
          <w:top w:val="single" w:sz="4" w:space="0" w:color="E7D891" w:themeColor="accent4"/>
          <w:left w:val="single" w:sz="4" w:space="0" w:color="E7D891" w:themeColor="accent4"/>
          <w:bottom w:val="single" w:sz="4" w:space="0" w:color="E7D891" w:themeColor="accent4"/>
          <w:right w:val="single" w:sz="4" w:space="0" w:color="E7D891" w:themeColor="accent4"/>
          <w:insideH w:val="nil"/>
          <w:insideV w:val="nil"/>
        </w:tcBorders>
        <w:shd w:val="clear" w:color="auto" w:fill="E7D891" w:themeFill="accent4"/>
      </w:tcPr>
    </w:tblStylePr>
    <w:tblStylePr w:type="lastRow">
      <w:rPr>
        <w:b/>
        <w:bCs/>
      </w:rPr>
      <w:tblPr/>
      <w:tcPr>
        <w:tcBorders>
          <w:top w:val="double" w:sz="4" w:space="0" w:color="E7D891" w:themeColor="accent4"/>
        </w:tcBorders>
      </w:tcPr>
    </w:tblStylePr>
    <w:tblStylePr w:type="firstCol">
      <w:rPr>
        <w:b/>
        <w:bCs/>
      </w:rPr>
    </w:tblStylePr>
    <w:tblStylePr w:type="lastCol">
      <w:rPr>
        <w:b/>
        <w:bCs/>
      </w:rPr>
    </w:tblStylePr>
    <w:tblStylePr w:type="band1Vert">
      <w:tblPr/>
      <w:tcPr>
        <w:shd w:val="clear" w:color="auto" w:fill="FAF7E8" w:themeFill="accent4" w:themeFillTint="33"/>
      </w:tcPr>
    </w:tblStylePr>
    <w:tblStylePr w:type="band1Horz">
      <w:tblPr/>
      <w:tcPr>
        <w:shd w:val="clear" w:color="auto" w:fill="FAF7E8" w:themeFill="accent4" w:themeFillTint="33"/>
      </w:tcPr>
    </w:tblStylePr>
  </w:style>
  <w:style w:type="table" w:styleId="GridTable5Dark-Accent3">
    <w:name w:val="Grid Table 5 Dark Accent 3"/>
    <w:basedOn w:val="TableNormal"/>
    <w:uiPriority w:val="50"/>
    <w:rsid w:val="009020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2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FC2B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FC2B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FC2B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FC2B5" w:themeFill="accent3"/>
      </w:tcPr>
    </w:tblStylePr>
    <w:tblStylePr w:type="band1Vert">
      <w:tblPr/>
      <w:tcPr>
        <w:shd w:val="clear" w:color="auto" w:fill="DEE6E1" w:themeFill="accent3" w:themeFillTint="66"/>
      </w:tcPr>
    </w:tblStylePr>
    <w:tblStylePr w:type="band1Horz">
      <w:tblPr/>
      <w:tcPr>
        <w:shd w:val="clear" w:color="auto" w:fill="DEE6E1"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27480">
      <w:bodyDiv w:val="1"/>
      <w:marLeft w:val="0"/>
      <w:marRight w:val="0"/>
      <w:marTop w:val="0"/>
      <w:marBottom w:val="0"/>
      <w:divBdr>
        <w:top w:val="none" w:sz="0" w:space="0" w:color="auto"/>
        <w:left w:val="none" w:sz="0" w:space="0" w:color="auto"/>
        <w:bottom w:val="none" w:sz="0" w:space="0" w:color="auto"/>
        <w:right w:val="none" w:sz="0" w:space="0" w:color="auto"/>
      </w:divBdr>
    </w:div>
    <w:div w:id="20479429">
      <w:bodyDiv w:val="1"/>
      <w:marLeft w:val="0"/>
      <w:marRight w:val="0"/>
      <w:marTop w:val="0"/>
      <w:marBottom w:val="0"/>
      <w:divBdr>
        <w:top w:val="none" w:sz="0" w:space="0" w:color="auto"/>
        <w:left w:val="none" w:sz="0" w:space="0" w:color="auto"/>
        <w:bottom w:val="none" w:sz="0" w:space="0" w:color="auto"/>
        <w:right w:val="none" w:sz="0" w:space="0" w:color="auto"/>
      </w:divBdr>
    </w:div>
    <w:div w:id="46616023">
      <w:bodyDiv w:val="1"/>
      <w:marLeft w:val="0"/>
      <w:marRight w:val="0"/>
      <w:marTop w:val="0"/>
      <w:marBottom w:val="0"/>
      <w:divBdr>
        <w:top w:val="none" w:sz="0" w:space="0" w:color="auto"/>
        <w:left w:val="none" w:sz="0" w:space="0" w:color="auto"/>
        <w:bottom w:val="none" w:sz="0" w:space="0" w:color="auto"/>
        <w:right w:val="none" w:sz="0" w:space="0" w:color="auto"/>
      </w:divBdr>
    </w:div>
    <w:div w:id="91096150">
      <w:bodyDiv w:val="1"/>
      <w:marLeft w:val="0"/>
      <w:marRight w:val="0"/>
      <w:marTop w:val="0"/>
      <w:marBottom w:val="0"/>
      <w:divBdr>
        <w:top w:val="none" w:sz="0" w:space="0" w:color="auto"/>
        <w:left w:val="none" w:sz="0" w:space="0" w:color="auto"/>
        <w:bottom w:val="none" w:sz="0" w:space="0" w:color="auto"/>
        <w:right w:val="none" w:sz="0" w:space="0" w:color="auto"/>
      </w:divBdr>
    </w:div>
    <w:div w:id="100150152">
      <w:bodyDiv w:val="1"/>
      <w:marLeft w:val="0"/>
      <w:marRight w:val="0"/>
      <w:marTop w:val="0"/>
      <w:marBottom w:val="0"/>
      <w:divBdr>
        <w:top w:val="none" w:sz="0" w:space="0" w:color="auto"/>
        <w:left w:val="none" w:sz="0" w:space="0" w:color="auto"/>
        <w:bottom w:val="none" w:sz="0" w:space="0" w:color="auto"/>
        <w:right w:val="none" w:sz="0" w:space="0" w:color="auto"/>
      </w:divBdr>
    </w:div>
    <w:div w:id="100414090">
      <w:bodyDiv w:val="1"/>
      <w:marLeft w:val="0"/>
      <w:marRight w:val="0"/>
      <w:marTop w:val="0"/>
      <w:marBottom w:val="0"/>
      <w:divBdr>
        <w:top w:val="none" w:sz="0" w:space="0" w:color="auto"/>
        <w:left w:val="none" w:sz="0" w:space="0" w:color="auto"/>
        <w:bottom w:val="none" w:sz="0" w:space="0" w:color="auto"/>
        <w:right w:val="none" w:sz="0" w:space="0" w:color="auto"/>
      </w:divBdr>
    </w:div>
    <w:div w:id="128789451">
      <w:bodyDiv w:val="1"/>
      <w:marLeft w:val="0"/>
      <w:marRight w:val="0"/>
      <w:marTop w:val="0"/>
      <w:marBottom w:val="0"/>
      <w:divBdr>
        <w:top w:val="none" w:sz="0" w:space="0" w:color="auto"/>
        <w:left w:val="none" w:sz="0" w:space="0" w:color="auto"/>
        <w:bottom w:val="none" w:sz="0" w:space="0" w:color="auto"/>
        <w:right w:val="none" w:sz="0" w:space="0" w:color="auto"/>
      </w:divBdr>
    </w:div>
    <w:div w:id="221721396">
      <w:bodyDiv w:val="1"/>
      <w:marLeft w:val="0"/>
      <w:marRight w:val="0"/>
      <w:marTop w:val="0"/>
      <w:marBottom w:val="0"/>
      <w:divBdr>
        <w:top w:val="none" w:sz="0" w:space="0" w:color="auto"/>
        <w:left w:val="none" w:sz="0" w:space="0" w:color="auto"/>
        <w:bottom w:val="none" w:sz="0" w:space="0" w:color="auto"/>
        <w:right w:val="none" w:sz="0" w:space="0" w:color="auto"/>
      </w:divBdr>
    </w:div>
    <w:div w:id="238828587">
      <w:bodyDiv w:val="1"/>
      <w:marLeft w:val="0"/>
      <w:marRight w:val="0"/>
      <w:marTop w:val="0"/>
      <w:marBottom w:val="0"/>
      <w:divBdr>
        <w:top w:val="none" w:sz="0" w:space="0" w:color="auto"/>
        <w:left w:val="none" w:sz="0" w:space="0" w:color="auto"/>
        <w:bottom w:val="none" w:sz="0" w:space="0" w:color="auto"/>
        <w:right w:val="none" w:sz="0" w:space="0" w:color="auto"/>
      </w:divBdr>
    </w:div>
    <w:div w:id="256906364">
      <w:bodyDiv w:val="1"/>
      <w:marLeft w:val="0"/>
      <w:marRight w:val="0"/>
      <w:marTop w:val="0"/>
      <w:marBottom w:val="0"/>
      <w:divBdr>
        <w:top w:val="none" w:sz="0" w:space="0" w:color="auto"/>
        <w:left w:val="none" w:sz="0" w:space="0" w:color="auto"/>
        <w:bottom w:val="none" w:sz="0" w:space="0" w:color="auto"/>
        <w:right w:val="none" w:sz="0" w:space="0" w:color="auto"/>
      </w:divBdr>
      <w:divsChild>
        <w:div w:id="2048140518">
          <w:marLeft w:val="547"/>
          <w:marRight w:val="0"/>
          <w:marTop w:val="0"/>
          <w:marBottom w:val="0"/>
          <w:divBdr>
            <w:top w:val="none" w:sz="0" w:space="0" w:color="auto"/>
            <w:left w:val="none" w:sz="0" w:space="0" w:color="auto"/>
            <w:bottom w:val="none" w:sz="0" w:space="0" w:color="auto"/>
            <w:right w:val="none" w:sz="0" w:space="0" w:color="auto"/>
          </w:divBdr>
        </w:div>
      </w:divsChild>
    </w:div>
    <w:div w:id="325016389">
      <w:bodyDiv w:val="1"/>
      <w:marLeft w:val="0"/>
      <w:marRight w:val="0"/>
      <w:marTop w:val="0"/>
      <w:marBottom w:val="0"/>
      <w:divBdr>
        <w:top w:val="none" w:sz="0" w:space="0" w:color="auto"/>
        <w:left w:val="none" w:sz="0" w:space="0" w:color="auto"/>
        <w:bottom w:val="none" w:sz="0" w:space="0" w:color="auto"/>
        <w:right w:val="none" w:sz="0" w:space="0" w:color="auto"/>
      </w:divBdr>
    </w:div>
    <w:div w:id="395860879">
      <w:bodyDiv w:val="1"/>
      <w:marLeft w:val="0"/>
      <w:marRight w:val="0"/>
      <w:marTop w:val="0"/>
      <w:marBottom w:val="0"/>
      <w:divBdr>
        <w:top w:val="none" w:sz="0" w:space="0" w:color="auto"/>
        <w:left w:val="none" w:sz="0" w:space="0" w:color="auto"/>
        <w:bottom w:val="none" w:sz="0" w:space="0" w:color="auto"/>
        <w:right w:val="none" w:sz="0" w:space="0" w:color="auto"/>
      </w:divBdr>
    </w:div>
    <w:div w:id="396558697">
      <w:bodyDiv w:val="1"/>
      <w:marLeft w:val="0"/>
      <w:marRight w:val="0"/>
      <w:marTop w:val="0"/>
      <w:marBottom w:val="0"/>
      <w:divBdr>
        <w:top w:val="none" w:sz="0" w:space="0" w:color="auto"/>
        <w:left w:val="none" w:sz="0" w:space="0" w:color="auto"/>
        <w:bottom w:val="none" w:sz="0" w:space="0" w:color="auto"/>
        <w:right w:val="none" w:sz="0" w:space="0" w:color="auto"/>
      </w:divBdr>
    </w:div>
    <w:div w:id="404689487">
      <w:bodyDiv w:val="1"/>
      <w:marLeft w:val="0"/>
      <w:marRight w:val="0"/>
      <w:marTop w:val="0"/>
      <w:marBottom w:val="0"/>
      <w:divBdr>
        <w:top w:val="none" w:sz="0" w:space="0" w:color="auto"/>
        <w:left w:val="none" w:sz="0" w:space="0" w:color="auto"/>
        <w:bottom w:val="none" w:sz="0" w:space="0" w:color="auto"/>
        <w:right w:val="none" w:sz="0" w:space="0" w:color="auto"/>
      </w:divBdr>
      <w:divsChild>
        <w:div w:id="1398085734">
          <w:marLeft w:val="0"/>
          <w:marRight w:val="0"/>
          <w:marTop w:val="0"/>
          <w:marBottom w:val="0"/>
          <w:divBdr>
            <w:top w:val="none" w:sz="0" w:space="0" w:color="auto"/>
            <w:left w:val="none" w:sz="0" w:space="0" w:color="auto"/>
            <w:bottom w:val="none" w:sz="0" w:space="0" w:color="auto"/>
            <w:right w:val="none" w:sz="0" w:space="0" w:color="auto"/>
          </w:divBdr>
        </w:div>
      </w:divsChild>
    </w:div>
    <w:div w:id="416446444">
      <w:bodyDiv w:val="1"/>
      <w:marLeft w:val="0"/>
      <w:marRight w:val="0"/>
      <w:marTop w:val="0"/>
      <w:marBottom w:val="0"/>
      <w:divBdr>
        <w:top w:val="none" w:sz="0" w:space="0" w:color="auto"/>
        <w:left w:val="none" w:sz="0" w:space="0" w:color="auto"/>
        <w:bottom w:val="none" w:sz="0" w:space="0" w:color="auto"/>
        <w:right w:val="none" w:sz="0" w:space="0" w:color="auto"/>
      </w:divBdr>
    </w:div>
    <w:div w:id="419259945">
      <w:bodyDiv w:val="1"/>
      <w:marLeft w:val="0"/>
      <w:marRight w:val="0"/>
      <w:marTop w:val="0"/>
      <w:marBottom w:val="0"/>
      <w:divBdr>
        <w:top w:val="none" w:sz="0" w:space="0" w:color="auto"/>
        <w:left w:val="none" w:sz="0" w:space="0" w:color="auto"/>
        <w:bottom w:val="none" w:sz="0" w:space="0" w:color="auto"/>
        <w:right w:val="none" w:sz="0" w:space="0" w:color="auto"/>
      </w:divBdr>
    </w:div>
    <w:div w:id="433135305">
      <w:bodyDiv w:val="1"/>
      <w:marLeft w:val="0"/>
      <w:marRight w:val="0"/>
      <w:marTop w:val="0"/>
      <w:marBottom w:val="0"/>
      <w:divBdr>
        <w:top w:val="none" w:sz="0" w:space="0" w:color="auto"/>
        <w:left w:val="none" w:sz="0" w:space="0" w:color="auto"/>
        <w:bottom w:val="none" w:sz="0" w:space="0" w:color="auto"/>
        <w:right w:val="none" w:sz="0" w:space="0" w:color="auto"/>
      </w:divBdr>
    </w:div>
    <w:div w:id="459883365">
      <w:bodyDiv w:val="1"/>
      <w:marLeft w:val="0"/>
      <w:marRight w:val="0"/>
      <w:marTop w:val="0"/>
      <w:marBottom w:val="0"/>
      <w:divBdr>
        <w:top w:val="none" w:sz="0" w:space="0" w:color="auto"/>
        <w:left w:val="none" w:sz="0" w:space="0" w:color="auto"/>
        <w:bottom w:val="none" w:sz="0" w:space="0" w:color="auto"/>
        <w:right w:val="none" w:sz="0" w:space="0" w:color="auto"/>
      </w:divBdr>
    </w:div>
    <w:div w:id="465125897">
      <w:bodyDiv w:val="1"/>
      <w:marLeft w:val="0"/>
      <w:marRight w:val="0"/>
      <w:marTop w:val="0"/>
      <w:marBottom w:val="0"/>
      <w:divBdr>
        <w:top w:val="none" w:sz="0" w:space="0" w:color="auto"/>
        <w:left w:val="none" w:sz="0" w:space="0" w:color="auto"/>
        <w:bottom w:val="none" w:sz="0" w:space="0" w:color="auto"/>
        <w:right w:val="none" w:sz="0" w:space="0" w:color="auto"/>
      </w:divBdr>
    </w:div>
    <w:div w:id="502013769">
      <w:bodyDiv w:val="1"/>
      <w:marLeft w:val="0"/>
      <w:marRight w:val="0"/>
      <w:marTop w:val="0"/>
      <w:marBottom w:val="0"/>
      <w:divBdr>
        <w:top w:val="none" w:sz="0" w:space="0" w:color="auto"/>
        <w:left w:val="none" w:sz="0" w:space="0" w:color="auto"/>
        <w:bottom w:val="none" w:sz="0" w:space="0" w:color="auto"/>
        <w:right w:val="none" w:sz="0" w:space="0" w:color="auto"/>
      </w:divBdr>
    </w:div>
    <w:div w:id="526873376">
      <w:bodyDiv w:val="1"/>
      <w:marLeft w:val="0"/>
      <w:marRight w:val="0"/>
      <w:marTop w:val="0"/>
      <w:marBottom w:val="0"/>
      <w:divBdr>
        <w:top w:val="none" w:sz="0" w:space="0" w:color="auto"/>
        <w:left w:val="none" w:sz="0" w:space="0" w:color="auto"/>
        <w:bottom w:val="none" w:sz="0" w:space="0" w:color="auto"/>
        <w:right w:val="none" w:sz="0" w:space="0" w:color="auto"/>
      </w:divBdr>
    </w:div>
    <w:div w:id="528643486">
      <w:bodyDiv w:val="1"/>
      <w:marLeft w:val="0"/>
      <w:marRight w:val="0"/>
      <w:marTop w:val="0"/>
      <w:marBottom w:val="0"/>
      <w:divBdr>
        <w:top w:val="none" w:sz="0" w:space="0" w:color="auto"/>
        <w:left w:val="none" w:sz="0" w:space="0" w:color="auto"/>
        <w:bottom w:val="none" w:sz="0" w:space="0" w:color="auto"/>
        <w:right w:val="none" w:sz="0" w:space="0" w:color="auto"/>
      </w:divBdr>
    </w:div>
    <w:div w:id="552160003">
      <w:bodyDiv w:val="1"/>
      <w:marLeft w:val="0"/>
      <w:marRight w:val="0"/>
      <w:marTop w:val="0"/>
      <w:marBottom w:val="0"/>
      <w:divBdr>
        <w:top w:val="none" w:sz="0" w:space="0" w:color="auto"/>
        <w:left w:val="none" w:sz="0" w:space="0" w:color="auto"/>
        <w:bottom w:val="none" w:sz="0" w:space="0" w:color="auto"/>
        <w:right w:val="none" w:sz="0" w:space="0" w:color="auto"/>
      </w:divBdr>
    </w:div>
    <w:div w:id="584849341">
      <w:bodyDiv w:val="1"/>
      <w:marLeft w:val="0"/>
      <w:marRight w:val="0"/>
      <w:marTop w:val="0"/>
      <w:marBottom w:val="0"/>
      <w:divBdr>
        <w:top w:val="none" w:sz="0" w:space="0" w:color="auto"/>
        <w:left w:val="none" w:sz="0" w:space="0" w:color="auto"/>
        <w:bottom w:val="none" w:sz="0" w:space="0" w:color="auto"/>
        <w:right w:val="none" w:sz="0" w:space="0" w:color="auto"/>
      </w:divBdr>
    </w:div>
    <w:div w:id="678045517">
      <w:bodyDiv w:val="1"/>
      <w:marLeft w:val="0"/>
      <w:marRight w:val="0"/>
      <w:marTop w:val="0"/>
      <w:marBottom w:val="0"/>
      <w:divBdr>
        <w:top w:val="none" w:sz="0" w:space="0" w:color="auto"/>
        <w:left w:val="none" w:sz="0" w:space="0" w:color="auto"/>
        <w:bottom w:val="none" w:sz="0" w:space="0" w:color="auto"/>
        <w:right w:val="none" w:sz="0" w:space="0" w:color="auto"/>
      </w:divBdr>
    </w:div>
    <w:div w:id="726806709">
      <w:bodyDiv w:val="1"/>
      <w:marLeft w:val="0"/>
      <w:marRight w:val="0"/>
      <w:marTop w:val="0"/>
      <w:marBottom w:val="0"/>
      <w:divBdr>
        <w:top w:val="none" w:sz="0" w:space="0" w:color="auto"/>
        <w:left w:val="none" w:sz="0" w:space="0" w:color="auto"/>
        <w:bottom w:val="none" w:sz="0" w:space="0" w:color="auto"/>
        <w:right w:val="none" w:sz="0" w:space="0" w:color="auto"/>
      </w:divBdr>
    </w:div>
    <w:div w:id="728189596">
      <w:bodyDiv w:val="1"/>
      <w:marLeft w:val="0"/>
      <w:marRight w:val="0"/>
      <w:marTop w:val="0"/>
      <w:marBottom w:val="0"/>
      <w:divBdr>
        <w:top w:val="none" w:sz="0" w:space="0" w:color="auto"/>
        <w:left w:val="none" w:sz="0" w:space="0" w:color="auto"/>
        <w:bottom w:val="none" w:sz="0" w:space="0" w:color="auto"/>
        <w:right w:val="none" w:sz="0" w:space="0" w:color="auto"/>
      </w:divBdr>
    </w:div>
    <w:div w:id="729379766">
      <w:bodyDiv w:val="1"/>
      <w:marLeft w:val="0"/>
      <w:marRight w:val="0"/>
      <w:marTop w:val="0"/>
      <w:marBottom w:val="0"/>
      <w:divBdr>
        <w:top w:val="none" w:sz="0" w:space="0" w:color="auto"/>
        <w:left w:val="none" w:sz="0" w:space="0" w:color="auto"/>
        <w:bottom w:val="none" w:sz="0" w:space="0" w:color="auto"/>
        <w:right w:val="none" w:sz="0" w:space="0" w:color="auto"/>
      </w:divBdr>
      <w:divsChild>
        <w:div w:id="202524374">
          <w:marLeft w:val="547"/>
          <w:marRight w:val="0"/>
          <w:marTop w:val="0"/>
          <w:marBottom w:val="0"/>
          <w:divBdr>
            <w:top w:val="none" w:sz="0" w:space="0" w:color="auto"/>
            <w:left w:val="none" w:sz="0" w:space="0" w:color="auto"/>
            <w:bottom w:val="none" w:sz="0" w:space="0" w:color="auto"/>
            <w:right w:val="none" w:sz="0" w:space="0" w:color="auto"/>
          </w:divBdr>
        </w:div>
        <w:div w:id="807630267">
          <w:marLeft w:val="547"/>
          <w:marRight w:val="0"/>
          <w:marTop w:val="0"/>
          <w:marBottom w:val="0"/>
          <w:divBdr>
            <w:top w:val="none" w:sz="0" w:space="0" w:color="auto"/>
            <w:left w:val="none" w:sz="0" w:space="0" w:color="auto"/>
            <w:bottom w:val="none" w:sz="0" w:space="0" w:color="auto"/>
            <w:right w:val="none" w:sz="0" w:space="0" w:color="auto"/>
          </w:divBdr>
        </w:div>
        <w:div w:id="1101872802">
          <w:marLeft w:val="547"/>
          <w:marRight w:val="0"/>
          <w:marTop w:val="0"/>
          <w:marBottom w:val="0"/>
          <w:divBdr>
            <w:top w:val="none" w:sz="0" w:space="0" w:color="auto"/>
            <w:left w:val="none" w:sz="0" w:space="0" w:color="auto"/>
            <w:bottom w:val="none" w:sz="0" w:space="0" w:color="auto"/>
            <w:right w:val="none" w:sz="0" w:space="0" w:color="auto"/>
          </w:divBdr>
        </w:div>
        <w:div w:id="1663238342">
          <w:marLeft w:val="547"/>
          <w:marRight w:val="0"/>
          <w:marTop w:val="0"/>
          <w:marBottom w:val="120"/>
          <w:divBdr>
            <w:top w:val="none" w:sz="0" w:space="0" w:color="auto"/>
            <w:left w:val="none" w:sz="0" w:space="0" w:color="auto"/>
            <w:bottom w:val="none" w:sz="0" w:space="0" w:color="auto"/>
            <w:right w:val="none" w:sz="0" w:space="0" w:color="auto"/>
          </w:divBdr>
        </w:div>
      </w:divsChild>
    </w:div>
    <w:div w:id="804346605">
      <w:bodyDiv w:val="1"/>
      <w:marLeft w:val="0"/>
      <w:marRight w:val="0"/>
      <w:marTop w:val="0"/>
      <w:marBottom w:val="0"/>
      <w:divBdr>
        <w:top w:val="none" w:sz="0" w:space="0" w:color="auto"/>
        <w:left w:val="none" w:sz="0" w:space="0" w:color="auto"/>
        <w:bottom w:val="none" w:sz="0" w:space="0" w:color="auto"/>
        <w:right w:val="none" w:sz="0" w:space="0" w:color="auto"/>
      </w:divBdr>
    </w:div>
    <w:div w:id="838421681">
      <w:bodyDiv w:val="1"/>
      <w:marLeft w:val="0"/>
      <w:marRight w:val="0"/>
      <w:marTop w:val="0"/>
      <w:marBottom w:val="0"/>
      <w:divBdr>
        <w:top w:val="none" w:sz="0" w:space="0" w:color="auto"/>
        <w:left w:val="none" w:sz="0" w:space="0" w:color="auto"/>
        <w:bottom w:val="none" w:sz="0" w:space="0" w:color="auto"/>
        <w:right w:val="none" w:sz="0" w:space="0" w:color="auto"/>
      </w:divBdr>
    </w:div>
    <w:div w:id="877200959">
      <w:bodyDiv w:val="1"/>
      <w:marLeft w:val="0"/>
      <w:marRight w:val="0"/>
      <w:marTop w:val="0"/>
      <w:marBottom w:val="0"/>
      <w:divBdr>
        <w:top w:val="none" w:sz="0" w:space="0" w:color="auto"/>
        <w:left w:val="none" w:sz="0" w:space="0" w:color="auto"/>
        <w:bottom w:val="none" w:sz="0" w:space="0" w:color="auto"/>
        <w:right w:val="none" w:sz="0" w:space="0" w:color="auto"/>
      </w:divBdr>
    </w:div>
    <w:div w:id="886337808">
      <w:bodyDiv w:val="1"/>
      <w:marLeft w:val="0"/>
      <w:marRight w:val="0"/>
      <w:marTop w:val="0"/>
      <w:marBottom w:val="0"/>
      <w:divBdr>
        <w:top w:val="none" w:sz="0" w:space="0" w:color="auto"/>
        <w:left w:val="none" w:sz="0" w:space="0" w:color="auto"/>
        <w:bottom w:val="none" w:sz="0" w:space="0" w:color="auto"/>
        <w:right w:val="none" w:sz="0" w:space="0" w:color="auto"/>
      </w:divBdr>
    </w:div>
    <w:div w:id="992490798">
      <w:bodyDiv w:val="1"/>
      <w:marLeft w:val="0"/>
      <w:marRight w:val="0"/>
      <w:marTop w:val="0"/>
      <w:marBottom w:val="0"/>
      <w:divBdr>
        <w:top w:val="none" w:sz="0" w:space="0" w:color="auto"/>
        <w:left w:val="none" w:sz="0" w:space="0" w:color="auto"/>
        <w:bottom w:val="none" w:sz="0" w:space="0" w:color="auto"/>
        <w:right w:val="none" w:sz="0" w:space="0" w:color="auto"/>
      </w:divBdr>
    </w:div>
    <w:div w:id="1003167372">
      <w:bodyDiv w:val="1"/>
      <w:marLeft w:val="0"/>
      <w:marRight w:val="0"/>
      <w:marTop w:val="0"/>
      <w:marBottom w:val="0"/>
      <w:divBdr>
        <w:top w:val="none" w:sz="0" w:space="0" w:color="auto"/>
        <w:left w:val="none" w:sz="0" w:space="0" w:color="auto"/>
        <w:bottom w:val="none" w:sz="0" w:space="0" w:color="auto"/>
        <w:right w:val="none" w:sz="0" w:space="0" w:color="auto"/>
      </w:divBdr>
    </w:div>
    <w:div w:id="1019504748">
      <w:bodyDiv w:val="1"/>
      <w:marLeft w:val="0"/>
      <w:marRight w:val="0"/>
      <w:marTop w:val="0"/>
      <w:marBottom w:val="0"/>
      <w:divBdr>
        <w:top w:val="none" w:sz="0" w:space="0" w:color="auto"/>
        <w:left w:val="none" w:sz="0" w:space="0" w:color="auto"/>
        <w:bottom w:val="none" w:sz="0" w:space="0" w:color="auto"/>
        <w:right w:val="none" w:sz="0" w:space="0" w:color="auto"/>
      </w:divBdr>
      <w:divsChild>
        <w:div w:id="628709574">
          <w:marLeft w:val="0"/>
          <w:marRight w:val="0"/>
          <w:marTop w:val="0"/>
          <w:marBottom w:val="0"/>
          <w:divBdr>
            <w:top w:val="none" w:sz="0" w:space="0" w:color="auto"/>
            <w:left w:val="none" w:sz="0" w:space="0" w:color="auto"/>
            <w:bottom w:val="none" w:sz="0" w:space="0" w:color="auto"/>
            <w:right w:val="none" w:sz="0" w:space="0" w:color="auto"/>
          </w:divBdr>
        </w:div>
      </w:divsChild>
    </w:div>
    <w:div w:id="1020282749">
      <w:bodyDiv w:val="1"/>
      <w:marLeft w:val="0"/>
      <w:marRight w:val="0"/>
      <w:marTop w:val="0"/>
      <w:marBottom w:val="0"/>
      <w:divBdr>
        <w:top w:val="none" w:sz="0" w:space="0" w:color="auto"/>
        <w:left w:val="none" w:sz="0" w:space="0" w:color="auto"/>
        <w:bottom w:val="none" w:sz="0" w:space="0" w:color="auto"/>
        <w:right w:val="none" w:sz="0" w:space="0" w:color="auto"/>
      </w:divBdr>
    </w:div>
    <w:div w:id="1034227883">
      <w:bodyDiv w:val="1"/>
      <w:marLeft w:val="0"/>
      <w:marRight w:val="0"/>
      <w:marTop w:val="0"/>
      <w:marBottom w:val="0"/>
      <w:divBdr>
        <w:top w:val="none" w:sz="0" w:space="0" w:color="auto"/>
        <w:left w:val="none" w:sz="0" w:space="0" w:color="auto"/>
        <w:bottom w:val="none" w:sz="0" w:space="0" w:color="auto"/>
        <w:right w:val="none" w:sz="0" w:space="0" w:color="auto"/>
      </w:divBdr>
    </w:div>
    <w:div w:id="1142113817">
      <w:bodyDiv w:val="1"/>
      <w:marLeft w:val="0"/>
      <w:marRight w:val="0"/>
      <w:marTop w:val="0"/>
      <w:marBottom w:val="0"/>
      <w:divBdr>
        <w:top w:val="none" w:sz="0" w:space="0" w:color="auto"/>
        <w:left w:val="none" w:sz="0" w:space="0" w:color="auto"/>
        <w:bottom w:val="none" w:sz="0" w:space="0" w:color="auto"/>
        <w:right w:val="none" w:sz="0" w:space="0" w:color="auto"/>
      </w:divBdr>
    </w:div>
    <w:div w:id="1148476482">
      <w:bodyDiv w:val="1"/>
      <w:marLeft w:val="0"/>
      <w:marRight w:val="0"/>
      <w:marTop w:val="0"/>
      <w:marBottom w:val="0"/>
      <w:divBdr>
        <w:top w:val="none" w:sz="0" w:space="0" w:color="auto"/>
        <w:left w:val="none" w:sz="0" w:space="0" w:color="auto"/>
        <w:bottom w:val="none" w:sz="0" w:space="0" w:color="auto"/>
        <w:right w:val="none" w:sz="0" w:space="0" w:color="auto"/>
      </w:divBdr>
    </w:div>
    <w:div w:id="1153523198">
      <w:bodyDiv w:val="1"/>
      <w:marLeft w:val="0"/>
      <w:marRight w:val="0"/>
      <w:marTop w:val="0"/>
      <w:marBottom w:val="0"/>
      <w:divBdr>
        <w:top w:val="none" w:sz="0" w:space="0" w:color="auto"/>
        <w:left w:val="none" w:sz="0" w:space="0" w:color="auto"/>
        <w:bottom w:val="none" w:sz="0" w:space="0" w:color="auto"/>
        <w:right w:val="none" w:sz="0" w:space="0" w:color="auto"/>
      </w:divBdr>
    </w:div>
    <w:div w:id="1176961831">
      <w:bodyDiv w:val="1"/>
      <w:marLeft w:val="0"/>
      <w:marRight w:val="0"/>
      <w:marTop w:val="0"/>
      <w:marBottom w:val="0"/>
      <w:divBdr>
        <w:top w:val="none" w:sz="0" w:space="0" w:color="auto"/>
        <w:left w:val="none" w:sz="0" w:space="0" w:color="auto"/>
        <w:bottom w:val="none" w:sz="0" w:space="0" w:color="auto"/>
        <w:right w:val="none" w:sz="0" w:space="0" w:color="auto"/>
      </w:divBdr>
    </w:div>
    <w:div w:id="1178735699">
      <w:bodyDiv w:val="1"/>
      <w:marLeft w:val="0"/>
      <w:marRight w:val="0"/>
      <w:marTop w:val="0"/>
      <w:marBottom w:val="0"/>
      <w:divBdr>
        <w:top w:val="none" w:sz="0" w:space="0" w:color="auto"/>
        <w:left w:val="none" w:sz="0" w:space="0" w:color="auto"/>
        <w:bottom w:val="none" w:sz="0" w:space="0" w:color="auto"/>
        <w:right w:val="none" w:sz="0" w:space="0" w:color="auto"/>
      </w:divBdr>
    </w:div>
    <w:div w:id="1253079893">
      <w:bodyDiv w:val="1"/>
      <w:marLeft w:val="0"/>
      <w:marRight w:val="0"/>
      <w:marTop w:val="0"/>
      <w:marBottom w:val="0"/>
      <w:divBdr>
        <w:top w:val="none" w:sz="0" w:space="0" w:color="auto"/>
        <w:left w:val="none" w:sz="0" w:space="0" w:color="auto"/>
        <w:bottom w:val="none" w:sz="0" w:space="0" w:color="auto"/>
        <w:right w:val="none" w:sz="0" w:space="0" w:color="auto"/>
      </w:divBdr>
    </w:div>
    <w:div w:id="1270236984">
      <w:bodyDiv w:val="1"/>
      <w:marLeft w:val="0"/>
      <w:marRight w:val="0"/>
      <w:marTop w:val="0"/>
      <w:marBottom w:val="0"/>
      <w:divBdr>
        <w:top w:val="none" w:sz="0" w:space="0" w:color="auto"/>
        <w:left w:val="none" w:sz="0" w:space="0" w:color="auto"/>
        <w:bottom w:val="none" w:sz="0" w:space="0" w:color="auto"/>
        <w:right w:val="none" w:sz="0" w:space="0" w:color="auto"/>
      </w:divBdr>
    </w:div>
    <w:div w:id="1284538162">
      <w:bodyDiv w:val="1"/>
      <w:marLeft w:val="0"/>
      <w:marRight w:val="0"/>
      <w:marTop w:val="0"/>
      <w:marBottom w:val="0"/>
      <w:divBdr>
        <w:top w:val="none" w:sz="0" w:space="0" w:color="auto"/>
        <w:left w:val="none" w:sz="0" w:space="0" w:color="auto"/>
        <w:bottom w:val="none" w:sz="0" w:space="0" w:color="auto"/>
        <w:right w:val="none" w:sz="0" w:space="0" w:color="auto"/>
      </w:divBdr>
    </w:div>
    <w:div w:id="1290890856">
      <w:bodyDiv w:val="1"/>
      <w:marLeft w:val="0"/>
      <w:marRight w:val="0"/>
      <w:marTop w:val="0"/>
      <w:marBottom w:val="0"/>
      <w:divBdr>
        <w:top w:val="none" w:sz="0" w:space="0" w:color="auto"/>
        <w:left w:val="none" w:sz="0" w:space="0" w:color="auto"/>
        <w:bottom w:val="none" w:sz="0" w:space="0" w:color="auto"/>
        <w:right w:val="none" w:sz="0" w:space="0" w:color="auto"/>
      </w:divBdr>
    </w:div>
    <w:div w:id="1306469234">
      <w:bodyDiv w:val="1"/>
      <w:marLeft w:val="0"/>
      <w:marRight w:val="0"/>
      <w:marTop w:val="0"/>
      <w:marBottom w:val="0"/>
      <w:divBdr>
        <w:top w:val="none" w:sz="0" w:space="0" w:color="auto"/>
        <w:left w:val="none" w:sz="0" w:space="0" w:color="auto"/>
        <w:bottom w:val="none" w:sz="0" w:space="0" w:color="auto"/>
        <w:right w:val="none" w:sz="0" w:space="0" w:color="auto"/>
      </w:divBdr>
    </w:div>
    <w:div w:id="1307465700">
      <w:bodyDiv w:val="1"/>
      <w:marLeft w:val="0"/>
      <w:marRight w:val="0"/>
      <w:marTop w:val="0"/>
      <w:marBottom w:val="0"/>
      <w:divBdr>
        <w:top w:val="none" w:sz="0" w:space="0" w:color="auto"/>
        <w:left w:val="none" w:sz="0" w:space="0" w:color="auto"/>
        <w:bottom w:val="none" w:sz="0" w:space="0" w:color="auto"/>
        <w:right w:val="none" w:sz="0" w:space="0" w:color="auto"/>
      </w:divBdr>
    </w:div>
    <w:div w:id="1308242884">
      <w:bodyDiv w:val="1"/>
      <w:marLeft w:val="0"/>
      <w:marRight w:val="0"/>
      <w:marTop w:val="0"/>
      <w:marBottom w:val="0"/>
      <w:divBdr>
        <w:top w:val="none" w:sz="0" w:space="0" w:color="auto"/>
        <w:left w:val="none" w:sz="0" w:space="0" w:color="auto"/>
        <w:bottom w:val="none" w:sz="0" w:space="0" w:color="auto"/>
        <w:right w:val="none" w:sz="0" w:space="0" w:color="auto"/>
      </w:divBdr>
    </w:div>
    <w:div w:id="1317687083">
      <w:bodyDiv w:val="1"/>
      <w:marLeft w:val="0"/>
      <w:marRight w:val="0"/>
      <w:marTop w:val="0"/>
      <w:marBottom w:val="0"/>
      <w:divBdr>
        <w:top w:val="none" w:sz="0" w:space="0" w:color="auto"/>
        <w:left w:val="none" w:sz="0" w:space="0" w:color="auto"/>
        <w:bottom w:val="none" w:sz="0" w:space="0" w:color="auto"/>
        <w:right w:val="none" w:sz="0" w:space="0" w:color="auto"/>
      </w:divBdr>
    </w:div>
    <w:div w:id="1322929419">
      <w:bodyDiv w:val="1"/>
      <w:marLeft w:val="0"/>
      <w:marRight w:val="0"/>
      <w:marTop w:val="0"/>
      <w:marBottom w:val="0"/>
      <w:divBdr>
        <w:top w:val="none" w:sz="0" w:space="0" w:color="auto"/>
        <w:left w:val="none" w:sz="0" w:space="0" w:color="auto"/>
        <w:bottom w:val="none" w:sz="0" w:space="0" w:color="auto"/>
        <w:right w:val="none" w:sz="0" w:space="0" w:color="auto"/>
      </w:divBdr>
    </w:div>
    <w:div w:id="1329015815">
      <w:bodyDiv w:val="1"/>
      <w:marLeft w:val="0"/>
      <w:marRight w:val="0"/>
      <w:marTop w:val="0"/>
      <w:marBottom w:val="0"/>
      <w:divBdr>
        <w:top w:val="none" w:sz="0" w:space="0" w:color="auto"/>
        <w:left w:val="none" w:sz="0" w:space="0" w:color="auto"/>
        <w:bottom w:val="none" w:sz="0" w:space="0" w:color="auto"/>
        <w:right w:val="none" w:sz="0" w:space="0" w:color="auto"/>
      </w:divBdr>
    </w:div>
    <w:div w:id="1335261168">
      <w:bodyDiv w:val="1"/>
      <w:marLeft w:val="0"/>
      <w:marRight w:val="0"/>
      <w:marTop w:val="0"/>
      <w:marBottom w:val="0"/>
      <w:divBdr>
        <w:top w:val="none" w:sz="0" w:space="0" w:color="auto"/>
        <w:left w:val="none" w:sz="0" w:space="0" w:color="auto"/>
        <w:bottom w:val="none" w:sz="0" w:space="0" w:color="auto"/>
        <w:right w:val="none" w:sz="0" w:space="0" w:color="auto"/>
      </w:divBdr>
    </w:div>
    <w:div w:id="1340036430">
      <w:bodyDiv w:val="1"/>
      <w:marLeft w:val="0"/>
      <w:marRight w:val="0"/>
      <w:marTop w:val="0"/>
      <w:marBottom w:val="0"/>
      <w:divBdr>
        <w:top w:val="none" w:sz="0" w:space="0" w:color="auto"/>
        <w:left w:val="none" w:sz="0" w:space="0" w:color="auto"/>
        <w:bottom w:val="none" w:sz="0" w:space="0" w:color="auto"/>
        <w:right w:val="none" w:sz="0" w:space="0" w:color="auto"/>
      </w:divBdr>
    </w:div>
    <w:div w:id="1350527287">
      <w:bodyDiv w:val="1"/>
      <w:marLeft w:val="0"/>
      <w:marRight w:val="0"/>
      <w:marTop w:val="0"/>
      <w:marBottom w:val="0"/>
      <w:divBdr>
        <w:top w:val="none" w:sz="0" w:space="0" w:color="auto"/>
        <w:left w:val="none" w:sz="0" w:space="0" w:color="auto"/>
        <w:bottom w:val="none" w:sz="0" w:space="0" w:color="auto"/>
        <w:right w:val="none" w:sz="0" w:space="0" w:color="auto"/>
      </w:divBdr>
    </w:div>
    <w:div w:id="1358504385">
      <w:bodyDiv w:val="1"/>
      <w:marLeft w:val="0"/>
      <w:marRight w:val="0"/>
      <w:marTop w:val="0"/>
      <w:marBottom w:val="0"/>
      <w:divBdr>
        <w:top w:val="none" w:sz="0" w:space="0" w:color="auto"/>
        <w:left w:val="none" w:sz="0" w:space="0" w:color="auto"/>
        <w:bottom w:val="none" w:sz="0" w:space="0" w:color="auto"/>
        <w:right w:val="none" w:sz="0" w:space="0" w:color="auto"/>
      </w:divBdr>
    </w:div>
    <w:div w:id="1359772841">
      <w:bodyDiv w:val="1"/>
      <w:marLeft w:val="0"/>
      <w:marRight w:val="0"/>
      <w:marTop w:val="0"/>
      <w:marBottom w:val="0"/>
      <w:divBdr>
        <w:top w:val="none" w:sz="0" w:space="0" w:color="auto"/>
        <w:left w:val="none" w:sz="0" w:space="0" w:color="auto"/>
        <w:bottom w:val="none" w:sz="0" w:space="0" w:color="auto"/>
        <w:right w:val="none" w:sz="0" w:space="0" w:color="auto"/>
      </w:divBdr>
    </w:div>
    <w:div w:id="1368529793">
      <w:bodyDiv w:val="1"/>
      <w:marLeft w:val="0"/>
      <w:marRight w:val="0"/>
      <w:marTop w:val="0"/>
      <w:marBottom w:val="0"/>
      <w:divBdr>
        <w:top w:val="none" w:sz="0" w:space="0" w:color="auto"/>
        <w:left w:val="none" w:sz="0" w:space="0" w:color="auto"/>
        <w:bottom w:val="none" w:sz="0" w:space="0" w:color="auto"/>
        <w:right w:val="none" w:sz="0" w:space="0" w:color="auto"/>
      </w:divBdr>
    </w:div>
    <w:div w:id="1425490741">
      <w:bodyDiv w:val="1"/>
      <w:marLeft w:val="0"/>
      <w:marRight w:val="0"/>
      <w:marTop w:val="0"/>
      <w:marBottom w:val="0"/>
      <w:divBdr>
        <w:top w:val="none" w:sz="0" w:space="0" w:color="auto"/>
        <w:left w:val="none" w:sz="0" w:space="0" w:color="auto"/>
        <w:bottom w:val="none" w:sz="0" w:space="0" w:color="auto"/>
        <w:right w:val="none" w:sz="0" w:space="0" w:color="auto"/>
      </w:divBdr>
    </w:div>
    <w:div w:id="1435438928">
      <w:bodyDiv w:val="1"/>
      <w:marLeft w:val="0"/>
      <w:marRight w:val="0"/>
      <w:marTop w:val="0"/>
      <w:marBottom w:val="0"/>
      <w:divBdr>
        <w:top w:val="none" w:sz="0" w:space="0" w:color="auto"/>
        <w:left w:val="none" w:sz="0" w:space="0" w:color="auto"/>
        <w:bottom w:val="none" w:sz="0" w:space="0" w:color="auto"/>
        <w:right w:val="none" w:sz="0" w:space="0" w:color="auto"/>
      </w:divBdr>
    </w:div>
    <w:div w:id="1449424358">
      <w:bodyDiv w:val="1"/>
      <w:marLeft w:val="0"/>
      <w:marRight w:val="0"/>
      <w:marTop w:val="0"/>
      <w:marBottom w:val="0"/>
      <w:divBdr>
        <w:top w:val="none" w:sz="0" w:space="0" w:color="auto"/>
        <w:left w:val="none" w:sz="0" w:space="0" w:color="auto"/>
        <w:bottom w:val="none" w:sz="0" w:space="0" w:color="auto"/>
        <w:right w:val="none" w:sz="0" w:space="0" w:color="auto"/>
      </w:divBdr>
    </w:div>
    <w:div w:id="1451120568">
      <w:bodyDiv w:val="1"/>
      <w:marLeft w:val="0"/>
      <w:marRight w:val="0"/>
      <w:marTop w:val="0"/>
      <w:marBottom w:val="0"/>
      <w:divBdr>
        <w:top w:val="none" w:sz="0" w:space="0" w:color="auto"/>
        <w:left w:val="none" w:sz="0" w:space="0" w:color="auto"/>
        <w:bottom w:val="none" w:sz="0" w:space="0" w:color="auto"/>
        <w:right w:val="none" w:sz="0" w:space="0" w:color="auto"/>
      </w:divBdr>
    </w:div>
    <w:div w:id="1547525504">
      <w:bodyDiv w:val="1"/>
      <w:marLeft w:val="0"/>
      <w:marRight w:val="0"/>
      <w:marTop w:val="0"/>
      <w:marBottom w:val="0"/>
      <w:divBdr>
        <w:top w:val="none" w:sz="0" w:space="0" w:color="auto"/>
        <w:left w:val="none" w:sz="0" w:space="0" w:color="auto"/>
        <w:bottom w:val="none" w:sz="0" w:space="0" w:color="auto"/>
        <w:right w:val="none" w:sz="0" w:space="0" w:color="auto"/>
      </w:divBdr>
    </w:div>
    <w:div w:id="1583955871">
      <w:bodyDiv w:val="1"/>
      <w:marLeft w:val="0"/>
      <w:marRight w:val="0"/>
      <w:marTop w:val="0"/>
      <w:marBottom w:val="0"/>
      <w:divBdr>
        <w:top w:val="none" w:sz="0" w:space="0" w:color="auto"/>
        <w:left w:val="none" w:sz="0" w:space="0" w:color="auto"/>
        <w:bottom w:val="none" w:sz="0" w:space="0" w:color="auto"/>
        <w:right w:val="none" w:sz="0" w:space="0" w:color="auto"/>
      </w:divBdr>
    </w:div>
    <w:div w:id="1608461759">
      <w:bodyDiv w:val="1"/>
      <w:marLeft w:val="0"/>
      <w:marRight w:val="0"/>
      <w:marTop w:val="0"/>
      <w:marBottom w:val="0"/>
      <w:divBdr>
        <w:top w:val="none" w:sz="0" w:space="0" w:color="auto"/>
        <w:left w:val="none" w:sz="0" w:space="0" w:color="auto"/>
        <w:bottom w:val="none" w:sz="0" w:space="0" w:color="auto"/>
        <w:right w:val="none" w:sz="0" w:space="0" w:color="auto"/>
      </w:divBdr>
    </w:div>
    <w:div w:id="1612396313">
      <w:bodyDiv w:val="1"/>
      <w:marLeft w:val="0"/>
      <w:marRight w:val="0"/>
      <w:marTop w:val="0"/>
      <w:marBottom w:val="0"/>
      <w:divBdr>
        <w:top w:val="none" w:sz="0" w:space="0" w:color="auto"/>
        <w:left w:val="none" w:sz="0" w:space="0" w:color="auto"/>
        <w:bottom w:val="none" w:sz="0" w:space="0" w:color="auto"/>
        <w:right w:val="none" w:sz="0" w:space="0" w:color="auto"/>
      </w:divBdr>
    </w:div>
    <w:div w:id="1614703826">
      <w:bodyDiv w:val="1"/>
      <w:marLeft w:val="0"/>
      <w:marRight w:val="0"/>
      <w:marTop w:val="0"/>
      <w:marBottom w:val="0"/>
      <w:divBdr>
        <w:top w:val="none" w:sz="0" w:space="0" w:color="auto"/>
        <w:left w:val="none" w:sz="0" w:space="0" w:color="auto"/>
        <w:bottom w:val="none" w:sz="0" w:space="0" w:color="auto"/>
        <w:right w:val="none" w:sz="0" w:space="0" w:color="auto"/>
      </w:divBdr>
    </w:div>
    <w:div w:id="1618872643">
      <w:bodyDiv w:val="1"/>
      <w:marLeft w:val="0"/>
      <w:marRight w:val="0"/>
      <w:marTop w:val="0"/>
      <w:marBottom w:val="0"/>
      <w:divBdr>
        <w:top w:val="none" w:sz="0" w:space="0" w:color="auto"/>
        <w:left w:val="none" w:sz="0" w:space="0" w:color="auto"/>
        <w:bottom w:val="none" w:sz="0" w:space="0" w:color="auto"/>
        <w:right w:val="none" w:sz="0" w:space="0" w:color="auto"/>
      </w:divBdr>
      <w:divsChild>
        <w:div w:id="970936425">
          <w:marLeft w:val="0"/>
          <w:marRight w:val="0"/>
          <w:marTop w:val="0"/>
          <w:marBottom w:val="0"/>
          <w:divBdr>
            <w:top w:val="none" w:sz="0" w:space="0" w:color="auto"/>
            <w:left w:val="none" w:sz="0" w:space="0" w:color="auto"/>
            <w:bottom w:val="none" w:sz="0" w:space="0" w:color="auto"/>
            <w:right w:val="none" w:sz="0" w:space="0" w:color="auto"/>
          </w:divBdr>
        </w:div>
      </w:divsChild>
    </w:div>
    <w:div w:id="1638950597">
      <w:bodyDiv w:val="1"/>
      <w:marLeft w:val="0"/>
      <w:marRight w:val="0"/>
      <w:marTop w:val="0"/>
      <w:marBottom w:val="0"/>
      <w:divBdr>
        <w:top w:val="none" w:sz="0" w:space="0" w:color="auto"/>
        <w:left w:val="none" w:sz="0" w:space="0" w:color="auto"/>
        <w:bottom w:val="none" w:sz="0" w:space="0" w:color="auto"/>
        <w:right w:val="none" w:sz="0" w:space="0" w:color="auto"/>
      </w:divBdr>
    </w:div>
    <w:div w:id="1641692775">
      <w:bodyDiv w:val="1"/>
      <w:marLeft w:val="0"/>
      <w:marRight w:val="0"/>
      <w:marTop w:val="0"/>
      <w:marBottom w:val="0"/>
      <w:divBdr>
        <w:top w:val="none" w:sz="0" w:space="0" w:color="auto"/>
        <w:left w:val="none" w:sz="0" w:space="0" w:color="auto"/>
        <w:bottom w:val="none" w:sz="0" w:space="0" w:color="auto"/>
        <w:right w:val="none" w:sz="0" w:space="0" w:color="auto"/>
      </w:divBdr>
    </w:div>
    <w:div w:id="1644039762">
      <w:bodyDiv w:val="1"/>
      <w:marLeft w:val="0"/>
      <w:marRight w:val="0"/>
      <w:marTop w:val="0"/>
      <w:marBottom w:val="0"/>
      <w:divBdr>
        <w:top w:val="none" w:sz="0" w:space="0" w:color="auto"/>
        <w:left w:val="none" w:sz="0" w:space="0" w:color="auto"/>
        <w:bottom w:val="none" w:sz="0" w:space="0" w:color="auto"/>
        <w:right w:val="none" w:sz="0" w:space="0" w:color="auto"/>
      </w:divBdr>
    </w:div>
    <w:div w:id="1666930050">
      <w:bodyDiv w:val="1"/>
      <w:marLeft w:val="0"/>
      <w:marRight w:val="0"/>
      <w:marTop w:val="0"/>
      <w:marBottom w:val="0"/>
      <w:divBdr>
        <w:top w:val="none" w:sz="0" w:space="0" w:color="auto"/>
        <w:left w:val="none" w:sz="0" w:space="0" w:color="auto"/>
        <w:bottom w:val="none" w:sz="0" w:space="0" w:color="auto"/>
        <w:right w:val="none" w:sz="0" w:space="0" w:color="auto"/>
      </w:divBdr>
    </w:div>
    <w:div w:id="1689870729">
      <w:bodyDiv w:val="1"/>
      <w:marLeft w:val="0"/>
      <w:marRight w:val="0"/>
      <w:marTop w:val="0"/>
      <w:marBottom w:val="0"/>
      <w:divBdr>
        <w:top w:val="none" w:sz="0" w:space="0" w:color="auto"/>
        <w:left w:val="none" w:sz="0" w:space="0" w:color="auto"/>
        <w:bottom w:val="none" w:sz="0" w:space="0" w:color="auto"/>
        <w:right w:val="none" w:sz="0" w:space="0" w:color="auto"/>
      </w:divBdr>
      <w:divsChild>
        <w:div w:id="216356015">
          <w:marLeft w:val="0"/>
          <w:marRight w:val="0"/>
          <w:marTop w:val="0"/>
          <w:marBottom w:val="0"/>
          <w:divBdr>
            <w:top w:val="none" w:sz="0" w:space="0" w:color="auto"/>
            <w:left w:val="none" w:sz="0" w:space="0" w:color="auto"/>
            <w:bottom w:val="none" w:sz="0" w:space="0" w:color="auto"/>
            <w:right w:val="none" w:sz="0" w:space="0" w:color="auto"/>
          </w:divBdr>
        </w:div>
        <w:div w:id="1578397740">
          <w:marLeft w:val="0"/>
          <w:marRight w:val="0"/>
          <w:marTop w:val="0"/>
          <w:marBottom w:val="0"/>
          <w:divBdr>
            <w:top w:val="none" w:sz="0" w:space="0" w:color="auto"/>
            <w:left w:val="none" w:sz="0" w:space="0" w:color="auto"/>
            <w:bottom w:val="none" w:sz="0" w:space="0" w:color="auto"/>
            <w:right w:val="none" w:sz="0" w:space="0" w:color="auto"/>
          </w:divBdr>
        </w:div>
        <w:div w:id="2028368968">
          <w:marLeft w:val="0"/>
          <w:marRight w:val="0"/>
          <w:marTop w:val="0"/>
          <w:marBottom w:val="0"/>
          <w:divBdr>
            <w:top w:val="none" w:sz="0" w:space="0" w:color="auto"/>
            <w:left w:val="none" w:sz="0" w:space="0" w:color="auto"/>
            <w:bottom w:val="none" w:sz="0" w:space="0" w:color="auto"/>
            <w:right w:val="none" w:sz="0" w:space="0" w:color="auto"/>
          </w:divBdr>
        </w:div>
      </w:divsChild>
    </w:div>
    <w:div w:id="1725176013">
      <w:bodyDiv w:val="1"/>
      <w:marLeft w:val="0"/>
      <w:marRight w:val="0"/>
      <w:marTop w:val="0"/>
      <w:marBottom w:val="0"/>
      <w:divBdr>
        <w:top w:val="none" w:sz="0" w:space="0" w:color="auto"/>
        <w:left w:val="none" w:sz="0" w:space="0" w:color="auto"/>
        <w:bottom w:val="none" w:sz="0" w:space="0" w:color="auto"/>
        <w:right w:val="none" w:sz="0" w:space="0" w:color="auto"/>
      </w:divBdr>
    </w:div>
    <w:div w:id="1740519348">
      <w:bodyDiv w:val="1"/>
      <w:marLeft w:val="0"/>
      <w:marRight w:val="0"/>
      <w:marTop w:val="0"/>
      <w:marBottom w:val="0"/>
      <w:divBdr>
        <w:top w:val="none" w:sz="0" w:space="0" w:color="auto"/>
        <w:left w:val="none" w:sz="0" w:space="0" w:color="auto"/>
        <w:bottom w:val="none" w:sz="0" w:space="0" w:color="auto"/>
        <w:right w:val="none" w:sz="0" w:space="0" w:color="auto"/>
      </w:divBdr>
    </w:div>
    <w:div w:id="1862696781">
      <w:bodyDiv w:val="1"/>
      <w:marLeft w:val="0"/>
      <w:marRight w:val="0"/>
      <w:marTop w:val="0"/>
      <w:marBottom w:val="0"/>
      <w:divBdr>
        <w:top w:val="none" w:sz="0" w:space="0" w:color="auto"/>
        <w:left w:val="none" w:sz="0" w:space="0" w:color="auto"/>
        <w:bottom w:val="none" w:sz="0" w:space="0" w:color="auto"/>
        <w:right w:val="none" w:sz="0" w:space="0" w:color="auto"/>
      </w:divBdr>
    </w:div>
    <w:div w:id="1866365197">
      <w:bodyDiv w:val="1"/>
      <w:marLeft w:val="0"/>
      <w:marRight w:val="0"/>
      <w:marTop w:val="0"/>
      <w:marBottom w:val="0"/>
      <w:divBdr>
        <w:top w:val="none" w:sz="0" w:space="0" w:color="auto"/>
        <w:left w:val="none" w:sz="0" w:space="0" w:color="auto"/>
        <w:bottom w:val="none" w:sz="0" w:space="0" w:color="auto"/>
        <w:right w:val="none" w:sz="0" w:space="0" w:color="auto"/>
      </w:divBdr>
    </w:div>
    <w:div w:id="1898588224">
      <w:bodyDiv w:val="1"/>
      <w:marLeft w:val="0"/>
      <w:marRight w:val="0"/>
      <w:marTop w:val="0"/>
      <w:marBottom w:val="0"/>
      <w:divBdr>
        <w:top w:val="none" w:sz="0" w:space="0" w:color="auto"/>
        <w:left w:val="none" w:sz="0" w:space="0" w:color="auto"/>
        <w:bottom w:val="none" w:sz="0" w:space="0" w:color="auto"/>
        <w:right w:val="none" w:sz="0" w:space="0" w:color="auto"/>
      </w:divBdr>
    </w:div>
    <w:div w:id="1939677563">
      <w:bodyDiv w:val="1"/>
      <w:marLeft w:val="0"/>
      <w:marRight w:val="0"/>
      <w:marTop w:val="0"/>
      <w:marBottom w:val="0"/>
      <w:divBdr>
        <w:top w:val="none" w:sz="0" w:space="0" w:color="auto"/>
        <w:left w:val="none" w:sz="0" w:space="0" w:color="auto"/>
        <w:bottom w:val="none" w:sz="0" w:space="0" w:color="auto"/>
        <w:right w:val="none" w:sz="0" w:space="0" w:color="auto"/>
      </w:divBdr>
    </w:div>
    <w:div w:id="1980064907">
      <w:bodyDiv w:val="1"/>
      <w:marLeft w:val="0"/>
      <w:marRight w:val="0"/>
      <w:marTop w:val="0"/>
      <w:marBottom w:val="0"/>
      <w:divBdr>
        <w:top w:val="none" w:sz="0" w:space="0" w:color="auto"/>
        <w:left w:val="none" w:sz="0" w:space="0" w:color="auto"/>
        <w:bottom w:val="none" w:sz="0" w:space="0" w:color="auto"/>
        <w:right w:val="none" w:sz="0" w:space="0" w:color="auto"/>
      </w:divBdr>
    </w:div>
    <w:div w:id="2007584950">
      <w:bodyDiv w:val="1"/>
      <w:marLeft w:val="0"/>
      <w:marRight w:val="0"/>
      <w:marTop w:val="0"/>
      <w:marBottom w:val="0"/>
      <w:divBdr>
        <w:top w:val="none" w:sz="0" w:space="0" w:color="auto"/>
        <w:left w:val="none" w:sz="0" w:space="0" w:color="auto"/>
        <w:bottom w:val="none" w:sz="0" w:space="0" w:color="auto"/>
        <w:right w:val="none" w:sz="0" w:space="0" w:color="auto"/>
      </w:divBdr>
    </w:div>
    <w:div w:id="2043287006">
      <w:bodyDiv w:val="1"/>
      <w:marLeft w:val="0"/>
      <w:marRight w:val="0"/>
      <w:marTop w:val="0"/>
      <w:marBottom w:val="0"/>
      <w:divBdr>
        <w:top w:val="none" w:sz="0" w:space="0" w:color="auto"/>
        <w:left w:val="none" w:sz="0" w:space="0" w:color="auto"/>
        <w:bottom w:val="none" w:sz="0" w:space="0" w:color="auto"/>
        <w:right w:val="none" w:sz="0" w:space="0" w:color="auto"/>
      </w:divBdr>
    </w:div>
    <w:div w:id="2048990093">
      <w:bodyDiv w:val="1"/>
      <w:marLeft w:val="0"/>
      <w:marRight w:val="0"/>
      <w:marTop w:val="0"/>
      <w:marBottom w:val="0"/>
      <w:divBdr>
        <w:top w:val="none" w:sz="0" w:space="0" w:color="auto"/>
        <w:left w:val="none" w:sz="0" w:space="0" w:color="auto"/>
        <w:bottom w:val="none" w:sz="0" w:space="0" w:color="auto"/>
        <w:right w:val="none" w:sz="0" w:space="0" w:color="auto"/>
      </w:divBdr>
    </w:div>
    <w:div w:id="2052656351">
      <w:bodyDiv w:val="1"/>
      <w:marLeft w:val="0"/>
      <w:marRight w:val="0"/>
      <w:marTop w:val="0"/>
      <w:marBottom w:val="0"/>
      <w:divBdr>
        <w:top w:val="none" w:sz="0" w:space="0" w:color="auto"/>
        <w:left w:val="none" w:sz="0" w:space="0" w:color="auto"/>
        <w:bottom w:val="none" w:sz="0" w:space="0" w:color="auto"/>
        <w:right w:val="none" w:sz="0" w:space="0" w:color="auto"/>
      </w:divBdr>
    </w:div>
    <w:div w:id="2066564880">
      <w:bodyDiv w:val="1"/>
      <w:marLeft w:val="0"/>
      <w:marRight w:val="0"/>
      <w:marTop w:val="0"/>
      <w:marBottom w:val="0"/>
      <w:divBdr>
        <w:top w:val="none" w:sz="0" w:space="0" w:color="auto"/>
        <w:left w:val="none" w:sz="0" w:space="0" w:color="auto"/>
        <w:bottom w:val="none" w:sz="0" w:space="0" w:color="auto"/>
        <w:right w:val="none" w:sz="0" w:space="0" w:color="auto"/>
      </w:divBdr>
    </w:div>
    <w:div w:id="2104102691">
      <w:bodyDiv w:val="1"/>
      <w:marLeft w:val="0"/>
      <w:marRight w:val="0"/>
      <w:marTop w:val="0"/>
      <w:marBottom w:val="0"/>
      <w:divBdr>
        <w:top w:val="none" w:sz="0" w:space="0" w:color="auto"/>
        <w:left w:val="none" w:sz="0" w:space="0" w:color="auto"/>
        <w:bottom w:val="none" w:sz="0" w:space="0" w:color="auto"/>
        <w:right w:val="none" w:sz="0" w:space="0" w:color="auto"/>
      </w:divBdr>
    </w:div>
    <w:div w:id="2117823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footer4.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7" Type="http://schemas.openxmlformats.org/officeDocument/2006/relationships/image" Target="media/image7.pn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_rels/header4.xml.rels><?xml version="1.0" encoding="UTF-8" standalone="yes"?>
<Relationships xmlns="http://schemas.openxmlformats.org/package/2006/relationships"><Relationship Id="rId3" Type="http://schemas.openxmlformats.org/officeDocument/2006/relationships/image" Target="media/image3.jpeg"/><Relationship Id="rId7" Type="http://schemas.openxmlformats.org/officeDocument/2006/relationships/image" Target="media/image7.pn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Edo zoume 1">
      <a:dk1>
        <a:sysClr val="windowText" lastClr="000000"/>
      </a:dk1>
      <a:lt1>
        <a:sysClr val="window" lastClr="FFFFFF"/>
      </a:lt1>
      <a:dk2>
        <a:srgbClr val="4C716A"/>
      </a:dk2>
      <a:lt2>
        <a:srgbClr val="94BF86"/>
      </a:lt2>
      <a:accent1>
        <a:srgbClr val="6E7A73"/>
      </a:accent1>
      <a:accent2>
        <a:srgbClr val="AECF76"/>
      </a:accent2>
      <a:accent3>
        <a:srgbClr val="AFC2B5"/>
      </a:accent3>
      <a:accent4>
        <a:srgbClr val="E7D891"/>
      </a:accent4>
      <a:accent5>
        <a:srgbClr val="EAEC8C"/>
      </a:accent5>
      <a:accent6>
        <a:srgbClr val="E4ECE0"/>
      </a:accent6>
      <a:hlink>
        <a:srgbClr val="0563C1"/>
      </a:hlink>
      <a:folHlink>
        <a:srgbClr val="954F72"/>
      </a:folHlink>
    </a:clrScheme>
    <a:fontScheme name="edozoume">
      <a:majorFont>
        <a:latin typeface="Roboto Medium"/>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www.edozoume.g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3E3FC3-4634-4C52-9198-49BA8D41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98</Words>
  <Characters>7553</Characters>
  <Application>Microsoft Office Word</Application>
  <DocSecurity>0</DocSecurity>
  <Lines>62</Lines>
  <Paragraphs>17</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LIFE-IP 4 NATURA (LIFE16 IPE/GR/000002) ΟΛΟΚΛΗΡΩΜΕΝΕΣ ΔΡΑΣΕΙΣ ΓΙΑ ΤΗΝ ΔIATHΡΗΣΗ ΚΑΙ ΔΙΑΧΕΙΡΙΣΗ ΤΩΝ ΠΕΡΙΟΧΩΝ ΤΟΥ ΔΙΚΤΥΟΥ NATURA 2000, ΤΩΝ ΕΙΔΩΝ, ΤΩΝ ΟΙΚΟΤΟΠΩΝ &amp; ΤΩΝ ΟΙΚΟΣΥΣΤΗΜΑΤΩΝ ΣΤΗΝ ΕΛΛΑΔΑ</vt:lpstr>
      <vt:lpstr>LIFE-IP 4 NATURA (LIFE16 IPE/GR/000002) ΟΛΟΚΛΗΡΩΜΕΝΕΣ ΔΡΑΣΕΙΣ ΓΙΑ ΤΗΝ ΔIATHΡΗΣΗ ΚΑΙ ΔΙΑΧΕΙΡΙΣΗ ΤΩΝ ΠΕΡΙΟΧΩΝ ΤΟΥ ΔΙΚΤΥΟΥ NATURA 2000, ΤΩΝ ΕΙΔΩΝ, ΤΩΝ ΟΙΚΟΤΟΠΩΝ &amp; ΤΩΝ ΟΙΚΟΣΥΣΤΗΜΑΤΩΝ ΣΤΗΝ ΕΛΛΑΔΑ</vt:lpstr>
    </vt:vector>
  </TitlesOfParts>
  <Company/>
  <LinksUpToDate>false</LinksUpToDate>
  <CharactersWithSpaces>8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IP 4 NATURA (LIFE16 IPE/GR/000002) ΟΛΟΚΛΗΡΩΜΕΝΕΣ ΔΡΑΣΕΙΣ ΓΙΑ ΤΗΝ ΔIATHΡΗΣΗ ΚΑΙ ΔΙΑΧΕΙΡΙΣΗ ΤΩΝ ΠΕΡΙΟΧΩΝ ΤΟΥ ΔΙΚΤΥΟΥ NATURA 2000, ΤΩΝ ΕΙΔΩΝ, ΤΩΝ ΟΙΚΟΤΟΠΩΝ &amp; ΤΩΝ ΟΙΚΟΣΥΣΤΗΜΑΤΩΝ ΣΤΗΝ ΕΛΛΑΔΑ</dc:title>
  <dc:subject>Παραδοτέο Δράσης C.5: Α’ έκθεση για την κατάρτιση και ενδυνάμωση ικανοτήτων εμπλεκομένων μερώνΝοέμβριος 2019</dc:subject>
  <dc:creator>Eva Kallivoka</dc:creator>
  <cp:lastModifiedBy>Yorgos Melissourgos</cp:lastModifiedBy>
  <cp:revision>2</cp:revision>
  <cp:lastPrinted>2022-10-11T13:00:00Z</cp:lastPrinted>
  <dcterms:created xsi:type="dcterms:W3CDTF">2022-10-27T06:26:00Z</dcterms:created>
  <dcterms:modified xsi:type="dcterms:W3CDTF">2022-10-27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00dfc2f97a40f7ffb09cd5ff6a447ca12ad62a0a5fcd2c4ff730d4d6a8e9a</vt:lpwstr>
  </property>
</Properties>
</file>